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33B15" w14:textId="3408E059" w:rsidR="00844770" w:rsidRPr="001767AD" w:rsidRDefault="003547D6" w:rsidP="003547D6">
      <w:pPr>
        <w:pStyle w:val="Title"/>
        <w:jc w:val="center"/>
        <w:rPr>
          <w:rFonts w:ascii="Arial" w:hAnsi="Arial" w:cs="Arial"/>
        </w:rPr>
      </w:pPr>
      <w:r w:rsidRPr="001767AD">
        <w:rPr>
          <w:rFonts w:ascii="Arial" w:hAnsi="Arial" w:cs="Arial"/>
        </w:rPr>
        <w:t xml:space="preserve">Stroke Rehabilitation App </w:t>
      </w:r>
    </w:p>
    <w:p w14:paraId="4B6C3749" w14:textId="30D124FD" w:rsidR="006342DD" w:rsidRPr="001767AD" w:rsidRDefault="001767AD" w:rsidP="003547D6">
      <w:pPr>
        <w:pStyle w:val="Title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User Experience </w:t>
      </w:r>
      <w:r w:rsidR="003547D6" w:rsidRPr="001767AD">
        <w:rPr>
          <w:rFonts w:ascii="Arial" w:hAnsi="Arial" w:cs="Arial"/>
        </w:rPr>
        <w:t>Report</w:t>
      </w:r>
    </w:p>
    <w:p w14:paraId="41621017" w14:textId="30E5839E" w:rsidR="00242335" w:rsidRDefault="00242335">
      <w:pPr>
        <w:rPr>
          <w:rFonts w:cs="Times New Roman"/>
          <w:sz w:val="20"/>
          <w:szCs w:val="20"/>
        </w:rPr>
      </w:pPr>
    </w:p>
    <w:p w14:paraId="6FF721E8" w14:textId="018EA67E" w:rsidR="003547D6" w:rsidRPr="00500F16" w:rsidRDefault="00844770" w:rsidP="007B2EEE">
      <w:pPr>
        <w:pStyle w:val="Heading1"/>
        <w:numPr>
          <w:ilvl w:val="0"/>
          <w:numId w:val="1"/>
        </w:numPr>
        <w:spacing w:after="120"/>
        <w:ind w:left="0" w:hanging="142"/>
        <w:rPr>
          <w:rFonts w:ascii="Times New Roman" w:hAnsi="Times New Roman" w:cs="Times New Roman"/>
          <w:sz w:val="32"/>
        </w:rPr>
      </w:pPr>
      <w:r w:rsidRPr="00500F16">
        <w:rPr>
          <w:rFonts w:ascii="Times New Roman" w:hAnsi="Times New Roman" w:cs="Times New Roman"/>
          <w:sz w:val="32"/>
        </w:rPr>
        <w:t>Intro</w:t>
      </w:r>
    </w:p>
    <w:p w14:paraId="14AA4885" w14:textId="65A4BCC2" w:rsidR="006320CF" w:rsidRDefault="006F48E3" w:rsidP="00BF79CC">
      <w:pPr>
        <w:spacing w:after="0"/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Stroke</w:t>
      </w:r>
      <w:r w:rsidR="003C181A">
        <w:rPr>
          <w:rFonts w:cs="Times New Roman"/>
          <w:sz w:val="20"/>
          <w:szCs w:val="20"/>
        </w:rPr>
        <w:t>s</w:t>
      </w:r>
      <w:r>
        <w:rPr>
          <w:rFonts w:cs="Times New Roman"/>
          <w:sz w:val="20"/>
          <w:szCs w:val="20"/>
        </w:rPr>
        <w:t xml:space="preserve"> </w:t>
      </w:r>
      <w:r w:rsidR="00047362">
        <w:rPr>
          <w:rFonts w:cs="Times New Roman"/>
          <w:sz w:val="20"/>
          <w:szCs w:val="20"/>
        </w:rPr>
        <w:t xml:space="preserve">occur </w:t>
      </w:r>
      <w:r w:rsidR="00ED005A">
        <w:rPr>
          <w:rFonts w:cs="Times New Roman"/>
          <w:sz w:val="20"/>
          <w:szCs w:val="20"/>
        </w:rPr>
        <w:t>frequently</w:t>
      </w:r>
      <w:r w:rsidR="005B7503">
        <w:rPr>
          <w:rFonts w:cs="Times New Roman"/>
          <w:sz w:val="20"/>
          <w:szCs w:val="20"/>
        </w:rPr>
        <w:t xml:space="preserve"> every year and ha</w:t>
      </w:r>
      <w:r w:rsidR="003C181A">
        <w:rPr>
          <w:rFonts w:cs="Times New Roman"/>
          <w:sz w:val="20"/>
          <w:szCs w:val="20"/>
        </w:rPr>
        <w:t>ve</w:t>
      </w:r>
      <w:r w:rsidR="005B7503">
        <w:rPr>
          <w:rFonts w:cs="Times New Roman"/>
          <w:sz w:val="20"/>
          <w:szCs w:val="20"/>
        </w:rPr>
        <w:t xml:space="preserve"> detrimental</w:t>
      </w:r>
      <w:r w:rsidR="004B4C82">
        <w:rPr>
          <w:rFonts w:cs="Times New Roman"/>
          <w:sz w:val="20"/>
          <w:szCs w:val="20"/>
        </w:rPr>
        <w:t xml:space="preserve"> ramifications</w:t>
      </w:r>
      <w:r w:rsidR="005B7503">
        <w:rPr>
          <w:rFonts w:cs="Times New Roman"/>
          <w:sz w:val="20"/>
          <w:szCs w:val="20"/>
        </w:rPr>
        <w:t xml:space="preserve"> on the </w:t>
      </w:r>
      <w:r w:rsidR="005B11C4">
        <w:rPr>
          <w:rFonts w:cs="Times New Roman"/>
          <w:sz w:val="20"/>
          <w:szCs w:val="20"/>
        </w:rPr>
        <w:t xml:space="preserve">survivors' </w:t>
      </w:r>
      <w:r w:rsidR="002A145B">
        <w:rPr>
          <w:rFonts w:cs="Times New Roman"/>
          <w:sz w:val="20"/>
          <w:szCs w:val="20"/>
        </w:rPr>
        <w:t>brain</w:t>
      </w:r>
      <w:r w:rsidR="003C181A">
        <w:rPr>
          <w:rFonts w:cs="Times New Roman"/>
          <w:sz w:val="20"/>
          <w:szCs w:val="20"/>
        </w:rPr>
        <w:t>s</w:t>
      </w:r>
      <w:r w:rsidR="002A145B">
        <w:rPr>
          <w:rFonts w:cs="Times New Roman"/>
          <w:sz w:val="20"/>
          <w:szCs w:val="20"/>
        </w:rPr>
        <w:t xml:space="preserve">, affecting </w:t>
      </w:r>
      <w:r w:rsidR="005B11C4">
        <w:rPr>
          <w:rFonts w:cs="Times New Roman"/>
          <w:sz w:val="20"/>
          <w:szCs w:val="20"/>
        </w:rPr>
        <w:t xml:space="preserve">their </w:t>
      </w:r>
      <w:r w:rsidR="0074218C">
        <w:rPr>
          <w:rFonts w:cs="Times New Roman"/>
          <w:sz w:val="20"/>
          <w:szCs w:val="20"/>
        </w:rPr>
        <w:t>ability to function normally</w:t>
      </w:r>
      <w:r w:rsidR="00FF2F26">
        <w:rPr>
          <w:rFonts w:cs="Times New Roman"/>
          <w:sz w:val="20"/>
          <w:szCs w:val="20"/>
        </w:rPr>
        <w:t xml:space="preserve">. </w:t>
      </w:r>
      <w:r w:rsidR="00922F4A">
        <w:rPr>
          <w:rFonts w:cs="Times New Roman"/>
          <w:sz w:val="20"/>
          <w:szCs w:val="20"/>
        </w:rPr>
        <w:t xml:space="preserve">According to </w:t>
      </w:r>
      <w:r w:rsidR="003C181A">
        <w:rPr>
          <w:rFonts w:cs="Times New Roman"/>
          <w:sz w:val="20"/>
          <w:szCs w:val="20"/>
        </w:rPr>
        <w:t xml:space="preserve">the </w:t>
      </w:r>
      <w:r w:rsidR="00ED005A">
        <w:rPr>
          <w:rFonts w:cs="Times New Roman"/>
          <w:sz w:val="20"/>
          <w:szCs w:val="20"/>
        </w:rPr>
        <w:t>National Institution of Neurological Disorders and Stroke (2021),</w:t>
      </w:r>
      <w:r w:rsidR="00922F4A">
        <w:rPr>
          <w:rFonts w:cs="Times New Roman"/>
          <w:sz w:val="20"/>
          <w:szCs w:val="20"/>
        </w:rPr>
        <w:t xml:space="preserve"> approximately 800,000 people suffer </w:t>
      </w:r>
      <w:r w:rsidR="006869BF">
        <w:rPr>
          <w:rFonts w:cs="Times New Roman"/>
          <w:sz w:val="20"/>
          <w:szCs w:val="20"/>
        </w:rPr>
        <w:t xml:space="preserve">a stroke annually and about two-thirds of them survive and </w:t>
      </w:r>
      <w:r w:rsidR="001C7053">
        <w:rPr>
          <w:rFonts w:cs="Times New Roman"/>
          <w:sz w:val="20"/>
          <w:szCs w:val="20"/>
        </w:rPr>
        <w:t>need</w:t>
      </w:r>
      <w:r w:rsidR="00434C3F">
        <w:rPr>
          <w:rFonts w:cs="Times New Roman"/>
          <w:sz w:val="20"/>
          <w:szCs w:val="20"/>
        </w:rPr>
        <w:t xml:space="preserve"> rehabilitation to </w:t>
      </w:r>
      <w:r w:rsidR="00C370E5">
        <w:rPr>
          <w:rFonts w:cs="Times New Roman"/>
          <w:sz w:val="20"/>
          <w:szCs w:val="20"/>
        </w:rPr>
        <w:t xml:space="preserve">regain their functional capabilities. </w:t>
      </w:r>
      <w:r w:rsidR="00F37F19">
        <w:rPr>
          <w:rFonts w:cs="Times New Roman"/>
          <w:sz w:val="20"/>
          <w:szCs w:val="20"/>
        </w:rPr>
        <w:t xml:space="preserve">The severity of the </w:t>
      </w:r>
      <w:r w:rsidR="00FF2F26">
        <w:rPr>
          <w:rFonts w:cs="Times New Roman"/>
          <w:sz w:val="20"/>
          <w:szCs w:val="20"/>
        </w:rPr>
        <w:t xml:space="preserve">brain damage determines </w:t>
      </w:r>
      <w:r w:rsidR="00B71DAD">
        <w:rPr>
          <w:rFonts w:cs="Times New Roman"/>
          <w:sz w:val="20"/>
          <w:szCs w:val="20"/>
        </w:rPr>
        <w:t>the types of rehabi</w:t>
      </w:r>
      <w:r w:rsidR="00157870">
        <w:rPr>
          <w:rFonts w:cs="Times New Roman"/>
          <w:sz w:val="20"/>
          <w:szCs w:val="20"/>
        </w:rPr>
        <w:t xml:space="preserve">litation </w:t>
      </w:r>
      <w:r w:rsidR="00895E36">
        <w:rPr>
          <w:rFonts w:cs="Times New Roman"/>
          <w:sz w:val="20"/>
          <w:szCs w:val="20"/>
        </w:rPr>
        <w:t>activities</w:t>
      </w:r>
      <w:r w:rsidR="00157870">
        <w:rPr>
          <w:rFonts w:cs="Times New Roman"/>
          <w:sz w:val="20"/>
          <w:szCs w:val="20"/>
        </w:rPr>
        <w:t xml:space="preserve"> s</w:t>
      </w:r>
      <w:r w:rsidR="005617D4">
        <w:rPr>
          <w:rFonts w:cs="Times New Roman"/>
          <w:sz w:val="20"/>
          <w:szCs w:val="20"/>
        </w:rPr>
        <w:t>troke survivor</w:t>
      </w:r>
      <w:r w:rsidR="00157870">
        <w:rPr>
          <w:rFonts w:cs="Times New Roman"/>
          <w:sz w:val="20"/>
          <w:szCs w:val="20"/>
        </w:rPr>
        <w:t xml:space="preserve">s </w:t>
      </w:r>
      <w:r w:rsidR="007F1F27">
        <w:rPr>
          <w:rFonts w:cs="Times New Roman"/>
          <w:sz w:val="20"/>
          <w:szCs w:val="20"/>
        </w:rPr>
        <w:t>must</w:t>
      </w:r>
      <w:r w:rsidR="00157870">
        <w:rPr>
          <w:rFonts w:cs="Times New Roman"/>
          <w:sz w:val="20"/>
          <w:szCs w:val="20"/>
        </w:rPr>
        <w:t xml:space="preserve"> </w:t>
      </w:r>
      <w:r w:rsidR="00570E22">
        <w:rPr>
          <w:rFonts w:cs="Times New Roman"/>
          <w:sz w:val="20"/>
          <w:szCs w:val="20"/>
        </w:rPr>
        <w:t>undergo</w:t>
      </w:r>
      <w:r w:rsidR="00157870" w:rsidRPr="00D9521F">
        <w:rPr>
          <w:rFonts w:cs="Times New Roman"/>
          <w:sz w:val="20"/>
          <w:szCs w:val="20"/>
        </w:rPr>
        <w:t xml:space="preserve">. </w:t>
      </w:r>
      <w:r w:rsidR="00F46821" w:rsidRPr="00D9521F">
        <w:rPr>
          <w:rFonts w:cs="Times New Roman"/>
          <w:sz w:val="20"/>
          <w:szCs w:val="20"/>
        </w:rPr>
        <w:t>Although t</w:t>
      </w:r>
      <w:r w:rsidR="00A7348B" w:rsidRPr="00D9521F">
        <w:rPr>
          <w:rFonts w:cs="Times New Roman"/>
          <w:sz w:val="20"/>
          <w:szCs w:val="20"/>
        </w:rPr>
        <w:t xml:space="preserve">here are various complications relating to strokes, </w:t>
      </w:r>
      <w:r w:rsidR="009B3361" w:rsidRPr="00D9521F">
        <w:rPr>
          <w:rFonts w:cs="Times New Roman"/>
          <w:sz w:val="20"/>
          <w:szCs w:val="20"/>
        </w:rPr>
        <w:t xml:space="preserve">the most common </w:t>
      </w:r>
      <w:r w:rsidR="00740E37" w:rsidRPr="00D9521F">
        <w:rPr>
          <w:rFonts w:cs="Times New Roman"/>
          <w:sz w:val="20"/>
          <w:szCs w:val="20"/>
        </w:rPr>
        <w:t xml:space="preserve">attributes </w:t>
      </w:r>
      <w:r w:rsidR="00B81967" w:rsidRPr="00D9521F">
        <w:rPr>
          <w:rFonts w:cs="Times New Roman"/>
          <w:sz w:val="20"/>
          <w:szCs w:val="20"/>
        </w:rPr>
        <w:t xml:space="preserve">of </w:t>
      </w:r>
      <w:r w:rsidR="00673726" w:rsidRPr="00D9521F">
        <w:rPr>
          <w:rFonts w:cs="Times New Roman"/>
          <w:sz w:val="20"/>
          <w:szCs w:val="20"/>
        </w:rPr>
        <w:t>stroke patients are</w:t>
      </w:r>
      <w:r w:rsidR="0022072D" w:rsidRPr="00D9521F">
        <w:rPr>
          <w:rFonts w:cs="Times New Roman"/>
          <w:sz w:val="20"/>
          <w:szCs w:val="20"/>
        </w:rPr>
        <w:t xml:space="preserve"> their</w:t>
      </w:r>
      <w:r w:rsidR="00673726" w:rsidRPr="00D9521F">
        <w:rPr>
          <w:rFonts w:cs="Times New Roman"/>
          <w:sz w:val="20"/>
          <w:szCs w:val="20"/>
        </w:rPr>
        <w:t xml:space="preserve"> reduced mobility, or ability to control </w:t>
      </w:r>
      <w:r w:rsidR="000203FE" w:rsidRPr="00D9521F">
        <w:rPr>
          <w:rFonts w:cs="Times New Roman"/>
          <w:sz w:val="20"/>
          <w:szCs w:val="20"/>
        </w:rPr>
        <w:t>cer</w:t>
      </w:r>
      <w:r w:rsidR="007806AB" w:rsidRPr="00D9521F">
        <w:rPr>
          <w:rFonts w:cs="Times New Roman"/>
          <w:sz w:val="20"/>
          <w:szCs w:val="20"/>
        </w:rPr>
        <w:t>tain muscle</w:t>
      </w:r>
      <w:r w:rsidR="0022072D" w:rsidRPr="00D9521F">
        <w:rPr>
          <w:rFonts w:cs="Times New Roman"/>
          <w:sz w:val="20"/>
          <w:szCs w:val="20"/>
        </w:rPr>
        <w:t xml:space="preserve"> </w:t>
      </w:r>
      <w:r w:rsidR="001D057E" w:rsidRPr="00D9521F">
        <w:rPr>
          <w:rFonts w:cs="Times New Roman"/>
          <w:sz w:val="20"/>
          <w:szCs w:val="20"/>
        </w:rPr>
        <w:t>manoeuvre</w:t>
      </w:r>
      <w:r w:rsidR="000C32FA" w:rsidRPr="00D9521F">
        <w:rPr>
          <w:rFonts w:cs="Times New Roman"/>
          <w:sz w:val="20"/>
          <w:szCs w:val="20"/>
        </w:rPr>
        <w:t>s</w:t>
      </w:r>
      <w:r w:rsidR="001D057E" w:rsidRPr="00D9521F">
        <w:rPr>
          <w:rFonts w:cs="Times New Roman"/>
          <w:sz w:val="20"/>
          <w:szCs w:val="20"/>
        </w:rPr>
        <w:t xml:space="preserve"> </w:t>
      </w:r>
      <w:r w:rsidR="0022072D" w:rsidRPr="00D9521F">
        <w:rPr>
          <w:rFonts w:cs="Times New Roman"/>
          <w:sz w:val="20"/>
          <w:szCs w:val="20"/>
        </w:rPr>
        <w:t xml:space="preserve">and cognitive </w:t>
      </w:r>
      <w:r w:rsidR="00D256F8" w:rsidRPr="00D9521F">
        <w:rPr>
          <w:rFonts w:cs="Times New Roman"/>
          <w:sz w:val="20"/>
          <w:szCs w:val="20"/>
        </w:rPr>
        <w:t xml:space="preserve">impairment. </w:t>
      </w:r>
      <w:r w:rsidR="007B49BD" w:rsidRPr="00D9521F">
        <w:rPr>
          <w:rFonts w:cs="Times New Roman"/>
          <w:sz w:val="20"/>
          <w:szCs w:val="20"/>
        </w:rPr>
        <w:t xml:space="preserve">The rehabilitation process for these </w:t>
      </w:r>
      <w:r w:rsidR="00740E37" w:rsidRPr="00D9521F">
        <w:rPr>
          <w:rFonts w:cs="Times New Roman"/>
          <w:sz w:val="20"/>
          <w:szCs w:val="20"/>
        </w:rPr>
        <w:t xml:space="preserve">aspects usually involves </w:t>
      </w:r>
      <w:r w:rsidR="00D35665" w:rsidRPr="00D9521F">
        <w:rPr>
          <w:rFonts w:cs="Times New Roman"/>
          <w:sz w:val="20"/>
          <w:szCs w:val="20"/>
        </w:rPr>
        <w:t xml:space="preserve">myriads of </w:t>
      </w:r>
      <w:r w:rsidR="009B1545" w:rsidRPr="00D9521F">
        <w:rPr>
          <w:rFonts w:cs="Times New Roman"/>
          <w:sz w:val="20"/>
          <w:szCs w:val="20"/>
        </w:rPr>
        <w:t xml:space="preserve">repetitions of simple </w:t>
      </w:r>
      <w:r w:rsidR="00895E36" w:rsidRPr="00D9521F">
        <w:rPr>
          <w:rFonts w:cs="Times New Roman"/>
          <w:sz w:val="20"/>
          <w:szCs w:val="20"/>
        </w:rPr>
        <w:t>exercises</w:t>
      </w:r>
      <w:r w:rsidR="00CF56D0" w:rsidRPr="00D9521F">
        <w:rPr>
          <w:rFonts w:cs="Times New Roman"/>
          <w:sz w:val="20"/>
          <w:szCs w:val="20"/>
        </w:rPr>
        <w:t xml:space="preserve">, which can be </w:t>
      </w:r>
      <w:r w:rsidR="00195392" w:rsidRPr="00D9521F">
        <w:rPr>
          <w:rFonts w:cs="Times New Roman"/>
          <w:sz w:val="20"/>
          <w:szCs w:val="20"/>
        </w:rPr>
        <w:t xml:space="preserve">monotonous and </w:t>
      </w:r>
      <w:r w:rsidR="00C8346A" w:rsidRPr="00D9521F">
        <w:rPr>
          <w:rFonts w:cs="Times New Roman"/>
          <w:sz w:val="20"/>
          <w:szCs w:val="20"/>
        </w:rPr>
        <w:t>therefore</w:t>
      </w:r>
      <w:r w:rsidR="005A1485" w:rsidRPr="00D9521F">
        <w:rPr>
          <w:rFonts w:cs="Times New Roman"/>
          <w:sz w:val="20"/>
          <w:szCs w:val="20"/>
        </w:rPr>
        <w:t xml:space="preserve">, a discouraging experience for </w:t>
      </w:r>
      <w:r w:rsidR="006F702E" w:rsidRPr="00D9521F">
        <w:rPr>
          <w:rFonts w:cs="Times New Roman"/>
          <w:sz w:val="20"/>
          <w:szCs w:val="20"/>
        </w:rPr>
        <w:t>the patients.</w:t>
      </w:r>
      <w:r w:rsidR="006320CF">
        <w:rPr>
          <w:rFonts w:cs="Times New Roman"/>
          <w:sz w:val="20"/>
          <w:szCs w:val="20"/>
        </w:rPr>
        <w:t xml:space="preserve"> </w:t>
      </w:r>
    </w:p>
    <w:p w14:paraId="274E9F9A" w14:textId="77777777" w:rsidR="00BF79CC" w:rsidRDefault="00BF79CC" w:rsidP="00BF79CC">
      <w:pPr>
        <w:spacing w:after="0"/>
        <w:jc w:val="both"/>
        <w:rPr>
          <w:rFonts w:cs="Times New Roman"/>
          <w:sz w:val="20"/>
          <w:szCs w:val="20"/>
        </w:rPr>
      </w:pPr>
    </w:p>
    <w:p w14:paraId="247E6837" w14:textId="1168AC74" w:rsidR="0049229F" w:rsidRDefault="00B10AA1" w:rsidP="00BF79CC">
      <w:pPr>
        <w:spacing w:after="0"/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Although there have been a few apps designed for stroke rehabilitation purposes, namely </w:t>
      </w:r>
      <w:bookmarkStart w:id="0" w:name="_Hlk105746682"/>
      <w:r>
        <w:rPr>
          <w:rFonts w:cs="Times New Roman"/>
          <w:sz w:val="20"/>
          <w:szCs w:val="20"/>
        </w:rPr>
        <w:t>the '</w:t>
      </w:r>
      <w:r w:rsidRPr="00D93B00">
        <w:rPr>
          <w:rFonts w:cs="Times New Roman"/>
          <w:sz w:val="20"/>
          <w:szCs w:val="20"/>
        </w:rPr>
        <w:t>isquio Stroke Rehabilitation</w:t>
      </w:r>
      <w:r>
        <w:rPr>
          <w:rFonts w:cs="Times New Roman"/>
          <w:sz w:val="20"/>
          <w:szCs w:val="20"/>
        </w:rPr>
        <w:t>' (</w:t>
      </w:r>
      <w:hyperlink r:id="rId10" w:history="1">
        <w:r w:rsidRPr="00836819">
          <w:rPr>
            <w:rStyle w:val="Hyperlink"/>
            <w:rFonts w:cs="Times New Roman"/>
            <w:sz w:val="20"/>
            <w:szCs w:val="20"/>
          </w:rPr>
          <w:t>https://play.google.com/store/apps/details?id=com.vk.isquio&amp;hl=en_AU&amp;gl=US</w:t>
        </w:r>
      </w:hyperlink>
      <w:bookmarkEnd w:id="0"/>
      <w:r>
        <w:rPr>
          <w:rFonts w:cs="Times New Roman"/>
          <w:sz w:val="20"/>
          <w:szCs w:val="20"/>
        </w:rPr>
        <w:t>), t</w:t>
      </w:r>
      <w:r w:rsidR="00195B0D">
        <w:rPr>
          <w:rFonts w:cs="Times New Roman"/>
          <w:sz w:val="20"/>
          <w:szCs w:val="20"/>
        </w:rPr>
        <w:t xml:space="preserve">his </w:t>
      </w:r>
      <w:r w:rsidR="00623700">
        <w:rPr>
          <w:rFonts w:cs="Times New Roman"/>
          <w:sz w:val="20"/>
          <w:szCs w:val="20"/>
        </w:rPr>
        <w:t>mobile application focus</w:t>
      </w:r>
      <w:r>
        <w:rPr>
          <w:rFonts w:cs="Times New Roman"/>
          <w:sz w:val="20"/>
          <w:szCs w:val="20"/>
        </w:rPr>
        <w:t>es</w:t>
      </w:r>
      <w:r w:rsidR="00623700">
        <w:rPr>
          <w:rFonts w:cs="Times New Roman"/>
          <w:sz w:val="20"/>
          <w:szCs w:val="20"/>
        </w:rPr>
        <w:t xml:space="preserve"> on making the rehabilitation </w:t>
      </w:r>
      <w:r w:rsidR="00351CC8">
        <w:rPr>
          <w:rFonts w:cs="Times New Roman"/>
          <w:sz w:val="20"/>
          <w:szCs w:val="20"/>
        </w:rPr>
        <w:t>activities more enjoyable and encouraging.</w:t>
      </w:r>
      <w:r w:rsidR="00050CAE">
        <w:rPr>
          <w:rFonts w:cs="Times New Roman"/>
          <w:sz w:val="20"/>
          <w:szCs w:val="20"/>
        </w:rPr>
        <w:t xml:space="preserve"> </w:t>
      </w:r>
      <w:r w:rsidR="004175EF">
        <w:rPr>
          <w:rFonts w:cs="Times New Roman"/>
          <w:sz w:val="20"/>
          <w:szCs w:val="20"/>
        </w:rPr>
        <w:t>It</w:t>
      </w:r>
      <w:r w:rsidR="003402D3">
        <w:rPr>
          <w:rFonts w:cs="Times New Roman"/>
          <w:sz w:val="20"/>
          <w:szCs w:val="20"/>
        </w:rPr>
        <w:t xml:space="preserve"> </w:t>
      </w:r>
      <w:r w:rsidR="00F942E1">
        <w:rPr>
          <w:rFonts w:cs="Times New Roman"/>
          <w:sz w:val="20"/>
          <w:szCs w:val="20"/>
        </w:rPr>
        <w:t>"</w:t>
      </w:r>
      <w:r w:rsidR="003402D3">
        <w:rPr>
          <w:rFonts w:cs="Times New Roman"/>
          <w:sz w:val="20"/>
          <w:szCs w:val="20"/>
        </w:rPr>
        <w:t>g</w:t>
      </w:r>
      <w:r w:rsidR="001473EA">
        <w:rPr>
          <w:rFonts w:cs="Times New Roman"/>
          <w:sz w:val="20"/>
          <w:szCs w:val="20"/>
        </w:rPr>
        <w:t>amif</w:t>
      </w:r>
      <w:r w:rsidR="003402D3">
        <w:rPr>
          <w:rFonts w:cs="Times New Roman"/>
          <w:sz w:val="20"/>
          <w:szCs w:val="20"/>
        </w:rPr>
        <w:t>ies</w:t>
      </w:r>
      <w:r w:rsidR="00F942E1">
        <w:rPr>
          <w:rFonts w:cs="Times New Roman"/>
          <w:sz w:val="20"/>
          <w:szCs w:val="20"/>
        </w:rPr>
        <w:t>"</w:t>
      </w:r>
      <w:r w:rsidR="001473EA">
        <w:rPr>
          <w:rFonts w:cs="Times New Roman"/>
          <w:sz w:val="20"/>
          <w:szCs w:val="20"/>
        </w:rPr>
        <w:t xml:space="preserve"> the exercises</w:t>
      </w:r>
      <w:r w:rsidR="003402D3">
        <w:rPr>
          <w:rFonts w:cs="Times New Roman"/>
          <w:sz w:val="20"/>
          <w:szCs w:val="20"/>
        </w:rPr>
        <w:t>, allowing u</w:t>
      </w:r>
      <w:r w:rsidR="001473EA">
        <w:rPr>
          <w:rFonts w:cs="Times New Roman"/>
          <w:sz w:val="20"/>
          <w:szCs w:val="20"/>
        </w:rPr>
        <w:t xml:space="preserve">sers </w:t>
      </w:r>
      <w:r w:rsidR="00681A5B">
        <w:rPr>
          <w:rFonts w:cs="Times New Roman"/>
          <w:sz w:val="20"/>
          <w:szCs w:val="20"/>
        </w:rPr>
        <w:t xml:space="preserve">to </w:t>
      </w:r>
      <w:r w:rsidR="001473EA">
        <w:rPr>
          <w:rFonts w:cs="Times New Roman"/>
          <w:sz w:val="20"/>
          <w:szCs w:val="20"/>
        </w:rPr>
        <w:t>have attainable goals</w:t>
      </w:r>
      <w:r w:rsidR="00681A5B">
        <w:rPr>
          <w:rFonts w:cs="Times New Roman"/>
          <w:sz w:val="20"/>
          <w:szCs w:val="20"/>
        </w:rPr>
        <w:t xml:space="preserve">, view their </w:t>
      </w:r>
      <w:r w:rsidR="00157B1D">
        <w:rPr>
          <w:rFonts w:cs="Times New Roman"/>
          <w:sz w:val="20"/>
          <w:szCs w:val="20"/>
        </w:rPr>
        <w:t>performance</w:t>
      </w:r>
      <w:r w:rsidR="00681A5B">
        <w:rPr>
          <w:rFonts w:cs="Times New Roman"/>
          <w:sz w:val="20"/>
          <w:szCs w:val="20"/>
        </w:rPr>
        <w:t xml:space="preserve"> </w:t>
      </w:r>
      <w:r w:rsidR="00157B1D">
        <w:rPr>
          <w:rFonts w:cs="Times New Roman"/>
          <w:sz w:val="20"/>
          <w:szCs w:val="20"/>
        </w:rPr>
        <w:t xml:space="preserve">and share their progress with </w:t>
      </w:r>
      <w:r w:rsidR="00FE39E2">
        <w:rPr>
          <w:rFonts w:cs="Times New Roman"/>
          <w:sz w:val="20"/>
          <w:szCs w:val="20"/>
        </w:rPr>
        <w:t xml:space="preserve">other people. </w:t>
      </w:r>
      <w:r w:rsidR="00A7494B">
        <w:rPr>
          <w:rFonts w:cs="Times New Roman"/>
          <w:sz w:val="20"/>
          <w:szCs w:val="20"/>
        </w:rPr>
        <w:t>The app will include two exercises, fo</w:t>
      </w:r>
      <w:r w:rsidR="005A76D8">
        <w:rPr>
          <w:rFonts w:cs="Times New Roman"/>
          <w:sz w:val="20"/>
          <w:szCs w:val="20"/>
        </w:rPr>
        <w:t>cusing</w:t>
      </w:r>
      <w:r w:rsidR="005A76D8" w:rsidRPr="005A76D8">
        <w:rPr>
          <w:rFonts w:cs="Times New Roman"/>
          <w:sz w:val="20"/>
          <w:szCs w:val="20"/>
        </w:rPr>
        <w:t xml:space="preserve"> </w:t>
      </w:r>
      <w:r w:rsidR="005A76D8">
        <w:rPr>
          <w:rFonts w:cs="Times New Roman"/>
          <w:sz w:val="20"/>
          <w:szCs w:val="20"/>
        </w:rPr>
        <w:t xml:space="preserve">on hands and fingers </w:t>
      </w:r>
      <w:r w:rsidR="00B86E0F">
        <w:rPr>
          <w:rFonts w:cs="Times New Roman"/>
          <w:sz w:val="20"/>
          <w:szCs w:val="20"/>
        </w:rPr>
        <w:t>motion</w:t>
      </w:r>
      <w:r w:rsidR="005A76D8">
        <w:rPr>
          <w:rFonts w:cs="Times New Roman"/>
          <w:sz w:val="20"/>
          <w:szCs w:val="20"/>
        </w:rPr>
        <w:t xml:space="preserve">s, in addition to cognitive capability. </w:t>
      </w:r>
      <w:r w:rsidR="0049229F">
        <w:rPr>
          <w:rFonts w:cs="Times New Roman"/>
          <w:sz w:val="20"/>
          <w:szCs w:val="20"/>
        </w:rPr>
        <w:t>Since stroke patients have their movement and cognition impaired, they will only participate in the exercises while relying on their carers to navigate through the app.</w:t>
      </w:r>
    </w:p>
    <w:p w14:paraId="6AA5AFAB" w14:textId="77777777" w:rsidR="00805871" w:rsidRDefault="00805871">
      <w:pPr>
        <w:rPr>
          <w:rFonts w:cs="Times New Roman"/>
          <w:sz w:val="20"/>
          <w:szCs w:val="20"/>
        </w:rPr>
      </w:pPr>
    </w:p>
    <w:p w14:paraId="2FE26D2E" w14:textId="07EE927D" w:rsidR="00844770" w:rsidRPr="00500F16" w:rsidRDefault="00844770" w:rsidP="007B2EEE">
      <w:pPr>
        <w:pStyle w:val="Heading1"/>
        <w:numPr>
          <w:ilvl w:val="0"/>
          <w:numId w:val="1"/>
        </w:numPr>
        <w:spacing w:after="120"/>
        <w:ind w:left="0" w:hanging="142"/>
        <w:rPr>
          <w:rFonts w:ascii="Times New Roman" w:hAnsi="Times New Roman" w:cs="Times New Roman"/>
          <w:sz w:val="32"/>
        </w:rPr>
      </w:pPr>
      <w:r w:rsidRPr="00500F16">
        <w:rPr>
          <w:rFonts w:ascii="Times New Roman" w:hAnsi="Times New Roman" w:cs="Times New Roman"/>
          <w:sz w:val="32"/>
        </w:rPr>
        <w:t>Usability Goals and Design Principles</w:t>
      </w:r>
    </w:p>
    <w:p w14:paraId="6644639A" w14:textId="31CFB853" w:rsidR="00C70924" w:rsidRPr="007B2EEE" w:rsidRDefault="00AA1ECC" w:rsidP="007B2EEE">
      <w:pPr>
        <w:pStyle w:val="Heading2"/>
        <w:numPr>
          <w:ilvl w:val="0"/>
          <w:numId w:val="9"/>
        </w:numPr>
        <w:ind w:left="142" w:hanging="153"/>
        <w:rPr>
          <w:rFonts w:ascii="Times New Roman" w:hAnsi="Times New Roman" w:cs="Times New Roman"/>
          <w:sz w:val="28"/>
          <w:szCs w:val="28"/>
        </w:rPr>
      </w:pPr>
      <w:r w:rsidRPr="007B2EEE">
        <w:rPr>
          <w:rFonts w:ascii="Times New Roman" w:hAnsi="Times New Roman" w:cs="Times New Roman"/>
          <w:sz w:val="28"/>
          <w:szCs w:val="28"/>
        </w:rPr>
        <w:t>Elements that follow usability goals</w:t>
      </w:r>
    </w:p>
    <w:p w14:paraId="08DF16C1" w14:textId="0049CD3A" w:rsidR="00AA1ECC" w:rsidRDefault="00360F6A" w:rsidP="00470BC3">
      <w:pPr>
        <w:spacing w:after="0"/>
        <w:jc w:val="both"/>
        <w:rPr>
          <w:rFonts w:cs="Times New Roman"/>
          <w:sz w:val="20"/>
          <w:szCs w:val="20"/>
        </w:rPr>
      </w:pPr>
      <w:r w:rsidRPr="00E50CED">
        <w:rPr>
          <w:rFonts w:cs="Times New Roman"/>
          <w:b/>
          <w:bCs/>
          <w:sz w:val="20"/>
          <w:szCs w:val="20"/>
          <w:u w:val="single"/>
        </w:rPr>
        <w:t xml:space="preserve">For </w:t>
      </w:r>
      <w:r w:rsidR="00470BC3" w:rsidRPr="00E50CED">
        <w:rPr>
          <w:rFonts w:cs="Times New Roman"/>
          <w:b/>
          <w:bCs/>
          <w:sz w:val="20"/>
          <w:szCs w:val="20"/>
          <w:u w:val="single"/>
        </w:rPr>
        <w:t>Learnable on first use</w:t>
      </w:r>
      <w:r w:rsidR="00254EEB" w:rsidRPr="00E50CED">
        <w:rPr>
          <w:rFonts w:cs="Times New Roman"/>
          <w:b/>
          <w:bCs/>
          <w:sz w:val="20"/>
          <w:szCs w:val="20"/>
          <w:u w:val="single"/>
        </w:rPr>
        <w:t xml:space="preserve"> and Memorable on repeat uses</w:t>
      </w:r>
    </w:p>
    <w:p w14:paraId="355EC8FF" w14:textId="5F28762D" w:rsidR="00034364" w:rsidRDefault="0045788D" w:rsidP="00034364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 </w:t>
      </w:r>
      <w:r w:rsidR="00254EEB">
        <w:rPr>
          <w:rFonts w:ascii="Times New Roman" w:hAnsi="Times New Roman" w:cs="Times New Roman"/>
          <w:sz w:val="20"/>
          <w:szCs w:val="20"/>
        </w:rPr>
        <w:t xml:space="preserve">designed </w:t>
      </w:r>
      <w:r w:rsidR="006E0FDB">
        <w:rPr>
          <w:rFonts w:ascii="Times New Roman" w:hAnsi="Times New Roman" w:cs="Times New Roman"/>
          <w:sz w:val="20"/>
          <w:szCs w:val="20"/>
        </w:rPr>
        <w:t xml:space="preserve">the prototype </w:t>
      </w:r>
      <w:r w:rsidR="009110E0">
        <w:rPr>
          <w:rFonts w:ascii="Times New Roman" w:hAnsi="Times New Roman" w:cs="Times New Roman"/>
          <w:sz w:val="20"/>
          <w:szCs w:val="20"/>
        </w:rPr>
        <w:t>adher</w:t>
      </w:r>
      <w:r w:rsidR="006E0FDB">
        <w:rPr>
          <w:rFonts w:ascii="Times New Roman" w:hAnsi="Times New Roman" w:cs="Times New Roman"/>
          <w:sz w:val="20"/>
          <w:szCs w:val="20"/>
        </w:rPr>
        <w:t>ing</w:t>
      </w:r>
      <w:r w:rsidR="009110E0">
        <w:rPr>
          <w:rFonts w:ascii="Times New Roman" w:hAnsi="Times New Roman" w:cs="Times New Roman"/>
          <w:sz w:val="20"/>
          <w:szCs w:val="20"/>
        </w:rPr>
        <w:t xml:space="preserve"> </w:t>
      </w:r>
      <w:r w:rsidR="0047674C">
        <w:rPr>
          <w:rFonts w:ascii="Times New Roman" w:hAnsi="Times New Roman" w:cs="Times New Roman"/>
          <w:sz w:val="20"/>
          <w:szCs w:val="20"/>
        </w:rPr>
        <w:t xml:space="preserve">to </w:t>
      </w:r>
      <w:r w:rsidR="00D139D0">
        <w:rPr>
          <w:rFonts w:ascii="Times New Roman" w:hAnsi="Times New Roman" w:cs="Times New Roman"/>
          <w:sz w:val="20"/>
          <w:szCs w:val="20"/>
        </w:rPr>
        <w:t>iOS conventions to improve</w:t>
      </w:r>
      <w:r w:rsidR="00254EEB">
        <w:rPr>
          <w:rFonts w:ascii="Times New Roman" w:hAnsi="Times New Roman" w:cs="Times New Roman"/>
          <w:sz w:val="20"/>
          <w:szCs w:val="20"/>
        </w:rPr>
        <w:t xml:space="preserve"> lear</w:t>
      </w:r>
      <w:r w:rsidR="006E0FDB">
        <w:rPr>
          <w:rFonts w:ascii="Times New Roman" w:hAnsi="Times New Roman" w:cs="Times New Roman"/>
          <w:sz w:val="20"/>
          <w:szCs w:val="20"/>
        </w:rPr>
        <w:t xml:space="preserve">nability for users, especially those who are familiar with iOS. </w:t>
      </w:r>
      <w:r w:rsidR="00244036">
        <w:rPr>
          <w:rFonts w:ascii="Times New Roman" w:hAnsi="Times New Roman" w:cs="Times New Roman"/>
          <w:sz w:val="20"/>
          <w:szCs w:val="20"/>
        </w:rPr>
        <w:t xml:space="preserve">The drawback of this approach is </w:t>
      </w:r>
      <w:r w:rsidR="000E4FE5">
        <w:rPr>
          <w:rFonts w:ascii="Times New Roman" w:hAnsi="Times New Roman" w:cs="Times New Roman"/>
          <w:sz w:val="20"/>
          <w:szCs w:val="20"/>
        </w:rPr>
        <w:t xml:space="preserve">that </w:t>
      </w:r>
      <w:r w:rsidR="00244036">
        <w:rPr>
          <w:rFonts w:ascii="Times New Roman" w:hAnsi="Times New Roman" w:cs="Times New Roman"/>
          <w:sz w:val="20"/>
          <w:szCs w:val="20"/>
        </w:rPr>
        <w:t xml:space="preserve">Android and other OS users may find </w:t>
      </w:r>
      <w:r w:rsidR="00556C8B">
        <w:rPr>
          <w:rFonts w:ascii="Times New Roman" w:hAnsi="Times New Roman" w:cs="Times New Roman"/>
          <w:sz w:val="20"/>
          <w:szCs w:val="20"/>
        </w:rPr>
        <w:t xml:space="preserve">the app </w:t>
      </w:r>
      <w:r w:rsidR="00034364">
        <w:rPr>
          <w:rFonts w:ascii="Times New Roman" w:hAnsi="Times New Roman" w:cs="Times New Roman"/>
          <w:sz w:val="20"/>
          <w:szCs w:val="20"/>
        </w:rPr>
        <w:t xml:space="preserve">unorthodox and </w:t>
      </w:r>
      <w:r w:rsidR="00556C8B">
        <w:rPr>
          <w:rFonts w:ascii="Times New Roman" w:hAnsi="Times New Roman" w:cs="Times New Roman"/>
          <w:sz w:val="20"/>
          <w:szCs w:val="20"/>
        </w:rPr>
        <w:t>confusing</w:t>
      </w:r>
      <w:r w:rsidR="00034364">
        <w:rPr>
          <w:rFonts w:ascii="Times New Roman" w:hAnsi="Times New Roman" w:cs="Times New Roman"/>
          <w:sz w:val="20"/>
          <w:szCs w:val="20"/>
        </w:rPr>
        <w:t>.</w:t>
      </w:r>
    </w:p>
    <w:p w14:paraId="440AD6D7" w14:textId="77777777" w:rsidR="00034364" w:rsidRPr="00034364" w:rsidRDefault="00034364" w:rsidP="00034364">
      <w:pPr>
        <w:pStyle w:val="ListParagraph"/>
        <w:ind w:left="851"/>
        <w:jc w:val="both"/>
        <w:rPr>
          <w:rFonts w:ascii="Times New Roman" w:hAnsi="Times New Roman" w:cs="Times New Roman"/>
          <w:sz w:val="20"/>
          <w:szCs w:val="20"/>
        </w:rPr>
      </w:pPr>
    </w:p>
    <w:p w14:paraId="4E5E880D" w14:textId="0EE75056" w:rsidR="001F4AF2" w:rsidRPr="00136094" w:rsidRDefault="00453040" w:rsidP="00050CAE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 placed </w:t>
      </w:r>
      <w:r w:rsidR="00633BA1">
        <w:rPr>
          <w:rFonts w:ascii="Times New Roman" w:hAnsi="Times New Roman" w:cs="Times New Roman"/>
          <w:sz w:val="20"/>
          <w:szCs w:val="20"/>
        </w:rPr>
        <w:t>tool</w:t>
      </w:r>
      <w:r w:rsidR="00360F6A">
        <w:rPr>
          <w:rFonts w:ascii="Times New Roman" w:hAnsi="Times New Roman" w:cs="Times New Roman"/>
          <w:sz w:val="20"/>
          <w:szCs w:val="20"/>
        </w:rPr>
        <w:t>-</w:t>
      </w:r>
      <w:r w:rsidR="00633BA1">
        <w:rPr>
          <w:rFonts w:ascii="Times New Roman" w:hAnsi="Times New Roman" w:cs="Times New Roman"/>
          <w:sz w:val="20"/>
          <w:szCs w:val="20"/>
        </w:rPr>
        <w:t>tip</w:t>
      </w:r>
      <w:r w:rsidR="00B13D77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button</w:t>
      </w:r>
      <w:r w:rsidR="00EB491C">
        <w:rPr>
          <w:rFonts w:ascii="Times New Roman" w:hAnsi="Times New Roman" w:cs="Times New Roman"/>
          <w:sz w:val="20"/>
          <w:szCs w:val="20"/>
        </w:rPr>
        <w:t xml:space="preserve">s </w:t>
      </w:r>
      <w:r w:rsidR="00FB158D">
        <w:rPr>
          <w:rFonts w:ascii="Times New Roman" w:hAnsi="Times New Roman" w:cs="Times New Roman"/>
          <w:sz w:val="20"/>
          <w:szCs w:val="20"/>
        </w:rPr>
        <w:t xml:space="preserve">to </w:t>
      </w:r>
      <w:r w:rsidR="00BB34F8">
        <w:rPr>
          <w:rFonts w:ascii="Times New Roman" w:hAnsi="Times New Roman" w:cs="Times New Roman"/>
          <w:sz w:val="20"/>
          <w:szCs w:val="20"/>
        </w:rPr>
        <w:t>provide extra information about the functionalities</w:t>
      </w:r>
      <w:r w:rsidR="00360F6A">
        <w:rPr>
          <w:rFonts w:ascii="Times New Roman" w:hAnsi="Times New Roman" w:cs="Times New Roman"/>
          <w:sz w:val="20"/>
          <w:szCs w:val="20"/>
        </w:rPr>
        <w:t xml:space="preserve">, especially those </w:t>
      </w:r>
      <w:r w:rsidR="00FC379D">
        <w:rPr>
          <w:rFonts w:ascii="Times New Roman" w:hAnsi="Times New Roman" w:cs="Times New Roman"/>
          <w:sz w:val="20"/>
          <w:szCs w:val="20"/>
        </w:rPr>
        <w:t xml:space="preserve">that </w:t>
      </w:r>
      <w:r w:rsidR="001743DC">
        <w:rPr>
          <w:rFonts w:ascii="Times New Roman" w:hAnsi="Times New Roman" w:cs="Times New Roman"/>
          <w:sz w:val="20"/>
          <w:szCs w:val="20"/>
        </w:rPr>
        <w:t xml:space="preserve">may </w:t>
      </w:r>
      <w:r w:rsidR="00FC379D">
        <w:rPr>
          <w:rFonts w:ascii="Times New Roman" w:hAnsi="Times New Roman" w:cs="Times New Roman"/>
          <w:sz w:val="20"/>
          <w:szCs w:val="20"/>
        </w:rPr>
        <w:t>be unclear to users</w:t>
      </w:r>
      <w:r w:rsidR="001743DC">
        <w:rPr>
          <w:rFonts w:ascii="Times New Roman" w:hAnsi="Times New Roman" w:cs="Times New Roman"/>
          <w:sz w:val="20"/>
          <w:szCs w:val="20"/>
        </w:rPr>
        <w:t xml:space="preserve"> (Figure 2.1). </w:t>
      </w:r>
    </w:p>
    <w:p w14:paraId="5620B967" w14:textId="68F9D40D" w:rsidR="004E6408" w:rsidRDefault="00D03B52" w:rsidP="00D03B52">
      <w:pPr>
        <w:spacing w:after="0"/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w:drawing>
          <wp:inline distT="0" distB="0" distL="0" distR="0" wp14:anchorId="5660BE3B" wp14:editId="21EE5F74">
            <wp:extent cx="3016665" cy="171921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763" cy="1725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8EF95" w14:textId="2C3E1B22" w:rsidR="00D03B52" w:rsidRDefault="00D03B52" w:rsidP="00D03B52">
      <w:pPr>
        <w:spacing w:after="0"/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Figure 2.1. </w:t>
      </w:r>
      <w:r w:rsidR="004B6809">
        <w:rPr>
          <w:rFonts w:cs="Times New Roman"/>
          <w:sz w:val="20"/>
          <w:szCs w:val="20"/>
        </w:rPr>
        <w:t xml:space="preserve">Examples of </w:t>
      </w:r>
      <w:r>
        <w:rPr>
          <w:rFonts w:cs="Times New Roman"/>
          <w:sz w:val="20"/>
          <w:szCs w:val="20"/>
        </w:rPr>
        <w:t>tool-tip</w:t>
      </w:r>
      <w:r w:rsidR="004B6809">
        <w:rPr>
          <w:rFonts w:cs="Times New Roman"/>
          <w:sz w:val="20"/>
          <w:szCs w:val="20"/>
        </w:rPr>
        <w:t xml:space="preserve"> button usage</w:t>
      </w:r>
    </w:p>
    <w:p w14:paraId="185C784E" w14:textId="2C3E1B22" w:rsidR="00F8071B" w:rsidRPr="00034364" w:rsidRDefault="00F8071B" w:rsidP="00034364">
      <w:pPr>
        <w:jc w:val="both"/>
        <w:rPr>
          <w:rFonts w:cs="Times New Roman"/>
          <w:sz w:val="20"/>
          <w:szCs w:val="20"/>
        </w:rPr>
      </w:pPr>
    </w:p>
    <w:p w14:paraId="7B797E00" w14:textId="722DFCC4" w:rsidR="00D03B52" w:rsidRPr="00560052" w:rsidRDefault="00AF0B23" w:rsidP="00560052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 kept my design consistent by </w:t>
      </w:r>
      <w:r w:rsidR="00F8071B">
        <w:rPr>
          <w:rFonts w:ascii="Times New Roman" w:hAnsi="Times New Roman" w:cs="Times New Roman"/>
          <w:sz w:val="20"/>
          <w:szCs w:val="20"/>
        </w:rPr>
        <w:t xml:space="preserve">providing a tab bar on every screen, except during gaming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="00301BCF">
        <w:rPr>
          <w:rFonts w:ascii="Times New Roman" w:hAnsi="Times New Roman" w:cs="Times New Roman"/>
          <w:sz w:val="20"/>
          <w:szCs w:val="20"/>
        </w:rPr>
        <w:t xml:space="preserve">using conventional icons. </w:t>
      </w:r>
      <w:r w:rsidR="00485BD4">
        <w:rPr>
          <w:rFonts w:ascii="Times New Roman" w:hAnsi="Times New Roman" w:cs="Times New Roman"/>
          <w:sz w:val="20"/>
          <w:szCs w:val="20"/>
        </w:rPr>
        <w:t xml:space="preserve">For example, </w:t>
      </w:r>
      <w:r w:rsidR="007011F8">
        <w:rPr>
          <w:rFonts w:ascii="Times New Roman" w:hAnsi="Times New Roman" w:cs="Times New Roman"/>
          <w:sz w:val="20"/>
          <w:szCs w:val="20"/>
        </w:rPr>
        <w:t xml:space="preserve">I </w:t>
      </w:r>
      <w:r w:rsidR="00BB391B">
        <w:rPr>
          <w:rFonts w:ascii="Times New Roman" w:hAnsi="Times New Roman" w:cs="Times New Roman"/>
          <w:sz w:val="20"/>
          <w:szCs w:val="20"/>
        </w:rPr>
        <w:t>adhered</w:t>
      </w:r>
      <w:r w:rsidR="007011F8">
        <w:rPr>
          <w:rFonts w:ascii="Times New Roman" w:hAnsi="Times New Roman" w:cs="Times New Roman"/>
          <w:sz w:val="20"/>
          <w:szCs w:val="20"/>
        </w:rPr>
        <w:t xml:space="preserve"> to </w:t>
      </w:r>
      <w:r w:rsidR="00FC7592">
        <w:rPr>
          <w:rFonts w:ascii="Times New Roman" w:hAnsi="Times New Roman" w:cs="Times New Roman"/>
          <w:sz w:val="20"/>
          <w:szCs w:val="20"/>
        </w:rPr>
        <w:t>iOS conventions by</w:t>
      </w:r>
      <w:r w:rsidR="00485BD4">
        <w:rPr>
          <w:rFonts w:ascii="Times New Roman" w:hAnsi="Times New Roman" w:cs="Times New Roman"/>
          <w:sz w:val="20"/>
          <w:szCs w:val="20"/>
        </w:rPr>
        <w:t xml:space="preserve"> us</w:t>
      </w:r>
      <w:r w:rsidR="00FC7592">
        <w:rPr>
          <w:rFonts w:ascii="Times New Roman" w:hAnsi="Times New Roman" w:cs="Times New Roman"/>
          <w:sz w:val="20"/>
          <w:szCs w:val="20"/>
        </w:rPr>
        <w:t>ing</w:t>
      </w:r>
      <w:r w:rsidR="00485BD4">
        <w:rPr>
          <w:rFonts w:ascii="Times New Roman" w:hAnsi="Times New Roman" w:cs="Times New Roman"/>
          <w:sz w:val="20"/>
          <w:szCs w:val="20"/>
        </w:rPr>
        <w:t xml:space="preserve"> </w:t>
      </w:r>
      <w:r w:rsidR="005C3AD3">
        <w:rPr>
          <w:rFonts w:ascii="Times New Roman" w:hAnsi="Times New Roman" w:cs="Times New Roman"/>
          <w:sz w:val="20"/>
          <w:szCs w:val="20"/>
        </w:rPr>
        <w:t>the "Share" icon</w:t>
      </w:r>
      <w:r w:rsidR="00485BD4">
        <w:rPr>
          <w:rFonts w:ascii="Times New Roman" w:hAnsi="Times New Roman" w:cs="Times New Roman"/>
          <w:sz w:val="20"/>
          <w:szCs w:val="20"/>
        </w:rPr>
        <w:t xml:space="preserve"> </w:t>
      </w:r>
      <w:r w:rsidR="00F64DDA">
        <w:rPr>
          <w:noProof/>
        </w:rPr>
        <w:drawing>
          <wp:inline distT="0" distB="0" distL="0" distR="0" wp14:anchorId="436AED9B" wp14:editId="02D6EBAF">
            <wp:extent cx="153824" cy="165361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2994" cy="175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3AD3">
        <w:rPr>
          <w:rFonts w:ascii="Times New Roman" w:hAnsi="Times New Roman" w:cs="Times New Roman"/>
          <w:sz w:val="20"/>
          <w:szCs w:val="20"/>
        </w:rPr>
        <w:t xml:space="preserve">. This </w:t>
      </w:r>
      <w:r w:rsidR="00522434">
        <w:rPr>
          <w:rFonts w:ascii="Times New Roman" w:hAnsi="Times New Roman" w:cs="Times New Roman"/>
          <w:sz w:val="20"/>
          <w:szCs w:val="20"/>
        </w:rPr>
        <w:t>allow</w:t>
      </w:r>
      <w:r w:rsidR="00BB391B">
        <w:rPr>
          <w:rFonts w:ascii="Times New Roman" w:hAnsi="Times New Roman" w:cs="Times New Roman"/>
          <w:sz w:val="20"/>
          <w:szCs w:val="20"/>
        </w:rPr>
        <w:t>s users</w:t>
      </w:r>
      <w:r w:rsidR="00034364">
        <w:rPr>
          <w:rFonts w:ascii="Times New Roman" w:hAnsi="Times New Roman" w:cs="Times New Roman"/>
          <w:sz w:val="20"/>
          <w:szCs w:val="20"/>
        </w:rPr>
        <w:t xml:space="preserve"> </w:t>
      </w:r>
      <w:r w:rsidR="00BB391B">
        <w:rPr>
          <w:rFonts w:ascii="Times New Roman" w:hAnsi="Times New Roman" w:cs="Times New Roman"/>
          <w:sz w:val="20"/>
          <w:szCs w:val="20"/>
        </w:rPr>
        <w:t>who are familiar with iOS</w:t>
      </w:r>
      <w:r w:rsidR="00522434">
        <w:rPr>
          <w:rFonts w:ascii="Times New Roman" w:hAnsi="Times New Roman" w:cs="Times New Roman"/>
          <w:sz w:val="20"/>
          <w:szCs w:val="20"/>
        </w:rPr>
        <w:t xml:space="preserve"> to instantly recognise its functionality. </w:t>
      </w:r>
    </w:p>
    <w:p w14:paraId="7A547F97" w14:textId="1796A4C4" w:rsidR="00202607" w:rsidRDefault="00202607" w:rsidP="00470BC3">
      <w:pPr>
        <w:spacing w:after="0"/>
        <w:jc w:val="both"/>
        <w:rPr>
          <w:rFonts w:cs="Times New Roman"/>
          <w:sz w:val="20"/>
          <w:szCs w:val="20"/>
        </w:rPr>
      </w:pPr>
    </w:p>
    <w:p w14:paraId="093BA14A" w14:textId="00A776FA" w:rsidR="00114D16" w:rsidRPr="00114D16" w:rsidRDefault="00114D16" w:rsidP="00114D16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 added scroll bar</w:t>
      </w:r>
      <w:r w:rsidR="00A835E2">
        <w:rPr>
          <w:rFonts w:ascii="Times New Roman" w:hAnsi="Times New Roman" w:cs="Times New Roman"/>
          <w:sz w:val="20"/>
          <w:szCs w:val="20"/>
        </w:rPr>
        <w:t>s</w:t>
      </w:r>
      <w:r w:rsidR="00855994">
        <w:rPr>
          <w:rFonts w:ascii="Times New Roman" w:hAnsi="Times New Roman" w:cs="Times New Roman"/>
          <w:sz w:val="20"/>
          <w:szCs w:val="20"/>
        </w:rPr>
        <w:t xml:space="preserve"> for screens that are scrollable</w:t>
      </w:r>
      <w:r w:rsidR="00A835E2">
        <w:rPr>
          <w:rFonts w:ascii="Times New Roman" w:hAnsi="Times New Roman" w:cs="Times New Roman"/>
          <w:sz w:val="20"/>
          <w:szCs w:val="20"/>
        </w:rPr>
        <w:t xml:space="preserve"> </w:t>
      </w:r>
      <w:r w:rsidR="009563A8">
        <w:rPr>
          <w:rFonts w:ascii="Times New Roman" w:hAnsi="Times New Roman" w:cs="Times New Roman"/>
          <w:sz w:val="20"/>
          <w:szCs w:val="20"/>
        </w:rPr>
        <w:t>to aid users' learnability (Figure 2.2).</w:t>
      </w:r>
    </w:p>
    <w:p w14:paraId="702E8181" w14:textId="7A1BC039" w:rsidR="009563A8" w:rsidRDefault="00114D16" w:rsidP="009563A8">
      <w:pPr>
        <w:spacing w:after="0"/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w:drawing>
          <wp:inline distT="0" distB="0" distL="0" distR="0" wp14:anchorId="6FD647A4" wp14:editId="222E0A6A">
            <wp:extent cx="2777383" cy="1677463"/>
            <wp:effectExtent l="0" t="0" r="444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88" cy="1686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EC669" w14:textId="79AC6150" w:rsidR="00114D16" w:rsidRDefault="009563A8" w:rsidP="005864DD">
      <w:pPr>
        <w:spacing w:after="0"/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Figure 2.2. Examples of tool-tip button usage</w:t>
      </w:r>
    </w:p>
    <w:p w14:paraId="1D435D98" w14:textId="77777777" w:rsidR="004E6408" w:rsidRDefault="004E6408" w:rsidP="00470BC3">
      <w:pPr>
        <w:spacing w:after="0"/>
        <w:jc w:val="both"/>
        <w:rPr>
          <w:rFonts w:cs="Times New Roman"/>
          <w:sz w:val="20"/>
          <w:szCs w:val="20"/>
        </w:rPr>
      </w:pPr>
    </w:p>
    <w:p w14:paraId="37CC0F2B" w14:textId="1CE89230" w:rsidR="00470BC3" w:rsidRPr="00E50CED" w:rsidRDefault="005864DD" w:rsidP="00470BC3">
      <w:pPr>
        <w:spacing w:after="0"/>
        <w:jc w:val="both"/>
        <w:rPr>
          <w:rFonts w:cs="Times New Roman"/>
          <w:b/>
          <w:bCs/>
          <w:sz w:val="20"/>
          <w:szCs w:val="20"/>
          <w:u w:val="single"/>
        </w:rPr>
      </w:pPr>
      <w:r w:rsidRPr="00E50CED">
        <w:rPr>
          <w:rFonts w:cs="Times New Roman"/>
          <w:b/>
          <w:bCs/>
          <w:sz w:val="20"/>
          <w:szCs w:val="20"/>
          <w:u w:val="single"/>
        </w:rPr>
        <w:t>For E</w:t>
      </w:r>
      <w:r w:rsidR="00470BC3" w:rsidRPr="00E50CED">
        <w:rPr>
          <w:rFonts w:cs="Times New Roman"/>
          <w:b/>
          <w:bCs/>
          <w:sz w:val="20"/>
          <w:szCs w:val="20"/>
          <w:u w:val="single"/>
        </w:rPr>
        <w:t>fficient</w:t>
      </w:r>
    </w:p>
    <w:p w14:paraId="43D8799A" w14:textId="68325EA6" w:rsidR="001F4AF2" w:rsidRPr="00CF03F8" w:rsidRDefault="00CF03F8" w:rsidP="00050CAE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 w:rsidRPr="00CF03F8">
        <w:rPr>
          <w:rFonts w:ascii="Times New Roman" w:hAnsi="Times New Roman" w:cs="Times New Roman"/>
          <w:sz w:val="20"/>
          <w:szCs w:val="20"/>
        </w:rPr>
        <w:t xml:space="preserve">When </w:t>
      </w:r>
      <w:r w:rsidR="000E4FE5">
        <w:rPr>
          <w:rFonts w:ascii="Times New Roman" w:hAnsi="Times New Roman" w:cs="Times New Roman"/>
          <w:sz w:val="20"/>
          <w:szCs w:val="20"/>
        </w:rPr>
        <w:t xml:space="preserve">the </w:t>
      </w:r>
      <w:r w:rsidRPr="00CF03F8">
        <w:rPr>
          <w:rFonts w:ascii="Times New Roman" w:hAnsi="Times New Roman" w:cs="Times New Roman"/>
          <w:sz w:val="20"/>
          <w:szCs w:val="20"/>
        </w:rPr>
        <w:t>user finishes an exercise</w:t>
      </w:r>
      <w:r>
        <w:rPr>
          <w:rFonts w:ascii="Times New Roman" w:hAnsi="Times New Roman" w:cs="Times New Roman"/>
          <w:sz w:val="20"/>
          <w:szCs w:val="20"/>
        </w:rPr>
        <w:t xml:space="preserve">, the post-game screen </w:t>
      </w:r>
      <w:r w:rsidR="00C65CC5">
        <w:rPr>
          <w:rFonts w:ascii="Times New Roman" w:hAnsi="Times New Roman" w:cs="Times New Roman"/>
          <w:sz w:val="20"/>
          <w:szCs w:val="20"/>
        </w:rPr>
        <w:t xml:space="preserve">will be displayed and </w:t>
      </w:r>
      <w:r w:rsidR="00C00E40">
        <w:rPr>
          <w:rFonts w:ascii="Times New Roman" w:hAnsi="Times New Roman" w:cs="Times New Roman"/>
          <w:sz w:val="20"/>
          <w:szCs w:val="20"/>
        </w:rPr>
        <w:t>give</w:t>
      </w:r>
      <w:r w:rsidR="00C65CC5">
        <w:rPr>
          <w:rFonts w:ascii="Times New Roman" w:hAnsi="Times New Roman" w:cs="Times New Roman"/>
          <w:sz w:val="20"/>
          <w:szCs w:val="20"/>
        </w:rPr>
        <w:t xml:space="preserve"> </w:t>
      </w:r>
      <w:r w:rsidR="000E4FE5">
        <w:rPr>
          <w:rFonts w:ascii="Times New Roman" w:hAnsi="Times New Roman" w:cs="Times New Roman"/>
          <w:sz w:val="20"/>
          <w:szCs w:val="20"/>
        </w:rPr>
        <w:t>them</w:t>
      </w:r>
      <w:r w:rsidR="00C65CC5">
        <w:rPr>
          <w:rFonts w:ascii="Times New Roman" w:hAnsi="Times New Roman" w:cs="Times New Roman"/>
          <w:sz w:val="20"/>
          <w:szCs w:val="20"/>
        </w:rPr>
        <w:t xml:space="preserve"> </w:t>
      </w:r>
      <w:r w:rsidR="00C00E40">
        <w:rPr>
          <w:rFonts w:ascii="Times New Roman" w:hAnsi="Times New Roman" w:cs="Times New Roman"/>
          <w:sz w:val="20"/>
          <w:szCs w:val="20"/>
        </w:rPr>
        <w:t>the option to</w:t>
      </w:r>
      <w:r w:rsidR="00C65CC5">
        <w:rPr>
          <w:rFonts w:ascii="Times New Roman" w:hAnsi="Times New Roman" w:cs="Times New Roman"/>
          <w:sz w:val="20"/>
          <w:szCs w:val="20"/>
        </w:rPr>
        <w:t xml:space="preserve"> "Play Again"</w:t>
      </w:r>
      <w:r w:rsidR="00C00E40">
        <w:rPr>
          <w:rFonts w:ascii="Times New Roman" w:hAnsi="Times New Roman" w:cs="Times New Roman"/>
          <w:sz w:val="20"/>
          <w:szCs w:val="20"/>
        </w:rPr>
        <w:t xml:space="preserve"> (with the same game </w:t>
      </w:r>
      <w:r w:rsidR="00A61103">
        <w:rPr>
          <w:rFonts w:ascii="Times New Roman" w:hAnsi="Times New Roman" w:cs="Times New Roman"/>
          <w:sz w:val="20"/>
          <w:szCs w:val="20"/>
        </w:rPr>
        <w:t xml:space="preserve">mode and settings) (Figure 2.3). This </w:t>
      </w:r>
      <w:r w:rsidR="00786904">
        <w:rPr>
          <w:rFonts w:ascii="Times New Roman" w:hAnsi="Times New Roman" w:cs="Times New Roman"/>
          <w:sz w:val="20"/>
          <w:szCs w:val="20"/>
        </w:rPr>
        <w:t>reduces the number of clicks</w:t>
      </w:r>
      <w:r w:rsidR="0032798A">
        <w:rPr>
          <w:rFonts w:ascii="Times New Roman" w:hAnsi="Times New Roman" w:cs="Times New Roman"/>
          <w:sz w:val="20"/>
          <w:szCs w:val="20"/>
        </w:rPr>
        <w:t xml:space="preserve"> to reach the exercise phase, thus </w:t>
      </w:r>
      <w:r w:rsidR="00BF1729">
        <w:rPr>
          <w:rFonts w:ascii="Times New Roman" w:hAnsi="Times New Roman" w:cs="Times New Roman"/>
          <w:sz w:val="20"/>
          <w:szCs w:val="20"/>
        </w:rPr>
        <w:t>increas</w:t>
      </w:r>
      <w:r w:rsidR="000E4FE5">
        <w:rPr>
          <w:rFonts w:ascii="Times New Roman" w:hAnsi="Times New Roman" w:cs="Times New Roman"/>
          <w:sz w:val="20"/>
          <w:szCs w:val="20"/>
        </w:rPr>
        <w:t>ing</w:t>
      </w:r>
      <w:r w:rsidR="007F755E">
        <w:rPr>
          <w:rFonts w:ascii="Times New Roman" w:hAnsi="Times New Roman" w:cs="Times New Roman"/>
          <w:sz w:val="20"/>
          <w:szCs w:val="20"/>
        </w:rPr>
        <w:t xml:space="preserve"> the</w:t>
      </w:r>
      <w:r w:rsidR="0032798A">
        <w:rPr>
          <w:rFonts w:ascii="Times New Roman" w:hAnsi="Times New Roman" w:cs="Times New Roman"/>
          <w:sz w:val="20"/>
          <w:szCs w:val="20"/>
        </w:rPr>
        <w:t xml:space="preserve"> efficien</w:t>
      </w:r>
      <w:r w:rsidR="007F755E">
        <w:rPr>
          <w:rFonts w:ascii="Times New Roman" w:hAnsi="Times New Roman" w:cs="Times New Roman"/>
          <w:sz w:val="20"/>
          <w:szCs w:val="20"/>
        </w:rPr>
        <w:t>cy</w:t>
      </w:r>
      <w:r w:rsidR="0032798A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37A55CD9" w14:textId="486A2EEE" w:rsidR="004E6408" w:rsidRDefault="00C00E40" w:rsidP="00C00E40">
      <w:pPr>
        <w:spacing w:after="0"/>
        <w:jc w:val="center"/>
        <w:rPr>
          <w:rFonts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6105919F" wp14:editId="1B310F4C">
            <wp:extent cx="1837251" cy="2059536"/>
            <wp:effectExtent l="0" t="0" r="0" b="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45400" cy="206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C90E1" w14:textId="2F499EAF" w:rsidR="00C00E40" w:rsidRDefault="00C00E40" w:rsidP="00C00E40">
      <w:pPr>
        <w:spacing w:after="0"/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Figure 2.3. Post-game screen</w:t>
      </w:r>
    </w:p>
    <w:p w14:paraId="2C97386E" w14:textId="77777777" w:rsidR="00C00E40" w:rsidRDefault="00C00E40" w:rsidP="00C00E40">
      <w:pPr>
        <w:spacing w:after="0"/>
        <w:jc w:val="center"/>
        <w:rPr>
          <w:rFonts w:cs="Times New Roman"/>
          <w:sz w:val="20"/>
          <w:szCs w:val="20"/>
        </w:rPr>
      </w:pPr>
    </w:p>
    <w:p w14:paraId="34EC8629" w14:textId="6F65F618" w:rsidR="00C00E40" w:rsidRDefault="00057E49" w:rsidP="000F60BF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 w:rsidRPr="00057E49">
        <w:rPr>
          <w:rFonts w:ascii="Times New Roman" w:hAnsi="Times New Roman" w:cs="Times New Roman"/>
          <w:sz w:val="20"/>
          <w:szCs w:val="20"/>
        </w:rPr>
        <w:t>I deliberately</w:t>
      </w:r>
      <w:r w:rsidR="008D0390">
        <w:rPr>
          <w:rFonts w:ascii="Times New Roman" w:hAnsi="Times New Roman" w:cs="Times New Roman"/>
          <w:sz w:val="20"/>
          <w:szCs w:val="20"/>
        </w:rPr>
        <w:t xml:space="preserve"> did not include the </w:t>
      </w:r>
      <w:r w:rsidR="002E2C0D">
        <w:rPr>
          <w:rFonts w:ascii="Times New Roman" w:hAnsi="Times New Roman" w:cs="Times New Roman"/>
          <w:sz w:val="20"/>
          <w:szCs w:val="20"/>
        </w:rPr>
        <w:t xml:space="preserve">functionality to allow </w:t>
      </w:r>
      <w:r w:rsidR="000E4FE5">
        <w:rPr>
          <w:rFonts w:ascii="Times New Roman" w:hAnsi="Times New Roman" w:cs="Times New Roman"/>
          <w:sz w:val="20"/>
          <w:szCs w:val="20"/>
        </w:rPr>
        <w:t xml:space="preserve">the </w:t>
      </w:r>
      <w:r w:rsidR="002E2C0D">
        <w:rPr>
          <w:rFonts w:ascii="Times New Roman" w:hAnsi="Times New Roman" w:cs="Times New Roman"/>
          <w:sz w:val="20"/>
          <w:szCs w:val="20"/>
        </w:rPr>
        <w:t xml:space="preserve">user to delete multiple </w:t>
      </w:r>
      <w:r w:rsidR="0015437B">
        <w:rPr>
          <w:rFonts w:ascii="Times New Roman" w:hAnsi="Times New Roman" w:cs="Times New Roman"/>
          <w:sz w:val="20"/>
          <w:szCs w:val="20"/>
        </w:rPr>
        <w:t>records at once. This is because the purpo</w:t>
      </w:r>
      <w:r w:rsidR="00274D6A">
        <w:rPr>
          <w:rFonts w:ascii="Times New Roman" w:hAnsi="Times New Roman" w:cs="Times New Roman"/>
          <w:sz w:val="20"/>
          <w:szCs w:val="20"/>
        </w:rPr>
        <w:t>se of the app is recording</w:t>
      </w:r>
      <w:r w:rsidR="007A4193">
        <w:rPr>
          <w:rFonts w:ascii="Times New Roman" w:hAnsi="Times New Roman" w:cs="Times New Roman"/>
          <w:sz w:val="20"/>
          <w:szCs w:val="20"/>
        </w:rPr>
        <w:t xml:space="preserve">, </w:t>
      </w:r>
      <w:r w:rsidR="0097742E">
        <w:rPr>
          <w:rFonts w:ascii="Times New Roman" w:hAnsi="Times New Roman" w:cs="Times New Roman"/>
          <w:sz w:val="20"/>
          <w:szCs w:val="20"/>
        </w:rPr>
        <w:t xml:space="preserve">and </w:t>
      </w:r>
      <w:r w:rsidR="007A4193">
        <w:rPr>
          <w:rFonts w:ascii="Times New Roman" w:hAnsi="Times New Roman" w:cs="Times New Roman"/>
          <w:sz w:val="20"/>
          <w:szCs w:val="20"/>
        </w:rPr>
        <w:t>not deleting.</w:t>
      </w:r>
      <w:r w:rsidR="00A818F5">
        <w:rPr>
          <w:rFonts w:ascii="Times New Roman" w:hAnsi="Times New Roman" w:cs="Times New Roman"/>
          <w:sz w:val="20"/>
          <w:szCs w:val="20"/>
        </w:rPr>
        <w:t xml:space="preserve"> In other words, deletion should </w:t>
      </w:r>
      <w:r w:rsidR="0097742E">
        <w:rPr>
          <w:rFonts w:ascii="Times New Roman" w:hAnsi="Times New Roman" w:cs="Times New Roman"/>
          <w:sz w:val="20"/>
          <w:szCs w:val="20"/>
        </w:rPr>
        <w:t>only occur</w:t>
      </w:r>
      <w:r w:rsidR="00A818F5">
        <w:rPr>
          <w:rFonts w:ascii="Times New Roman" w:hAnsi="Times New Roman" w:cs="Times New Roman"/>
          <w:sz w:val="20"/>
          <w:szCs w:val="20"/>
        </w:rPr>
        <w:t xml:space="preserve"> </w:t>
      </w:r>
      <w:r w:rsidR="00E90C3B">
        <w:rPr>
          <w:rFonts w:ascii="Times New Roman" w:hAnsi="Times New Roman" w:cs="Times New Roman"/>
          <w:sz w:val="20"/>
          <w:szCs w:val="20"/>
        </w:rPr>
        <w:t xml:space="preserve">when it is </w:t>
      </w:r>
      <w:r w:rsidR="0097742E">
        <w:rPr>
          <w:rFonts w:ascii="Times New Roman" w:hAnsi="Times New Roman" w:cs="Times New Roman"/>
          <w:sz w:val="20"/>
          <w:szCs w:val="20"/>
        </w:rPr>
        <w:t>necessary.</w:t>
      </w:r>
    </w:p>
    <w:p w14:paraId="270017FE" w14:textId="77777777" w:rsidR="000F60BF" w:rsidRPr="000F60BF" w:rsidRDefault="000F60BF" w:rsidP="000F60BF">
      <w:pPr>
        <w:pStyle w:val="ListParagraph"/>
        <w:ind w:left="851"/>
        <w:jc w:val="both"/>
        <w:rPr>
          <w:rFonts w:ascii="Times New Roman" w:hAnsi="Times New Roman" w:cs="Times New Roman"/>
          <w:sz w:val="20"/>
          <w:szCs w:val="20"/>
        </w:rPr>
      </w:pPr>
    </w:p>
    <w:p w14:paraId="52B34962" w14:textId="4D96FB0E" w:rsidR="00470BC3" w:rsidRPr="00E50CED" w:rsidRDefault="005864DD" w:rsidP="00470BC3">
      <w:pPr>
        <w:spacing w:after="0"/>
        <w:jc w:val="both"/>
        <w:rPr>
          <w:rFonts w:cs="Times New Roman"/>
          <w:b/>
          <w:bCs/>
          <w:sz w:val="20"/>
          <w:szCs w:val="20"/>
          <w:u w:val="single"/>
        </w:rPr>
      </w:pPr>
      <w:r w:rsidRPr="00E50CED">
        <w:rPr>
          <w:rFonts w:cs="Times New Roman"/>
          <w:b/>
          <w:bCs/>
          <w:sz w:val="20"/>
          <w:szCs w:val="20"/>
          <w:u w:val="single"/>
        </w:rPr>
        <w:t xml:space="preserve">For </w:t>
      </w:r>
      <w:r w:rsidR="00EC7FE8" w:rsidRPr="00E50CED">
        <w:rPr>
          <w:rFonts w:cs="Times New Roman"/>
          <w:b/>
          <w:bCs/>
          <w:sz w:val="20"/>
          <w:szCs w:val="20"/>
          <w:u w:val="single"/>
        </w:rPr>
        <w:t>Failure-resistant</w:t>
      </w:r>
    </w:p>
    <w:p w14:paraId="7CE270A0" w14:textId="56A29D80" w:rsidR="00B05012" w:rsidRPr="00E03C72" w:rsidRDefault="00B74632" w:rsidP="00E03C72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 w:rsidRPr="00B74632">
        <w:rPr>
          <w:rFonts w:ascii="Times New Roman" w:hAnsi="Times New Roman" w:cs="Times New Roman"/>
          <w:sz w:val="20"/>
          <w:szCs w:val="20"/>
        </w:rPr>
        <w:t xml:space="preserve">When </w:t>
      </w:r>
      <w:r w:rsidR="000E4FE5">
        <w:rPr>
          <w:rFonts w:ascii="Times New Roman" w:hAnsi="Times New Roman" w:cs="Times New Roman"/>
          <w:sz w:val="20"/>
          <w:szCs w:val="20"/>
        </w:rPr>
        <w:t xml:space="preserve">the </w:t>
      </w:r>
      <w:r>
        <w:rPr>
          <w:rFonts w:ascii="Times New Roman" w:hAnsi="Times New Roman" w:cs="Times New Roman"/>
          <w:sz w:val="20"/>
          <w:szCs w:val="20"/>
        </w:rPr>
        <w:t xml:space="preserve">user </w:t>
      </w:r>
      <w:r w:rsidR="00E06EE1">
        <w:rPr>
          <w:rFonts w:ascii="Times New Roman" w:hAnsi="Times New Roman" w:cs="Times New Roman"/>
          <w:sz w:val="20"/>
          <w:szCs w:val="20"/>
        </w:rPr>
        <w:t xml:space="preserve">clicks on </w:t>
      </w:r>
      <w:r w:rsidR="00E03C72">
        <w:rPr>
          <w:rFonts w:ascii="Times New Roman" w:hAnsi="Times New Roman" w:cs="Times New Roman"/>
          <w:sz w:val="20"/>
          <w:szCs w:val="20"/>
        </w:rPr>
        <w:t xml:space="preserve">the </w:t>
      </w:r>
      <w:r w:rsidR="00E06EE1">
        <w:rPr>
          <w:rFonts w:ascii="Times New Roman" w:hAnsi="Times New Roman" w:cs="Times New Roman"/>
          <w:sz w:val="20"/>
          <w:szCs w:val="20"/>
        </w:rPr>
        <w:t>delete option</w:t>
      </w:r>
      <w:r w:rsidR="00AF750D">
        <w:rPr>
          <w:rFonts w:ascii="Times New Roman" w:hAnsi="Times New Roman" w:cs="Times New Roman"/>
          <w:sz w:val="20"/>
          <w:szCs w:val="20"/>
        </w:rPr>
        <w:t>, a warning dialog</w:t>
      </w:r>
      <w:r w:rsidR="00834E30">
        <w:rPr>
          <w:rFonts w:ascii="Times New Roman" w:hAnsi="Times New Roman" w:cs="Times New Roman"/>
          <w:sz w:val="20"/>
          <w:szCs w:val="20"/>
        </w:rPr>
        <w:t>ue</w:t>
      </w:r>
      <w:r w:rsidR="00AF750D">
        <w:rPr>
          <w:rFonts w:ascii="Times New Roman" w:hAnsi="Times New Roman" w:cs="Times New Roman"/>
          <w:sz w:val="20"/>
          <w:szCs w:val="20"/>
        </w:rPr>
        <w:t xml:space="preserve"> box will be displayed </w:t>
      </w:r>
      <w:r w:rsidR="00BC57BC">
        <w:rPr>
          <w:rFonts w:ascii="Times New Roman" w:hAnsi="Times New Roman" w:cs="Times New Roman"/>
          <w:sz w:val="20"/>
          <w:szCs w:val="20"/>
        </w:rPr>
        <w:t xml:space="preserve">to </w:t>
      </w:r>
      <w:r w:rsidR="00E03C72">
        <w:rPr>
          <w:rFonts w:ascii="Times New Roman" w:hAnsi="Times New Roman" w:cs="Times New Roman"/>
          <w:sz w:val="20"/>
          <w:szCs w:val="20"/>
        </w:rPr>
        <w:t xml:space="preserve">make sure the user confirms </w:t>
      </w:r>
      <w:r w:rsidR="00B05012" w:rsidRPr="00E03C72">
        <w:rPr>
          <w:rFonts w:ascii="Times New Roman" w:hAnsi="Times New Roman" w:cs="Times New Roman"/>
          <w:sz w:val="20"/>
          <w:szCs w:val="20"/>
        </w:rPr>
        <w:t>the</w:t>
      </w:r>
      <w:r w:rsidR="00E03C72">
        <w:rPr>
          <w:rFonts w:ascii="Times New Roman" w:hAnsi="Times New Roman" w:cs="Times New Roman"/>
          <w:sz w:val="20"/>
          <w:szCs w:val="20"/>
        </w:rPr>
        <w:t>ir</w:t>
      </w:r>
      <w:r w:rsidR="00B05012" w:rsidRPr="00E03C72">
        <w:rPr>
          <w:rFonts w:ascii="Times New Roman" w:hAnsi="Times New Roman" w:cs="Times New Roman"/>
          <w:sz w:val="20"/>
          <w:szCs w:val="20"/>
        </w:rPr>
        <w:t xml:space="preserve"> </w:t>
      </w:r>
      <w:r w:rsidR="00E03C72">
        <w:rPr>
          <w:rFonts w:ascii="Times New Roman" w:hAnsi="Times New Roman" w:cs="Times New Roman"/>
          <w:sz w:val="20"/>
          <w:szCs w:val="20"/>
        </w:rPr>
        <w:t>action.</w:t>
      </w:r>
      <w:r w:rsidR="00B05012" w:rsidRPr="00E03C72">
        <w:rPr>
          <w:rFonts w:cs="Times New Roman"/>
          <w:sz w:val="20"/>
          <w:szCs w:val="20"/>
        </w:rPr>
        <w:t xml:space="preserve"> </w:t>
      </w:r>
      <w:r w:rsidR="004167D1">
        <w:rPr>
          <w:rFonts w:ascii="Times New Roman" w:hAnsi="Times New Roman" w:cs="Times New Roman"/>
          <w:sz w:val="20"/>
          <w:szCs w:val="20"/>
        </w:rPr>
        <w:t>This is to prevent the user from making serious mistakes.</w:t>
      </w:r>
    </w:p>
    <w:p w14:paraId="62A2FFEB" w14:textId="602A14AD" w:rsidR="00587606" w:rsidRDefault="000F60BF" w:rsidP="00587606">
      <w:pPr>
        <w:jc w:val="center"/>
        <w:rPr>
          <w:rFonts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49682C7B" wp14:editId="0EF05FFD">
            <wp:extent cx="2494468" cy="1597025"/>
            <wp:effectExtent l="0" t="0" r="1270" b="3175"/>
            <wp:docPr id="18" name="Picture 18" descr="Applicati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pplication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18941" cy="1612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873CA" w14:textId="4E6C092E" w:rsidR="006C366F" w:rsidRDefault="0097742E" w:rsidP="00494D0C">
      <w:pPr>
        <w:spacing w:after="0"/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Figure 2.4. </w:t>
      </w:r>
      <w:r w:rsidR="00834E30">
        <w:rPr>
          <w:rFonts w:cs="Times New Roman"/>
          <w:sz w:val="20"/>
          <w:szCs w:val="20"/>
        </w:rPr>
        <w:t>The w</w:t>
      </w:r>
      <w:r>
        <w:rPr>
          <w:rFonts w:cs="Times New Roman"/>
          <w:sz w:val="20"/>
          <w:szCs w:val="20"/>
        </w:rPr>
        <w:t>arning dialog</w:t>
      </w:r>
      <w:r w:rsidR="00834E30">
        <w:rPr>
          <w:rFonts w:cs="Times New Roman"/>
          <w:sz w:val="20"/>
          <w:szCs w:val="20"/>
        </w:rPr>
        <w:t>ue</w:t>
      </w:r>
      <w:r>
        <w:rPr>
          <w:rFonts w:cs="Times New Roman"/>
          <w:sz w:val="20"/>
          <w:szCs w:val="20"/>
        </w:rPr>
        <w:t xml:space="preserve"> box for deletion</w:t>
      </w:r>
    </w:p>
    <w:p w14:paraId="7D56569B" w14:textId="0882D4E0" w:rsidR="00EC7FE8" w:rsidRPr="00E50CED" w:rsidRDefault="00DC5ADE" w:rsidP="00470BC3">
      <w:pPr>
        <w:spacing w:after="0"/>
        <w:jc w:val="both"/>
        <w:rPr>
          <w:rFonts w:cs="Times New Roman"/>
          <w:b/>
          <w:bCs/>
          <w:sz w:val="20"/>
          <w:szCs w:val="20"/>
          <w:u w:val="single"/>
        </w:rPr>
      </w:pPr>
      <w:r w:rsidRPr="00E50CED">
        <w:rPr>
          <w:rFonts w:cs="Times New Roman"/>
          <w:b/>
          <w:bCs/>
          <w:sz w:val="20"/>
          <w:szCs w:val="20"/>
          <w:u w:val="single"/>
        </w:rPr>
        <w:lastRenderedPageBreak/>
        <w:t xml:space="preserve">For </w:t>
      </w:r>
      <w:r w:rsidR="00EC7FE8" w:rsidRPr="00E50CED">
        <w:rPr>
          <w:rFonts w:cs="Times New Roman"/>
          <w:b/>
          <w:bCs/>
          <w:sz w:val="20"/>
          <w:szCs w:val="20"/>
          <w:u w:val="single"/>
        </w:rPr>
        <w:t>Forgiving</w:t>
      </w:r>
    </w:p>
    <w:p w14:paraId="404877A2" w14:textId="11FFE399" w:rsidR="00CA29AF" w:rsidRPr="00CA29AF" w:rsidRDefault="002147D6" w:rsidP="00CA29AF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 w:rsidRPr="002147D6">
        <w:rPr>
          <w:rFonts w:ascii="Times New Roman" w:hAnsi="Times New Roman" w:cs="Times New Roman"/>
          <w:sz w:val="20"/>
          <w:szCs w:val="20"/>
        </w:rPr>
        <w:t xml:space="preserve">After </w:t>
      </w:r>
      <w:r>
        <w:rPr>
          <w:rFonts w:ascii="Times New Roman" w:hAnsi="Times New Roman" w:cs="Times New Roman"/>
          <w:sz w:val="20"/>
          <w:szCs w:val="20"/>
        </w:rPr>
        <w:t>a record has been deleted, a</w:t>
      </w:r>
      <w:r w:rsidR="00DC2613">
        <w:rPr>
          <w:rFonts w:ascii="Times New Roman" w:hAnsi="Times New Roman" w:cs="Times New Roman"/>
          <w:sz w:val="20"/>
          <w:szCs w:val="20"/>
        </w:rPr>
        <w:t xml:space="preserve">n "Undo" deletion message will </w:t>
      </w:r>
      <w:r w:rsidR="00982651">
        <w:rPr>
          <w:rFonts w:ascii="Times New Roman" w:hAnsi="Times New Roman" w:cs="Times New Roman"/>
          <w:sz w:val="20"/>
          <w:szCs w:val="20"/>
        </w:rPr>
        <w:t>pop up and stay for 60</w:t>
      </w:r>
      <w:r w:rsidR="00834E30">
        <w:rPr>
          <w:rFonts w:ascii="Times New Roman" w:hAnsi="Times New Roman" w:cs="Times New Roman"/>
          <w:sz w:val="20"/>
          <w:szCs w:val="20"/>
        </w:rPr>
        <w:t xml:space="preserve"> seconds</w:t>
      </w:r>
      <w:r w:rsidR="00DC5ADE">
        <w:rPr>
          <w:rFonts w:ascii="Times New Roman" w:hAnsi="Times New Roman" w:cs="Times New Roman"/>
          <w:sz w:val="20"/>
          <w:szCs w:val="20"/>
        </w:rPr>
        <w:t xml:space="preserve"> (Figure 2.5)</w:t>
      </w:r>
      <w:r w:rsidR="00915F5F">
        <w:rPr>
          <w:rFonts w:ascii="Times New Roman" w:hAnsi="Times New Roman" w:cs="Times New Roman"/>
          <w:sz w:val="20"/>
          <w:szCs w:val="20"/>
        </w:rPr>
        <w:t>,</w:t>
      </w:r>
      <w:r w:rsidR="00CA29AF">
        <w:rPr>
          <w:rFonts w:ascii="Times New Roman" w:hAnsi="Times New Roman" w:cs="Times New Roman"/>
          <w:sz w:val="20"/>
          <w:szCs w:val="20"/>
        </w:rPr>
        <w:t xml:space="preserve"> </w:t>
      </w:r>
      <w:r w:rsidR="00915F5F">
        <w:rPr>
          <w:rFonts w:ascii="Times New Roman" w:hAnsi="Times New Roman" w:cs="Times New Roman"/>
          <w:sz w:val="20"/>
          <w:szCs w:val="20"/>
        </w:rPr>
        <w:t>allowing</w:t>
      </w:r>
      <w:r w:rsidR="003C1C0A">
        <w:rPr>
          <w:rFonts w:ascii="Times New Roman" w:hAnsi="Times New Roman" w:cs="Times New Roman"/>
          <w:sz w:val="20"/>
          <w:szCs w:val="20"/>
        </w:rPr>
        <w:t xml:space="preserve"> </w:t>
      </w:r>
      <w:r w:rsidR="00253864">
        <w:rPr>
          <w:rFonts w:ascii="Times New Roman" w:hAnsi="Times New Roman" w:cs="Times New Roman"/>
          <w:sz w:val="20"/>
          <w:szCs w:val="20"/>
        </w:rPr>
        <w:t xml:space="preserve">the </w:t>
      </w:r>
      <w:r w:rsidR="003C1C0A">
        <w:rPr>
          <w:rFonts w:ascii="Times New Roman" w:hAnsi="Times New Roman" w:cs="Times New Roman"/>
          <w:sz w:val="20"/>
          <w:szCs w:val="20"/>
        </w:rPr>
        <w:t xml:space="preserve">user to be able to </w:t>
      </w:r>
      <w:r w:rsidR="00B90013">
        <w:rPr>
          <w:rFonts w:ascii="Times New Roman" w:hAnsi="Times New Roman" w:cs="Times New Roman"/>
          <w:sz w:val="20"/>
          <w:szCs w:val="20"/>
        </w:rPr>
        <w:t>restore the record</w:t>
      </w:r>
      <w:r w:rsidR="00253864">
        <w:rPr>
          <w:rFonts w:ascii="Times New Roman" w:hAnsi="Times New Roman" w:cs="Times New Roman"/>
          <w:sz w:val="20"/>
          <w:szCs w:val="20"/>
        </w:rPr>
        <w:t xml:space="preserve"> if they accidentally delete</w:t>
      </w:r>
      <w:r w:rsidR="004E6408">
        <w:rPr>
          <w:rFonts w:ascii="Times New Roman" w:hAnsi="Times New Roman" w:cs="Times New Roman"/>
          <w:sz w:val="20"/>
          <w:szCs w:val="20"/>
        </w:rPr>
        <w:t>d</w:t>
      </w:r>
      <w:r w:rsidR="00253864">
        <w:rPr>
          <w:rFonts w:ascii="Times New Roman" w:hAnsi="Times New Roman" w:cs="Times New Roman"/>
          <w:sz w:val="20"/>
          <w:szCs w:val="20"/>
        </w:rPr>
        <w:t xml:space="preserve"> it (even after the warning </w:t>
      </w:r>
      <w:r w:rsidR="000971E8">
        <w:rPr>
          <w:rFonts w:ascii="Times New Roman" w:hAnsi="Times New Roman" w:cs="Times New Roman"/>
          <w:sz w:val="20"/>
          <w:szCs w:val="20"/>
        </w:rPr>
        <w:t>box).</w:t>
      </w:r>
      <w:r w:rsidR="0006382D">
        <w:rPr>
          <w:rFonts w:ascii="Times New Roman" w:hAnsi="Times New Roman" w:cs="Times New Roman"/>
          <w:sz w:val="20"/>
          <w:szCs w:val="20"/>
        </w:rPr>
        <w:t xml:space="preserve"> </w:t>
      </w:r>
      <w:r w:rsidR="004167D1">
        <w:rPr>
          <w:rFonts w:ascii="Times New Roman" w:hAnsi="Times New Roman" w:cs="Times New Roman"/>
          <w:sz w:val="20"/>
          <w:szCs w:val="20"/>
        </w:rPr>
        <w:t xml:space="preserve">This is to make it easy to recover from </w:t>
      </w:r>
      <w:r w:rsidR="004B510B">
        <w:rPr>
          <w:rFonts w:ascii="Times New Roman" w:hAnsi="Times New Roman" w:cs="Times New Roman"/>
          <w:sz w:val="20"/>
          <w:szCs w:val="20"/>
        </w:rPr>
        <w:t>unwanted usage.</w:t>
      </w:r>
    </w:p>
    <w:p w14:paraId="4316C5D2" w14:textId="7DBDB7EE" w:rsidR="001F4AF2" w:rsidRDefault="000D133F" w:rsidP="00EA4BF2">
      <w:pPr>
        <w:spacing w:after="0"/>
        <w:ind w:left="2127"/>
        <w:jc w:val="center"/>
        <w:rPr>
          <w:rFonts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1A934226" wp14:editId="5B76C230">
            <wp:extent cx="4512179" cy="356935"/>
            <wp:effectExtent l="0" t="0" r="317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93896" cy="363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D7F69" w14:textId="741B997F" w:rsidR="000D133F" w:rsidRDefault="00952538" w:rsidP="00952538">
      <w:pPr>
        <w:spacing w:after="0"/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Figure 2.</w:t>
      </w:r>
      <w:r w:rsidR="000B1631">
        <w:rPr>
          <w:rFonts w:cs="Times New Roman"/>
          <w:sz w:val="20"/>
          <w:szCs w:val="20"/>
        </w:rPr>
        <w:t xml:space="preserve">5. </w:t>
      </w:r>
      <w:r w:rsidR="00DC5ADE">
        <w:rPr>
          <w:rFonts w:cs="Times New Roman"/>
          <w:sz w:val="20"/>
          <w:szCs w:val="20"/>
        </w:rPr>
        <w:t>Undo option for deletion</w:t>
      </w:r>
    </w:p>
    <w:p w14:paraId="33C2A7A9" w14:textId="77777777" w:rsidR="004E6408" w:rsidRDefault="004E6408" w:rsidP="00470BC3">
      <w:pPr>
        <w:spacing w:after="0"/>
        <w:jc w:val="both"/>
        <w:rPr>
          <w:rFonts w:cs="Times New Roman"/>
          <w:sz w:val="20"/>
          <w:szCs w:val="20"/>
        </w:rPr>
      </w:pPr>
    </w:p>
    <w:p w14:paraId="66D40755" w14:textId="7EA98736" w:rsidR="00EC7FE8" w:rsidRPr="00E50CED" w:rsidRDefault="00DC5ADE" w:rsidP="00470BC3">
      <w:pPr>
        <w:spacing w:after="0"/>
        <w:jc w:val="both"/>
        <w:rPr>
          <w:rFonts w:cs="Times New Roman"/>
          <w:b/>
          <w:bCs/>
          <w:sz w:val="20"/>
          <w:szCs w:val="20"/>
          <w:u w:val="single"/>
        </w:rPr>
      </w:pPr>
      <w:r w:rsidRPr="00E50CED">
        <w:rPr>
          <w:rFonts w:cs="Times New Roman"/>
          <w:b/>
          <w:bCs/>
          <w:sz w:val="20"/>
          <w:szCs w:val="20"/>
          <w:u w:val="single"/>
        </w:rPr>
        <w:t xml:space="preserve">For </w:t>
      </w:r>
      <w:r w:rsidR="00EC7FE8" w:rsidRPr="00E50CED">
        <w:rPr>
          <w:rFonts w:cs="Times New Roman"/>
          <w:b/>
          <w:bCs/>
          <w:sz w:val="20"/>
          <w:szCs w:val="20"/>
          <w:u w:val="single"/>
        </w:rPr>
        <w:t>Satisfying</w:t>
      </w:r>
    </w:p>
    <w:p w14:paraId="155FE272" w14:textId="11F74CDC" w:rsidR="00C85A19" w:rsidRPr="00C71402" w:rsidRDefault="00985D44" w:rsidP="00C71402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 w:rsidRPr="00985D44">
        <w:rPr>
          <w:rFonts w:ascii="Times New Roman" w:hAnsi="Times New Roman" w:cs="Times New Roman"/>
          <w:sz w:val="20"/>
          <w:szCs w:val="20"/>
        </w:rPr>
        <w:t xml:space="preserve">The use of feedback from the </w:t>
      </w:r>
      <w:r>
        <w:rPr>
          <w:rFonts w:ascii="Times New Roman" w:hAnsi="Times New Roman" w:cs="Times New Roman"/>
          <w:sz w:val="20"/>
          <w:szCs w:val="20"/>
        </w:rPr>
        <w:t>"Undo" deletion message</w:t>
      </w:r>
      <w:r w:rsidR="00476532">
        <w:rPr>
          <w:rFonts w:ascii="Times New Roman" w:hAnsi="Times New Roman" w:cs="Times New Roman"/>
          <w:sz w:val="20"/>
          <w:szCs w:val="20"/>
        </w:rPr>
        <w:t xml:space="preserve"> in Figure 2.5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C85A19">
        <w:rPr>
          <w:rFonts w:ascii="Times New Roman" w:hAnsi="Times New Roman" w:cs="Times New Roman"/>
          <w:sz w:val="20"/>
          <w:szCs w:val="20"/>
        </w:rPr>
        <w:t>makes the app more satisfying to use.</w:t>
      </w:r>
    </w:p>
    <w:p w14:paraId="06D14D58" w14:textId="624C5AF4" w:rsidR="001F4AF2" w:rsidRPr="00470BC3" w:rsidRDefault="00F31C60" w:rsidP="00DC5ADE">
      <w:pPr>
        <w:pStyle w:val="ListParagraph"/>
        <w:numPr>
          <w:ilvl w:val="0"/>
          <w:numId w:val="4"/>
        </w:numPr>
        <w:ind w:left="851"/>
        <w:jc w:val="both"/>
        <w:rPr>
          <w:rFonts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ince the purpose of the app is </w:t>
      </w:r>
      <w:r w:rsidR="00451EB8">
        <w:rPr>
          <w:rFonts w:ascii="Times New Roman" w:hAnsi="Times New Roman" w:cs="Times New Roman"/>
          <w:sz w:val="20"/>
          <w:szCs w:val="20"/>
        </w:rPr>
        <w:t xml:space="preserve">to make </w:t>
      </w:r>
      <w:r w:rsidR="00A70254">
        <w:rPr>
          <w:rFonts w:ascii="Times New Roman" w:hAnsi="Times New Roman" w:cs="Times New Roman"/>
          <w:sz w:val="20"/>
          <w:szCs w:val="20"/>
        </w:rPr>
        <w:t xml:space="preserve">repetitive </w:t>
      </w:r>
      <w:r w:rsidR="00451EB8">
        <w:rPr>
          <w:rFonts w:ascii="Times New Roman" w:hAnsi="Times New Roman" w:cs="Times New Roman"/>
          <w:sz w:val="20"/>
          <w:szCs w:val="20"/>
        </w:rPr>
        <w:t>exercise</w:t>
      </w:r>
      <w:r w:rsidR="00A70254">
        <w:rPr>
          <w:rFonts w:ascii="Times New Roman" w:hAnsi="Times New Roman" w:cs="Times New Roman"/>
          <w:sz w:val="20"/>
          <w:szCs w:val="20"/>
        </w:rPr>
        <w:t xml:space="preserve">s less </w:t>
      </w:r>
      <w:r w:rsidR="00AE3699">
        <w:rPr>
          <w:rFonts w:ascii="Times New Roman" w:hAnsi="Times New Roman" w:cs="Times New Roman"/>
          <w:sz w:val="20"/>
          <w:szCs w:val="20"/>
        </w:rPr>
        <w:t xml:space="preserve">wearisome, </w:t>
      </w:r>
      <w:r w:rsidR="0079709A">
        <w:rPr>
          <w:rFonts w:ascii="Times New Roman" w:hAnsi="Times New Roman" w:cs="Times New Roman"/>
          <w:sz w:val="20"/>
          <w:szCs w:val="20"/>
        </w:rPr>
        <w:t xml:space="preserve">I added </w:t>
      </w:r>
      <w:r w:rsidR="00EE7485">
        <w:rPr>
          <w:rFonts w:ascii="Times New Roman" w:hAnsi="Times New Roman" w:cs="Times New Roman"/>
          <w:sz w:val="20"/>
          <w:szCs w:val="20"/>
        </w:rPr>
        <w:t xml:space="preserve">some game-like elements to </w:t>
      </w:r>
      <w:r w:rsidR="00A53025">
        <w:rPr>
          <w:rFonts w:ascii="Times New Roman" w:hAnsi="Times New Roman" w:cs="Times New Roman"/>
          <w:sz w:val="20"/>
          <w:szCs w:val="20"/>
        </w:rPr>
        <w:t>my</w:t>
      </w:r>
      <w:r w:rsidR="00EE7485">
        <w:rPr>
          <w:rFonts w:ascii="Times New Roman" w:hAnsi="Times New Roman" w:cs="Times New Roman"/>
          <w:sz w:val="20"/>
          <w:szCs w:val="20"/>
        </w:rPr>
        <w:t xml:space="preserve"> designed exercise ("Swipe"), where </w:t>
      </w:r>
      <w:r w:rsidR="00476532">
        <w:rPr>
          <w:rFonts w:ascii="Times New Roman" w:hAnsi="Times New Roman" w:cs="Times New Roman"/>
          <w:sz w:val="20"/>
          <w:szCs w:val="20"/>
        </w:rPr>
        <w:t xml:space="preserve">the </w:t>
      </w:r>
      <w:r w:rsidR="00437D70">
        <w:rPr>
          <w:rFonts w:ascii="Times New Roman" w:hAnsi="Times New Roman" w:cs="Times New Roman"/>
          <w:sz w:val="20"/>
          <w:szCs w:val="20"/>
        </w:rPr>
        <w:t>user has to collect stars while dodging the projectiles</w:t>
      </w:r>
      <w:r w:rsidR="00AF431B">
        <w:rPr>
          <w:rFonts w:ascii="Times New Roman" w:hAnsi="Times New Roman" w:cs="Times New Roman"/>
          <w:sz w:val="20"/>
          <w:szCs w:val="20"/>
        </w:rPr>
        <w:t xml:space="preserve"> (Figure 2.6).</w:t>
      </w:r>
    </w:p>
    <w:p w14:paraId="2D29140D" w14:textId="0A2D7181" w:rsidR="007B2EEE" w:rsidRDefault="00A53025" w:rsidP="00A53025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w:drawing>
          <wp:inline distT="0" distB="0" distL="0" distR="0" wp14:anchorId="5E0F9F7D" wp14:editId="29DD84FB">
            <wp:extent cx="3230311" cy="1993444"/>
            <wp:effectExtent l="0" t="0" r="8255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6668" cy="2003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815CB" w14:textId="3C8F5ED1" w:rsidR="00A53025" w:rsidRDefault="00A53025" w:rsidP="00A53025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Figure 2.6. </w:t>
      </w:r>
      <w:r w:rsidR="003F2729">
        <w:rPr>
          <w:rFonts w:cs="Times New Roman"/>
          <w:sz w:val="20"/>
          <w:szCs w:val="20"/>
        </w:rPr>
        <w:t xml:space="preserve">"Swipe" exercise </w:t>
      </w:r>
      <w:r w:rsidR="00AF431B">
        <w:rPr>
          <w:rFonts w:cs="Times New Roman"/>
          <w:sz w:val="20"/>
          <w:szCs w:val="20"/>
        </w:rPr>
        <w:t>demonstration</w:t>
      </w:r>
    </w:p>
    <w:p w14:paraId="52DB6382" w14:textId="77777777" w:rsidR="007B2EEE" w:rsidRDefault="007B2EEE">
      <w:pPr>
        <w:rPr>
          <w:rFonts w:cs="Times New Roman"/>
          <w:sz w:val="20"/>
          <w:szCs w:val="20"/>
        </w:rPr>
      </w:pPr>
    </w:p>
    <w:p w14:paraId="3E5EB7B4" w14:textId="66AAEAB6" w:rsidR="00AA1ECC" w:rsidRPr="007B2EEE" w:rsidRDefault="00AA1ECC" w:rsidP="007B2EEE">
      <w:pPr>
        <w:pStyle w:val="Heading2"/>
        <w:numPr>
          <w:ilvl w:val="0"/>
          <w:numId w:val="9"/>
        </w:numPr>
        <w:ind w:left="142" w:hanging="153"/>
        <w:rPr>
          <w:rFonts w:ascii="Times New Roman" w:hAnsi="Times New Roman" w:cs="Times New Roman"/>
          <w:sz w:val="28"/>
          <w:szCs w:val="28"/>
        </w:rPr>
      </w:pPr>
      <w:r w:rsidRPr="007B2EEE">
        <w:rPr>
          <w:rFonts w:ascii="Times New Roman" w:hAnsi="Times New Roman" w:cs="Times New Roman"/>
          <w:sz w:val="28"/>
          <w:szCs w:val="28"/>
        </w:rPr>
        <w:t>Elements that follow Don Norman's design principles</w:t>
      </w:r>
    </w:p>
    <w:p w14:paraId="30C3AFCA" w14:textId="11D9B22D" w:rsidR="001C116C" w:rsidRPr="00D16D01" w:rsidRDefault="00447B60" w:rsidP="00447B60">
      <w:pPr>
        <w:spacing w:after="0"/>
        <w:jc w:val="both"/>
        <w:rPr>
          <w:rFonts w:cs="Times New Roman"/>
          <w:b/>
          <w:bCs/>
          <w:sz w:val="20"/>
          <w:szCs w:val="20"/>
          <w:u w:val="single"/>
        </w:rPr>
      </w:pPr>
      <w:r w:rsidRPr="00D16D01">
        <w:rPr>
          <w:rFonts w:cs="Times New Roman"/>
          <w:b/>
          <w:bCs/>
          <w:sz w:val="20"/>
          <w:szCs w:val="20"/>
          <w:u w:val="single"/>
        </w:rPr>
        <w:t xml:space="preserve">For </w:t>
      </w:r>
      <w:r w:rsidR="006B7C22" w:rsidRPr="00D16D01">
        <w:rPr>
          <w:rFonts w:cs="Times New Roman"/>
          <w:b/>
          <w:bCs/>
          <w:sz w:val="20"/>
          <w:szCs w:val="20"/>
          <w:u w:val="single"/>
        </w:rPr>
        <w:t xml:space="preserve">Visibility </w:t>
      </w:r>
    </w:p>
    <w:p w14:paraId="67951261" w14:textId="6800C881" w:rsidR="00447B60" w:rsidRDefault="005F6653" w:rsidP="00447B60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 </w:t>
      </w:r>
      <w:r w:rsidR="00A239B9">
        <w:rPr>
          <w:rFonts w:ascii="Times New Roman" w:hAnsi="Times New Roman" w:cs="Times New Roman"/>
          <w:sz w:val="20"/>
          <w:szCs w:val="20"/>
        </w:rPr>
        <w:t xml:space="preserve">enhanced visibility </w:t>
      </w:r>
      <w:r w:rsidR="00D40C31">
        <w:rPr>
          <w:rFonts w:ascii="Times New Roman" w:hAnsi="Times New Roman" w:cs="Times New Roman"/>
          <w:sz w:val="20"/>
          <w:szCs w:val="20"/>
        </w:rPr>
        <w:t>t</w:t>
      </w:r>
      <w:r>
        <w:rPr>
          <w:rFonts w:ascii="Times New Roman" w:hAnsi="Times New Roman" w:cs="Times New Roman"/>
          <w:sz w:val="20"/>
          <w:szCs w:val="20"/>
        </w:rPr>
        <w:t>h</w:t>
      </w:r>
      <w:r w:rsidR="00C71402">
        <w:rPr>
          <w:rFonts w:ascii="Times New Roman" w:hAnsi="Times New Roman" w:cs="Times New Roman"/>
          <w:sz w:val="20"/>
          <w:szCs w:val="20"/>
        </w:rPr>
        <w:t>r</w:t>
      </w:r>
      <w:r>
        <w:rPr>
          <w:rFonts w:ascii="Times New Roman" w:hAnsi="Times New Roman" w:cs="Times New Roman"/>
          <w:sz w:val="20"/>
          <w:szCs w:val="20"/>
        </w:rPr>
        <w:t xml:space="preserve">ough </w:t>
      </w:r>
      <w:r w:rsidR="00D40C31">
        <w:rPr>
          <w:rFonts w:ascii="Times New Roman" w:hAnsi="Times New Roman" w:cs="Times New Roman"/>
          <w:sz w:val="20"/>
          <w:szCs w:val="20"/>
        </w:rPr>
        <w:t>t</w:t>
      </w:r>
      <w:r w:rsidR="00851487">
        <w:rPr>
          <w:rFonts w:ascii="Times New Roman" w:hAnsi="Times New Roman" w:cs="Times New Roman"/>
          <w:sz w:val="20"/>
          <w:szCs w:val="20"/>
        </w:rPr>
        <w:t xml:space="preserve">he </w:t>
      </w:r>
      <w:r w:rsidR="00B5243E">
        <w:rPr>
          <w:rFonts w:ascii="Times New Roman" w:hAnsi="Times New Roman" w:cs="Times New Roman"/>
          <w:sz w:val="20"/>
          <w:szCs w:val="20"/>
        </w:rPr>
        <w:t>inclusion</w:t>
      </w:r>
      <w:r w:rsidR="00851487">
        <w:rPr>
          <w:rFonts w:ascii="Times New Roman" w:hAnsi="Times New Roman" w:cs="Times New Roman"/>
          <w:sz w:val="20"/>
          <w:szCs w:val="20"/>
        </w:rPr>
        <w:t xml:space="preserve"> of </w:t>
      </w:r>
      <w:r w:rsidR="00F344C9">
        <w:rPr>
          <w:rFonts w:ascii="Times New Roman" w:hAnsi="Times New Roman" w:cs="Times New Roman"/>
          <w:sz w:val="20"/>
          <w:szCs w:val="20"/>
        </w:rPr>
        <w:t xml:space="preserve">a </w:t>
      </w:r>
      <w:r w:rsidR="00851487">
        <w:rPr>
          <w:rFonts w:ascii="Times New Roman" w:hAnsi="Times New Roman" w:cs="Times New Roman"/>
          <w:sz w:val="20"/>
          <w:szCs w:val="20"/>
        </w:rPr>
        <w:t>tab bar</w:t>
      </w:r>
      <w:r w:rsidR="00B5243E">
        <w:rPr>
          <w:rFonts w:ascii="Times New Roman" w:hAnsi="Times New Roman" w:cs="Times New Roman"/>
          <w:sz w:val="20"/>
          <w:szCs w:val="20"/>
        </w:rPr>
        <w:t xml:space="preserve"> and </w:t>
      </w:r>
      <w:r w:rsidR="00D40C31">
        <w:rPr>
          <w:rFonts w:ascii="Times New Roman" w:hAnsi="Times New Roman" w:cs="Times New Roman"/>
          <w:sz w:val="20"/>
          <w:szCs w:val="20"/>
        </w:rPr>
        <w:t>heading</w:t>
      </w:r>
      <w:r w:rsidR="00F344C9">
        <w:rPr>
          <w:rFonts w:ascii="Times New Roman" w:hAnsi="Times New Roman" w:cs="Times New Roman"/>
          <w:sz w:val="20"/>
          <w:szCs w:val="20"/>
        </w:rPr>
        <w:t xml:space="preserve"> </w:t>
      </w:r>
      <w:r w:rsidR="00C71402">
        <w:rPr>
          <w:rFonts w:ascii="Times New Roman" w:hAnsi="Times New Roman" w:cs="Times New Roman"/>
          <w:sz w:val="20"/>
          <w:szCs w:val="20"/>
        </w:rPr>
        <w:t>o</w:t>
      </w:r>
      <w:r w:rsidR="00F344C9">
        <w:rPr>
          <w:rFonts w:ascii="Times New Roman" w:hAnsi="Times New Roman" w:cs="Times New Roman"/>
          <w:sz w:val="20"/>
          <w:szCs w:val="20"/>
        </w:rPr>
        <w:t>n</w:t>
      </w:r>
      <w:r w:rsidR="00D40C31">
        <w:rPr>
          <w:rFonts w:ascii="Times New Roman" w:hAnsi="Times New Roman" w:cs="Times New Roman"/>
          <w:sz w:val="20"/>
          <w:szCs w:val="20"/>
        </w:rPr>
        <w:t xml:space="preserve"> </w:t>
      </w:r>
      <w:r w:rsidR="00851487">
        <w:rPr>
          <w:rFonts w:ascii="Times New Roman" w:hAnsi="Times New Roman" w:cs="Times New Roman"/>
          <w:sz w:val="20"/>
          <w:szCs w:val="20"/>
        </w:rPr>
        <w:t>every screen, except during gaming</w:t>
      </w:r>
      <w:r w:rsidR="00022B0C">
        <w:rPr>
          <w:rFonts w:ascii="Times New Roman" w:hAnsi="Times New Roman" w:cs="Times New Roman"/>
          <w:sz w:val="20"/>
          <w:szCs w:val="20"/>
        </w:rPr>
        <w:t xml:space="preserve"> (Figure 2.8)</w:t>
      </w:r>
      <w:r w:rsidR="009B3260">
        <w:rPr>
          <w:rFonts w:ascii="Times New Roman" w:hAnsi="Times New Roman" w:cs="Times New Roman"/>
          <w:sz w:val="20"/>
          <w:szCs w:val="20"/>
        </w:rPr>
        <w:t xml:space="preserve">. </w:t>
      </w:r>
      <w:r w:rsidR="00022B0C">
        <w:rPr>
          <w:rFonts w:ascii="Times New Roman" w:hAnsi="Times New Roman" w:cs="Times New Roman"/>
          <w:sz w:val="20"/>
          <w:szCs w:val="20"/>
        </w:rPr>
        <w:t xml:space="preserve">In addition, </w:t>
      </w:r>
      <w:r w:rsidR="001E0A0D">
        <w:rPr>
          <w:rFonts w:ascii="Times New Roman" w:hAnsi="Times New Roman" w:cs="Times New Roman"/>
          <w:sz w:val="20"/>
          <w:szCs w:val="20"/>
        </w:rPr>
        <w:t>the current</w:t>
      </w:r>
      <w:r w:rsidR="00C71402">
        <w:rPr>
          <w:rFonts w:ascii="Times New Roman" w:hAnsi="Times New Roman" w:cs="Times New Roman"/>
          <w:sz w:val="20"/>
          <w:szCs w:val="20"/>
        </w:rPr>
        <w:t>ly</w:t>
      </w:r>
      <w:r w:rsidR="001E0A0D">
        <w:rPr>
          <w:rFonts w:ascii="Times New Roman" w:hAnsi="Times New Roman" w:cs="Times New Roman"/>
          <w:sz w:val="20"/>
          <w:szCs w:val="20"/>
        </w:rPr>
        <w:t xml:space="preserve"> selected tab is </w:t>
      </w:r>
      <w:r w:rsidR="00D9709F">
        <w:rPr>
          <w:rFonts w:ascii="Times New Roman" w:hAnsi="Times New Roman" w:cs="Times New Roman"/>
          <w:sz w:val="20"/>
          <w:szCs w:val="20"/>
        </w:rPr>
        <w:t xml:space="preserve">emphasized </w:t>
      </w:r>
      <w:r w:rsidR="001E0A0D">
        <w:rPr>
          <w:rFonts w:ascii="Times New Roman" w:hAnsi="Times New Roman" w:cs="Times New Roman"/>
          <w:sz w:val="20"/>
          <w:szCs w:val="20"/>
        </w:rPr>
        <w:t xml:space="preserve">with </w:t>
      </w:r>
      <w:r w:rsidR="006C366F">
        <w:rPr>
          <w:rFonts w:ascii="Times New Roman" w:hAnsi="Times New Roman" w:cs="Times New Roman"/>
          <w:sz w:val="20"/>
          <w:szCs w:val="20"/>
        </w:rPr>
        <w:t>blue,</w:t>
      </w:r>
      <w:r w:rsidR="00CB7CD3">
        <w:rPr>
          <w:rFonts w:ascii="Times New Roman" w:hAnsi="Times New Roman" w:cs="Times New Roman"/>
          <w:sz w:val="20"/>
          <w:szCs w:val="20"/>
        </w:rPr>
        <w:t xml:space="preserve"> and </w:t>
      </w:r>
      <w:r w:rsidR="006C366F">
        <w:rPr>
          <w:rFonts w:ascii="Times New Roman" w:hAnsi="Times New Roman" w:cs="Times New Roman"/>
          <w:sz w:val="20"/>
          <w:szCs w:val="20"/>
        </w:rPr>
        <w:t>the text is in bold.</w:t>
      </w:r>
    </w:p>
    <w:p w14:paraId="4EAD60F6" w14:textId="71B235A8" w:rsidR="00A26D2D" w:rsidRDefault="00E45E74" w:rsidP="00A26D2D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w:drawing>
          <wp:inline distT="0" distB="0" distL="0" distR="0" wp14:anchorId="2E31F60E" wp14:editId="41E4E65A">
            <wp:extent cx="4221622" cy="2551607"/>
            <wp:effectExtent l="0" t="0" r="762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333" cy="2563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244F5" w14:textId="6F71FD92" w:rsidR="00F011DF" w:rsidRDefault="00A26D2D" w:rsidP="006C366F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Figure 2.8. </w:t>
      </w:r>
      <w:r w:rsidR="00022B0C">
        <w:rPr>
          <w:rFonts w:cs="Times New Roman"/>
          <w:sz w:val="20"/>
          <w:szCs w:val="20"/>
        </w:rPr>
        <w:t>Tab bar and Heading inclusion</w:t>
      </w:r>
    </w:p>
    <w:p w14:paraId="1DA91C57" w14:textId="771B9944" w:rsidR="00494D0C" w:rsidRPr="0028766D" w:rsidRDefault="0028766D" w:rsidP="0028766D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 w:rsidRPr="0028766D">
        <w:rPr>
          <w:rFonts w:ascii="Times New Roman" w:hAnsi="Times New Roman" w:cs="Times New Roman"/>
          <w:sz w:val="20"/>
          <w:szCs w:val="20"/>
        </w:rPr>
        <w:lastRenderedPageBreak/>
        <w:t xml:space="preserve">For visibility, I displayed the value of sliders, as illustrated in </w:t>
      </w:r>
      <w:r>
        <w:rPr>
          <w:rFonts w:ascii="Times New Roman" w:hAnsi="Times New Roman" w:cs="Times New Roman"/>
          <w:sz w:val="20"/>
          <w:szCs w:val="20"/>
        </w:rPr>
        <w:t>Figure 2.9</w:t>
      </w:r>
      <w:r w:rsidR="00C71402">
        <w:rPr>
          <w:rFonts w:ascii="Times New Roman" w:hAnsi="Times New Roman" w:cs="Times New Roman"/>
          <w:sz w:val="20"/>
          <w:szCs w:val="20"/>
        </w:rPr>
        <w:t xml:space="preserve"> below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4894D94B" w14:textId="77777777" w:rsidR="0028766D" w:rsidRDefault="0028766D" w:rsidP="0028766D">
      <w:pPr>
        <w:pStyle w:val="ListParagraph"/>
        <w:ind w:left="851"/>
        <w:jc w:val="both"/>
        <w:rPr>
          <w:rFonts w:cs="Times New Roman"/>
          <w:sz w:val="20"/>
          <w:szCs w:val="20"/>
        </w:rPr>
      </w:pPr>
    </w:p>
    <w:p w14:paraId="52ED38A4" w14:textId="77604EEE" w:rsidR="006B7C22" w:rsidRPr="00E50CED" w:rsidRDefault="006267EF" w:rsidP="00AA043A">
      <w:pPr>
        <w:spacing w:after="0"/>
        <w:jc w:val="both"/>
        <w:rPr>
          <w:rFonts w:cs="Times New Roman"/>
          <w:b/>
          <w:bCs/>
          <w:sz w:val="20"/>
          <w:szCs w:val="20"/>
          <w:u w:val="single"/>
        </w:rPr>
      </w:pPr>
      <w:r w:rsidRPr="00E50CED">
        <w:rPr>
          <w:rFonts w:cs="Times New Roman"/>
          <w:b/>
          <w:bCs/>
          <w:sz w:val="20"/>
          <w:szCs w:val="20"/>
          <w:u w:val="single"/>
        </w:rPr>
        <w:t xml:space="preserve">For </w:t>
      </w:r>
      <w:r w:rsidR="006B7C22" w:rsidRPr="00E50CED">
        <w:rPr>
          <w:rFonts w:cs="Times New Roman"/>
          <w:b/>
          <w:bCs/>
          <w:sz w:val="20"/>
          <w:szCs w:val="20"/>
          <w:u w:val="single"/>
        </w:rPr>
        <w:t>Consistency</w:t>
      </w:r>
    </w:p>
    <w:p w14:paraId="5EC81C2A" w14:textId="355C1045" w:rsidR="007F755E" w:rsidRDefault="007F755E" w:rsidP="00AA043A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 mentioned above, most elements in the prototype </w:t>
      </w:r>
      <w:r w:rsidR="006F30D5">
        <w:rPr>
          <w:rFonts w:ascii="Times New Roman" w:hAnsi="Times New Roman" w:cs="Times New Roman"/>
          <w:sz w:val="20"/>
          <w:szCs w:val="20"/>
        </w:rPr>
        <w:t xml:space="preserve">were designed adhering to iOS conventions for consistency. </w:t>
      </w:r>
      <w:r w:rsidR="001161E1">
        <w:rPr>
          <w:rFonts w:ascii="Times New Roman" w:hAnsi="Times New Roman" w:cs="Times New Roman"/>
          <w:sz w:val="20"/>
          <w:szCs w:val="20"/>
        </w:rPr>
        <w:t>This helps user</w:t>
      </w:r>
      <w:r w:rsidR="00C71402">
        <w:rPr>
          <w:rFonts w:ascii="Times New Roman" w:hAnsi="Times New Roman" w:cs="Times New Roman"/>
          <w:sz w:val="20"/>
          <w:szCs w:val="20"/>
        </w:rPr>
        <w:t>s</w:t>
      </w:r>
      <w:r w:rsidR="001161E1">
        <w:rPr>
          <w:rFonts w:ascii="Times New Roman" w:hAnsi="Times New Roman" w:cs="Times New Roman"/>
          <w:sz w:val="20"/>
          <w:szCs w:val="20"/>
        </w:rPr>
        <w:t xml:space="preserve"> recognise patterns more easily, </w:t>
      </w:r>
      <w:r w:rsidR="006267EF">
        <w:rPr>
          <w:rFonts w:ascii="Times New Roman" w:hAnsi="Times New Roman" w:cs="Times New Roman"/>
          <w:sz w:val="20"/>
          <w:szCs w:val="20"/>
        </w:rPr>
        <w:t xml:space="preserve">thereby </w:t>
      </w:r>
      <w:r w:rsidR="00A239B9">
        <w:rPr>
          <w:rFonts w:ascii="Times New Roman" w:hAnsi="Times New Roman" w:cs="Times New Roman"/>
          <w:sz w:val="20"/>
          <w:szCs w:val="20"/>
        </w:rPr>
        <w:t>facilitat</w:t>
      </w:r>
      <w:r w:rsidR="00C71402">
        <w:rPr>
          <w:rFonts w:ascii="Times New Roman" w:hAnsi="Times New Roman" w:cs="Times New Roman"/>
          <w:sz w:val="20"/>
          <w:szCs w:val="20"/>
        </w:rPr>
        <w:t>ing</w:t>
      </w:r>
      <w:r w:rsidR="006267EF">
        <w:rPr>
          <w:rFonts w:ascii="Times New Roman" w:hAnsi="Times New Roman" w:cs="Times New Roman"/>
          <w:sz w:val="20"/>
          <w:szCs w:val="20"/>
        </w:rPr>
        <w:t xml:space="preserve"> usability.</w:t>
      </w:r>
    </w:p>
    <w:p w14:paraId="09DACBFC" w14:textId="77777777" w:rsidR="006267EF" w:rsidRDefault="006267EF" w:rsidP="006267EF">
      <w:pPr>
        <w:pStyle w:val="ListParagraph"/>
        <w:ind w:left="851"/>
        <w:jc w:val="both"/>
        <w:rPr>
          <w:rFonts w:ascii="Times New Roman" w:hAnsi="Times New Roman" w:cs="Times New Roman"/>
          <w:sz w:val="20"/>
          <w:szCs w:val="20"/>
        </w:rPr>
      </w:pPr>
    </w:p>
    <w:p w14:paraId="2359DABA" w14:textId="10EDB207" w:rsidR="006F2DEA" w:rsidRDefault="006F2DEA" w:rsidP="00AA043A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 addition, font sizes are consistent across screens</w:t>
      </w:r>
      <w:r w:rsidR="00A301F4">
        <w:rPr>
          <w:rFonts w:ascii="Times New Roman" w:hAnsi="Times New Roman" w:cs="Times New Roman"/>
          <w:sz w:val="20"/>
          <w:szCs w:val="20"/>
        </w:rPr>
        <w:t xml:space="preserve"> for buttons, </w:t>
      </w:r>
      <w:r w:rsidR="00ED71A4">
        <w:rPr>
          <w:rFonts w:ascii="Times New Roman" w:hAnsi="Times New Roman" w:cs="Times New Roman"/>
          <w:sz w:val="20"/>
          <w:szCs w:val="20"/>
        </w:rPr>
        <w:t>headings,</w:t>
      </w:r>
      <w:r w:rsidR="00A301F4">
        <w:rPr>
          <w:rFonts w:ascii="Times New Roman" w:hAnsi="Times New Roman" w:cs="Times New Roman"/>
          <w:sz w:val="20"/>
          <w:szCs w:val="20"/>
        </w:rPr>
        <w:t xml:space="preserve"> </w:t>
      </w:r>
      <w:r w:rsidR="005842A9">
        <w:rPr>
          <w:rFonts w:ascii="Times New Roman" w:hAnsi="Times New Roman" w:cs="Times New Roman"/>
          <w:sz w:val="20"/>
          <w:szCs w:val="20"/>
        </w:rPr>
        <w:t>and other texts</w:t>
      </w:r>
      <w:r w:rsidR="0002666D">
        <w:rPr>
          <w:rFonts w:ascii="Times New Roman" w:hAnsi="Times New Roman" w:cs="Times New Roman"/>
          <w:sz w:val="20"/>
          <w:szCs w:val="20"/>
        </w:rPr>
        <w:t xml:space="preserve">, with </w:t>
      </w:r>
      <w:r w:rsidR="003F6CAD">
        <w:rPr>
          <w:rFonts w:ascii="Times New Roman" w:hAnsi="Times New Roman" w:cs="Times New Roman"/>
          <w:sz w:val="20"/>
          <w:szCs w:val="20"/>
        </w:rPr>
        <w:t>a few</w:t>
      </w:r>
      <w:r w:rsidR="00F460CB">
        <w:rPr>
          <w:rFonts w:ascii="Times New Roman" w:hAnsi="Times New Roman" w:cs="Times New Roman"/>
          <w:sz w:val="20"/>
          <w:szCs w:val="20"/>
        </w:rPr>
        <w:t xml:space="preserve"> minor exceptions. </w:t>
      </w:r>
      <w:r w:rsidR="00EE4CB0">
        <w:rPr>
          <w:rFonts w:ascii="Times New Roman" w:hAnsi="Times New Roman" w:cs="Times New Roman"/>
          <w:sz w:val="20"/>
          <w:szCs w:val="20"/>
        </w:rPr>
        <w:t>One example is the guidance text underneath a functionality (Figure 2.</w:t>
      </w:r>
      <w:r w:rsidR="00F011DF">
        <w:rPr>
          <w:rFonts w:ascii="Times New Roman" w:hAnsi="Times New Roman" w:cs="Times New Roman"/>
          <w:sz w:val="20"/>
          <w:szCs w:val="20"/>
        </w:rPr>
        <w:t>8</w:t>
      </w:r>
      <w:r w:rsidR="00EE4CB0">
        <w:rPr>
          <w:rFonts w:ascii="Times New Roman" w:hAnsi="Times New Roman" w:cs="Times New Roman"/>
          <w:sz w:val="20"/>
          <w:szCs w:val="20"/>
        </w:rPr>
        <w:t>).</w:t>
      </w:r>
    </w:p>
    <w:p w14:paraId="66E94401" w14:textId="790C9BC7" w:rsidR="001E3775" w:rsidRDefault="00ED71A4" w:rsidP="00ED71A4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w:drawing>
          <wp:inline distT="0" distB="0" distL="0" distR="0" wp14:anchorId="28FAF34A" wp14:editId="3CCBD9C3">
            <wp:extent cx="3025212" cy="565468"/>
            <wp:effectExtent l="0" t="0" r="381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754" cy="576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4639E" w14:textId="18460B54" w:rsidR="00ED71A4" w:rsidRPr="001E3775" w:rsidRDefault="00ED71A4" w:rsidP="004778AA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Figure</w:t>
      </w:r>
      <w:r w:rsidR="007E1C2E">
        <w:rPr>
          <w:rFonts w:cs="Times New Roman"/>
          <w:sz w:val="20"/>
          <w:szCs w:val="20"/>
        </w:rPr>
        <w:t xml:space="preserve"> 2.</w:t>
      </w:r>
      <w:r w:rsidR="00F011DF">
        <w:rPr>
          <w:rFonts w:cs="Times New Roman"/>
          <w:sz w:val="20"/>
          <w:szCs w:val="20"/>
        </w:rPr>
        <w:t>8</w:t>
      </w:r>
      <w:r w:rsidR="007E1C2E">
        <w:rPr>
          <w:rFonts w:cs="Times New Roman"/>
          <w:sz w:val="20"/>
          <w:szCs w:val="20"/>
        </w:rPr>
        <w:t>. Guidance text</w:t>
      </w:r>
      <w:r w:rsidR="00C71402">
        <w:rPr>
          <w:rFonts w:cs="Times New Roman"/>
          <w:sz w:val="20"/>
          <w:szCs w:val="20"/>
        </w:rPr>
        <w:t xml:space="preserve"> with a smaller font size</w:t>
      </w:r>
    </w:p>
    <w:p w14:paraId="5BB55855" w14:textId="2F55DE70" w:rsidR="00AD613D" w:rsidRDefault="004778AA" w:rsidP="000C0D27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inclusion of a tab bar and heading </w:t>
      </w:r>
      <w:r w:rsidR="00C71402">
        <w:rPr>
          <w:rFonts w:ascii="Times New Roman" w:hAnsi="Times New Roman" w:cs="Times New Roman"/>
          <w:sz w:val="20"/>
          <w:szCs w:val="20"/>
        </w:rPr>
        <w:t>o</w:t>
      </w:r>
      <w:r>
        <w:rPr>
          <w:rFonts w:ascii="Times New Roman" w:hAnsi="Times New Roman" w:cs="Times New Roman"/>
          <w:sz w:val="20"/>
          <w:szCs w:val="20"/>
        </w:rPr>
        <w:t>n every screen provides consistency throughout the app.</w:t>
      </w:r>
    </w:p>
    <w:p w14:paraId="35AC929E" w14:textId="77777777" w:rsidR="000C0D27" w:rsidRPr="000C0D27" w:rsidRDefault="000C0D27" w:rsidP="000C0D27">
      <w:pPr>
        <w:pStyle w:val="ListParagraph"/>
        <w:ind w:left="851"/>
        <w:jc w:val="both"/>
        <w:rPr>
          <w:rFonts w:ascii="Times New Roman" w:hAnsi="Times New Roman" w:cs="Times New Roman"/>
          <w:sz w:val="20"/>
          <w:szCs w:val="20"/>
        </w:rPr>
      </w:pPr>
    </w:p>
    <w:p w14:paraId="390D8BC7" w14:textId="75A2795E" w:rsidR="006B7C22" w:rsidRPr="00E50CED" w:rsidRDefault="006B7C22" w:rsidP="002A2A89">
      <w:pPr>
        <w:spacing w:after="0"/>
        <w:jc w:val="both"/>
        <w:rPr>
          <w:rFonts w:cs="Times New Roman"/>
          <w:b/>
          <w:bCs/>
          <w:sz w:val="20"/>
          <w:szCs w:val="20"/>
          <w:u w:val="single"/>
        </w:rPr>
      </w:pPr>
      <w:r w:rsidRPr="00E50CED">
        <w:rPr>
          <w:rFonts w:cs="Times New Roman"/>
          <w:b/>
          <w:bCs/>
          <w:sz w:val="20"/>
          <w:szCs w:val="20"/>
          <w:u w:val="single"/>
        </w:rPr>
        <w:t>Feedback</w:t>
      </w:r>
    </w:p>
    <w:p w14:paraId="2234CDBE" w14:textId="10A2E608" w:rsidR="00FB37B9" w:rsidRDefault="00FB37B9" w:rsidP="000C0D27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 mentioned above in the Forgiving section, </w:t>
      </w:r>
      <w:r w:rsidR="009666CC">
        <w:rPr>
          <w:rFonts w:ascii="Times New Roman" w:hAnsi="Times New Roman" w:cs="Times New Roman"/>
          <w:sz w:val="20"/>
          <w:szCs w:val="20"/>
        </w:rPr>
        <w:t>an "Undo" deletion message will pop up</w:t>
      </w:r>
      <w:r w:rsidR="00D91F0D">
        <w:rPr>
          <w:rFonts w:ascii="Times New Roman" w:hAnsi="Times New Roman" w:cs="Times New Roman"/>
          <w:sz w:val="20"/>
          <w:szCs w:val="20"/>
        </w:rPr>
        <w:t xml:space="preserve"> to inform the user that a record has been</w:t>
      </w:r>
      <w:r w:rsidR="005C5128">
        <w:rPr>
          <w:rFonts w:ascii="Times New Roman" w:hAnsi="Times New Roman" w:cs="Times New Roman"/>
          <w:sz w:val="20"/>
          <w:szCs w:val="20"/>
        </w:rPr>
        <w:t xml:space="preserve"> successfully</w:t>
      </w:r>
      <w:r w:rsidR="00D91F0D">
        <w:rPr>
          <w:rFonts w:ascii="Times New Roman" w:hAnsi="Times New Roman" w:cs="Times New Roman"/>
          <w:sz w:val="20"/>
          <w:szCs w:val="20"/>
        </w:rPr>
        <w:t xml:space="preserve"> deleted</w:t>
      </w:r>
      <w:r w:rsidR="00C85A19">
        <w:rPr>
          <w:rFonts w:ascii="Times New Roman" w:hAnsi="Times New Roman" w:cs="Times New Roman"/>
          <w:sz w:val="20"/>
          <w:szCs w:val="20"/>
        </w:rPr>
        <w:t xml:space="preserve"> (Figure 2.5)</w:t>
      </w:r>
      <w:r w:rsidR="00D91F0D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545F8C82" w14:textId="77777777" w:rsidR="000C0D27" w:rsidRPr="000C0D27" w:rsidRDefault="000C0D27" w:rsidP="000C0D27">
      <w:pPr>
        <w:pStyle w:val="ListParagraph"/>
        <w:ind w:left="851"/>
        <w:jc w:val="both"/>
        <w:rPr>
          <w:rFonts w:ascii="Times New Roman" w:hAnsi="Times New Roman" w:cs="Times New Roman"/>
          <w:sz w:val="20"/>
          <w:szCs w:val="20"/>
        </w:rPr>
      </w:pPr>
    </w:p>
    <w:p w14:paraId="42E0DFBD" w14:textId="768B310A" w:rsidR="006B7C22" w:rsidRPr="00E50CED" w:rsidRDefault="006B7C22" w:rsidP="00D07DAF">
      <w:pPr>
        <w:spacing w:after="0"/>
        <w:jc w:val="both"/>
        <w:rPr>
          <w:rFonts w:cs="Times New Roman"/>
          <w:b/>
          <w:bCs/>
          <w:sz w:val="20"/>
          <w:szCs w:val="20"/>
          <w:u w:val="single"/>
        </w:rPr>
      </w:pPr>
      <w:r w:rsidRPr="00E50CED">
        <w:rPr>
          <w:rFonts w:cs="Times New Roman"/>
          <w:b/>
          <w:bCs/>
          <w:sz w:val="20"/>
          <w:szCs w:val="20"/>
          <w:u w:val="single"/>
        </w:rPr>
        <w:t>Affordance</w:t>
      </w:r>
    </w:p>
    <w:p w14:paraId="449D4247" w14:textId="0C433293" w:rsidR="00046023" w:rsidRDefault="00B92DA7" w:rsidP="00D07DAF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ffordance is used throughout the app. Some examples are the use of</w:t>
      </w:r>
      <w:r w:rsidR="00D07DAF">
        <w:rPr>
          <w:rFonts w:ascii="Times New Roman" w:hAnsi="Times New Roman" w:cs="Times New Roman"/>
          <w:sz w:val="20"/>
          <w:szCs w:val="20"/>
        </w:rPr>
        <w:t xml:space="preserve"> </w:t>
      </w:r>
      <w:r w:rsidR="00C71402">
        <w:rPr>
          <w:rFonts w:ascii="Times New Roman" w:hAnsi="Times New Roman" w:cs="Times New Roman"/>
          <w:sz w:val="20"/>
          <w:szCs w:val="20"/>
        </w:rPr>
        <w:t xml:space="preserve">a </w:t>
      </w:r>
      <w:r w:rsidR="00D07DAF">
        <w:rPr>
          <w:rFonts w:ascii="Times New Roman" w:hAnsi="Times New Roman" w:cs="Times New Roman"/>
          <w:sz w:val="20"/>
          <w:szCs w:val="20"/>
        </w:rPr>
        <w:t xml:space="preserve">scroll bar </w:t>
      </w:r>
      <w:r w:rsidR="00216A2A">
        <w:rPr>
          <w:rFonts w:ascii="Times New Roman" w:hAnsi="Times New Roman" w:cs="Times New Roman"/>
          <w:sz w:val="20"/>
          <w:szCs w:val="20"/>
        </w:rPr>
        <w:t>to indicate a scrollable screen</w:t>
      </w:r>
      <w:r>
        <w:rPr>
          <w:rFonts w:ascii="Times New Roman" w:hAnsi="Times New Roman" w:cs="Times New Roman"/>
          <w:sz w:val="20"/>
          <w:szCs w:val="20"/>
        </w:rPr>
        <w:t xml:space="preserve"> (Figure 2.2</w:t>
      </w:r>
      <w:r w:rsidR="005F324B">
        <w:rPr>
          <w:rFonts w:ascii="Times New Roman" w:hAnsi="Times New Roman" w:cs="Times New Roman"/>
          <w:sz w:val="20"/>
          <w:szCs w:val="20"/>
        </w:rPr>
        <w:t xml:space="preserve">), the use of circles and </w:t>
      </w:r>
      <w:r w:rsidR="001279B4">
        <w:rPr>
          <w:rFonts w:ascii="Times New Roman" w:hAnsi="Times New Roman" w:cs="Times New Roman"/>
          <w:sz w:val="20"/>
          <w:szCs w:val="20"/>
        </w:rPr>
        <w:t>rectangles</w:t>
      </w:r>
      <w:r w:rsidR="005F324B">
        <w:rPr>
          <w:rFonts w:ascii="Times New Roman" w:hAnsi="Times New Roman" w:cs="Times New Roman"/>
          <w:sz w:val="20"/>
          <w:szCs w:val="20"/>
        </w:rPr>
        <w:t xml:space="preserve"> for buttons</w:t>
      </w:r>
      <w:r w:rsidR="008B30B0">
        <w:rPr>
          <w:rFonts w:ascii="Times New Roman" w:hAnsi="Times New Roman" w:cs="Times New Roman"/>
          <w:sz w:val="20"/>
          <w:szCs w:val="20"/>
        </w:rPr>
        <w:t xml:space="preserve">, </w:t>
      </w:r>
      <w:r w:rsidR="00AF58F0">
        <w:rPr>
          <w:rFonts w:ascii="Times New Roman" w:hAnsi="Times New Roman" w:cs="Times New Roman"/>
          <w:sz w:val="20"/>
          <w:szCs w:val="20"/>
        </w:rPr>
        <w:t>sliders for sliding values</w:t>
      </w:r>
      <w:r w:rsidR="001279B4">
        <w:rPr>
          <w:rFonts w:ascii="Times New Roman" w:hAnsi="Times New Roman" w:cs="Times New Roman"/>
          <w:sz w:val="20"/>
          <w:szCs w:val="20"/>
        </w:rPr>
        <w:t xml:space="preserve"> (Figure 2.9) and </w:t>
      </w:r>
      <w:r w:rsidR="00EF4A48">
        <w:rPr>
          <w:rFonts w:ascii="Times New Roman" w:hAnsi="Times New Roman" w:cs="Times New Roman"/>
          <w:sz w:val="20"/>
          <w:szCs w:val="20"/>
        </w:rPr>
        <w:t>the use of arrows to indicate clickable content (Figure 2.10)</w:t>
      </w:r>
      <w:r w:rsidR="00216A2A">
        <w:rPr>
          <w:rFonts w:ascii="Times New Roman" w:hAnsi="Times New Roman" w:cs="Times New Roman"/>
          <w:sz w:val="20"/>
          <w:szCs w:val="20"/>
        </w:rPr>
        <w:t>.</w:t>
      </w:r>
      <w:r w:rsidR="00401A64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4E54EEF" w14:textId="761291F9" w:rsidR="00D07DAF" w:rsidRDefault="00D87B72" w:rsidP="00046023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w:drawing>
          <wp:inline distT="0" distB="0" distL="0" distR="0" wp14:anchorId="6B643E53" wp14:editId="1BBBD912">
            <wp:extent cx="3572143" cy="44188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131" cy="448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97607" w14:textId="4C6BF47F" w:rsidR="00AF58F0" w:rsidRPr="00046023" w:rsidRDefault="00AF58F0" w:rsidP="00830EF0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Figure 2.9. Buttons and sliders</w:t>
      </w:r>
    </w:p>
    <w:p w14:paraId="2DB3D727" w14:textId="61D65733" w:rsidR="00D464B9" w:rsidRDefault="00CC69CA" w:rsidP="0016064A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w:drawing>
          <wp:inline distT="0" distB="0" distL="0" distR="0" wp14:anchorId="2AAA2620" wp14:editId="5470F64C">
            <wp:extent cx="3982340" cy="855914"/>
            <wp:effectExtent l="0" t="0" r="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427" cy="866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D0388" w14:textId="7AD3BBA3" w:rsidR="0028766D" w:rsidRDefault="00D07DAF" w:rsidP="00631A05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Figure 2.</w:t>
      </w:r>
      <w:r w:rsidR="00CC69CA">
        <w:rPr>
          <w:rFonts w:cs="Times New Roman"/>
          <w:sz w:val="20"/>
          <w:szCs w:val="20"/>
        </w:rPr>
        <w:t xml:space="preserve">10. </w:t>
      </w:r>
      <w:r w:rsidR="00046023">
        <w:rPr>
          <w:rFonts w:cs="Times New Roman"/>
          <w:sz w:val="20"/>
          <w:szCs w:val="20"/>
        </w:rPr>
        <w:t>Clickable and unclickable content</w:t>
      </w:r>
    </w:p>
    <w:p w14:paraId="70EC7A53" w14:textId="45E0C75F" w:rsidR="006B7C22" w:rsidRPr="00E50CED" w:rsidRDefault="006B7C22" w:rsidP="00E50CED">
      <w:pPr>
        <w:spacing w:after="0"/>
        <w:jc w:val="both"/>
        <w:rPr>
          <w:rFonts w:cs="Times New Roman"/>
          <w:b/>
          <w:bCs/>
          <w:sz w:val="20"/>
          <w:szCs w:val="20"/>
          <w:u w:val="single"/>
        </w:rPr>
      </w:pPr>
      <w:r w:rsidRPr="00E50CED">
        <w:rPr>
          <w:rFonts w:cs="Times New Roman"/>
          <w:b/>
          <w:bCs/>
          <w:sz w:val="20"/>
          <w:szCs w:val="20"/>
          <w:u w:val="single"/>
        </w:rPr>
        <w:t>Constraints</w:t>
      </w:r>
    </w:p>
    <w:p w14:paraId="5B4D659F" w14:textId="56A0AA8C" w:rsidR="00E50CED" w:rsidRPr="00631A05" w:rsidRDefault="00ED4D8C" w:rsidP="00631A05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use of constraints </w:t>
      </w:r>
      <w:r w:rsidR="00282A77">
        <w:rPr>
          <w:rFonts w:ascii="Times New Roman" w:hAnsi="Times New Roman" w:cs="Times New Roman"/>
          <w:sz w:val="20"/>
          <w:szCs w:val="20"/>
        </w:rPr>
        <w:t>is</w:t>
      </w:r>
      <w:r>
        <w:rPr>
          <w:rFonts w:ascii="Times New Roman" w:hAnsi="Times New Roman" w:cs="Times New Roman"/>
          <w:sz w:val="20"/>
          <w:szCs w:val="20"/>
        </w:rPr>
        <w:t xml:space="preserve"> mostly through hiding unavailable functionalities </w:t>
      </w:r>
      <w:r w:rsidR="003B34F3">
        <w:rPr>
          <w:rFonts w:ascii="Times New Roman" w:hAnsi="Times New Roman" w:cs="Times New Roman"/>
          <w:sz w:val="20"/>
          <w:szCs w:val="20"/>
        </w:rPr>
        <w:t xml:space="preserve">in the current setting or mode. </w:t>
      </w:r>
      <w:r w:rsidR="00B82F07">
        <w:rPr>
          <w:rFonts w:ascii="Times New Roman" w:hAnsi="Times New Roman" w:cs="Times New Roman"/>
          <w:sz w:val="20"/>
          <w:szCs w:val="20"/>
        </w:rPr>
        <w:t xml:space="preserve">An example is hiding options for goal mode when </w:t>
      </w:r>
      <w:r w:rsidR="00131BBA">
        <w:rPr>
          <w:rFonts w:ascii="Times New Roman" w:hAnsi="Times New Roman" w:cs="Times New Roman"/>
          <w:sz w:val="20"/>
          <w:szCs w:val="20"/>
        </w:rPr>
        <w:t xml:space="preserve">the </w:t>
      </w:r>
      <w:r w:rsidR="00B82F07">
        <w:rPr>
          <w:rFonts w:ascii="Times New Roman" w:hAnsi="Times New Roman" w:cs="Times New Roman"/>
          <w:sz w:val="20"/>
          <w:szCs w:val="20"/>
        </w:rPr>
        <w:t xml:space="preserve">free-play mode is on (Figure </w:t>
      </w:r>
      <w:r w:rsidR="00830EF0">
        <w:rPr>
          <w:rFonts w:ascii="Times New Roman" w:hAnsi="Times New Roman" w:cs="Times New Roman"/>
          <w:sz w:val="20"/>
          <w:szCs w:val="20"/>
        </w:rPr>
        <w:t>2.11).</w:t>
      </w:r>
    </w:p>
    <w:p w14:paraId="60E7FA7D" w14:textId="736DDDDC" w:rsidR="0028766D" w:rsidRDefault="00282A77" w:rsidP="00282A77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w:drawing>
          <wp:inline distT="0" distB="0" distL="0" distR="0" wp14:anchorId="29F65C53" wp14:editId="70050B44">
            <wp:extent cx="3854153" cy="1541747"/>
            <wp:effectExtent l="0" t="0" r="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4349" cy="1545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C5298C" w14:textId="52B6A193" w:rsidR="00282A77" w:rsidRDefault="00282A77" w:rsidP="00830EF0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Figure 2.11. Hiding and showing available functionalities</w:t>
      </w:r>
    </w:p>
    <w:p w14:paraId="34E959D6" w14:textId="0B3EAB72" w:rsidR="006B7C22" w:rsidRPr="00E50CED" w:rsidRDefault="006B7C22" w:rsidP="00E50CED">
      <w:pPr>
        <w:spacing w:after="0"/>
        <w:jc w:val="both"/>
        <w:rPr>
          <w:rFonts w:cs="Times New Roman"/>
          <w:b/>
          <w:bCs/>
          <w:sz w:val="20"/>
          <w:szCs w:val="20"/>
          <w:u w:val="single"/>
        </w:rPr>
      </w:pPr>
      <w:r w:rsidRPr="00E50CED">
        <w:rPr>
          <w:rFonts w:cs="Times New Roman"/>
          <w:b/>
          <w:bCs/>
          <w:sz w:val="20"/>
          <w:szCs w:val="20"/>
          <w:u w:val="single"/>
        </w:rPr>
        <w:lastRenderedPageBreak/>
        <w:t>Mapping</w:t>
      </w:r>
    </w:p>
    <w:p w14:paraId="31007F99" w14:textId="22554597" w:rsidR="001C116C" w:rsidRPr="00D56B99" w:rsidRDefault="00D56B99" w:rsidP="00D56B99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 w:rsidRPr="00D56B99">
        <w:rPr>
          <w:rFonts w:ascii="Times New Roman" w:hAnsi="Times New Roman" w:cs="Times New Roman"/>
          <w:sz w:val="20"/>
          <w:szCs w:val="20"/>
        </w:rPr>
        <w:t xml:space="preserve">Mapping </w:t>
      </w:r>
      <w:r>
        <w:rPr>
          <w:rFonts w:ascii="Times New Roman" w:hAnsi="Times New Roman" w:cs="Times New Roman"/>
          <w:sz w:val="20"/>
          <w:szCs w:val="20"/>
        </w:rPr>
        <w:t>was not heavily considered during the design process of the prototype.</w:t>
      </w:r>
    </w:p>
    <w:p w14:paraId="48B88F41" w14:textId="77777777" w:rsidR="00656F3A" w:rsidRDefault="00656F3A">
      <w:pPr>
        <w:rPr>
          <w:rFonts w:cs="Times New Roman"/>
          <w:sz w:val="20"/>
          <w:szCs w:val="20"/>
        </w:rPr>
      </w:pPr>
    </w:p>
    <w:p w14:paraId="25182B29" w14:textId="463DD480" w:rsidR="00844770" w:rsidRPr="00500F16" w:rsidRDefault="00844770" w:rsidP="007B2EEE">
      <w:pPr>
        <w:pStyle w:val="Heading1"/>
        <w:numPr>
          <w:ilvl w:val="0"/>
          <w:numId w:val="1"/>
        </w:numPr>
        <w:spacing w:after="120"/>
        <w:ind w:left="0" w:hanging="142"/>
        <w:rPr>
          <w:rFonts w:ascii="Times New Roman" w:hAnsi="Times New Roman" w:cs="Times New Roman"/>
          <w:sz w:val="32"/>
        </w:rPr>
      </w:pPr>
      <w:r w:rsidRPr="00500F16">
        <w:rPr>
          <w:rFonts w:ascii="Times New Roman" w:hAnsi="Times New Roman" w:cs="Times New Roman"/>
          <w:sz w:val="32"/>
        </w:rPr>
        <w:t>Testing Methodology</w:t>
      </w:r>
    </w:p>
    <w:p w14:paraId="1C936043" w14:textId="66A08C60" w:rsidR="00E03E9B" w:rsidRDefault="000D6885" w:rsidP="00BF79CC">
      <w:pPr>
        <w:spacing w:after="0"/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The app has been subjected to Usability testing</w:t>
      </w:r>
      <w:r w:rsidR="00233A56">
        <w:rPr>
          <w:rFonts w:cs="Times New Roman"/>
          <w:sz w:val="20"/>
          <w:szCs w:val="20"/>
        </w:rPr>
        <w:t xml:space="preserve"> with 5 participants</w:t>
      </w:r>
      <w:r w:rsidR="00875FE9">
        <w:rPr>
          <w:rFonts w:cs="Times New Roman"/>
          <w:sz w:val="20"/>
          <w:szCs w:val="20"/>
        </w:rPr>
        <w:t>, consisting of:</w:t>
      </w:r>
    </w:p>
    <w:p w14:paraId="3568D578" w14:textId="4E84C8E6" w:rsidR="008011FF" w:rsidRPr="00875FE9" w:rsidRDefault="000E4767" w:rsidP="00BF79CC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1</w:t>
      </w:r>
      <w:r w:rsidR="00E03E9B" w:rsidRPr="00875FE9">
        <w:rPr>
          <w:rFonts w:ascii="Times New Roman" w:hAnsi="Times New Roman" w:cs="Times New Roman"/>
          <w:sz w:val="20"/>
          <w:szCs w:val="20"/>
        </w:rPr>
        <w:t xml:space="preserve"> ICT students who also </w:t>
      </w:r>
      <w:r w:rsidR="008011FF" w:rsidRPr="00875FE9">
        <w:rPr>
          <w:rFonts w:ascii="Times New Roman" w:hAnsi="Times New Roman" w:cs="Times New Roman"/>
          <w:sz w:val="20"/>
          <w:szCs w:val="20"/>
        </w:rPr>
        <w:t xml:space="preserve">enrol in KIT305, </w:t>
      </w:r>
    </w:p>
    <w:p w14:paraId="12521635" w14:textId="689459D8" w:rsidR="00E03E9B" w:rsidRPr="00875FE9" w:rsidRDefault="000E4767" w:rsidP="00BF79CC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</w:t>
      </w:r>
      <w:r w:rsidR="008011FF" w:rsidRPr="00875FE9">
        <w:rPr>
          <w:rFonts w:ascii="Times New Roman" w:hAnsi="Times New Roman" w:cs="Times New Roman"/>
          <w:sz w:val="20"/>
          <w:szCs w:val="20"/>
        </w:rPr>
        <w:t xml:space="preserve"> ICT st</w:t>
      </w:r>
      <w:r w:rsidR="007E4F56" w:rsidRPr="00875FE9">
        <w:rPr>
          <w:rFonts w:ascii="Times New Roman" w:hAnsi="Times New Roman" w:cs="Times New Roman"/>
          <w:sz w:val="20"/>
          <w:szCs w:val="20"/>
        </w:rPr>
        <w:t>udent who does not enrol in KIT305</w:t>
      </w:r>
      <w:r w:rsidR="002E191E">
        <w:rPr>
          <w:rFonts w:ascii="Times New Roman" w:hAnsi="Times New Roman" w:cs="Times New Roman"/>
          <w:sz w:val="20"/>
          <w:szCs w:val="20"/>
        </w:rPr>
        <w:t>,</w:t>
      </w:r>
    </w:p>
    <w:p w14:paraId="118242DC" w14:textId="547B1D50" w:rsidR="007E4F56" w:rsidRPr="00875FE9" w:rsidRDefault="007E4F56" w:rsidP="00BF79CC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 w:rsidRPr="00875FE9">
        <w:rPr>
          <w:rFonts w:ascii="Times New Roman" w:hAnsi="Times New Roman" w:cs="Times New Roman"/>
          <w:sz w:val="20"/>
          <w:szCs w:val="20"/>
        </w:rPr>
        <w:t>2 non-student</w:t>
      </w:r>
      <w:r w:rsidR="003B1474">
        <w:rPr>
          <w:rFonts w:ascii="Times New Roman" w:hAnsi="Times New Roman" w:cs="Times New Roman"/>
          <w:sz w:val="20"/>
          <w:szCs w:val="20"/>
        </w:rPr>
        <w:t xml:space="preserve"> near-thirty</w:t>
      </w:r>
      <w:r w:rsidRPr="00875FE9">
        <w:rPr>
          <w:rFonts w:ascii="Times New Roman" w:hAnsi="Times New Roman" w:cs="Times New Roman"/>
          <w:sz w:val="20"/>
          <w:szCs w:val="20"/>
        </w:rPr>
        <w:t xml:space="preserve"> </w:t>
      </w:r>
      <w:r w:rsidR="002E2E71" w:rsidRPr="00875FE9">
        <w:rPr>
          <w:rFonts w:ascii="Times New Roman" w:hAnsi="Times New Roman" w:cs="Times New Roman"/>
          <w:sz w:val="20"/>
          <w:szCs w:val="20"/>
        </w:rPr>
        <w:t xml:space="preserve">adults, </w:t>
      </w:r>
      <w:r w:rsidR="00E1486A" w:rsidRPr="00875FE9">
        <w:rPr>
          <w:rFonts w:ascii="Times New Roman" w:hAnsi="Times New Roman" w:cs="Times New Roman"/>
          <w:sz w:val="20"/>
          <w:szCs w:val="20"/>
        </w:rPr>
        <w:t>who frequently use</w:t>
      </w:r>
      <w:r w:rsidR="009E3B4C" w:rsidRPr="00875FE9">
        <w:rPr>
          <w:rFonts w:ascii="Times New Roman" w:hAnsi="Times New Roman" w:cs="Times New Roman"/>
          <w:sz w:val="20"/>
          <w:szCs w:val="20"/>
        </w:rPr>
        <w:t xml:space="preserve"> mobile </w:t>
      </w:r>
      <w:r w:rsidR="00E1486A" w:rsidRPr="00875FE9">
        <w:rPr>
          <w:rFonts w:ascii="Times New Roman" w:hAnsi="Times New Roman" w:cs="Times New Roman"/>
          <w:sz w:val="20"/>
          <w:szCs w:val="20"/>
        </w:rPr>
        <w:t>apps</w:t>
      </w:r>
    </w:p>
    <w:p w14:paraId="7EFFCE70" w14:textId="34A1311A" w:rsidR="0024668E" w:rsidRDefault="00A7018F" w:rsidP="00BF79CC">
      <w:pPr>
        <w:spacing w:after="0"/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This selection of users introduces </w:t>
      </w:r>
      <w:r w:rsidR="001A08BC">
        <w:rPr>
          <w:rFonts w:cs="Times New Roman"/>
          <w:sz w:val="20"/>
          <w:szCs w:val="20"/>
        </w:rPr>
        <w:t>bias because</w:t>
      </w:r>
      <w:r w:rsidR="0027334C">
        <w:rPr>
          <w:rFonts w:cs="Times New Roman"/>
          <w:sz w:val="20"/>
          <w:szCs w:val="20"/>
        </w:rPr>
        <w:t xml:space="preserve"> </w:t>
      </w:r>
      <w:r w:rsidR="001A08BC">
        <w:rPr>
          <w:rFonts w:cs="Times New Roman"/>
          <w:sz w:val="20"/>
          <w:szCs w:val="20"/>
        </w:rPr>
        <w:t>all</w:t>
      </w:r>
      <w:r w:rsidR="0027334C">
        <w:rPr>
          <w:rFonts w:cs="Times New Roman"/>
          <w:sz w:val="20"/>
          <w:szCs w:val="20"/>
        </w:rPr>
        <w:t xml:space="preserve"> </w:t>
      </w:r>
      <w:r w:rsidR="001A08BC">
        <w:rPr>
          <w:rFonts w:cs="Times New Roman"/>
          <w:sz w:val="20"/>
          <w:szCs w:val="20"/>
        </w:rPr>
        <w:t>participants have decent technological knowledge</w:t>
      </w:r>
      <w:r w:rsidR="00EC724A">
        <w:rPr>
          <w:rFonts w:cs="Times New Roman"/>
          <w:sz w:val="20"/>
          <w:szCs w:val="20"/>
        </w:rPr>
        <w:t>.</w:t>
      </w:r>
      <w:r w:rsidR="00E05294">
        <w:rPr>
          <w:rFonts w:cs="Times New Roman"/>
          <w:sz w:val="20"/>
          <w:szCs w:val="20"/>
        </w:rPr>
        <w:t xml:space="preserve"> I</w:t>
      </w:r>
      <w:r w:rsidR="003D13EC">
        <w:rPr>
          <w:rFonts w:cs="Times New Roman"/>
          <w:sz w:val="20"/>
          <w:szCs w:val="20"/>
        </w:rPr>
        <w:t xml:space="preserve">t is </w:t>
      </w:r>
      <w:r w:rsidR="008D0252">
        <w:rPr>
          <w:rFonts w:cs="Times New Roman"/>
          <w:sz w:val="20"/>
          <w:szCs w:val="20"/>
        </w:rPr>
        <w:t xml:space="preserve">especially </w:t>
      </w:r>
      <w:r w:rsidR="003D13EC">
        <w:rPr>
          <w:rFonts w:cs="Times New Roman"/>
          <w:sz w:val="20"/>
          <w:szCs w:val="20"/>
        </w:rPr>
        <w:t>more bias</w:t>
      </w:r>
      <w:r w:rsidR="00C132C9">
        <w:rPr>
          <w:rFonts w:cs="Times New Roman"/>
          <w:sz w:val="20"/>
          <w:szCs w:val="20"/>
        </w:rPr>
        <w:t>ed</w:t>
      </w:r>
      <w:r w:rsidR="003D13EC">
        <w:rPr>
          <w:rFonts w:cs="Times New Roman"/>
          <w:sz w:val="20"/>
          <w:szCs w:val="20"/>
        </w:rPr>
        <w:t xml:space="preserve"> to select</w:t>
      </w:r>
      <w:r w:rsidR="00B72648">
        <w:rPr>
          <w:rFonts w:cs="Times New Roman"/>
          <w:sz w:val="20"/>
          <w:szCs w:val="20"/>
        </w:rPr>
        <w:t xml:space="preserve"> </w:t>
      </w:r>
      <w:r w:rsidR="004472C0">
        <w:rPr>
          <w:rFonts w:cs="Times New Roman"/>
          <w:sz w:val="20"/>
          <w:szCs w:val="20"/>
        </w:rPr>
        <w:t>those</w:t>
      </w:r>
      <w:r w:rsidR="00B72648">
        <w:rPr>
          <w:rFonts w:cs="Times New Roman"/>
          <w:sz w:val="20"/>
          <w:szCs w:val="20"/>
        </w:rPr>
        <w:t xml:space="preserve"> who also enrol in KIT305</w:t>
      </w:r>
      <w:r w:rsidR="006B6AAA">
        <w:rPr>
          <w:rFonts w:cs="Times New Roman"/>
          <w:sz w:val="20"/>
          <w:szCs w:val="20"/>
        </w:rPr>
        <w:t xml:space="preserve"> because </w:t>
      </w:r>
      <w:r w:rsidR="00481C54">
        <w:rPr>
          <w:rFonts w:cs="Times New Roman"/>
          <w:sz w:val="20"/>
          <w:szCs w:val="20"/>
        </w:rPr>
        <w:t xml:space="preserve">they are </w:t>
      </w:r>
      <w:r w:rsidR="00E05294">
        <w:rPr>
          <w:rFonts w:cs="Times New Roman"/>
          <w:sz w:val="20"/>
          <w:szCs w:val="20"/>
        </w:rPr>
        <w:t xml:space="preserve">knowledgeable about mobile development. In addition, </w:t>
      </w:r>
      <w:r w:rsidR="006B6AAA">
        <w:rPr>
          <w:rFonts w:cs="Times New Roman"/>
          <w:sz w:val="20"/>
          <w:szCs w:val="20"/>
        </w:rPr>
        <w:t>they</w:t>
      </w:r>
      <w:r w:rsidR="00B72648">
        <w:rPr>
          <w:rFonts w:cs="Times New Roman"/>
          <w:sz w:val="20"/>
          <w:szCs w:val="20"/>
        </w:rPr>
        <w:t xml:space="preserve"> </w:t>
      </w:r>
      <w:r w:rsidR="00071AE2">
        <w:rPr>
          <w:rFonts w:cs="Times New Roman"/>
          <w:sz w:val="20"/>
          <w:szCs w:val="20"/>
        </w:rPr>
        <w:t>have</w:t>
      </w:r>
      <w:r w:rsidR="00E05294">
        <w:rPr>
          <w:rFonts w:cs="Times New Roman"/>
          <w:sz w:val="20"/>
          <w:szCs w:val="20"/>
        </w:rPr>
        <w:t xml:space="preserve"> had</w:t>
      </w:r>
      <w:r w:rsidR="00071AE2">
        <w:rPr>
          <w:rFonts w:cs="Times New Roman"/>
          <w:sz w:val="20"/>
          <w:szCs w:val="20"/>
        </w:rPr>
        <w:t xml:space="preserve"> </w:t>
      </w:r>
      <w:r w:rsidR="00D63108">
        <w:rPr>
          <w:rFonts w:cs="Times New Roman"/>
          <w:sz w:val="20"/>
          <w:szCs w:val="20"/>
        </w:rPr>
        <w:t xml:space="preserve">a general idea </w:t>
      </w:r>
      <w:r w:rsidR="00C132C9">
        <w:rPr>
          <w:rFonts w:cs="Times New Roman"/>
          <w:sz w:val="20"/>
          <w:szCs w:val="20"/>
        </w:rPr>
        <w:t xml:space="preserve">of </w:t>
      </w:r>
      <w:r w:rsidR="00D63108">
        <w:rPr>
          <w:rFonts w:cs="Times New Roman"/>
          <w:sz w:val="20"/>
          <w:szCs w:val="20"/>
        </w:rPr>
        <w:t>what tasks to be expected</w:t>
      </w:r>
      <w:r w:rsidR="005C3418">
        <w:rPr>
          <w:rFonts w:cs="Times New Roman"/>
          <w:sz w:val="20"/>
          <w:szCs w:val="20"/>
        </w:rPr>
        <w:t xml:space="preserve"> </w:t>
      </w:r>
      <w:r w:rsidR="00C132C9">
        <w:rPr>
          <w:rFonts w:cs="Times New Roman"/>
          <w:sz w:val="20"/>
          <w:szCs w:val="20"/>
        </w:rPr>
        <w:t>before</w:t>
      </w:r>
      <w:r w:rsidR="00EA616C">
        <w:rPr>
          <w:rFonts w:cs="Times New Roman"/>
          <w:sz w:val="20"/>
          <w:szCs w:val="20"/>
        </w:rPr>
        <w:t xml:space="preserve"> the testing session</w:t>
      </w:r>
      <w:r w:rsidR="008E035B">
        <w:rPr>
          <w:rFonts w:cs="Times New Roman"/>
          <w:sz w:val="20"/>
          <w:szCs w:val="20"/>
        </w:rPr>
        <w:t>, thus would be more likely to perform tasks better than other individuals.</w:t>
      </w:r>
      <w:r w:rsidR="003C4D5C">
        <w:rPr>
          <w:rFonts w:cs="Times New Roman"/>
          <w:sz w:val="20"/>
          <w:szCs w:val="20"/>
        </w:rPr>
        <w:t xml:space="preserve"> </w:t>
      </w:r>
      <w:r w:rsidR="00EB6311">
        <w:rPr>
          <w:rFonts w:cs="Times New Roman"/>
          <w:sz w:val="20"/>
          <w:szCs w:val="20"/>
        </w:rPr>
        <w:t xml:space="preserve">As this app </w:t>
      </w:r>
      <w:r w:rsidR="00493D5C">
        <w:rPr>
          <w:rFonts w:cs="Times New Roman"/>
          <w:sz w:val="20"/>
          <w:szCs w:val="20"/>
        </w:rPr>
        <w:t>focuses</w:t>
      </w:r>
      <w:r w:rsidR="00EB6311">
        <w:rPr>
          <w:rFonts w:cs="Times New Roman"/>
          <w:sz w:val="20"/>
          <w:szCs w:val="20"/>
        </w:rPr>
        <w:t xml:space="preserve"> </w:t>
      </w:r>
      <w:r w:rsidR="00493D5C">
        <w:rPr>
          <w:rFonts w:cs="Times New Roman"/>
          <w:sz w:val="20"/>
          <w:szCs w:val="20"/>
        </w:rPr>
        <w:t xml:space="preserve">on </w:t>
      </w:r>
      <w:r w:rsidR="0050004A">
        <w:rPr>
          <w:rFonts w:cs="Times New Roman"/>
          <w:sz w:val="20"/>
          <w:szCs w:val="20"/>
        </w:rPr>
        <w:t>carers of the patients as its</w:t>
      </w:r>
      <w:r w:rsidR="00493D5C">
        <w:rPr>
          <w:rFonts w:cs="Times New Roman"/>
          <w:sz w:val="20"/>
          <w:szCs w:val="20"/>
        </w:rPr>
        <w:t xml:space="preserve"> primary</w:t>
      </w:r>
      <w:r w:rsidR="0050004A">
        <w:rPr>
          <w:rFonts w:cs="Times New Roman"/>
          <w:sz w:val="20"/>
          <w:szCs w:val="20"/>
        </w:rPr>
        <w:t xml:space="preserve"> users, who </w:t>
      </w:r>
      <w:r w:rsidR="007165D3">
        <w:rPr>
          <w:rFonts w:cs="Times New Roman"/>
          <w:sz w:val="20"/>
          <w:szCs w:val="20"/>
        </w:rPr>
        <w:t>would more likely be o</w:t>
      </w:r>
      <w:r w:rsidR="00C132C9">
        <w:rPr>
          <w:rFonts w:cs="Times New Roman"/>
          <w:sz w:val="20"/>
          <w:szCs w:val="20"/>
        </w:rPr>
        <w:t>lder</w:t>
      </w:r>
      <w:r w:rsidR="007165D3">
        <w:rPr>
          <w:rFonts w:cs="Times New Roman"/>
          <w:sz w:val="20"/>
          <w:szCs w:val="20"/>
        </w:rPr>
        <w:t xml:space="preserve">, </w:t>
      </w:r>
      <w:r w:rsidR="00A37E20">
        <w:rPr>
          <w:rFonts w:cs="Times New Roman"/>
          <w:sz w:val="20"/>
          <w:szCs w:val="20"/>
        </w:rPr>
        <w:t>the Usability testing does not reflect the</w:t>
      </w:r>
      <w:r w:rsidR="00493D5C">
        <w:rPr>
          <w:rFonts w:cs="Times New Roman"/>
          <w:sz w:val="20"/>
          <w:szCs w:val="20"/>
        </w:rPr>
        <w:t xml:space="preserve"> target</w:t>
      </w:r>
      <w:r w:rsidR="00A37E20">
        <w:rPr>
          <w:rFonts w:cs="Times New Roman"/>
          <w:sz w:val="20"/>
          <w:szCs w:val="20"/>
        </w:rPr>
        <w:t xml:space="preserve"> population. </w:t>
      </w:r>
    </w:p>
    <w:p w14:paraId="61C429D0" w14:textId="77777777" w:rsidR="00BF79CC" w:rsidRDefault="00BF79CC" w:rsidP="00BF79CC">
      <w:pPr>
        <w:spacing w:after="0"/>
        <w:jc w:val="both"/>
        <w:rPr>
          <w:rFonts w:cs="Times New Roman"/>
          <w:sz w:val="20"/>
          <w:szCs w:val="20"/>
        </w:rPr>
      </w:pPr>
    </w:p>
    <w:p w14:paraId="0774ACAA" w14:textId="38106F2F" w:rsidR="008F5302" w:rsidRDefault="00136F6B" w:rsidP="00BF79CC">
      <w:pPr>
        <w:spacing w:after="0"/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The </w:t>
      </w:r>
      <w:r w:rsidR="009A113D">
        <w:rPr>
          <w:rFonts w:cs="Times New Roman"/>
          <w:sz w:val="20"/>
          <w:szCs w:val="20"/>
        </w:rPr>
        <w:t>test</w:t>
      </w:r>
      <w:r w:rsidR="00147411">
        <w:rPr>
          <w:rFonts w:cs="Times New Roman"/>
          <w:sz w:val="20"/>
          <w:szCs w:val="20"/>
        </w:rPr>
        <w:t>s</w:t>
      </w:r>
      <w:r w:rsidR="009A113D">
        <w:rPr>
          <w:rFonts w:cs="Times New Roman"/>
          <w:sz w:val="20"/>
          <w:szCs w:val="20"/>
        </w:rPr>
        <w:t xml:space="preserve"> </w:t>
      </w:r>
      <w:r w:rsidR="00147411">
        <w:rPr>
          <w:rFonts w:cs="Times New Roman"/>
          <w:sz w:val="20"/>
          <w:szCs w:val="20"/>
        </w:rPr>
        <w:t>were</w:t>
      </w:r>
      <w:r w:rsidR="009A113D">
        <w:rPr>
          <w:rFonts w:cs="Times New Roman"/>
          <w:sz w:val="20"/>
          <w:szCs w:val="20"/>
        </w:rPr>
        <w:t xml:space="preserve"> </w:t>
      </w:r>
      <w:r w:rsidR="0088028A">
        <w:rPr>
          <w:rFonts w:cs="Times New Roman"/>
          <w:sz w:val="20"/>
          <w:szCs w:val="20"/>
        </w:rPr>
        <w:t>carried out</w:t>
      </w:r>
      <w:r w:rsidR="009A113D">
        <w:rPr>
          <w:rFonts w:cs="Times New Roman"/>
          <w:sz w:val="20"/>
          <w:szCs w:val="20"/>
        </w:rPr>
        <w:t xml:space="preserve"> both</w:t>
      </w:r>
      <w:r w:rsidR="008241CD">
        <w:rPr>
          <w:rFonts w:cs="Times New Roman"/>
          <w:sz w:val="20"/>
          <w:szCs w:val="20"/>
        </w:rPr>
        <w:t xml:space="preserve"> </w:t>
      </w:r>
      <w:r w:rsidR="002D270A">
        <w:rPr>
          <w:rFonts w:cs="Times New Roman"/>
          <w:sz w:val="20"/>
          <w:szCs w:val="20"/>
        </w:rPr>
        <w:t>online</w:t>
      </w:r>
      <w:r w:rsidR="00246364">
        <w:rPr>
          <w:rFonts w:cs="Times New Roman"/>
          <w:sz w:val="20"/>
          <w:szCs w:val="20"/>
        </w:rPr>
        <w:t>, via Discord,</w:t>
      </w:r>
      <w:r w:rsidR="002D270A">
        <w:rPr>
          <w:rFonts w:cs="Times New Roman"/>
          <w:sz w:val="20"/>
          <w:szCs w:val="20"/>
        </w:rPr>
        <w:t xml:space="preserve"> and </w:t>
      </w:r>
      <w:r w:rsidR="00147411">
        <w:rPr>
          <w:rFonts w:cs="Times New Roman"/>
          <w:sz w:val="20"/>
          <w:szCs w:val="20"/>
        </w:rPr>
        <w:t>face-to-face</w:t>
      </w:r>
      <w:r w:rsidR="00803ADD">
        <w:rPr>
          <w:rFonts w:cs="Times New Roman"/>
          <w:sz w:val="20"/>
          <w:szCs w:val="20"/>
        </w:rPr>
        <w:t xml:space="preserve">. </w:t>
      </w:r>
      <w:r w:rsidR="005137F7">
        <w:rPr>
          <w:rFonts w:cs="Times New Roman"/>
          <w:sz w:val="20"/>
          <w:szCs w:val="20"/>
        </w:rPr>
        <w:t>They</w:t>
      </w:r>
      <w:r w:rsidR="00B76B73">
        <w:rPr>
          <w:rFonts w:cs="Times New Roman"/>
          <w:sz w:val="20"/>
          <w:szCs w:val="20"/>
        </w:rPr>
        <w:t xml:space="preserve"> were conducted similarly, with only </w:t>
      </w:r>
      <w:r w:rsidR="005137F7">
        <w:rPr>
          <w:rFonts w:cs="Times New Roman"/>
          <w:sz w:val="20"/>
          <w:szCs w:val="20"/>
        </w:rPr>
        <w:t xml:space="preserve">one </w:t>
      </w:r>
      <w:r w:rsidR="00B76B73">
        <w:rPr>
          <w:rFonts w:cs="Times New Roman"/>
          <w:sz w:val="20"/>
          <w:szCs w:val="20"/>
        </w:rPr>
        <w:t>difference</w:t>
      </w:r>
      <w:r w:rsidR="005137F7">
        <w:rPr>
          <w:rFonts w:cs="Times New Roman"/>
          <w:sz w:val="20"/>
          <w:szCs w:val="20"/>
        </w:rPr>
        <w:t xml:space="preserve">: </w:t>
      </w:r>
    </w:p>
    <w:p w14:paraId="15079621" w14:textId="14D94BB0" w:rsidR="009F1E46" w:rsidRPr="003E72B2" w:rsidRDefault="009F1E46" w:rsidP="00BF79CC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r face-to-face</w:t>
      </w:r>
      <w:r w:rsidR="00A02806">
        <w:rPr>
          <w:rFonts w:ascii="Times New Roman" w:hAnsi="Times New Roman" w:cs="Times New Roman"/>
          <w:sz w:val="20"/>
          <w:szCs w:val="20"/>
        </w:rPr>
        <w:t xml:space="preserve"> tests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="00EC416F">
        <w:rPr>
          <w:rFonts w:ascii="Times New Roman" w:hAnsi="Times New Roman" w:cs="Times New Roman"/>
          <w:sz w:val="20"/>
          <w:szCs w:val="20"/>
        </w:rPr>
        <w:t xml:space="preserve">I </w:t>
      </w:r>
      <w:r w:rsidR="00CA3D40">
        <w:rPr>
          <w:rFonts w:ascii="Times New Roman" w:hAnsi="Times New Roman" w:cs="Times New Roman"/>
          <w:sz w:val="20"/>
          <w:szCs w:val="20"/>
        </w:rPr>
        <w:t xml:space="preserve">gave the </w:t>
      </w:r>
      <w:r w:rsidR="0035145A">
        <w:rPr>
          <w:rFonts w:ascii="Times New Roman" w:hAnsi="Times New Roman" w:cs="Times New Roman"/>
          <w:sz w:val="20"/>
          <w:szCs w:val="20"/>
        </w:rPr>
        <w:t xml:space="preserve">test tasks to </w:t>
      </w:r>
      <w:r w:rsidR="00DA43F3">
        <w:rPr>
          <w:rFonts w:ascii="Times New Roman" w:hAnsi="Times New Roman" w:cs="Times New Roman"/>
          <w:sz w:val="20"/>
          <w:szCs w:val="20"/>
        </w:rPr>
        <w:t>users,</w:t>
      </w:r>
      <w:r w:rsidR="00CA3D40">
        <w:rPr>
          <w:rFonts w:ascii="Times New Roman" w:hAnsi="Times New Roman" w:cs="Times New Roman"/>
          <w:sz w:val="20"/>
          <w:szCs w:val="20"/>
        </w:rPr>
        <w:t xml:space="preserve"> and they</w:t>
      </w:r>
      <w:r>
        <w:rPr>
          <w:rFonts w:ascii="Times New Roman" w:hAnsi="Times New Roman" w:cs="Times New Roman"/>
          <w:sz w:val="20"/>
          <w:szCs w:val="20"/>
        </w:rPr>
        <w:t xml:space="preserve"> perform the tasks by themselves </w:t>
      </w:r>
    </w:p>
    <w:p w14:paraId="07920AC2" w14:textId="794B3E17" w:rsidR="005137F7" w:rsidRDefault="005137F7" w:rsidP="00BF79CC">
      <w:pPr>
        <w:pStyle w:val="ListParagraph"/>
        <w:numPr>
          <w:ilvl w:val="0"/>
          <w:numId w:val="4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 w:rsidRPr="003E72B2">
        <w:rPr>
          <w:rFonts w:ascii="Times New Roman" w:hAnsi="Times New Roman" w:cs="Times New Roman"/>
          <w:sz w:val="20"/>
          <w:szCs w:val="20"/>
        </w:rPr>
        <w:t xml:space="preserve">For </w:t>
      </w:r>
      <w:r w:rsidR="005C489C" w:rsidRPr="008F5302">
        <w:rPr>
          <w:rFonts w:ascii="Times New Roman" w:hAnsi="Times New Roman" w:cs="Times New Roman"/>
          <w:sz w:val="20"/>
          <w:szCs w:val="20"/>
        </w:rPr>
        <w:t>online</w:t>
      </w:r>
      <w:r w:rsidR="00A02806">
        <w:rPr>
          <w:rFonts w:ascii="Times New Roman" w:hAnsi="Times New Roman" w:cs="Times New Roman"/>
          <w:sz w:val="20"/>
          <w:szCs w:val="20"/>
        </w:rPr>
        <w:t xml:space="preserve"> tests</w:t>
      </w:r>
      <w:r w:rsidR="005C489C" w:rsidRPr="003E72B2">
        <w:rPr>
          <w:rFonts w:ascii="Times New Roman" w:hAnsi="Times New Roman" w:cs="Times New Roman"/>
          <w:sz w:val="20"/>
          <w:szCs w:val="20"/>
        </w:rPr>
        <w:t>, I</w:t>
      </w:r>
      <w:r w:rsidR="007E770A">
        <w:rPr>
          <w:rFonts w:ascii="Times New Roman" w:hAnsi="Times New Roman" w:cs="Times New Roman"/>
          <w:sz w:val="20"/>
          <w:szCs w:val="20"/>
        </w:rPr>
        <w:t xml:space="preserve"> sent the users test tasks</w:t>
      </w:r>
      <w:r w:rsidR="00A77E0F">
        <w:rPr>
          <w:rFonts w:ascii="Times New Roman" w:hAnsi="Times New Roman" w:cs="Times New Roman"/>
          <w:sz w:val="20"/>
          <w:szCs w:val="20"/>
        </w:rPr>
        <w:t xml:space="preserve">, </w:t>
      </w:r>
      <w:r w:rsidR="00B2641E">
        <w:rPr>
          <w:rFonts w:ascii="Times New Roman" w:hAnsi="Times New Roman" w:cs="Times New Roman"/>
          <w:sz w:val="20"/>
          <w:szCs w:val="20"/>
        </w:rPr>
        <w:t>shared my screen so I could</w:t>
      </w:r>
      <w:r w:rsidR="007E770A">
        <w:rPr>
          <w:rFonts w:ascii="Times New Roman" w:hAnsi="Times New Roman" w:cs="Times New Roman"/>
          <w:sz w:val="20"/>
          <w:szCs w:val="20"/>
        </w:rPr>
        <w:t xml:space="preserve"> </w:t>
      </w:r>
      <w:r w:rsidR="00B2641E">
        <w:rPr>
          <w:rFonts w:ascii="Times New Roman" w:hAnsi="Times New Roman" w:cs="Times New Roman"/>
          <w:sz w:val="20"/>
          <w:szCs w:val="20"/>
        </w:rPr>
        <w:t>do</w:t>
      </w:r>
      <w:r w:rsidR="007E770A">
        <w:rPr>
          <w:rFonts w:ascii="Times New Roman" w:hAnsi="Times New Roman" w:cs="Times New Roman"/>
          <w:sz w:val="20"/>
          <w:szCs w:val="20"/>
        </w:rPr>
        <w:t xml:space="preserve"> the</w:t>
      </w:r>
      <w:r w:rsidR="009F1E46">
        <w:rPr>
          <w:rFonts w:ascii="Times New Roman" w:hAnsi="Times New Roman" w:cs="Times New Roman"/>
          <w:sz w:val="20"/>
          <w:szCs w:val="20"/>
        </w:rPr>
        <w:t xml:space="preserve"> </w:t>
      </w:r>
      <w:r w:rsidR="005C489C" w:rsidRPr="003E72B2">
        <w:rPr>
          <w:rFonts w:ascii="Times New Roman" w:hAnsi="Times New Roman" w:cs="Times New Roman"/>
          <w:sz w:val="20"/>
          <w:szCs w:val="20"/>
        </w:rPr>
        <w:t>navigat</w:t>
      </w:r>
      <w:r w:rsidR="007E770A">
        <w:rPr>
          <w:rFonts w:ascii="Times New Roman" w:hAnsi="Times New Roman" w:cs="Times New Roman"/>
          <w:sz w:val="20"/>
          <w:szCs w:val="20"/>
        </w:rPr>
        <w:t>ion through</w:t>
      </w:r>
      <w:r w:rsidR="005C489C" w:rsidRPr="003E72B2">
        <w:rPr>
          <w:rFonts w:ascii="Times New Roman" w:hAnsi="Times New Roman" w:cs="Times New Roman"/>
          <w:sz w:val="20"/>
          <w:szCs w:val="20"/>
        </w:rPr>
        <w:t xml:space="preserve"> the prototype </w:t>
      </w:r>
      <w:r w:rsidR="00B2641E">
        <w:rPr>
          <w:rFonts w:ascii="Times New Roman" w:hAnsi="Times New Roman" w:cs="Times New Roman"/>
          <w:sz w:val="20"/>
          <w:szCs w:val="20"/>
        </w:rPr>
        <w:t xml:space="preserve">for the users, </w:t>
      </w:r>
      <w:r w:rsidR="005C489C" w:rsidRPr="003E72B2">
        <w:rPr>
          <w:rFonts w:ascii="Times New Roman" w:hAnsi="Times New Roman" w:cs="Times New Roman"/>
          <w:sz w:val="20"/>
          <w:szCs w:val="20"/>
        </w:rPr>
        <w:t xml:space="preserve">according to </w:t>
      </w:r>
      <w:r w:rsidR="00B2641E" w:rsidRPr="003E72B2">
        <w:rPr>
          <w:rFonts w:ascii="Times New Roman" w:hAnsi="Times New Roman" w:cs="Times New Roman"/>
          <w:sz w:val="20"/>
          <w:szCs w:val="20"/>
        </w:rPr>
        <w:t>their</w:t>
      </w:r>
      <w:r w:rsidR="005C489C" w:rsidRPr="003E72B2">
        <w:rPr>
          <w:rFonts w:ascii="Times New Roman" w:hAnsi="Times New Roman" w:cs="Times New Roman"/>
          <w:sz w:val="20"/>
          <w:szCs w:val="20"/>
        </w:rPr>
        <w:t xml:space="preserve"> instructions</w:t>
      </w:r>
    </w:p>
    <w:p w14:paraId="61F33D7F" w14:textId="45476727" w:rsidR="00B76B73" w:rsidRDefault="00A47249" w:rsidP="00BF79CC">
      <w:pPr>
        <w:spacing w:after="0"/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The testing process </w:t>
      </w:r>
      <w:r w:rsidR="00A8091F">
        <w:rPr>
          <w:rFonts w:cs="Times New Roman"/>
          <w:sz w:val="20"/>
          <w:szCs w:val="20"/>
        </w:rPr>
        <w:t>was</w:t>
      </w:r>
      <w:r>
        <w:rPr>
          <w:rFonts w:cs="Times New Roman"/>
          <w:sz w:val="20"/>
          <w:szCs w:val="20"/>
        </w:rPr>
        <w:t xml:space="preserve"> as follows:</w:t>
      </w:r>
    </w:p>
    <w:p w14:paraId="79A70300" w14:textId="56532B2C" w:rsidR="00395CFA" w:rsidRPr="001E6E38" w:rsidRDefault="00F11A43" w:rsidP="00B54822">
      <w:pPr>
        <w:pStyle w:val="ListParagraph"/>
        <w:numPr>
          <w:ilvl w:val="0"/>
          <w:numId w:val="7"/>
        </w:numPr>
        <w:ind w:left="851" w:hanging="284"/>
        <w:jc w:val="both"/>
        <w:rPr>
          <w:rFonts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 explain</w:t>
      </w:r>
      <w:r w:rsidR="00A8091F">
        <w:rPr>
          <w:rFonts w:ascii="Times New Roman" w:hAnsi="Times New Roman" w:cs="Times New Roman"/>
          <w:sz w:val="20"/>
          <w:szCs w:val="20"/>
        </w:rPr>
        <w:t>ed</w:t>
      </w:r>
      <w:r>
        <w:rPr>
          <w:rFonts w:ascii="Times New Roman" w:hAnsi="Times New Roman" w:cs="Times New Roman"/>
          <w:sz w:val="20"/>
          <w:szCs w:val="20"/>
        </w:rPr>
        <w:t xml:space="preserve"> the purpose of the app</w:t>
      </w:r>
      <w:r w:rsidR="003F5FFF">
        <w:rPr>
          <w:rFonts w:ascii="Times New Roman" w:hAnsi="Times New Roman" w:cs="Times New Roman"/>
          <w:sz w:val="20"/>
          <w:szCs w:val="20"/>
        </w:rPr>
        <w:t xml:space="preserve"> and the procedure</w:t>
      </w:r>
      <w:r w:rsidR="003B449F">
        <w:rPr>
          <w:rFonts w:ascii="Times New Roman" w:hAnsi="Times New Roman" w:cs="Times New Roman"/>
          <w:sz w:val="20"/>
          <w:szCs w:val="20"/>
        </w:rPr>
        <w:t xml:space="preserve"> of </w:t>
      </w:r>
      <w:r w:rsidR="0035145A">
        <w:rPr>
          <w:rFonts w:ascii="Times New Roman" w:hAnsi="Times New Roman" w:cs="Times New Roman"/>
          <w:sz w:val="20"/>
          <w:szCs w:val="20"/>
        </w:rPr>
        <w:t xml:space="preserve">the </w:t>
      </w:r>
      <w:r w:rsidR="003B449F">
        <w:rPr>
          <w:rFonts w:ascii="Times New Roman" w:hAnsi="Times New Roman" w:cs="Times New Roman"/>
          <w:sz w:val="20"/>
          <w:szCs w:val="20"/>
        </w:rPr>
        <w:t>test</w:t>
      </w:r>
    </w:p>
    <w:p w14:paraId="0109B313" w14:textId="26652133" w:rsidR="001E6E38" w:rsidRPr="00344E63" w:rsidRDefault="001E6E38" w:rsidP="00B54822">
      <w:pPr>
        <w:pStyle w:val="ListParagraph"/>
        <w:numPr>
          <w:ilvl w:val="1"/>
          <w:numId w:val="4"/>
        </w:numPr>
        <w:ind w:left="1418"/>
        <w:jc w:val="both"/>
        <w:rPr>
          <w:rFonts w:ascii="Times New Roman" w:hAnsi="Times New Roman" w:cs="Times New Roman"/>
          <w:sz w:val="20"/>
          <w:szCs w:val="20"/>
        </w:rPr>
      </w:pPr>
      <w:r w:rsidRPr="00344E63">
        <w:rPr>
          <w:rFonts w:ascii="Times New Roman" w:hAnsi="Times New Roman" w:cs="Times New Roman"/>
          <w:sz w:val="20"/>
          <w:szCs w:val="20"/>
        </w:rPr>
        <w:t xml:space="preserve">I </w:t>
      </w:r>
      <w:r w:rsidR="009A6C44">
        <w:rPr>
          <w:rFonts w:ascii="Times New Roman" w:hAnsi="Times New Roman" w:cs="Times New Roman"/>
          <w:sz w:val="20"/>
          <w:szCs w:val="20"/>
        </w:rPr>
        <w:t>also</w:t>
      </w:r>
      <w:r w:rsidRPr="00344E63">
        <w:rPr>
          <w:rFonts w:ascii="Times New Roman" w:hAnsi="Times New Roman" w:cs="Times New Roman"/>
          <w:sz w:val="20"/>
          <w:szCs w:val="20"/>
        </w:rPr>
        <w:t xml:space="preserve"> ask</w:t>
      </w:r>
      <w:r w:rsidR="009A6C44">
        <w:rPr>
          <w:rFonts w:ascii="Times New Roman" w:hAnsi="Times New Roman" w:cs="Times New Roman"/>
          <w:sz w:val="20"/>
          <w:szCs w:val="20"/>
        </w:rPr>
        <w:t>ed</w:t>
      </w:r>
      <w:r w:rsidRPr="00344E63">
        <w:rPr>
          <w:rFonts w:ascii="Times New Roman" w:hAnsi="Times New Roman" w:cs="Times New Roman"/>
          <w:sz w:val="20"/>
          <w:szCs w:val="20"/>
        </w:rPr>
        <w:t xml:space="preserve"> the participants to think out loud </w:t>
      </w:r>
      <w:r w:rsidR="00625BA0">
        <w:rPr>
          <w:rFonts w:ascii="Times New Roman" w:hAnsi="Times New Roman" w:cs="Times New Roman"/>
          <w:sz w:val="20"/>
          <w:szCs w:val="20"/>
        </w:rPr>
        <w:t>while doing the task</w:t>
      </w:r>
      <w:r w:rsidR="00BC7AF3">
        <w:rPr>
          <w:rFonts w:ascii="Times New Roman" w:hAnsi="Times New Roman" w:cs="Times New Roman"/>
          <w:sz w:val="20"/>
          <w:szCs w:val="20"/>
        </w:rPr>
        <w:t>, with a quick demonstration on how to do it</w:t>
      </w:r>
    </w:p>
    <w:p w14:paraId="6F7535DC" w14:textId="7F00350F" w:rsidR="00A47249" w:rsidRPr="001B4E1D" w:rsidRDefault="00227BD8" w:rsidP="00B54822">
      <w:pPr>
        <w:pStyle w:val="ListParagraph"/>
        <w:numPr>
          <w:ilvl w:val="0"/>
          <w:numId w:val="7"/>
        </w:numPr>
        <w:ind w:left="851" w:hanging="284"/>
        <w:jc w:val="both"/>
        <w:rPr>
          <w:rFonts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 g</w:t>
      </w:r>
      <w:r w:rsidR="00A8091F">
        <w:rPr>
          <w:rFonts w:ascii="Times New Roman" w:hAnsi="Times New Roman" w:cs="Times New Roman"/>
          <w:sz w:val="20"/>
          <w:szCs w:val="20"/>
        </w:rPr>
        <w:t>ave</w:t>
      </w:r>
      <w:r>
        <w:rPr>
          <w:rFonts w:ascii="Times New Roman" w:hAnsi="Times New Roman" w:cs="Times New Roman"/>
          <w:sz w:val="20"/>
          <w:szCs w:val="20"/>
        </w:rPr>
        <w:t xml:space="preserve"> the </w:t>
      </w:r>
      <w:r w:rsidR="00606416">
        <w:rPr>
          <w:rFonts w:ascii="Times New Roman" w:hAnsi="Times New Roman" w:cs="Times New Roman"/>
          <w:sz w:val="20"/>
          <w:szCs w:val="20"/>
        </w:rPr>
        <w:t xml:space="preserve">Usability test </w:t>
      </w:r>
      <w:r>
        <w:rPr>
          <w:rFonts w:ascii="Times New Roman" w:hAnsi="Times New Roman" w:cs="Times New Roman"/>
          <w:sz w:val="20"/>
          <w:szCs w:val="20"/>
        </w:rPr>
        <w:t xml:space="preserve">tasks to the participants </w:t>
      </w:r>
    </w:p>
    <w:p w14:paraId="3D7D3EC2" w14:textId="7BC42936" w:rsidR="001B4E1D" w:rsidRPr="00201A10" w:rsidRDefault="001B4E1D" w:rsidP="00B54822">
      <w:pPr>
        <w:pStyle w:val="ListParagraph"/>
        <w:numPr>
          <w:ilvl w:val="0"/>
          <w:numId w:val="7"/>
        </w:numPr>
        <w:ind w:left="851" w:hanging="284"/>
        <w:jc w:val="both"/>
        <w:rPr>
          <w:rFonts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r each task:</w:t>
      </w:r>
    </w:p>
    <w:p w14:paraId="2838BA18" w14:textId="707BA3E5" w:rsidR="00E94112" w:rsidRDefault="00676C13" w:rsidP="00B54822">
      <w:pPr>
        <w:pStyle w:val="ListParagraph"/>
        <w:numPr>
          <w:ilvl w:val="1"/>
          <w:numId w:val="4"/>
        </w:numPr>
        <w:ind w:left="1418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 set up the </w:t>
      </w:r>
      <w:r w:rsidR="00807642">
        <w:rPr>
          <w:rFonts w:ascii="Times New Roman" w:hAnsi="Times New Roman" w:cs="Times New Roman"/>
          <w:sz w:val="20"/>
          <w:szCs w:val="20"/>
        </w:rPr>
        <w:t>corresponding</w:t>
      </w:r>
      <w:r>
        <w:rPr>
          <w:rFonts w:ascii="Times New Roman" w:hAnsi="Times New Roman" w:cs="Times New Roman"/>
          <w:sz w:val="20"/>
          <w:szCs w:val="20"/>
        </w:rPr>
        <w:t xml:space="preserve"> screen </w:t>
      </w:r>
      <w:r w:rsidR="00E94112">
        <w:rPr>
          <w:rFonts w:ascii="Times New Roman" w:hAnsi="Times New Roman" w:cs="Times New Roman"/>
          <w:sz w:val="20"/>
          <w:szCs w:val="20"/>
        </w:rPr>
        <w:t xml:space="preserve">for starting </w:t>
      </w:r>
    </w:p>
    <w:p w14:paraId="0901288D" w14:textId="68F17C03" w:rsidR="0062557E" w:rsidRDefault="0062557E" w:rsidP="00B54822">
      <w:pPr>
        <w:pStyle w:val="ListParagraph"/>
        <w:numPr>
          <w:ilvl w:val="2"/>
          <w:numId w:val="4"/>
        </w:numPr>
        <w:ind w:left="2127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ost tasks will occur at the start screen</w:t>
      </w:r>
    </w:p>
    <w:p w14:paraId="69C831A5" w14:textId="641F7CF7" w:rsidR="00676C13" w:rsidRPr="0062557E" w:rsidRDefault="003A57F4" w:rsidP="00B54822">
      <w:pPr>
        <w:pStyle w:val="ListParagraph"/>
        <w:numPr>
          <w:ilvl w:val="2"/>
          <w:numId w:val="4"/>
        </w:numPr>
        <w:ind w:left="2127"/>
        <w:jc w:val="both"/>
        <w:rPr>
          <w:rFonts w:ascii="Times New Roman" w:hAnsi="Times New Roman" w:cs="Times New Roman"/>
          <w:sz w:val="20"/>
          <w:szCs w:val="20"/>
        </w:rPr>
      </w:pPr>
      <w:r w:rsidRPr="0062557E">
        <w:rPr>
          <w:rFonts w:ascii="Times New Roman" w:hAnsi="Times New Roman" w:cs="Times New Roman"/>
          <w:sz w:val="20"/>
          <w:szCs w:val="20"/>
        </w:rPr>
        <w:t xml:space="preserve">T4 and T5 will </w:t>
      </w:r>
      <w:r w:rsidR="00807642" w:rsidRPr="0062557E">
        <w:rPr>
          <w:rFonts w:ascii="Times New Roman" w:hAnsi="Times New Roman" w:cs="Times New Roman"/>
          <w:sz w:val="20"/>
          <w:szCs w:val="20"/>
        </w:rPr>
        <w:t>be when they are playing the game, rather than the start screen</w:t>
      </w:r>
    </w:p>
    <w:p w14:paraId="2F6E0882" w14:textId="1F06FA97" w:rsidR="00201A10" w:rsidRPr="00395CFA" w:rsidRDefault="00201A10" w:rsidP="00B54822">
      <w:pPr>
        <w:pStyle w:val="ListParagraph"/>
        <w:numPr>
          <w:ilvl w:val="1"/>
          <w:numId w:val="4"/>
        </w:numPr>
        <w:ind w:left="1418"/>
        <w:jc w:val="both"/>
        <w:rPr>
          <w:rFonts w:ascii="Times New Roman" w:hAnsi="Times New Roman" w:cs="Times New Roman"/>
          <w:sz w:val="20"/>
          <w:szCs w:val="20"/>
        </w:rPr>
      </w:pPr>
      <w:r w:rsidRPr="00395CFA">
        <w:rPr>
          <w:rFonts w:ascii="Times New Roman" w:hAnsi="Times New Roman" w:cs="Times New Roman"/>
          <w:sz w:val="20"/>
          <w:szCs w:val="20"/>
        </w:rPr>
        <w:t>I start</w:t>
      </w:r>
      <w:r w:rsidR="00A8091F">
        <w:rPr>
          <w:rFonts w:ascii="Times New Roman" w:hAnsi="Times New Roman" w:cs="Times New Roman"/>
          <w:sz w:val="20"/>
          <w:szCs w:val="20"/>
        </w:rPr>
        <w:t>ed</w:t>
      </w:r>
      <w:r w:rsidRPr="00395CFA">
        <w:rPr>
          <w:rFonts w:ascii="Times New Roman" w:hAnsi="Times New Roman" w:cs="Times New Roman"/>
          <w:sz w:val="20"/>
          <w:szCs w:val="20"/>
        </w:rPr>
        <w:t xml:space="preserve"> the timer </w:t>
      </w:r>
      <w:r w:rsidR="00206ED0">
        <w:rPr>
          <w:rFonts w:ascii="Times New Roman" w:hAnsi="Times New Roman" w:cs="Times New Roman"/>
          <w:sz w:val="20"/>
          <w:szCs w:val="20"/>
        </w:rPr>
        <w:t>when</w:t>
      </w:r>
      <w:r w:rsidR="00206ED0" w:rsidRPr="00395CFA">
        <w:rPr>
          <w:rFonts w:ascii="Times New Roman" w:hAnsi="Times New Roman" w:cs="Times New Roman"/>
          <w:sz w:val="20"/>
          <w:szCs w:val="20"/>
        </w:rPr>
        <w:t xml:space="preserve"> </w:t>
      </w:r>
      <w:r w:rsidRPr="00395CFA">
        <w:rPr>
          <w:rFonts w:ascii="Times New Roman" w:hAnsi="Times New Roman" w:cs="Times New Roman"/>
          <w:sz w:val="20"/>
          <w:szCs w:val="20"/>
        </w:rPr>
        <w:t>the participants</w:t>
      </w:r>
      <w:r w:rsidR="00206ED0">
        <w:rPr>
          <w:rFonts w:ascii="Times New Roman" w:hAnsi="Times New Roman" w:cs="Times New Roman"/>
          <w:sz w:val="20"/>
          <w:szCs w:val="20"/>
        </w:rPr>
        <w:t xml:space="preserve"> </w:t>
      </w:r>
      <w:r w:rsidRPr="00395CFA">
        <w:rPr>
          <w:rFonts w:ascii="Times New Roman" w:hAnsi="Times New Roman" w:cs="Times New Roman"/>
          <w:sz w:val="20"/>
          <w:szCs w:val="20"/>
        </w:rPr>
        <w:t>start</w:t>
      </w:r>
      <w:r w:rsidR="00365183">
        <w:rPr>
          <w:rFonts w:ascii="Times New Roman" w:hAnsi="Times New Roman" w:cs="Times New Roman"/>
          <w:sz w:val="20"/>
          <w:szCs w:val="20"/>
        </w:rPr>
        <w:t>ed</w:t>
      </w:r>
      <w:r w:rsidRPr="00395CFA">
        <w:rPr>
          <w:rFonts w:ascii="Times New Roman" w:hAnsi="Times New Roman" w:cs="Times New Roman"/>
          <w:sz w:val="20"/>
          <w:szCs w:val="20"/>
        </w:rPr>
        <w:t xml:space="preserve"> reading the task </w:t>
      </w:r>
      <w:r w:rsidR="00206ED0">
        <w:rPr>
          <w:rFonts w:ascii="Times New Roman" w:hAnsi="Times New Roman" w:cs="Times New Roman"/>
          <w:sz w:val="20"/>
          <w:szCs w:val="20"/>
        </w:rPr>
        <w:t>and stop</w:t>
      </w:r>
      <w:r w:rsidR="00365183">
        <w:rPr>
          <w:rFonts w:ascii="Times New Roman" w:hAnsi="Times New Roman" w:cs="Times New Roman"/>
          <w:sz w:val="20"/>
          <w:szCs w:val="20"/>
        </w:rPr>
        <w:t xml:space="preserve">ped when </w:t>
      </w:r>
      <w:r w:rsidR="00F74B0C">
        <w:rPr>
          <w:rFonts w:ascii="Times New Roman" w:hAnsi="Times New Roman" w:cs="Times New Roman"/>
          <w:sz w:val="20"/>
          <w:szCs w:val="20"/>
        </w:rPr>
        <w:t xml:space="preserve">I confirmed </w:t>
      </w:r>
      <w:r w:rsidR="00EE6858">
        <w:rPr>
          <w:rFonts w:ascii="Times New Roman" w:hAnsi="Times New Roman" w:cs="Times New Roman"/>
          <w:sz w:val="20"/>
          <w:szCs w:val="20"/>
        </w:rPr>
        <w:t>that they had reached the intended functionality</w:t>
      </w:r>
    </w:p>
    <w:p w14:paraId="5556452A" w14:textId="4F7CD89D" w:rsidR="00A07717" w:rsidRPr="00803117" w:rsidRDefault="00606416" w:rsidP="00B54822">
      <w:pPr>
        <w:pStyle w:val="ListParagraph"/>
        <w:numPr>
          <w:ilvl w:val="1"/>
          <w:numId w:val="4"/>
        </w:numPr>
        <w:ind w:left="1418"/>
        <w:jc w:val="both"/>
        <w:rPr>
          <w:rFonts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 the participants perform</w:t>
      </w:r>
      <w:r w:rsidR="000D2721">
        <w:rPr>
          <w:rFonts w:ascii="Times New Roman" w:hAnsi="Times New Roman" w:cs="Times New Roman"/>
          <w:sz w:val="20"/>
          <w:szCs w:val="20"/>
        </w:rPr>
        <w:t>ed</w:t>
      </w:r>
      <w:r>
        <w:rPr>
          <w:rFonts w:ascii="Times New Roman" w:hAnsi="Times New Roman" w:cs="Times New Roman"/>
          <w:sz w:val="20"/>
          <w:szCs w:val="20"/>
        </w:rPr>
        <w:t xml:space="preserve"> the tasks, I</w:t>
      </w:r>
      <w:r w:rsidR="00C95E84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bserve</w:t>
      </w:r>
      <w:r w:rsidR="000D2721">
        <w:rPr>
          <w:rFonts w:ascii="Times New Roman" w:hAnsi="Times New Roman" w:cs="Times New Roman"/>
          <w:sz w:val="20"/>
          <w:szCs w:val="20"/>
        </w:rPr>
        <w:t>d</w:t>
      </w:r>
      <w:r w:rsidR="00C95E84">
        <w:rPr>
          <w:rFonts w:ascii="Times New Roman" w:hAnsi="Times New Roman" w:cs="Times New Roman"/>
          <w:sz w:val="20"/>
          <w:szCs w:val="20"/>
        </w:rPr>
        <w:t xml:space="preserve"> their clicks</w:t>
      </w:r>
      <w:r w:rsidR="00F04CB2">
        <w:rPr>
          <w:rFonts w:ascii="Times New Roman" w:hAnsi="Times New Roman" w:cs="Times New Roman"/>
          <w:sz w:val="20"/>
          <w:szCs w:val="20"/>
        </w:rPr>
        <w:t xml:space="preserve"> </w:t>
      </w:r>
      <w:r w:rsidR="0030315C">
        <w:rPr>
          <w:rFonts w:ascii="Times New Roman" w:hAnsi="Times New Roman" w:cs="Times New Roman"/>
          <w:sz w:val="20"/>
          <w:szCs w:val="20"/>
        </w:rPr>
        <w:t xml:space="preserve">and </w:t>
      </w:r>
      <w:r w:rsidR="00384C31">
        <w:rPr>
          <w:rFonts w:ascii="Times New Roman" w:hAnsi="Times New Roman" w:cs="Times New Roman"/>
          <w:sz w:val="20"/>
          <w:szCs w:val="20"/>
        </w:rPr>
        <w:t>clear</w:t>
      </w:r>
      <w:r w:rsidR="0035145A">
        <w:rPr>
          <w:rFonts w:ascii="Times New Roman" w:hAnsi="Times New Roman" w:cs="Times New Roman"/>
          <w:sz w:val="20"/>
          <w:szCs w:val="20"/>
        </w:rPr>
        <w:t>ed</w:t>
      </w:r>
      <w:r w:rsidR="00384C31">
        <w:rPr>
          <w:rFonts w:ascii="Times New Roman" w:hAnsi="Times New Roman" w:cs="Times New Roman"/>
          <w:sz w:val="20"/>
          <w:szCs w:val="20"/>
        </w:rPr>
        <w:t xml:space="preserve"> </w:t>
      </w:r>
      <w:r w:rsidR="005A3D2C">
        <w:rPr>
          <w:rFonts w:ascii="Times New Roman" w:hAnsi="Times New Roman" w:cs="Times New Roman"/>
          <w:sz w:val="20"/>
          <w:szCs w:val="20"/>
        </w:rPr>
        <w:t xml:space="preserve">any </w:t>
      </w:r>
      <w:r w:rsidR="00A07717">
        <w:rPr>
          <w:rFonts w:ascii="Times New Roman" w:hAnsi="Times New Roman" w:cs="Times New Roman"/>
          <w:sz w:val="20"/>
          <w:szCs w:val="20"/>
        </w:rPr>
        <w:t xml:space="preserve">confusion in </w:t>
      </w:r>
      <w:r w:rsidR="000D2721">
        <w:rPr>
          <w:rFonts w:ascii="Times New Roman" w:hAnsi="Times New Roman" w:cs="Times New Roman"/>
          <w:sz w:val="20"/>
          <w:szCs w:val="20"/>
        </w:rPr>
        <w:t xml:space="preserve">the </w:t>
      </w:r>
      <w:r w:rsidR="00A07717">
        <w:rPr>
          <w:rFonts w:ascii="Times New Roman" w:hAnsi="Times New Roman" w:cs="Times New Roman"/>
          <w:sz w:val="20"/>
          <w:szCs w:val="20"/>
        </w:rPr>
        <w:t>wording of the tasks</w:t>
      </w:r>
    </w:p>
    <w:p w14:paraId="45AF8038" w14:textId="56D18ECA" w:rsidR="00803117" w:rsidRPr="00A07717" w:rsidRDefault="00803117" w:rsidP="00B54822">
      <w:pPr>
        <w:pStyle w:val="ListParagraph"/>
        <w:numPr>
          <w:ilvl w:val="2"/>
          <w:numId w:val="4"/>
        </w:numPr>
        <w:ind w:left="2127"/>
        <w:jc w:val="both"/>
        <w:rPr>
          <w:rFonts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 did not assist with any questions regarding how to perform the tasks</w:t>
      </w:r>
    </w:p>
    <w:p w14:paraId="39A6CB3C" w14:textId="7FFCBB83" w:rsidR="000624FD" w:rsidRPr="00980DE7" w:rsidRDefault="007D06B0" w:rsidP="00B54822">
      <w:pPr>
        <w:pStyle w:val="ListParagraph"/>
        <w:numPr>
          <w:ilvl w:val="1"/>
          <w:numId w:val="4"/>
        </w:numPr>
        <w:ind w:left="1418"/>
        <w:jc w:val="both"/>
        <w:rPr>
          <w:rFonts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f the task </w:t>
      </w:r>
      <w:r w:rsidR="008441A6">
        <w:rPr>
          <w:rFonts w:ascii="Times New Roman" w:hAnsi="Times New Roman" w:cs="Times New Roman"/>
          <w:sz w:val="20"/>
          <w:szCs w:val="20"/>
        </w:rPr>
        <w:t>took</w:t>
      </w:r>
      <w:r>
        <w:rPr>
          <w:rFonts w:ascii="Times New Roman" w:hAnsi="Times New Roman" w:cs="Times New Roman"/>
          <w:sz w:val="20"/>
          <w:szCs w:val="20"/>
        </w:rPr>
        <w:t xml:space="preserve"> much longer than I expected, I ask</w:t>
      </w:r>
      <w:r w:rsidR="00923EC5">
        <w:rPr>
          <w:rFonts w:ascii="Times New Roman" w:hAnsi="Times New Roman" w:cs="Times New Roman"/>
          <w:sz w:val="20"/>
          <w:szCs w:val="20"/>
        </w:rPr>
        <w:t>ed</w:t>
      </w:r>
      <w:r>
        <w:rPr>
          <w:rFonts w:ascii="Times New Roman" w:hAnsi="Times New Roman" w:cs="Times New Roman"/>
          <w:sz w:val="20"/>
          <w:szCs w:val="20"/>
        </w:rPr>
        <w:t xml:space="preserve"> them to </w:t>
      </w:r>
      <w:r w:rsidR="0040255E">
        <w:rPr>
          <w:rFonts w:ascii="Times New Roman" w:hAnsi="Times New Roman" w:cs="Times New Roman"/>
          <w:sz w:val="20"/>
          <w:szCs w:val="20"/>
        </w:rPr>
        <w:t>elaborate</w:t>
      </w:r>
      <w:r w:rsidR="00B9384B">
        <w:rPr>
          <w:rFonts w:ascii="Times New Roman" w:hAnsi="Times New Roman" w:cs="Times New Roman"/>
          <w:sz w:val="20"/>
          <w:szCs w:val="20"/>
        </w:rPr>
        <w:t xml:space="preserve">, so I </w:t>
      </w:r>
      <w:r w:rsidR="008441A6">
        <w:rPr>
          <w:rFonts w:ascii="Times New Roman" w:hAnsi="Times New Roman" w:cs="Times New Roman"/>
          <w:sz w:val="20"/>
          <w:szCs w:val="20"/>
        </w:rPr>
        <w:t>could</w:t>
      </w:r>
      <w:r w:rsidR="00B9384B">
        <w:rPr>
          <w:rFonts w:ascii="Times New Roman" w:hAnsi="Times New Roman" w:cs="Times New Roman"/>
          <w:sz w:val="20"/>
          <w:szCs w:val="20"/>
        </w:rPr>
        <w:t xml:space="preserve"> gain more insight into the problem</w:t>
      </w:r>
    </w:p>
    <w:p w14:paraId="11EA20E0" w14:textId="038ED5F5" w:rsidR="00980DE7" w:rsidRPr="006F356C" w:rsidRDefault="00980DE7" w:rsidP="00B54822">
      <w:pPr>
        <w:pStyle w:val="ListParagraph"/>
        <w:numPr>
          <w:ilvl w:val="1"/>
          <w:numId w:val="4"/>
        </w:numPr>
        <w:ind w:left="1418"/>
        <w:jc w:val="both"/>
        <w:rPr>
          <w:rFonts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t the end of a task, I </w:t>
      </w:r>
      <w:r w:rsidR="00177183">
        <w:rPr>
          <w:rFonts w:ascii="Times New Roman" w:hAnsi="Times New Roman" w:cs="Times New Roman"/>
          <w:sz w:val="20"/>
          <w:szCs w:val="20"/>
        </w:rPr>
        <w:t>ask</w:t>
      </w:r>
      <w:r w:rsidR="00EA60AC">
        <w:rPr>
          <w:rFonts w:ascii="Times New Roman" w:hAnsi="Times New Roman" w:cs="Times New Roman"/>
          <w:sz w:val="20"/>
          <w:szCs w:val="20"/>
        </w:rPr>
        <w:t>ed</w:t>
      </w:r>
      <w:r w:rsidR="00177183">
        <w:rPr>
          <w:rFonts w:ascii="Times New Roman" w:hAnsi="Times New Roman" w:cs="Times New Roman"/>
          <w:sz w:val="20"/>
          <w:szCs w:val="20"/>
        </w:rPr>
        <w:t xml:space="preserve"> for their comments before continuing on the next task</w:t>
      </w:r>
    </w:p>
    <w:p w14:paraId="46835B58" w14:textId="69F5779D" w:rsidR="006F356C" w:rsidRPr="001B4E1D" w:rsidRDefault="00EA60AC" w:rsidP="00B54822">
      <w:pPr>
        <w:pStyle w:val="ListParagraph"/>
        <w:numPr>
          <w:ilvl w:val="0"/>
          <w:numId w:val="7"/>
        </w:numPr>
        <w:ind w:left="851" w:hanging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fter all the tasks had been </w:t>
      </w:r>
      <w:r w:rsidR="0040255E">
        <w:rPr>
          <w:rFonts w:ascii="Times New Roman" w:hAnsi="Times New Roman" w:cs="Times New Roman"/>
          <w:sz w:val="20"/>
          <w:szCs w:val="20"/>
        </w:rPr>
        <w:t>done</w:t>
      </w:r>
      <w:r w:rsidR="00923EC5">
        <w:rPr>
          <w:rFonts w:ascii="Times New Roman" w:hAnsi="Times New Roman" w:cs="Times New Roman"/>
          <w:sz w:val="20"/>
          <w:szCs w:val="20"/>
        </w:rPr>
        <w:t xml:space="preserve">, </w:t>
      </w:r>
      <w:r w:rsidR="001B4E1D" w:rsidRPr="001B4E1D">
        <w:rPr>
          <w:rFonts w:ascii="Times New Roman" w:hAnsi="Times New Roman" w:cs="Times New Roman"/>
          <w:sz w:val="20"/>
          <w:szCs w:val="20"/>
        </w:rPr>
        <w:t>I</w:t>
      </w:r>
      <w:r w:rsidR="001B4E1D">
        <w:rPr>
          <w:rFonts w:ascii="Times New Roman" w:hAnsi="Times New Roman" w:cs="Times New Roman"/>
          <w:sz w:val="20"/>
          <w:szCs w:val="20"/>
        </w:rPr>
        <w:t xml:space="preserve"> ask</w:t>
      </w:r>
      <w:r w:rsidR="00923EC5">
        <w:rPr>
          <w:rFonts w:ascii="Times New Roman" w:hAnsi="Times New Roman" w:cs="Times New Roman"/>
          <w:sz w:val="20"/>
          <w:szCs w:val="20"/>
        </w:rPr>
        <w:t>ed</w:t>
      </w:r>
      <w:r w:rsidR="001B4E1D">
        <w:rPr>
          <w:rFonts w:ascii="Times New Roman" w:hAnsi="Times New Roman" w:cs="Times New Roman"/>
          <w:sz w:val="20"/>
          <w:szCs w:val="20"/>
        </w:rPr>
        <w:t xml:space="preserve"> </w:t>
      </w:r>
      <w:r w:rsidR="003D3FED">
        <w:rPr>
          <w:rFonts w:ascii="Times New Roman" w:hAnsi="Times New Roman" w:cs="Times New Roman"/>
          <w:sz w:val="20"/>
          <w:szCs w:val="20"/>
        </w:rPr>
        <w:t>if they have any suggestions for a better design and</w:t>
      </w:r>
      <w:r w:rsidR="001B4E1D" w:rsidRPr="001B4E1D">
        <w:rPr>
          <w:rFonts w:ascii="Times New Roman" w:hAnsi="Times New Roman" w:cs="Times New Roman"/>
          <w:sz w:val="20"/>
          <w:szCs w:val="20"/>
        </w:rPr>
        <w:t xml:space="preserve"> conclude</w:t>
      </w:r>
      <w:r w:rsidR="0040255E">
        <w:rPr>
          <w:rFonts w:ascii="Times New Roman" w:hAnsi="Times New Roman" w:cs="Times New Roman"/>
          <w:sz w:val="20"/>
          <w:szCs w:val="20"/>
        </w:rPr>
        <w:t>d</w:t>
      </w:r>
      <w:r w:rsidR="001B4E1D" w:rsidRPr="001B4E1D">
        <w:rPr>
          <w:rFonts w:ascii="Times New Roman" w:hAnsi="Times New Roman" w:cs="Times New Roman"/>
          <w:sz w:val="20"/>
          <w:szCs w:val="20"/>
        </w:rPr>
        <w:t xml:space="preserve"> </w:t>
      </w:r>
      <w:r w:rsidR="003D3FED">
        <w:rPr>
          <w:rFonts w:ascii="Times New Roman" w:hAnsi="Times New Roman" w:cs="Times New Roman"/>
          <w:sz w:val="20"/>
          <w:szCs w:val="20"/>
        </w:rPr>
        <w:t>the session</w:t>
      </w:r>
    </w:p>
    <w:p w14:paraId="00AD3BB5" w14:textId="77777777" w:rsidR="00803ADD" w:rsidRDefault="00803ADD">
      <w:pPr>
        <w:rPr>
          <w:rFonts w:cs="Times New Roman"/>
          <w:sz w:val="20"/>
          <w:szCs w:val="20"/>
        </w:rPr>
      </w:pPr>
    </w:p>
    <w:p w14:paraId="58C75217" w14:textId="6C341FE4" w:rsidR="00AB1518" w:rsidRDefault="00AB1518" w:rsidP="00BF79CC">
      <w:pPr>
        <w:spacing w:after="0"/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The Success Requirements</w:t>
      </w:r>
      <w:r w:rsidR="00803ADD">
        <w:rPr>
          <w:rFonts w:cs="Times New Roman"/>
          <w:sz w:val="20"/>
          <w:szCs w:val="20"/>
        </w:rPr>
        <w:t>, Usability Test Tasks and Test Tasks Matrix are as follows:</w:t>
      </w:r>
    </w:p>
    <w:p w14:paraId="26B871DB" w14:textId="77777777" w:rsidR="00BF79CC" w:rsidRDefault="00BF79CC" w:rsidP="00BF79CC">
      <w:pPr>
        <w:spacing w:after="0"/>
        <w:jc w:val="both"/>
        <w:rPr>
          <w:rFonts w:cs="Times New Roman"/>
          <w:sz w:val="20"/>
          <w:szCs w:val="20"/>
        </w:rPr>
      </w:pPr>
    </w:p>
    <w:p w14:paraId="359D0FFB" w14:textId="0BBE7F17" w:rsidR="00770CE5" w:rsidRPr="00803ADD" w:rsidRDefault="00770CE5">
      <w:pPr>
        <w:rPr>
          <w:rFonts w:cs="Times New Roman"/>
          <w:sz w:val="20"/>
          <w:szCs w:val="20"/>
          <w:u w:val="single"/>
        </w:rPr>
      </w:pPr>
      <w:r w:rsidRPr="00803ADD">
        <w:rPr>
          <w:rFonts w:cs="Times New Roman"/>
          <w:sz w:val="20"/>
          <w:szCs w:val="20"/>
          <w:u w:val="single"/>
        </w:rPr>
        <w:t>Success Requirements</w:t>
      </w:r>
    </w:p>
    <w:tbl>
      <w:tblPr>
        <w:tblW w:w="5240" w:type="dxa"/>
        <w:tblLook w:val="04A0" w:firstRow="1" w:lastRow="0" w:firstColumn="1" w:lastColumn="0" w:noHBand="0" w:noVBand="1"/>
      </w:tblPr>
      <w:tblGrid>
        <w:gridCol w:w="562"/>
        <w:gridCol w:w="4678"/>
      </w:tblGrid>
      <w:tr w:rsidR="00236BF5" w:rsidRPr="00236BF5" w14:paraId="47F733EC" w14:textId="77777777" w:rsidTr="00803ADD">
        <w:trPr>
          <w:trHeight w:val="77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65CBC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R1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075E2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Start an exercise on free-play mode</w:t>
            </w:r>
          </w:p>
        </w:tc>
      </w:tr>
      <w:tr w:rsidR="00236BF5" w:rsidRPr="00236BF5" w14:paraId="4027A2DF" w14:textId="77777777" w:rsidTr="00803ADD">
        <w:trPr>
          <w:trHeight w:val="9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FAFE2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R2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5B786C" w14:textId="79801303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Start an exercise on goal mode (repetition</w:t>
            </w:r>
            <w:r w:rsidR="0035145A">
              <w:rPr>
                <w:rFonts w:cs="Times New Roman"/>
                <w:sz w:val="20"/>
                <w:szCs w:val="20"/>
              </w:rPr>
              <w:t>/</w:t>
            </w:r>
            <w:r w:rsidRPr="00236BF5">
              <w:rPr>
                <w:rFonts w:cs="Times New Roman"/>
                <w:sz w:val="20"/>
                <w:szCs w:val="20"/>
              </w:rPr>
              <w:t>star count)</w:t>
            </w:r>
          </w:p>
        </w:tc>
      </w:tr>
      <w:tr w:rsidR="00236BF5" w:rsidRPr="00236BF5" w14:paraId="029ABDD7" w14:textId="77777777" w:rsidTr="00803ADD">
        <w:trPr>
          <w:trHeight w:val="7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02478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R3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3F92B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Start an exercise on goal mode (time limit)</w:t>
            </w:r>
          </w:p>
        </w:tc>
      </w:tr>
      <w:tr w:rsidR="00236BF5" w:rsidRPr="00236BF5" w14:paraId="7F624DCC" w14:textId="77777777" w:rsidTr="00803ADD">
        <w:trPr>
          <w:trHeight w:val="7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1A512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R4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64D59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Customise difficulty for an exercise</w:t>
            </w:r>
          </w:p>
        </w:tc>
      </w:tr>
      <w:tr w:rsidR="00236BF5" w:rsidRPr="00236BF5" w14:paraId="32175E9B" w14:textId="77777777" w:rsidTr="00803ADD">
        <w:trPr>
          <w:trHeight w:val="7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F938D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R5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C7F94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View your stats</w:t>
            </w:r>
          </w:p>
        </w:tc>
      </w:tr>
      <w:tr w:rsidR="00236BF5" w:rsidRPr="00236BF5" w14:paraId="2AD2FF3D" w14:textId="77777777" w:rsidTr="00803ADD">
        <w:trPr>
          <w:trHeight w:val="111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5344E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R6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45F91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View history of all attempts of an exercise</w:t>
            </w:r>
          </w:p>
        </w:tc>
      </w:tr>
      <w:tr w:rsidR="00236BF5" w:rsidRPr="00236BF5" w14:paraId="7BE24F8E" w14:textId="77777777" w:rsidTr="00803ADD">
        <w:trPr>
          <w:trHeight w:val="7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69E86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R7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C72F0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Share all attempts of an exercise</w:t>
            </w:r>
          </w:p>
        </w:tc>
      </w:tr>
      <w:tr w:rsidR="00236BF5" w:rsidRPr="00236BF5" w14:paraId="0228B24D" w14:textId="77777777" w:rsidTr="00803ADD">
        <w:trPr>
          <w:trHeight w:val="7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2E9C8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lastRenderedPageBreak/>
              <w:t>R8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9F6669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View a specific attempt of an exercise</w:t>
            </w:r>
          </w:p>
        </w:tc>
      </w:tr>
      <w:tr w:rsidR="00236BF5" w:rsidRPr="00236BF5" w14:paraId="0FB93D55" w14:textId="77777777" w:rsidTr="00803ADD">
        <w:trPr>
          <w:trHeight w:val="7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CD384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R9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B5ADB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Share a specific attempt of an exercise</w:t>
            </w:r>
          </w:p>
        </w:tc>
      </w:tr>
      <w:tr w:rsidR="00236BF5" w:rsidRPr="00236BF5" w14:paraId="353FA7CF" w14:textId="77777777" w:rsidTr="00803ADD">
        <w:trPr>
          <w:trHeight w:val="7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29B14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R10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426C1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Delete an attempt of an exercise</w:t>
            </w:r>
          </w:p>
        </w:tc>
      </w:tr>
      <w:tr w:rsidR="00236BF5" w:rsidRPr="00236BF5" w14:paraId="581CC519" w14:textId="77777777" w:rsidTr="00803ADD">
        <w:trPr>
          <w:trHeight w:val="7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5870A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R11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A787A" w14:textId="0837FEB5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 xml:space="preserve">Associate an image with an attempt </w:t>
            </w:r>
            <w:r w:rsidR="008D6F78">
              <w:rPr>
                <w:rFonts w:cs="Times New Roman"/>
                <w:sz w:val="20"/>
                <w:szCs w:val="20"/>
              </w:rPr>
              <w:t>at</w:t>
            </w:r>
            <w:r w:rsidRPr="00236BF5">
              <w:rPr>
                <w:rFonts w:cs="Times New Roman"/>
                <w:sz w:val="20"/>
                <w:szCs w:val="20"/>
              </w:rPr>
              <w:t xml:space="preserve"> an exercise</w:t>
            </w:r>
          </w:p>
        </w:tc>
      </w:tr>
      <w:tr w:rsidR="00236BF5" w:rsidRPr="00236BF5" w14:paraId="3D7DA401" w14:textId="77777777" w:rsidTr="00803ADD">
        <w:trPr>
          <w:trHeight w:val="7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235AF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R12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2601A" w14:textId="77777777" w:rsidR="00236BF5" w:rsidRPr="00236BF5" w:rsidRDefault="00236BF5" w:rsidP="00236BF5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236BF5">
              <w:rPr>
                <w:rFonts w:cs="Times New Roman"/>
                <w:sz w:val="20"/>
                <w:szCs w:val="20"/>
              </w:rPr>
              <w:t>Change your username</w:t>
            </w:r>
          </w:p>
        </w:tc>
      </w:tr>
    </w:tbl>
    <w:p w14:paraId="210E952D" w14:textId="77777777" w:rsidR="00236BF5" w:rsidRDefault="00236BF5">
      <w:pPr>
        <w:rPr>
          <w:rFonts w:cs="Times New Roman"/>
          <w:sz w:val="20"/>
          <w:szCs w:val="20"/>
        </w:rPr>
      </w:pPr>
    </w:p>
    <w:p w14:paraId="2D4804E2" w14:textId="2E9B4EBD" w:rsidR="00770CE5" w:rsidRPr="00780249" w:rsidRDefault="00770CE5">
      <w:pPr>
        <w:rPr>
          <w:rFonts w:cs="Times New Roman"/>
          <w:sz w:val="20"/>
          <w:szCs w:val="20"/>
          <w:u w:val="single"/>
        </w:rPr>
      </w:pPr>
      <w:r w:rsidRPr="00803ADD">
        <w:rPr>
          <w:rFonts w:cs="Times New Roman"/>
          <w:sz w:val="20"/>
          <w:szCs w:val="20"/>
          <w:u w:val="single"/>
        </w:rPr>
        <w:t>Test tas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2D2F8A" w:rsidRPr="002D2F8A" w14:paraId="63D4F17C" w14:textId="77777777" w:rsidTr="002D2F8A">
        <w:trPr>
          <w:trHeight w:val="227"/>
        </w:trPr>
        <w:tc>
          <w:tcPr>
            <w:tcW w:w="562" w:type="dxa"/>
            <w:noWrap/>
            <w:hideMark/>
          </w:tcPr>
          <w:p w14:paraId="3975E423" w14:textId="77777777" w:rsidR="002D2F8A" w:rsidRPr="002D2F8A" w:rsidRDefault="002D2F8A" w:rsidP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T1</w:t>
            </w:r>
          </w:p>
        </w:tc>
        <w:tc>
          <w:tcPr>
            <w:tcW w:w="8454" w:type="dxa"/>
            <w:hideMark/>
          </w:tcPr>
          <w:p w14:paraId="7ABDF109" w14:textId="0B360A20" w:rsidR="002D2F8A" w:rsidRPr="002D2F8A" w:rsidRDefault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Your patient doesn’t have a specific aim for any exercise in mind and just want a casual practice. Set the appropriate mode for the "Touch" exercise and begin exercise so you</w:t>
            </w:r>
            <w:r w:rsidR="000640A7">
              <w:rPr>
                <w:rFonts w:cs="Times New Roman"/>
                <w:sz w:val="20"/>
                <w:szCs w:val="20"/>
              </w:rPr>
              <w:t>r patient</w:t>
            </w:r>
            <w:r w:rsidRPr="002D2F8A">
              <w:rPr>
                <w:rFonts w:cs="Times New Roman"/>
                <w:sz w:val="20"/>
                <w:szCs w:val="20"/>
              </w:rPr>
              <w:t xml:space="preserve"> can play without stopping.</w:t>
            </w:r>
          </w:p>
        </w:tc>
      </w:tr>
      <w:tr w:rsidR="002D2F8A" w:rsidRPr="002D2F8A" w14:paraId="007E25B5" w14:textId="77777777" w:rsidTr="002D2F8A">
        <w:trPr>
          <w:trHeight w:val="70"/>
        </w:trPr>
        <w:tc>
          <w:tcPr>
            <w:tcW w:w="562" w:type="dxa"/>
            <w:noWrap/>
            <w:hideMark/>
          </w:tcPr>
          <w:p w14:paraId="7B410EC4" w14:textId="77777777" w:rsidR="002D2F8A" w:rsidRPr="002D2F8A" w:rsidRDefault="002D2F8A" w:rsidP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T2</w:t>
            </w:r>
          </w:p>
        </w:tc>
        <w:tc>
          <w:tcPr>
            <w:tcW w:w="8454" w:type="dxa"/>
            <w:hideMark/>
          </w:tcPr>
          <w:p w14:paraId="09E0648D" w14:textId="094B46F5" w:rsidR="002D2F8A" w:rsidRPr="002D2F8A" w:rsidRDefault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 xml:space="preserve">You want your patient to practice </w:t>
            </w:r>
            <w:r w:rsidR="00787039">
              <w:rPr>
                <w:rFonts w:cs="Times New Roman"/>
                <w:sz w:val="20"/>
                <w:szCs w:val="20"/>
              </w:rPr>
              <w:t>their</w:t>
            </w:r>
            <w:r w:rsidRPr="002D2F8A">
              <w:rPr>
                <w:rFonts w:cs="Times New Roman"/>
                <w:sz w:val="20"/>
                <w:szCs w:val="20"/>
              </w:rPr>
              <w:t xml:space="preserve"> finger movements in the "Touch" exercise for 30 minutes today. Do it.</w:t>
            </w:r>
          </w:p>
        </w:tc>
      </w:tr>
      <w:tr w:rsidR="002D2F8A" w:rsidRPr="002D2F8A" w14:paraId="540C627C" w14:textId="77777777" w:rsidTr="002D2F8A">
        <w:trPr>
          <w:trHeight w:val="88"/>
        </w:trPr>
        <w:tc>
          <w:tcPr>
            <w:tcW w:w="562" w:type="dxa"/>
            <w:noWrap/>
            <w:hideMark/>
          </w:tcPr>
          <w:p w14:paraId="027931E0" w14:textId="77777777" w:rsidR="002D2F8A" w:rsidRPr="002D2F8A" w:rsidRDefault="002D2F8A" w:rsidP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T3</w:t>
            </w:r>
          </w:p>
        </w:tc>
        <w:tc>
          <w:tcPr>
            <w:tcW w:w="8454" w:type="dxa"/>
            <w:hideMark/>
          </w:tcPr>
          <w:p w14:paraId="7E7B1CCA" w14:textId="315F2E63" w:rsidR="002D2F8A" w:rsidRPr="002D2F8A" w:rsidRDefault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 xml:space="preserve">Your patient wants to see how fast </w:t>
            </w:r>
            <w:r w:rsidR="00F71E64">
              <w:rPr>
                <w:rFonts w:cs="Times New Roman"/>
                <w:sz w:val="20"/>
                <w:szCs w:val="20"/>
              </w:rPr>
              <w:t>they</w:t>
            </w:r>
            <w:r w:rsidRPr="002D2F8A">
              <w:rPr>
                <w:rFonts w:cs="Times New Roman"/>
                <w:sz w:val="20"/>
                <w:szCs w:val="20"/>
              </w:rPr>
              <w:t xml:space="preserve"> can collect 10 stars in the "Swipe" game. </w:t>
            </w:r>
            <w:r w:rsidR="00F71E64">
              <w:rPr>
                <w:rFonts w:cs="Times New Roman"/>
                <w:sz w:val="20"/>
                <w:szCs w:val="20"/>
              </w:rPr>
              <w:t>Start the game for them</w:t>
            </w:r>
            <w:r w:rsidRPr="002D2F8A">
              <w:rPr>
                <w:rFonts w:cs="Times New Roman"/>
                <w:sz w:val="20"/>
                <w:szCs w:val="20"/>
              </w:rPr>
              <w:t>.</w:t>
            </w:r>
          </w:p>
        </w:tc>
      </w:tr>
      <w:tr w:rsidR="002D2F8A" w:rsidRPr="002D2F8A" w14:paraId="68322513" w14:textId="77777777" w:rsidTr="002D2F8A">
        <w:trPr>
          <w:trHeight w:val="432"/>
        </w:trPr>
        <w:tc>
          <w:tcPr>
            <w:tcW w:w="562" w:type="dxa"/>
            <w:noWrap/>
            <w:hideMark/>
          </w:tcPr>
          <w:p w14:paraId="7A2B0C54" w14:textId="77777777" w:rsidR="002D2F8A" w:rsidRPr="002D2F8A" w:rsidRDefault="002D2F8A" w:rsidP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T4</w:t>
            </w:r>
          </w:p>
        </w:tc>
        <w:tc>
          <w:tcPr>
            <w:tcW w:w="8454" w:type="dxa"/>
            <w:hideMark/>
          </w:tcPr>
          <w:p w14:paraId="6084F830" w14:textId="6569DABA" w:rsidR="002D2F8A" w:rsidRPr="002D2F8A" w:rsidRDefault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Your patient is doing the "Touch" exercise and finds having 3 buttons quite simple. Increase the number of buttons to 5.</w:t>
            </w:r>
          </w:p>
        </w:tc>
      </w:tr>
      <w:tr w:rsidR="002D2F8A" w:rsidRPr="002D2F8A" w14:paraId="4163E8DA" w14:textId="77777777" w:rsidTr="002D2F8A">
        <w:trPr>
          <w:trHeight w:val="241"/>
        </w:trPr>
        <w:tc>
          <w:tcPr>
            <w:tcW w:w="562" w:type="dxa"/>
            <w:noWrap/>
            <w:hideMark/>
          </w:tcPr>
          <w:p w14:paraId="66C5295C" w14:textId="77777777" w:rsidR="002D2F8A" w:rsidRPr="002D2F8A" w:rsidRDefault="002D2F8A" w:rsidP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T5</w:t>
            </w:r>
          </w:p>
        </w:tc>
        <w:tc>
          <w:tcPr>
            <w:tcW w:w="8454" w:type="dxa"/>
            <w:hideMark/>
          </w:tcPr>
          <w:p w14:paraId="34D097FF" w14:textId="4D570E3E" w:rsidR="002D2F8A" w:rsidRPr="002D2F8A" w:rsidRDefault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Your patient is doing the "Swipe" exercise and wants to have more projectiles. Change it so the game has 2 projectiles.</w:t>
            </w:r>
          </w:p>
        </w:tc>
      </w:tr>
      <w:tr w:rsidR="002D2F8A" w:rsidRPr="002D2F8A" w14:paraId="07372DE4" w14:textId="77777777" w:rsidTr="002D2F8A">
        <w:trPr>
          <w:trHeight w:val="420"/>
        </w:trPr>
        <w:tc>
          <w:tcPr>
            <w:tcW w:w="562" w:type="dxa"/>
            <w:noWrap/>
            <w:hideMark/>
          </w:tcPr>
          <w:p w14:paraId="30E8DD85" w14:textId="77777777" w:rsidR="002D2F8A" w:rsidRPr="002D2F8A" w:rsidRDefault="002D2F8A" w:rsidP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T6</w:t>
            </w:r>
          </w:p>
        </w:tc>
        <w:tc>
          <w:tcPr>
            <w:tcW w:w="8454" w:type="dxa"/>
            <w:hideMark/>
          </w:tcPr>
          <w:p w14:paraId="7087077D" w14:textId="77777777" w:rsidR="002D2F8A" w:rsidRPr="002D2F8A" w:rsidRDefault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Your patient has completed a lot of exercises lately. Check the number of repetitions in total they have completed for the "Touch" exercise.</w:t>
            </w:r>
          </w:p>
        </w:tc>
      </w:tr>
      <w:tr w:rsidR="002D2F8A" w:rsidRPr="002D2F8A" w14:paraId="66BA4BA4" w14:textId="77777777" w:rsidTr="002D2F8A">
        <w:trPr>
          <w:trHeight w:val="175"/>
        </w:trPr>
        <w:tc>
          <w:tcPr>
            <w:tcW w:w="562" w:type="dxa"/>
            <w:noWrap/>
            <w:hideMark/>
          </w:tcPr>
          <w:p w14:paraId="6AE83175" w14:textId="77777777" w:rsidR="002D2F8A" w:rsidRPr="002D2F8A" w:rsidRDefault="002D2F8A" w:rsidP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T7</w:t>
            </w:r>
          </w:p>
        </w:tc>
        <w:tc>
          <w:tcPr>
            <w:tcW w:w="8454" w:type="dxa"/>
            <w:hideMark/>
          </w:tcPr>
          <w:p w14:paraId="68BE4718" w14:textId="03978B9D" w:rsidR="002D2F8A" w:rsidRPr="002D2F8A" w:rsidRDefault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 xml:space="preserve">Your patient has completed many exercises in the past few days. Check how many attempts of </w:t>
            </w:r>
            <w:r w:rsidR="009565BA">
              <w:rPr>
                <w:rFonts w:cs="Times New Roman"/>
                <w:sz w:val="20"/>
                <w:szCs w:val="20"/>
              </w:rPr>
              <w:t xml:space="preserve">the </w:t>
            </w:r>
            <w:r w:rsidRPr="002D2F8A">
              <w:rPr>
                <w:rFonts w:cs="Times New Roman"/>
                <w:sz w:val="20"/>
                <w:szCs w:val="20"/>
              </w:rPr>
              <w:t xml:space="preserve">"Swipe" exercise they have completed in the past week. </w:t>
            </w:r>
          </w:p>
        </w:tc>
      </w:tr>
      <w:tr w:rsidR="002D2F8A" w:rsidRPr="002D2F8A" w14:paraId="34D00D84" w14:textId="77777777" w:rsidTr="002D2F8A">
        <w:trPr>
          <w:trHeight w:val="213"/>
        </w:trPr>
        <w:tc>
          <w:tcPr>
            <w:tcW w:w="562" w:type="dxa"/>
            <w:noWrap/>
            <w:hideMark/>
          </w:tcPr>
          <w:p w14:paraId="13F4D050" w14:textId="77777777" w:rsidR="002D2F8A" w:rsidRPr="002D2F8A" w:rsidRDefault="002D2F8A" w:rsidP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T8</w:t>
            </w:r>
          </w:p>
        </w:tc>
        <w:tc>
          <w:tcPr>
            <w:tcW w:w="8454" w:type="dxa"/>
            <w:hideMark/>
          </w:tcPr>
          <w:p w14:paraId="31E83899" w14:textId="050A78B9" w:rsidR="002D2F8A" w:rsidRPr="002D2F8A" w:rsidRDefault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 xml:space="preserve">You need your patient's record for </w:t>
            </w:r>
            <w:r w:rsidR="00696500">
              <w:rPr>
                <w:rFonts w:cs="Times New Roman"/>
                <w:sz w:val="20"/>
                <w:szCs w:val="20"/>
              </w:rPr>
              <w:t>a</w:t>
            </w:r>
            <w:r w:rsidRPr="002D2F8A">
              <w:rPr>
                <w:rFonts w:cs="Times New Roman"/>
                <w:sz w:val="20"/>
                <w:szCs w:val="20"/>
              </w:rPr>
              <w:t xml:space="preserve"> third-party application. Export the entire records of the "Swipe" exercise that they have completed.</w:t>
            </w:r>
          </w:p>
        </w:tc>
      </w:tr>
      <w:tr w:rsidR="002D2F8A" w:rsidRPr="002D2F8A" w14:paraId="588F583F" w14:textId="77777777" w:rsidTr="002D2F8A">
        <w:trPr>
          <w:trHeight w:val="249"/>
        </w:trPr>
        <w:tc>
          <w:tcPr>
            <w:tcW w:w="562" w:type="dxa"/>
            <w:noWrap/>
            <w:hideMark/>
          </w:tcPr>
          <w:p w14:paraId="2CA342D1" w14:textId="77777777" w:rsidR="002D2F8A" w:rsidRPr="002D2F8A" w:rsidRDefault="002D2F8A" w:rsidP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T9</w:t>
            </w:r>
          </w:p>
        </w:tc>
        <w:tc>
          <w:tcPr>
            <w:tcW w:w="8454" w:type="dxa"/>
            <w:hideMark/>
          </w:tcPr>
          <w:p w14:paraId="0E4718CE" w14:textId="7E1AA462" w:rsidR="002D2F8A" w:rsidRPr="002D2F8A" w:rsidRDefault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 xml:space="preserve">Your patient has made a lot of mistakes in the </w:t>
            </w:r>
            <w:r w:rsidR="00696500">
              <w:rPr>
                <w:rFonts w:cs="Times New Roman"/>
                <w:sz w:val="20"/>
                <w:szCs w:val="20"/>
              </w:rPr>
              <w:t xml:space="preserve">most </w:t>
            </w:r>
            <w:r w:rsidRPr="002D2F8A">
              <w:rPr>
                <w:rFonts w:cs="Times New Roman"/>
                <w:sz w:val="20"/>
                <w:szCs w:val="20"/>
              </w:rPr>
              <w:t>recent "Touch" exercise. View the list of buttons pressed in that attempt.</w:t>
            </w:r>
          </w:p>
        </w:tc>
      </w:tr>
      <w:tr w:rsidR="002D2F8A" w:rsidRPr="002D2F8A" w14:paraId="686A74E0" w14:textId="77777777" w:rsidTr="002D2F8A">
        <w:trPr>
          <w:trHeight w:val="70"/>
        </w:trPr>
        <w:tc>
          <w:tcPr>
            <w:tcW w:w="562" w:type="dxa"/>
            <w:noWrap/>
            <w:hideMark/>
          </w:tcPr>
          <w:p w14:paraId="0E3958AF" w14:textId="77777777" w:rsidR="002D2F8A" w:rsidRPr="002D2F8A" w:rsidRDefault="002D2F8A" w:rsidP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T10</w:t>
            </w:r>
          </w:p>
        </w:tc>
        <w:tc>
          <w:tcPr>
            <w:tcW w:w="8454" w:type="dxa"/>
            <w:hideMark/>
          </w:tcPr>
          <w:p w14:paraId="490BE559" w14:textId="2DE5E369" w:rsidR="002D2F8A" w:rsidRPr="002D2F8A" w:rsidRDefault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In the most recent attempt</w:t>
            </w:r>
            <w:r w:rsidR="00DD1C12">
              <w:rPr>
                <w:rFonts w:cs="Times New Roman"/>
                <w:sz w:val="20"/>
                <w:szCs w:val="20"/>
              </w:rPr>
              <w:t xml:space="preserve"> </w:t>
            </w:r>
            <w:r w:rsidR="008D6F78">
              <w:rPr>
                <w:rFonts w:cs="Times New Roman"/>
                <w:sz w:val="20"/>
                <w:szCs w:val="20"/>
              </w:rPr>
              <w:t>at</w:t>
            </w:r>
            <w:r w:rsidR="00DD1C12">
              <w:rPr>
                <w:rFonts w:cs="Times New Roman"/>
                <w:sz w:val="20"/>
                <w:szCs w:val="20"/>
              </w:rPr>
              <w:t xml:space="preserve"> </w:t>
            </w:r>
            <w:r w:rsidR="00DD1C12" w:rsidRPr="002D2F8A">
              <w:rPr>
                <w:rFonts w:cs="Times New Roman"/>
                <w:sz w:val="20"/>
                <w:szCs w:val="20"/>
              </w:rPr>
              <w:t>the "Swipe" exercise</w:t>
            </w:r>
            <w:r w:rsidRPr="002D2F8A">
              <w:rPr>
                <w:rFonts w:cs="Times New Roman"/>
                <w:sz w:val="20"/>
                <w:szCs w:val="20"/>
              </w:rPr>
              <w:t>, your patient had to stop midway through. Delete that attempt.</w:t>
            </w:r>
          </w:p>
        </w:tc>
      </w:tr>
      <w:tr w:rsidR="002D2F8A" w:rsidRPr="002D2F8A" w14:paraId="06D5E6CA" w14:textId="77777777" w:rsidTr="002D2F8A">
        <w:trPr>
          <w:trHeight w:val="291"/>
        </w:trPr>
        <w:tc>
          <w:tcPr>
            <w:tcW w:w="562" w:type="dxa"/>
            <w:noWrap/>
            <w:hideMark/>
          </w:tcPr>
          <w:p w14:paraId="5712A4A4" w14:textId="77777777" w:rsidR="002D2F8A" w:rsidRPr="002D2F8A" w:rsidRDefault="002D2F8A" w:rsidP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T11</w:t>
            </w:r>
          </w:p>
        </w:tc>
        <w:tc>
          <w:tcPr>
            <w:tcW w:w="8454" w:type="dxa"/>
            <w:hideMark/>
          </w:tcPr>
          <w:p w14:paraId="01431DAB" w14:textId="6751F5AE" w:rsidR="002D2F8A" w:rsidRPr="002D2F8A" w:rsidRDefault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 xml:space="preserve">Your patient has just completed their best attempt of </w:t>
            </w:r>
            <w:r w:rsidR="008D6F78">
              <w:rPr>
                <w:rFonts w:cs="Times New Roman"/>
                <w:sz w:val="20"/>
                <w:szCs w:val="20"/>
              </w:rPr>
              <w:t xml:space="preserve">the </w:t>
            </w:r>
            <w:r w:rsidRPr="002D2F8A">
              <w:rPr>
                <w:rFonts w:cs="Times New Roman"/>
                <w:sz w:val="20"/>
                <w:szCs w:val="20"/>
              </w:rPr>
              <w:t>"Touch" exercise today. Share the record with their family.</w:t>
            </w:r>
          </w:p>
        </w:tc>
      </w:tr>
      <w:tr w:rsidR="002D2F8A" w:rsidRPr="002D2F8A" w14:paraId="4D10EA5A" w14:textId="77777777" w:rsidTr="002D2F8A">
        <w:trPr>
          <w:trHeight w:val="113"/>
        </w:trPr>
        <w:tc>
          <w:tcPr>
            <w:tcW w:w="562" w:type="dxa"/>
            <w:noWrap/>
            <w:hideMark/>
          </w:tcPr>
          <w:p w14:paraId="570399AA" w14:textId="77777777" w:rsidR="002D2F8A" w:rsidRPr="002D2F8A" w:rsidRDefault="002D2F8A" w:rsidP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T12</w:t>
            </w:r>
          </w:p>
        </w:tc>
        <w:tc>
          <w:tcPr>
            <w:tcW w:w="8454" w:type="dxa"/>
            <w:hideMark/>
          </w:tcPr>
          <w:p w14:paraId="402B02A2" w14:textId="77777777" w:rsidR="002D2F8A" w:rsidRPr="002D2F8A" w:rsidRDefault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 xml:space="preserve">Your patient has just completed an amazing attempt of "Touch" exercise and wants to have something to remember it. Take their selfie to associate with it. </w:t>
            </w:r>
          </w:p>
        </w:tc>
      </w:tr>
      <w:tr w:rsidR="002D2F8A" w:rsidRPr="002D2F8A" w14:paraId="3F8C4370" w14:textId="77777777" w:rsidTr="002D2F8A">
        <w:trPr>
          <w:trHeight w:val="205"/>
        </w:trPr>
        <w:tc>
          <w:tcPr>
            <w:tcW w:w="562" w:type="dxa"/>
            <w:noWrap/>
            <w:hideMark/>
          </w:tcPr>
          <w:p w14:paraId="1CFB4EF2" w14:textId="77777777" w:rsidR="002D2F8A" w:rsidRPr="002D2F8A" w:rsidRDefault="002D2F8A" w:rsidP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T13</w:t>
            </w:r>
          </w:p>
        </w:tc>
        <w:tc>
          <w:tcPr>
            <w:tcW w:w="8454" w:type="dxa"/>
            <w:hideMark/>
          </w:tcPr>
          <w:p w14:paraId="701061FE" w14:textId="5C5B06C1" w:rsidR="002D2F8A" w:rsidRPr="002D2F8A" w:rsidRDefault="002D2F8A">
            <w:pPr>
              <w:rPr>
                <w:rFonts w:cs="Times New Roman"/>
                <w:sz w:val="20"/>
                <w:szCs w:val="20"/>
              </w:rPr>
            </w:pPr>
            <w:r w:rsidRPr="002D2F8A">
              <w:rPr>
                <w:rFonts w:cs="Times New Roman"/>
                <w:sz w:val="20"/>
                <w:szCs w:val="20"/>
              </w:rPr>
              <w:t>You do not like how the name is displayed as "BRUH" when you first open the app. Change it to the name you want.</w:t>
            </w:r>
          </w:p>
        </w:tc>
      </w:tr>
    </w:tbl>
    <w:p w14:paraId="72AE17B2" w14:textId="77777777" w:rsidR="002D2F8A" w:rsidRDefault="002D2F8A">
      <w:pPr>
        <w:rPr>
          <w:rFonts w:cs="Times New Roman"/>
          <w:sz w:val="20"/>
          <w:szCs w:val="20"/>
        </w:rPr>
      </w:pPr>
    </w:p>
    <w:p w14:paraId="3E0A7E0F" w14:textId="1E66EA13" w:rsidR="00236BF5" w:rsidRPr="00803ADD" w:rsidRDefault="00236BF5">
      <w:pPr>
        <w:rPr>
          <w:rFonts w:cs="Times New Roman"/>
          <w:sz w:val="20"/>
          <w:szCs w:val="20"/>
          <w:u w:val="single"/>
        </w:rPr>
      </w:pPr>
      <w:r w:rsidRPr="00803ADD">
        <w:rPr>
          <w:rFonts w:cs="Times New Roman"/>
          <w:sz w:val="20"/>
          <w:szCs w:val="20"/>
          <w:u w:val="single"/>
        </w:rPr>
        <w:t>Test tasks</w:t>
      </w:r>
      <w:r w:rsidR="00736185" w:rsidRPr="00803ADD">
        <w:rPr>
          <w:rFonts w:cs="Times New Roman"/>
          <w:sz w:val="20"/>
          <w:szCs w:val="20"/>
          <w:u w:val="single"/>
        </w:rPr>
        <w:t xml:space="preserve"> Matrix</w:t>
      </w:r>
    </w:p>
    <w:tbl>
      <w:tblPr>
        <w:tblStyle w:val="TableGrid"/>
        <w:tblW w:w="9821" w:type="dxa"/>
        <w:tblInd w:w="-289" w:type="dxa"/>
        <w:tblLook w:val="04A0" w:firstRow="1" w:lastRow="0" w:firstColumn="1" w:lastColumn="0" w:noHBand="0" w:noVBand="1"/>
      </w:tblPr>
      <w:tblGrid>
        <w:gridCol w:w="539"/>
        <w:gridCol w:w="680"/>
        <w:gridCol w:w="736"/>
        <w:gridCol w:w="679"/>
        <w:gridCol w:w="977"/>
        <w:gridCol w:w="679"/>
        <w:gridCol w:w="756"/>
        <w:gridCol w:w="679"/>
        <w:gridCol w:w="776"/>
        <w:gridCol w:w="776"/>
        <w:gridCol w:w="756"/>
        <w:gridCol w:w="916"/>
        <w:gridCol w:w="872"/>
      </w:tblGrid>
      <w:tr w:rsidR="0077506D" w:rsidRPr="00736185" w14:paraId="289FDF88" w14:textId="77777777" w:rsidTr="0077506D">
        <w:trPr>
          <w:trHeight w:val="828"/>
        </w:trPr>
        <w:tc>
          <w:tcPr>
            <w:tcW w:w="539" w:type="dxa"/>
            <w:vMerge w:val="restart"/>
            <w:tcBorders>
              <w:bottom w:val="single" w:sz="4" w:space="0" w:color="auto"/>
            </w:tcBorders>
            <w:noWrap/>
            <w:hideMark/>
          </w:tcPr>
          <w:p w14:paraId="777D5384" w14:textId="77777777" w:rsidR="0077506D" w:rsidRPr="00736185" w:rsidRDefault="0077506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80" w:type="dxa"/>
            <w:tcBorders>
              <w:bottom w:val="single" w:sz="4" w:space="0" w:color="auto"/>
            </w:tcBorders>
            <w:hideMark/>
          </w:tcPr>
          <w:p w14:paraId="1DF9F9DF" w14:textId="4E925151" w:rsidR="0077506D" w:rsidRPr="008E1664" w:rsidRDefault="0077506D" w:rsidP="008E1664">
            <w:pPr>
              <w:jc w:val="center"/>
              <w:rPr>
                <w:rFonts w:cs="Times New Roman"/>
                <w:sz w:val="18"/>
                <w:szCs w:val="18"/>
              </w:rPr>
            </w:pPr>
            <w:r w:rsidRPr="008E1664">
              <w:rPr>
                <w:rFonts w:cs="Times New Roman"/>
                <w:sz w:val="18"/>
                <w:szCs w:val="18"/>
              </w:rPr>
              <w:t xml:space="preserve">Free play </w:t>
            </w:r>
            <w:r w:rsidRPr="008E1664">
              <w:rPr>
                <w:rFonts w:cs="Times New Roman"/>
                <w:sz w:val="18"/>
                <w:szCs w:val="18"/>
              </w:rPr>
              <w:br/>
              <w:t>mode</w:t>
            </w:r>
          </w:p>
        </w:tc>
        <w:tc>
          <w:tcPr>
            <w:tcW w:w="736" w:type="dxa"/>
            <w:tcBorders>
              <w:bottom w:val="single" w:sz="4" w:space="0" w:color="auto"/>
            </w:tcBorders>
            <w:hideMark/>
          </w:tcPr>
          <w:p w14:paraId="19F3B0DD" w14:textId="77777777" w:rsidR="0077506D" w:rsidRPr="008E1664" w:rsidRDefault="0077506D" w:rsidP="008E1664">
            <w:pPr>
              <w:jc w:val="center"/>
              <w:rPr>
                <w:rFonts w:cs="Times New Roman"/>
                <w:sz w:val="18"/>
                <w:szCs w:val="18"/>
              </w:rPr>
            </w:pPr>
            <w:r w:rsidRPr="008E1664">
              <w:rPr>
                <w:rFonts w:cs="Times New Roman"/>
                <w:sz w:val="18"/>
                <w:szCs w:val="18"/>
              </w:rPr>
              <w:t>Goal mode</w:t>
            </w:r>
            <w:r w:rsidRPr="008E1664">
              <w:rPr>
                <w:rFonts w:cs="Times New Roman"/>
                <w:sz w:val="18"/>
                <w:szCs w:val="18"/>
              </w:rPr>
              <w:br/>
              <w:t>(count)</w:t>
            </w:r>
          </w:p>
        </w:tc>
        <w:tc>
          <w:tcPr>
            <w:tcW w:w="679" w:type="dxa"/>
            <w:tcBorders>
              <w:bottom w:val="single" w:sz="4" w:space="0" w:color="auto"/>
            </w:tcBorders>
            <w:hideMark/>
          </w:tcPr>
          <w:p w14:paraId="34D4C163" w14:textId="77777777" w:rsidR="0077506D" w:rsidRPr="008E1664" w:rsidRDefault="0077506D" w:rsidP="008E1664">
            <w:pPr>
              <w:jc w:val="center"/>
              <w:rPr>
                <w:rFonts w:cs="Times New Roman"/>
                <w:sz w:val="18"/>
                <w:szCs w:val="18"/>
              </w:rPr>
            </w:pPr>
            <w:r w:rsidRPr="008E1664">
              <w:rPr>
                <w:rFonts w:cs="Times New Roman"/>
                <w:sz w:val="18"/>
                <w:szCs w:val="18"/>
              </w:rPr>
              <w:t xml:space="preserve">Goal mode </w:t>
            </w:r>
            <w:r w:rsidRPr="008E1664">
              <w:rPr>
                <w:rFonts w:cs="Times New Roman"/>
                <w:sz w:val="18"/>
                <w:szCs w:val="18"/>
              </w:rPr>
              <w:br/>
              <w:t>(time limit)</w:t>
            </w:r>
          </w:p>
        </w:tc>
        <w:tc>
          <w:tcPr>
            <w:tcW w:w="977" w:type="dxa"/>
            <w:tcBorders>
              <w:bottom w:val="single" w:sz="4" w:space="0" w:color="auto"/>
            </w:tcBorders>
            <w:hideMark/>
          </w:tcPr>
          <w:p w14:paraId="610BC828" w14:textId="68D2103B" w:rsidR="0077506D" w:rsidRPr="008E1664" w:rsidRDefault="0077506D" w:rsidP="008E1664">
            <w:pPr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sz w:val="18"/>
                <w:szCs w:val="18"/>
              </w:rPr>
              <w:t>C</w:t>
            </w:r>
            <w:r w:rsidRPr="008E1664">
              <w:rPr>
                <w:rFonts w:cs="Times New Roman"/>
                <w:sz w:val="18"/>
                <w:szCs w:val="18"/>
              </w:rPr>
              <w:t xml:space="preserve">ustomise </w:t>
            </w:r>
            <w:r>
              <w:rPr>
                <w:rFonts w:cs="Times New Roman"/>
                <w:sz w:val="18"/>
                <w:szCs w:val="18"/>
              </w:rPr>
              <w:t>d</w:t>
            </w:r>
            <w:r w:rsidRPr="008E1664">
              <w:rPr>
                <w:rFonts w:cs="Times New Roman"/>
                <w:sz w:val="18"/>
                <w:szCs w:val="18"/>
              </w:rPr>
              <w:t>ifficulty</w:t>
            </w:r>
            <w:r w:rsidRPr="008E1664">
              <w:rPr>
                <w:rFonts w:cs="Times New Roman"/>
                <w:sz w:val="18"/>
                <w:szCs w:val="18"/>
              </w:rPr>
              <w:br/>
            </w:r>
          </w:p>
        </w:tc>
        <w:tc>
          <w:tcPr>
            <w:tcW w:w="679" w:type="dxa"/>
            <w:tcBorders>
              <w:bottom w:val="single" w:sz="4" w:space="0" w:color="auto"/>
            </w:tcBorders>
            <w:hideMark/>
          </w:tcPr>
          <w:p w14:paraId="1C0A9487" w14:textId="77777777" w:rsidR="0077506D" w:rsidRPr="008E1664" w:rsidRDefault="0077506D" w:rsidP="008E1664">
            <w:pPr>
              <w:jc w:val="center"/>
              <w:rPr>
                <w:rFonts w:cs="Times New Roman"/>
                <w:sz w:val="18"/>
                <w:szCs w:val="18"/>
              </w:rPr>
            </w:pPr>
            <w:r w:rsidRPr="008E1664">
              <w:rPr>
                <w:rFonts w:cs="Times New Roman"/>
                <w:sz w:val="18"/>
                <w:szCs w:val="18"/>
              </w:rPr>
              <w:t xml:space="preserve">View </w:t>
            </w:r>
            <w:r w:rsidRPr="008E1664">
              <w:rPr>
                <w:rFonts w:cs="Times New Roman"/>
                <w:sz w:val="18"/>
                <w:szCs w:val="18"/>
              </w:rPr>
              <w:br/>
              <w:t>stats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hideMark/>
          </w:tcPr>
          <w:p w14:paraId="5CF0CB65" w14:textId="77777777" w:rsidR="0077506D" w:rsidRPr="008E1664" w:rsidRDefault="0077506D" w:rsidP="008E1664">
            <w:pPr>
              <w:jc w:val="center"/>
              <w:rPr>
                <w:rFonts w:cs="Times New Roman"/>
                <w:sz w:val="18"/>
                <w:szCs w:val="18"/>
              </w:rPr>
            </w:pPr>
            <w:r w:rsidRPr="008E1664">
              <w:rPr>
                <w:rFonts w:cs="Times New Roman"/>
                <w:sz w:val="18"/>
                <w:szCs w:val="18"/>
              </w:rPr>
              <w:t xml:space="preserve">History of </w:t>
            </w:r>
            <w:r w:rsidRPr="008E1664">
              <w:rPr>
                <w:rFonts w:cs="Times New Roman"/>
                <w:sz w:val="18"/>
                <w:szCs w:val="18"/>
              </w:rPr>
              <w:br/>
              <w:t>all</w:t>
            </w:r>
          </w:p>
        </w:tc>
        <w:tc>
          <w:tcPr>
            <w:tcW w:w="679" w:type="dxa"/>
            <w:tcBorders>
              <w:bottom w:val="single" w:sz="4" w:space="0" w:color="auto"/>
            </w:tcBorders>
            <w:hideMark/>
          </w:tcPr>
          <w:p w14:paraId="1CB7BF0E" w14:textId="77777777" w:rsidR="0077506D" w:rsidRPr="008E1664" w:rsidRDefault="0077506D" w:rsidP="008E1664">
            <w:pPr>
              <w:jc w:val="center"/>
              <w:rPr>
                <w:rFonts w:cs="Times New Roman"/>
                <w:sz w:val="18"/>
                <w:szCs w:val="18"/>
              </w:rPr>
            </w:pPr>
            <w:r w:rsidRPr="008E1664">
              <w:rPr>
                <w:rFonts w:cs="Times New Roman"/>
                <w:sz w:val="18"/>
                <w:szCs w:val="18"/>
              </w:rPr>
              <w:t xml:space="preserve">Share </w:t>
            </w:r>
            <w:r w:rsidRPr="008E1664">
              <w:rPr>
                <w:rFonts w:cs="Times New Roman"/>
                <w:sz w:val="18"/>
                <w:szCs w:val="18"/>
              </w:rPr>
              <w:br/>
              <w:t>all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hideMark/>
          </w:tcPr>
          <w:p w14:paraId="50293C00" w14:textId="77777777" w:rsidR="0077506D" w:rsidRPr="008E1664" w:rsidRDefault="0077506D" w:rsidP="008E1664">
            <w:pPr>
              <w:jc w:val="center"/>
              <w:rPr>
                <w:rFonts w:cs="Times New Roman"/>
                <w:sz w:val="18"/>
                <w:szCs w:val="18"/>
              </w:rPr>
            </w:pPr>
            <w:r w:rsidRPr="008E1664">
              <w:rPr>
                <w:rFonts w:cs="Times New Roman"/>
                <w:sz w:val="18"/>
                <w:szCs w:val="18"/>
              </w:rPr>
              <w:t xml:space="preserve">View </w:t>
            </w:r>
            <w:r w:rsidRPr="008E1664">
              <w:rPr>
                <w:rFonts w:cs="Times New Roman"/>
                <w:sz w:val="18"/>
                <w:szCs w:val="18"/>
              </w:rPr>
              <w:br/>
              <w:t>specific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hideMark/>
          </w:tcPr>
          <w:p w14:paraId="58EFA384" w14:textId="77777777" w:rsidR="0077506D" w:rsidRPr="008E1664" w:rsidRDefault="0077506D" w:rsidP="008E1664">
            <w:pPr>
              <w:jc w:val="center"/>
              <w:rPr>
                <w:rFonts w:cs="Times New Roman"/>
                <w:sz w:val="18"/>
                <w:szCs w:val="18"/>
              </w:rPr>
            </w:pPr>
            <w:r w:rsidRPr="008E1664">
              <w:rPr>
                <w:rFonts w:cs="Times New Roman"/>
                <w:sz w:val="18"/>
                <w:szCs w:val="18"/>
              </w:rPr>
              <w:t xml:space="preserve">Share </w:t>
            </w:r>
            <w:r w:rsidRPr="008E1664">
              <w:rPr>
                <w:rFonts w:cs="Times New Roman"/>
                <w:sz w:val="18"/>
                <w:szCs w:val="18"/>
              </w:rPr>
              <w:br/>
              <w:t>specific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hideMark/>
          </w:tcPr>
          <w:p w14:paraId="7C60DEC8" w14:textId="77777777" w:rsidR="0077506D" w:rsidRPr="008E1664" w:rsidRDefault="0077506D" w:rsidP="008E1664">
            <w:pPr>
              <w:jc w:val="center"/>
              <w:rPr>
                <w:rFonts w:cs="Times New Roman"/>
                <w:sz w:val="18"/>
                <w:szCs w:val="18"/>
              </w:rPr>
            </w:pPr>
            <w:r w:rsidRPr="008E1664">
              <w:rPr>
                <w:rFonts w:cs="Times New Roman"/>
                <w:sz w:val="18"/>
                <w:szCs w:val="18"/>
              </w:rPr>
              <w:t xml:space="preserve">Delete </w:t>
            </w:r>
            <w:r w:rsidRPr="008E1664">
              <w:rPr>
                <w:rFonts w:cs="Times New Roman"/>
                <w:sz w:val="18"/>
                <w:szCs w:val="18"/>
              </w:rPr>
              <w:br/>
              <w:t>attempt</w:t>
            </w:r>
          </w:p>
        </w:tc>
        <w:tc>
          <w:tcPr>
            <w:tcW w:w="916" w:type="dxa"/>
            <w:tcBorders>
              <w:bottom w:val="single" w:sz="4" w:space="0" w:color="auto"/>
            </w:tcBorders>
            <w:hideMark/>
          </w:tcPr>
          <w:p w14:paraId="2B4FAB13" w14:textId="77777777" w:rsidR="0077506D" w:rsidRPr="008E1664" w:rsidRDefault="0077506D" w:rsidP="008E1664">
            <w:pPr>
              <w:jc w:val="center"/>
              <w:rPr>
                <w:rFonts w:cs="Times New Roman"/>
                <w:sz w:val="18"/>
                <w:szCs w:val="18"/>
              </w:rPr>
            </w:pPr>
            <w:r w:rsidRPr="008E1664">
              <w:rPr>
                <w:rFonts w:cs="Times New Roman"/>
                <w:sz w:val="18"/>
                <w:szCs w:val="18"/>
              </w:rPr>
              <w:t xml:space="preserve">Associate </w:t>
            </w:r>
            <w:r w:rsidRPr="008E1664">
              <w:rPr>
                <w:rFonts w:cs="Times New Roman"/>
                <w:sz w:val="18"/>
                <w:szCs w:val="18"/>
              </w:rPr>
              <w:br/>
              <w:t>image</w:t>
            </w:r>
          </w:p>
        </w:tc>
        <w:tc>
          <w:tcPr>
            <w:tcW w:w="872" w:type="dxa"/>
            <w:tcBorders>
              <w:bottom w:val="single" w:sz="4" w:space="0" w:color="auto"/>
            </w:tcBorders>
            <w:hideMark/>
          </w:tcPr>
          <w:p w14:paraId="2A62BAAA" w14:textId="77777777" w:rsidR="0077506D" w:rsidRPr="008E1664" w:rsidRDefault="0077506D" w:rsidP="008E1664">
            <w:pPr>
              <w:jc w:val="center"/>
              <w:rPr>
                <w:rFonts w:cs="Times New Roman"/>
                <w:sz w:val="18"/>
                <w:szCs w:val="18"/>
              </w:rPr>
            </w:pPr>
            <w:r w:rsidRPr="008E1664">
              <w:rPr>
                <w:rFonts w:cs="Times New Roman"/>
                <w:sz w:val="18"/>
                <w:szCs w:val="18"/>
              </w:rPr>
              <w:t xml:space="preserve">Change </w:t>
            </w:r>
            <w:r w:rsidRPr="008E1664">
              <w:rPr>
                <w:rFonts w:cs="Times New Roman"/>
                <w:sz w:val="18"/>
                <w:szCs w:val="18"/>
              </w:rPr>
              <w:br/>
              <w:t>name</w:t>
            </w:r>
          </w:p>
        </w:tc>
      </w:tr>
      <w:tr w:rsidR="0077506D" w:rsidRPr="00736185" w14:paraId="0DC715A9" w14:textId="77777777" w:rsidTr="0077506D">
        <w:trPr>
          <w:trHeight w:val="96"/>
        </w:trPr>
        <w:tc>
          <w:tcPr>
            <w:tcW w:w="539" w:type="dxa"/>
            <w:vMerge/>
            <w:noWrap/>
            <w:hideMark/>
          </w:tcPr>
          <w:p w14:paraId="363DFDCE" w14:textId="77777777" w:rsidR="0077506D" w:rsidRPr="00736185" w:rsidRDefault="0077506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80" w:type="dxa"/>
            <w:noWrap/>
            <w:hideMark/>
          </w:tcPr>
          <w:p w14:paraId="033EA50D" w14:textId="77777777" w:rsidR="0077506D" w:rsidRPr="00736185" w:rsidRDefault="0077506D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R1</w:t>
            </w:r>
          </w:p>
        </w:tc>
        <w:tc>
          <w:tcPr>
            <w:tcW w:w="736" w:type="dxa"/>
            <w:noWrap/>
            <w:hideMark/>
          </w:tcPr>
          <w:p w14:paraId="154E95B4" w14:textId="77777777" w:rsidR="0077506D" w:rsidRPr="00736185" w:rsidRDefault="0077506D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R2</w:t>
            </w:r>
          </w:p>
        </w:tc>
        <w:tc>
          <w:tcPr>
            <w:tcW w:w="679" w:type="dxa"/>
            <w:noWrap/>
            <w:hideMark/>
          </w:tcPr>
          <w:p w14:paraId="02D1D3CB" w14:textId="77777777" w:rsidR="0077506D" w:rsidRPr="00736185" w:rsidRDefault="0077506D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R3</w:t>
            </w:r>
          </w:p>
        </w:tc>
        <w:tc>
          <w:tcPr>
            <w:tcW w:w="977" w:type="dxa"/>
            <w:noWrap/>
            <w:hideMark/>
          </w:tcPr>
          <w:p w14:paraId="46B6BC1B" w14:textId="77777777" w:rsidR="0077506D" w:rsidRPr="00736185" w:rsidRDefault="0077506D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R4</w:t>
            </w:r>
          </w:p>
        </w:tc>
        <w:tc>
          <w:tcPr>
            <w:tcW w:w="679" w:type="dxa"/>
            <w:noWrap/>
            <w:hideMark/>
          </w:tcPr>
          <w:p w14:paraId="6B5B3BD6" w14:textId="77777777" w:rsidR="0077506D" w:rsidRPr="00736185" w:rsidRDefault="0077506D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R5</w:t>
            </w:r>
          </w:p>
        </w:tc>
        <w:tc>
          <w:tcPr>
            <w:tcW w:w="756" w:type="dxa"/>
            <w:noWrap/>
            <w:hideMark/>
          </w:tcPr>
          <w:p w14:paraId="26138465" w14:textId="77777777" w:rsidR="0077506D" w:rsidRPr="00736185" w:rsidRDefault="0077506D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R6</w:t>
            </w:r>
          </w:p>
        </w:tc>
        <w:tc>
          <w:tcPr>
            <w:tcW w:w="679" w:type="dxa"/>
            <w:noWrap/>
            <w:hideMark/>
          </w:tcPr>
          <w:p w14:paraId="55CACFB6" w14:textId="77777777" w:rsidR="0077506D" w:rsidRPr="00736185" w:rsidRDefault="0077506D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R7</w:t>
            </w:r>
          </w:p>
        </w:tc>
        <w:tc>
          <w:tcPr>
            <w:tcW w:w="776" w:type="dxa"/>
            <w:noWrap/>
            <w:hideMark/>
          </w:tcPr>
          <w:p w14:paraId="608F5BB9" w14:textId="77777777" w:rsidR="0077506D" w:rsidRPr="00736185" w:rsidRDefault="0077506D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R8</w:t>
            </w:r>
          </w:p>
        </w:tc>
        <w:tc>
          <w:tcPr>
            <w:tcW w:w="776" w:type="dxa"/>
            <w:noWrap/>
            <w:hideMark/>
          </w:tcPr>
          <w:p w14:paraId="76BEA38B" w14:textId="77777777" w:rsidR="0077506D" w:rsidRPr="00736185" w:rsidRDefault="0077506D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R9</w:t>
            </w:r>
          </w:p>
        </w:tc>
        <w:tc>
          <w:tcPr>
            <w:tcW w:w="756" w:type="dxa"/>
            <w:noWrap/>
            <w:hideMark/>
          </w:tcPr>
          <w:p w14:paraId="0A94F573" w14:textId="77777777" w:rsidR="0077506D" w:rsidRPr="00736185" w:rsidRDefault="0077506D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R10</w:t>
            </w:r>
          </w:p>
        </w:tc>
        <w:tc>
          <w:tcPr>
            <w:tcW w:w="916" w:type="dxa"/>
            <w:noWrap/>
            <w:hideMark/>
          </w:tcPr>
          <w:p w14:paraId="0F98EA43" w14:textId="77777777" w:rsidR="0077506D" w:rsidRPr="00736185" w:rsidRDefault="0077506D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R11</w:t>
            </w:r>
          </w:p>
        </w:tc>
        <w:tc>
          <w:tcPr>
            <w:tcW w:w="872" w:type="dxa"/>
            <w:noWrap/>
            <w:hideMark/>
          </w:tcPr>
          <w:p w14:paraId="785FC9A1" w14:textId="77777777" w:rsidR="0077506D" w:rsidRPr="00736185" w:rsidRDefault="0077506D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R12</w:t>
            </w:r>
          </w:p>
        </w:tc>
      </w:tr>
      <w:tr w:rsidR="008E1664" w:rsidRPr="00736185" w14:paraId="08076973" w14:textId="77777777" w:rsidTr="0077506D">
        <w:trPr>
          <w:trHeight w:val="81"/>
        </w:trPr>
        <w:tc>
          <w:tcPr>
            <w:tcW w:w="539" w:type="dxa"/>
            <w:noWrap/>
            <w:hideMark/>
          </w:tcPr>
          <w:p w14:paraId="2996A4BA" w14:textId="77777777" w:rsidR="00736185" w:rsidRPr="00736185" w:rsidRDefault="00736185" w:rsidP="00736185">
            <w:pPr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T1</w:t>
            </w:r>
          </w:p>
        </w:tc>
        <w:tc>
          <w:tcPr>
            <w:tcW w:w="680" w:type="dxa"/>
            <w:shd w:val="clear" w:color="auto" w:fill="000000" w:themeFill="text1"/>
            <w:noWrap/>
            <w:hideMark/>
          </w:tcPr>
          <w:p w14:paraId="133A2D1E" w14:textId="7777777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x</w:t>
            </w:r>
          </w:p>
        </w:tc>
        <w:tc>
          <w:tcPr>
            <w:tcW w:w="736" w:type="dxa"/>
            <w:noWrap/>
            <w:hideMark/>
          </w:tcPr>
          <w:p w14:paraId="39E19E8E" w14:textId="5AD5E496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1F8C9271" w14:textId="5AAF4361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  <w:hideMark/>
          </w:tcPr>
          <w:p w14:paraId="6EDABF42" w14:textId="10B8C7DE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58E82862" w14:textId="1BD84B25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5D621689" w14:textId="53C78675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170764EE" w14:textId="287E234D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noWrap/>
            <w:hideMark/>
          </w:tcPr>
          <w:p w14:paraId="11B7CC2A" w14:textId="0A1D10ED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noWrap/>
            <w:hideMark/>
          </w:tcPr>
          <w:p w14:paraId="53202898" w14:textId="181F004F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13C2380C" w14:textId="785B909E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16" w:type="dxa"/>
            <w:noWrap/>
            <w:hideMark/>
          </w:tcPr>
          <w:p w14:paraId="1CECDC42" w14:textId="6BC7E6E5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72" w:type="dxa"/>
            <w:noWrap/>
            <w:hideMark/>
          </w:tcPr>
          <w:p w14:paraId="45CA96C9" w14:textId="6EF1D5CD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E1664" w:rsidRPr="00736185" w14:paraId="3C651C43" w14:textId="77777777" w:rsidTr="0077506D">
        <w:trPr>
          <w:trHeight w:val="77"/>
        </w:trPr>
        <w:tc>
          <w:tcPr>
            <w:tcW w:w="539" w:type="dxa"/>
            <w:noWrap/>
            <w:hideMark/>
          </w:tcPr>
          <w:p w14:paraId="1F651EBF" w14:textId="77777777" w:rsidR="00736185" w:rsidRPr="00736185" w:rsidRDefault="00736185" w:rsidP="00736185">
            <w:pPr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T2</w:t>
            </w:r>
          </w:p>
        </w:tc>
        <w:tc>
          <w:tcPr>
            <w:tcW w:w="680" w:type="dxa"/>
            <w:noWrap/>
            <w:hideMark/>
          </w:tcPr>
          <w:p w14:paraId="0559412F" w14:textId="4EA407FE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36" w:type="dxa"/>
            <w:noWrap/>
            <w:hideMark/>
          </w:tcPr>
          <w:p w14:paraId="4C26599A" w14:textId="05D3721F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shd w:val="clear" w:color="auto" w:fill="000000" w:themeFill="text1"/>
            <w:noWrap/>
            <w:hideMark/>
          </w:tcPr>
          <w:p w14:paraId="76484541" w14:textId="7777777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x</w:t>
            </w:r>
          </w:p>
        </w:tc>
        <w:tc>
          <w:tcPr>
            <w:tcW w:w="977" w:type="dxa"/>
            <w:noWrap/>
            <w:hideMark/>
          </w:tcPr>
          <w:p w14:paraId="4D95C66C" w14:textId="1BCDB062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05EA0829" w14:textId="3CF45E04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7E47C816" w14:textId="05C7A50F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22D3E0DD" w14:textId="5713EF9D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noWrap/>
            <w:hideMark/>
          </w:tcPr>
          <w:p w14:paraId="35665547" w14:textId="32DC3899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noWrap/>
            <w:hideMark/>
          </w:tcPr>
          <w:p w14:paraId="31E25A36" w14:textId="457401E6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53ABA627" w14:textId="0E79B6DD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16" w:type="dxa"/>
            <w:noWrap/>
            <w:hideMark/>
          </w:tcPr>
          <w:p w14:paraId="7B120C84" w14:textId="6E68FBBF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72" w:type="dxa"/>
            <w:noWrap/>
            <w:hideMark/>
          </w:tcPr>
          <w:p w14:paraId="7E7728CC" w14:textId="4C8EC8D2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E1664" w:rsidRPr="00736185" w14:paraId="62A8CFF9" w14:textId="77777777" w:rsidTr="0077506D">
        <w:trPr>
          <w:trHeight w:val="77"/>
        </w:trPr>
        <w:tc>
          <w:tcPr>
            <w:tcW w:w="539" w:type="dxa"/>
            <w:noWrap/>
            <w:hideMark/>
          </w:tcPr>
          <w:p w14:paraId="0DF9FD73" w14:textId="77777777" w:rsidR="00736185" w:rsidRPr="00736185" w:rsidRDefault="00736185" w:rsidP="00736185">
            <w:pPr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T3</w:t>
            </w:r>
          </w:p>
        </w:tc>
        <w:tc>
          <w:tcPr>
            <w:tcW w:w="680" w:type="dxa"/>
            <w:noWrap/>
            <w:hideMark/>
          </w:tcPr>
          <w:p w14:paraId="4A7CE6B7" w14:textId="1CBAF2A3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36" w:type="dxa"/>
            <w:shd w:val="clear" w:color="auto" w:fill="000000" w:themeFill="text1"/>
            <w:noWrap/>
            <w:hideMark/>
          </w:tcPr>
          <w:p w14:paraId="34ABCE54" w14:textId="7777777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x</w:t>
            </w:r>
          </w:p>
        </w:tc>
        <w:tc>
          <w:tcPr>
            <w:tcW w:w="679" w:type="dxa"/>
            <w:noWrap/>
            <w:hideMark/>
          </w:tcPr>
          <w:p w14:paraId="3E1729CF" w14:textId="4AFB2298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  <w:hideMark/>
          </w:tcPr>
          <w:p w14:paraId="19ABB402" w14:textId="1F6AF0B8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6B2560FA" w14:textId="64A191F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14065620" w14:textId="2569A9BE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5222D47A" w14:textId="61A19EE9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noWrap/>
            <w:hideMark/>
          </w:tcPr>
          <w:p w14:paraId="1D3E37C5" w14:textId="105A360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noWrap/>
            <w:hideMark/>
          </w:tcPr>
          <w:p w14:paraId="76EE462C" w14:textId="6FD754CD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2E06FC5F" w14:textId="32DD2765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16" w:type="dxa"/>
            <w:noWrap/>
            <w:hideMark/>
          </w:tcPr>
          <w:p w14:paraId="5D0CA20D" w14:textId="693D2F52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72" w:type="dxa"/>
            <w:noWrap/>
            <w:hideMark/>
          </w:tcPr>
          <w:p w14:paraId="48B1A8E2" w14:textId="6B4D50A0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E1664" w:rsidRPr="00736185" w14:paraId="1B680577" w14:textId="77777777" w:rsidTr="0077506D">
        <w:trPr>
          <w:trHeight w:val="77"/>
        </w:trPr>
        <w:tc>
          <w:tcPr>
            <w:tcW w:w="539" w:type="dxa"/>
            <w:noWrap/>
            <w:hideMark/>
          </w:tcPr>
          <w:p w14:paraId="013F768D" w14:textId="77777777" w:rsidR="00736185" w:rsidRPr="00736185" w:rsidRDefault="00736185" w:rsidP="00736185">
            <w:pPr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T4</w:t>
            </w:r>
          </w:p>
        </w:tc>
        <w:tc>
          <w:tcPr>
            <w:tcW w:w="680" w:type="dxa"/>
            <w:noWrap/>
            <w:hideMark/>
          </w:tcPr>
          <w:p w14:paraId="7AB3B2B2" w14:textId="101B034A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36" w:type="dxa"/>
            <w:noWrap/>
            <w:hideMark/>
          </w:tcPr>
          <w:p w14:paraId="5ADB4EB3" w14:textId="7759D66A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2A670DF5" w14:textId="4C83AAFA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77" w:type="dxa"/>
            <w:shd w:val="clear" w:color="auto" w:fill="000000" w:themeFill="text1"/>
            <w:noWrap/>
            <w:hideMark/>
          </w:tcPr>
          <w:p w14:paraId="4E8F3D2E" w14:textId="7777777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x</w:t>
            </w:r>
          </w:p>
        </w:tc>
        <w:tc>
          <w:tcPr>
            <w:tcW w:w="679" w:type="dxa"/>
            <w:noWrap/>
            <w:hideMark/>
          </w:tcPr>
          <w:p w14:paraId="682AEAFF" w14:textId="72430612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518617F2" w14:textId="104CC4CC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20517A8E" w14:textId="6C267B15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noWrap/>
            <w:hideMark/>
          </w:tcPr>
          <w:p w14:paraId="70D752AE" w14:textId="1B4CBE95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noWrap/>
            <w:hideMark/>
          </w:tcPr>
          <w:p w14:paraId="0F8BC6CA" w14:textId="6A38079C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0055E451" w14:textId="0288CF55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16" w:type="dxa"/>
            <w:noWrap/>
            <w:hideMark/>
          </w:tcPr>
          <w:p w14:paraId="7A249BFD" w14:textId="55869352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72" w:type="dxa"/>
            <w:noWrap/>
            <w:hideMark/>
          </w:tcPr>
          <w:p w14:paraId="69812B53" w14:textId="26CE8769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E1664" w:rsidRPr="00736185" w14:paraId="6FF59257" w14:textId="77777777" w:rsidTr="0077506D">
        <w:trPr>
          <w:trHeight w:val="123"/>
        </w:trPr>
        <w:tc>
          <w:tcPr>
            <w:tcW w:w="539" w:type="dxa"/>
            <w:noWrap/>
            <w:hideMark/>
          </w:tcPr>
          <w:p w14:paraId="00A678CE" w14:textId="77777777" w:rsidR="00736185" w:rsidRPr="00736185" w:rsidRDefault="00736185" w:rsidP="00736185">
            <w:pPr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T5</w:t>
            </w:r>
          </w:p>
        </w:tc>
        <w:tc>
          <w:tcPr>
            <w:tcW w:w="680" w:type="dxa"/>
            <w:noWrap/>
            <w:hideMark/>
          </w:tcPr>
          <w:p w14:paraId="0D7530C2" w14:textId="5C2D90B9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36" w:type="dxa"/>
            <w:noWrap/>
            <w:hideMark/>
          </w:tcPr>
          <w:p w14:paraId="63DC459D" w14:textId="5B15F148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146773CA" w14:textId="73D63C75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77" w:type="dxa"/>
            <w:shd w:val="clear" w:color="auto" w:fill="000000" w:themeFill="text1"/>
            <w:noWrap/>
            <w:hideMark/>
          </w:tcPr>
          <w:p w14:paraId="5FD1BCC9" w14:textId="7777777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x</w:t>
            </w:r>
          </w:p>
        </w:tc>
        <w:tc>
          <w:tcPr>
            <w:tcW w:w="679" w:type="dxa"/>
            <w:noWrap/>
            <w:hideMark/>
          </w:tcPr>
          <w:p w14:paraId="0C4451E6" w14:textId="7CDA4485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3406A718" w14:textId="5C83916F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7E450295" w14:textId="3E6F378D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noWrap/>
            <w:hideMark/>
          </w:tcPr>
          <w:p w14:paraId="3880F72E" w14:textId="4BB2E919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noWrap/>
            <w:hideMark/>
          </w:tcPr>
          <w:p w14:paraId="46976CAA" w14:textId="29A54BDC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3A307E24" w14:textId="455C005A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16" w:type="dxa"/>
            <w:noWrap/>
            <w:hideMark/>
          </w:tcPr>
          <w:p w14:paraId="7163F062" w14:textId="758656D5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72" w:type="dxa"/>
            <w:noWrap/>
            <w:hideMark/>
          </w:tcPr>
          <w:p w14:paraId="2209E07B" w14:textId="3DBE16ED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E1664" w:rsidRPr="00736185" w14:paraId="7992662B" w14:textId="77777777" w:rsidTr="0077506D">
        <w:trPr>
          <w:trHeight w:val="77"/>
        </w:trPr>
        <w:tc>
          <w:tcPr>
            <w:tcW w:w="539" w:type="dxa"/>
            <w:noWrap/>
            <w:hideMark/>
          </w:tcPr>
          <w:p w14:paraId="3AFC14A2" w14:textId="77777777" w:rsidR="00736185" w:rsidRPr="00736185" w:rsidRDefault="00736185" w:rsidP="00736185">
            <w:pPr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T6</w:t>
            </w:r>
          </w:p>
        </w:tc>
        <w:tc>
          <w:tcPr>
            <w:tcW w:w="680" w:type="dxa"/>
            <w:noWrap/>
            <w:hideMark/>
          </w:tcPr>
          <w:p w14:paraId="73B05C98" w14:textId="40824B2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36" w:type="dxa"/>
            <w:noWrap/>
            <w:hideMark/>
          </w:tcPr>
          <w:p w14:paraId="4FDD39F0" w14:textId="6189F4D4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75049CCD" w14:textId="048244CF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  <w:hideMark/>
          </w:tcPr>
          <w:p w14:paraId="4D0064E6" w14:textId="149659DF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shd w:val="clear" w:color="auto" w:fill="000000" w:themeFill="text1"/>
            <w:noWrap/>
            <w:hideMark/>
          </w:tcPr>
          <w:p w14:paraId="232BB249" w14:textId="7777777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x</w:t>
            </w:r>
          </w:p>
        </w:tc>
        <w:tc>
          <w:tcPr>
            <w:tcW w:w="756" w:type="dxa"/>
            <w:noWrap/>
            <w:hideMark/>
          </w:tcPr>
          <w:p w14:paraId="5E634F1E" w14:textId="67027AFA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22DF1F5F" w14:textId="6534C726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noWrap/>
            <w:hideMark/>
          </w:tcPr>
          <w:p w14:paraId="64C34172" w14:textId="34C8E016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noWrap/>
            <w:hideMark/>
          </w:tcPr>
          <w:p w14:paraId="31B2ACA0" w14:textId="19497952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2E95336B" w14:textId="32C003A6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16" w:type="dxa"/>
            <w:noWrap/>
            <w:hideMark/>
          </w:tcPr>
          <w:p w14:paraId="2CE259AD" w14:textId="0B58CE60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72" w:type="dxa"/>
            <w:noWrap/>
            <w:hideMark/>
          </w:tcPr>
          <w:p w14:paraId="02971878" w14:textId="68F1EEE5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E1664" w:rsidRPr="00736185" w14:paraId="46734570" w14:textId="77777777" w:rsidTr="0077506D">
        <w:trPr>
          <w:trHeight w:val="77"/>
        </w:trPr>
        <w:tc>
          <w:tcPr>
            <w:tcW w:w="539" w:type="dxa"/>
            <w:noWrap/>
            <w:hideMark/>
          </w:tcPr>
          <w:p w14:paraId="006670C5" w14:textId="77777777" w:rsidR="00736185" w:rsidRPr="00736185" w:rsidRDefault="00736185" w:rsidP="00736185">
            <w:pPr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T7</w:t>
            </w:r>
          </w:p>
        </w:tc>
        <w:tc>
          <w:tcPr>
            <w:tcW w:w="680" w:type="dxa"/>
            <w:noWrap/>
            <w:hideMark/>
          </w:tcPr>
          <w:p w14:paraId="7500E465" w14:textId="2466C5F9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36" w:type="dxa"/>
            <w:noWrap/>
            <w:hideMark/>
          </w:tcPr>
          <w:p w14:paraId="3E46E4B0" w14:textId="15C5A1D3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40C00EAD" w14:textId="59DDD040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  <w:hideMark/>
          </w:tcPr>
          <w:p w14:paraId="22FFDB6A" w14:textId="2D8B14B9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4C913FCF" w14:textId="4BA6BF25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shd w:val="clear" w:color="auto" w:fill="000000" w:themeFill="text1"/>
            <w:noWrap/>
            <w:hideMark/>
          </w:tcPr>
          <w:p w14:paraId="7B49BAEB" w14:textId="7777777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x</w:t>
            </w:r>
          </w:p>
        </w:tc>
        <w:tc>
          <w:tcPr>
            <w:tcW w:w="679" w:type="dxa"/>
            <w:noWrap/>
            <w:hideMark/>
          </w:tcPr>
          <w:p w14:paraId="5694B797" w14:textId="56FFC249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noWrap/>
            <w:hideMark/>
          </w:tcPr>
          <w:p w14:paraId="2253FD31" w14:textId="2CCD4E2D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noWrap/>
            <w:hideMark/>
          </w:tcPr>
          <w:p w14:paraId="0B24F268" w14:textId="5B3CDE2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23743CB3" w14:textId="492354C9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16" w:type="dxa"/>
            <w:noWrap/>
            <w:hideMark/>
          </w:tcPr>
          <w:p w14:paraId="3D496C5B" w14:textId="6B787BF5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72" w:type="dxa"/>
            <w:noWrap/>
            <w:hideMark/>
          </w:tcPr>
          <w:p w14:paraId="44CEA3EB" w14:textId="08385726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E1664" w:rsidRPr="00736185" w14:paraId="6626FBE7" w14:textId="77777777" w:rsidTr="0077506D">
        <w:trPr>
          <w:trHeight w:val="105"/>
        </w:trPr>
        <w:tc>
          <w:tcPr>
            <w:tcW w:w="539" w:type="dxa"/>
            <w:noWrap/>
            <w:hideMark/>
          </w:tcPr>
          <w:p w14:paraId="4F3BB613" w14:textId="77777777" w:rsidR="00736185" w:rsidRPr="00736185" w:rsidRDefault="00736185" w:rsidP="00736185">
            <w:pPr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T8</w:t>
            </w:r>
          </w:p>
        </w:tc>
        <w:tc>
          <w:tcPr>
            <w:tcW w:w="680" w:type="dxa"/>
            <w:noWrap/>
            <w:hideMark/>
          </w:tcPr>
          <w:p w14:paraId="40C4CF51" w14:textId="74740B11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36" w:type="dxa"/>
            <w:noWrap/>
            <w:hideMark/>
          </w:tcPr>
          <w:p w14:paraId="59523D27" w14:textId="22D98935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4300DC22" w14:textId="0E717DD0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  <w:hideMark/>
          </w:tcPr>
          <w:p w14:paraId="1309CB76" w14:textId="32F459F2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79CF2FCD" w14:textId="632B7A65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shd w:val="clear" w:color="auto" w:fill="000000" w:themeFill="text1"/>
            <w:noWrap/>
            <w:hideMark/>
          </w:tcPr>
          <w:p w14:paraId="1C69C5AF" w14:textId="7777777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x</w:t>
            </w:r>
          </w:p>
        </w:tc>
        <w:tc>
          <w:tcPr>
            <w:tcW w:w="679" w:type="dxa"/>
            <w:shd w:val="clear" w:color="auto" w:fill="000000" w:themeFill="text1"/>
            <w:noWrap/>
            <w:hideMark/>
          </w:tcPr>
          <w:p w14:paraId="20D187F1" w14:textId="7777777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x</w:t>
            </w:r>
          </w:p>
        </w:tc>
        <w:tc>
          <w:tcPr>
            <w:tcW w:w="776" w:type="dxa"/>
            <w:noWrap/>
            <w:hideMark/>
          </w:tcPr>
          <w:p w14:paraId="2158F953" w14:textId="16035A99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noWrap/>
            <w:hideMark/>
          </w:tcPr>
          <w:p w14:paraId="6D61B7A5" w14:textId="19B75442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58CF349E" w14:textId="2928360E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16" w:type="dxa"/>
            <w:noWrap/>
            <w:hideMark/>
          </w:tcPr>
          <w:p w14:paraId="20227F05" w14:textId="06AE74E8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72" w:type="dxa"/>
            <w:noWrap/>
            <w:hideMark/>
          </w:tcPr>
          <w:p w14:paraId="666FB2B0" w14:textId="6DC79623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E1664" w:rsidRPr="00736185" w14:paraId="1A26AD3D" w14:textId="77777777" w:rsidTr="0077506D">
        <w:trPr>
          <w:trHeight w:val="77"/>
        </w:trPr>
        <w:tc>
          <w:tcPr>
            <w:tcW w:w="539" w:type="dxa"/>
            <w:noWrap/>
            <w:hideMark/>
          </w:tcPr>
          <w:p w14:paraId="009AB153" w14:textId="77777777" w:rsidR="00736185" w:rsidRPr="00736185" w:rsidRDefault="00736185" w:rsidP="00736185">
            <w:pPr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T9</w:t>
            </w:r>
          </w:p>
        </w:tc>
        <w:tc>
          <w:tcPr>
            <w:tcW w:w="680" w:type="dxa"/>
            <w:noWrap/>
            <w:hideMark/>
          </w:tcPr>
          <w:p w14:paraId="49917FEA" w14:textId="1CD79CDA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36" w:type="dxa"/>
            <w:noWrap/>
            <w:hideMark/>
          </w:tcPr>
          <w:p w14:paraId="6DE507C7" w14:textId="16A90C79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06684572" w14:textId="6E50370D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  <w:hideMark/>
          </w:tcPr>
          <w:p w14:paraId="693CEC78" w14:textId="165CD74D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6148B16D" w14:textId="02BC55E8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3CCB89C6" w14:textId="0E3849DA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67714F56" w14:textId="2075D5E4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shd w:val="clear" w:color="auto" w:fill="000000" w:themeFill="text1"/>
            <w:noWrap/>
            <w:hideMark/>
          </w:tcPr>
          <w:p w14:paraId="00FD915B" w14:textId="7777777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x</w:t>
            </w:r>
          </w:p>
        </w:tc>
        <w:tc>
          <w:tcPr>
            <w:tcW w:w="776" w:type="dxa"/>
            <w:noWrap/>
            <w:hideMark/>
          </w:tcPr>
          <w:p w14:paraId="1ABDEDE2" w14:textId="639B3DF4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035BB5D2" w14:textId="55A4A756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16" w:type="dxa"/>
            <w:noWrap/>
            <w:hideMark/>
          </w:tcPr>
          <w:p w14:paraId="705AF98A" w14:textId="28B46516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72" w:type="dxa"/>
            <w:noWrap/>
            <w:hideMark/>
          </w:tcPr>
          <w:p w14:paraId="6D2406D3" w14:textId="2B96C47A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E1664" w:rsidRPr="00736185" w14:paraId="4BA384D4" w14:textId="77777777" w:rsidTr="0077506D">
        <w:trPr>
          <w:trHeight w:val="77"/>
        </w:trPr>
        <w:tc>
          <w:tcPr>
            <w:tcW w:w="539" w:type="dxa"/>
            <w:noWrap/>
            <w:hideMark/>
          </w:tcPr>
          <w:p w14:paraId="58D0B5E1" w14:textId="77777777" w:rsidR="00736185" w:rsidRPr="00736185" w:rsidRDefault="00736185" w:rsidP="00736185">
            <w:pPr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T10</w:t>
            </w:r>
          </w:p>
        </w:tc>
        <w:tc>
          <w:tcPr>
            <w:tcW w:w="680" w:type="dxa"/>
            <w:noWrap/>
            <w:hideMark/>
          </w:tcPr>
          <w:p w14:paraId="59DE65D5" w14:textId="51FC3ABC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36" w:type="dxa"/>
            <w:noWrap/>
            <w:hideMark/>
          </w:tcPr>
          <w:p w14:paraId="43F58833" w14:textId="546623E6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3D76F4FA" w14:textId="6D7C1414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  <w:hideMark/>
          </w:tcPr>
          <w:p w14:paraId="17A0FC9B" w14:textId="4C1B4830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16077B5C" w14:textId="4DAD3C44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381442FA" w14:textId="09EDECF3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7C5A4064" w14:textId="07A7DD81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shd w:val="clear" w:color="auto" w:fill="000000" w:themeFill="text1"/>
            <w:noWrap/>
            <w:hideMark/>
          </w:tcPr>
          <w:p w14:paraId="2D6538C9" w14:textId="7777777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x</w:t>
            </w:r>
          </w:p>
        </w:tc>
        <w:tc>
          <w:tcPr>
            <w:tcW w:w="776" w:type="dxa"/>
            <w:noWrap/>
            <w:hideMark/>
          </w:tcPr>
          <w:p w14:paraId="1F40459F" w14:textId="4DE94C51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shd w:val="clear" w:color="auto" w:fill="000000" w:themeFill="text1"/>
            <w:noWrap/>
            <w:hideMark/>
          </w:tcPr>
          <w:p w14:paraId="7FBBACFD" w14:textId="7777777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x</w:t>
            </w:r>
          </w:p>
        </w:tc>
        <w:tc>
          <w:tcPr>
            <w:tcW w:w="916" w:type="dxa"/>
            <w:noWrap/>
            <w:hideMark/>
          </w:tcPr>
          <w:p w14:paraId="5DE86A02" w14:textId="0A21B0F2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72" w:type="dxa"/>
            <w:noWrap/>
            <w:hideMark/>
          </w:tcPr>
          <w:p w14:paraId="3837B18F" w14:textId="498DEE82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E1664" w:rsidRPr="00736185" w14:paraId="42937705" w14:textId="77777777" w:rsidTr="0077506D">
        <w:trPr>
          <w:trHeight w:val="77"/>
        </w:trPr>
        <w:tc>
          <w:tcPr>
            <w:tcW w:w="539" w:type="dxa"/>
            <w:noWrap/>
            <w:hideMark/>
          </w:tcPr>
          <w:p w14:paraId="5B2B969A" w14:textId="77777777" w:rsidR="00736185" w:rsidRPr="00736185" w:rsidRDefault="00736185" w:rsidP="00736185">
            <w:pPr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T11</w:t>
            </w:r>
          </w:p>
        </w:tc>
        <w:tc>
          <w:tcPr>
            <w:tcW w:w="680" w:type="dxa"/>
            <w:noWrap/>
            <w:hideMark/>
          </w:tcPr>
          <w:p w14:paraId="323D66C4" w14:textId="6503CCB6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36" w:type="dxa"/>
            <w:noWrap/>
            <w:hideMark/>
          </w:tcPr>
          <w:p w14:paraId="789C385A" w14:textId="5DD15A00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1C2ADC05" w14:textId="4376A3D1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  <w:hideMark/>
          </w:tcPr>
          <w:p w14:paraId="33476117" w14:textId="39775F65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54648ED0" w14:textId="339370B2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30C7AB23" w14:textId="3A572FAF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76FD34EE" w14:textId="3DCD304E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shd w:val="clear" w:color="auto" w:fill="000000" w:themeFill="text1"/>
            <w:noWrap/>
            <w:hideMark/>
          </w:tcPr>
          <w:p w14:paraId="6AE478C8" w14:textId="7777777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x</w:t>
            </w:r>
          </w:p>
        </w:tc>
        <w:tc>
          <w:tcPr>
            <w:tcW w:w="776" w:type="dxa"/>
            <w:shd w:val="clear" w:color="auto" w:fill="000000" w:themeFill="text1"/>
            <w:noWrap/>
            <w:hideMark/>
          </w:tcPr>
          <w:p w14:paraId="59FA8744" w14:textId="7777777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x</w:t>
            </w:r>
          </w:p>
        </w:tc>
        <w:tc>
          <w:tcPr>
            <w:tcW w:w="756" w:type="dxa"/>
            <w:noWrap/>
            <w:hideMark/>
          </w:tcPr>
          <w:p w14:paraId="7B242A38" w14:textId="03C2F11D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16" w:type="dxa"/>
            <w:noWrap/>
            <w:hideMark/>
          </w:tcPr>
          <w:p w14:paraId="3574A37A" w14:textId="68A891AA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72" w:type="dxa"/>
            <w:noWrap/>
            <w:hideMark/>
          </w:tcPr>
          <w:p w14:paraId="56B03FFB" w14:textId="25E92670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E1664" w:rsidRPr="00736185" w14:paraId="0FE0A772" w14:textId="77777777" w:rsidTr="0077506D">
        <w:trPr>
          <w:trHeight w:val="77"/>
        </w:trPr>
        <w:tc>
          <w:tcPr>
            <w:tcW w:w="539" w:type="dxa"/>
            <w:noWrap/>
            <w:hideMark/>
          </w:tcPr>
          <w:p w14:paraId="2E49D7CE" w14:textId="77777777" w:rsidR="00736185" w:rsidRPr="00736185" w:rsidRDefault="00736185" w:rsidP="00736185">
            <w:pPr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T12</w:t>
            </w:r>
          </w:p>
        </w:tc>
        <w:tc>
          <w:tcPr>
            <w:tcW w:w="680" w:type="dxa"/>
            <w:noWrap/>
            <w:hideMark/>
          </w:tcPr>
          <w:p w14:paraId="61E8BD45" w14:textId="7C745DF1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36" w:type="dxa"/>
            <w:noWrap/>
            <w:hideMark/>
          </w:tcPr>
          <w:p w14:paraId="38B1EC30" w14:textId="1744DCCA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1CBECB66" w14:textId="47D6FD23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  <w:hideMark/>
          </w:tcPr>
          <w:p w14:paraId="5E8DD95A" w14:textId="1DB9F3B2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02D82E9C" w14:textId="01C6AE30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3A80D324" w14:textId="3E151598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7B30D5F5" w14:textId="49EA3DDD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shd w:val="clear" w:color="auto" w:fill="000000" w:themeFill="text1"/>
            <w:noWrap/>
            <w:hideMark/>
          </w:tcPr>
          <w:p w14:paraId="1B8D0C98" w14:textId="7777777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x</w:t>
            </w:r>
          </w:p>
        </w:tc>
        <w:tc>
          <w:tcPr>
            <w:tcW w:w="776" w:type="dxa"/>
            <w:noWrap/>
            <w:hideMark/>
          </w:tcPr>
          <w:p w14:paraId="0D28EEFA" w14:textId="3A54295E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7664926E" w14:textId="49C3CC12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16" w:type="dxa"/>
            <w:shd w:val="clear" w:color="auto" w:fill="000000" w:themeFill="text1"/>
            <w:noWrap/>
            <w:hideMark/>
          </w:tcPr>
          <w:p w14:paraId="0B528D36" w14:textId="7777777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x</w:t>
            </w:r>
          </w:p>
        </w:tc>
        <w:tc>
          <w:tcPr>
            <w:tcW w:w="872" w:type="dxa"/>
            <w:noWrap/>
            <w:hideMark/>
          </w:tcPr>
          <w:p w14:paraId="78FFFED8" w14:textId="7778AEF8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tr w:rsidR="008E1664" w:rsidRPr="00736185" w14:paraId="339E759E" w14:textId="77777777" w:rsidTr="0077506D">
        <w:trPr>
          <w:trHeight w:val="77"/>
        </w:trPr>
        <w:tc>
          <w:tcPr>
            <w:tcW w:w="539" w:type="dxa"/>
            <w:noWrap/>
            <w:hideMark/>
          </w:tcPr>
          <w:p w14:paraId="3884875F" w14:textId="77777777" w:rsidR="00736185" w:rsidRPr="00736185" w:rsidRDefault="00736185" w:rsidP="00736185">
            <w:pPr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T13</w:t>
            </w:r>
          </w:p>
        </w:tc>
        <w:tc>
          <w:tcPr>
            <w:tcW w:w="680" w:type="dxa"/>
            <w:noWrap/>
            <w:hideMark/>
          </w:tcPr>
          <w:p w14:paraId="4F4A21E0" w14:textId="6BDD578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36" w:type="dxa"/>
            <w:noWrap/>
            <w:hideMark/>
          </w:tcPr>
          <w:p w14:paraId="6A026A76" w14:textId="2573C490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79BB13C5" w14:textId="65489F2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77" w:type="dxa"/>
            <w:noWrap/>
            <w:hideMark/>
          </w:tcPr>
          <w:p w14:paraId="18F263C8" w14:textId="2E0E8904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25EAA2D6" w14:textId="7EAB1CDD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3575A18B" w14:textId="057F5641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679" w:type="dxa"/>
            <w:noWrap/>
            <w:hideMark/>
          </w:tcPr>
          <w:p w14:paraId="7CC31501" w14:textId="011CBAC8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noWrap/>
            <w:hideMark/>
          </w:tcPr>
          <w:p w14:paraId="6309BA74" w14:textId="463642DA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76" w:type="dxa"/>
            <w:noWrap/>
            <w:hideMark/>
          </w:tcPr>
          <w:p w14:paraId="0742CDFC" w14:textId="2AAF87E1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756" w:type="dxa"/>
            <w:noWrap/>
            <w:hideMark/>
          </w:tcPr>
          <w:p w14:paraId="28E4E7DB" w14:textId="2AFC8A26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916" w:type="dxa"/>
            <w:noWrap/>
            <w:hideMark/>
          </w:tcPr>
          <w:p w14:paraId="709F95F2" w14:textId="354C8B41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72" w:type="dxa"/>
            <w:shd w:val="clear" w:color="auto" w:fill="000000" w:themeFill="text1"/>
            <w:noWrap/>
            <w:hideMark/>
          </w:tcPr>
          <w:p w14:paraId="35485981" w14:textId="77777777" w:rsidR="00736185" w:rsidRPr="00736185" w:rsidRDefault="00736185" w:rsidP="00736185">
            <w:pPr>
              <w:jc w:val="center"/>
              <w:rPr>
                <w:rFonts w:cs="Times New Roman"/>
                <w:sz w:val="20"/>
                <w:szCs w:val="20"/>
              </w:rPr>
            </w:pPr>
            <w:r w:rsidRPr="00736185">
              <w:rPr>
                <w:rFonts w:cs="Times New Roman"/>
                <w:sz w:val="20"/>
                <w:szCs w:val="20"/>
              </w:rPr>
              <w:t>x</w:t>
            </w:r>
          </w:p>
        </w:tc>
      </w:tr>
    </w:tbl>
    <w:p w14:paraId="2323F3A6" w14:textId="77777777" w:rsidR="0024668E" w:rsidRDefault="0024668E">
      <w:pPr>
        <w:rPr>
          <w:rFonts w:cs="Times New Roman"/>
          <w:sz w:val="20"/>
          <w:szCs w:val="20"/>
        </w:rPr>
      </w:pPr>
    </w:p>
    <w:p w14:paraId="592E6081" w14:textId="1A8AA8BC" w:rsidR="005F7A67" w:rsidRPr="00830EF0" w:rsidRDefault="00844770" w:rsidP="00830EF0">
      <w:pPr>
        <w:pStyle w:val="Heading1"/>
        <w:numPr>
          <w:ilvl w:val="0"/>
          <w:numId w:val="1"/>
        </w:numPr>
        <w:spacing w:after="120"/>
        <w:ind w:left="0" w:hanging="142"/>
        <w:rPr>
          <w:rFonts w:ascii="Times New Roman" w:hAnsi="Times New Roman" w:cs="Times New Roman"/>
          <w:sz w:val="32"/>
        </w:rPr>
      </w:pPr>
      <w:r w:rsidRPr="00500F16">
        <w:rPr>
          <w:rFonts w:ascii="Times New Roman" w:hAnsi="Times New Roman" w:cs="Times New Roman"/>
          <w:sz w:val="32"/>
        </w:rPr>
        <w:lastRenderedPageBreak/>
        <w:t>Testing Results and Discussion</w:t>
      </w:r>
    </w:p>
    <w:p w14:paraId="5A4F13B9" w14:textId="564A350D" w:rsidR="006D445B" w:rsidRDefault="00F572DB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The results of t</w:t>
      </w:r>
      <w:r w:rsidR="006D445B">
        <w:rPr>
          <w:rFonts w:cs="Times New Roman"/>
          <w:sz w:val="20"/>
          <w:szCs w:val="20"/>
        </w:rPr>
        <w:t>ime taken</w:t>
      </w:r>
      <w:r>
        <w:rPr>
          <w:rFonts w:cs="Times New Roman"/>
          <w:sz w:val="20"/>
          <w:szCs w:val="20"/>
        </w:rPr>
        <w:t xml:space="preserve"> (in seconds) are as follows: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547"/>
        <w:gridCol w:w="850"/>
        <w:gridCol w:w="851"/>
        <w:gridCol w:w="850"/>
        <w:gridCol w:w="851"/>
        <w:gridCol w:w="850"/>
        <w:gridCol w:w="851"/>
        <w:gridCol w:w="850"/>
        <w:gridCol w:w="851"/>
      </w:tblGrid>
      <w:tr w:rsidR="00C33B2A" w:rsidRPr="00C33B2A" w14:paraId="1FFB616D" w14:textId="77777777" w:rsidTr="00830EF0">
        <w:trPr>
          <w:trHeight w:val="108"/>
        </w:trPr>
        <w:tc>
          <w:tcPr>
            <w:tcW w:w="2547" w:type="dxa"/>
            <w:hideMark/>
          </w:tcPr>
          <w:p w14:paraId="5A31309C" w14:textId="77777777" w:rsidR="00C33B2A" w:rsidRPr="00C33B2A" w:rsidRDefault="00C33B2A">
            <w:pPr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 </w:t>
            </w:r>
          </w:p>
        </w:tc>
        <w:tc>
          <w:tcPr>
            <w:tcW w:w="850" w:type="dxa"/>
            <w:hideMark/>
          </w:tcPr>
          <w:p w14:paraId="2C22C5B6" w14:textId="77777777" w:rsidR="00C33B2A" w:rsidRPr="00C33B2A" w:rsidRDefault="00C33B2A" w:rsidP="000605B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User 1</w:t>
            </w:r>
          </w:p>
        </w:tc>
        <w:tc>
          <w:tcPr>
            <w:tcW w:w="851" w:type="dxa"/>
            <w:hideMark/>
          </w:tcPr>
          <w:p w14:paraId="4D07A651" w14:textId="77777777" w:rsidR="00C33B2A" w:rsidRPr="00C33B2A" w:rsidRDefault="00C33B2A" w:rsidP="000605B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User 2</w:t>
            </w:r>
          </w:p>
        </w:tc>
        <w:tc>
          <w:tcPr>
            <w:tcW w:w="850" w:type="dxa"/>
            <w:hideMark/>
          </w:tcPr>
          <w:p w14:paraId="39844B0A" w14:textId="77777777" w:rsidR="00C33B2A" w:rsidRPr="00C33B2A" w:rsidRDefault="00C33B2A" w:rsidP="000605B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User 3</w:t>
            </w:r>
          </w:p>
        </w:tc>
        <w:tc>
          <w:tcPr>
            <w:tcW w:w="851" w:type="dxa"/>
            <w:hideMark/>
          </w:tcPr>
          <w:p w14:paraId="233FA1C4" w14:textId="77777777" w:rsidR="00C33B2A" w:rsidRPr="00C33B2A" w:rsidRDefault="00C33B2A" w:rsidP="000605B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User 4</w:t>
            </w:r>
          </w:p>
        </w:tc>
        <w:tc>
          <w:tcPr>
            <w:tcW w:w="850" w:type="dxa"/>
            <w:hideMark/>
          </w:tcPr>
          <w:p w14:paraId="5B2D9B97" w14:textId="77777777" w:rsidR="00C33B2A" w:rsidRPr="00C33B2A" w:rsidRDefault="00C33B2A" w:rsidP="000605B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User 5</w:t>
            </w:r>
          </w:p>
        </w:tc>
        <w:tc>
          <w:tcPr>
            <w:tcW w:w="851" w:type="dxa"/>
            <w:hideMark/>
          </w:tcPr>
          <w:p w14:paraId="7FB6E351" w14:textId="77777777" w:rsidR="00C33B2A" w:rsidRPr="00C33B2A" w:rsidRDefault="00C33B2A" w:rsidP="000605B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Min</w:t>
            </w:r>
          </w:p>
        </w:tc>
        <w:tc>
          <w:tcPr>
            <w:tcW w:w="850" w:type="dxa"/>
            <w:hideMark/>
          </w:tcPr>
          <w:p w14:paraId="263B971C" w14:textId="77777777" w:rsidR="00C33B2A" w:rsidRPr="00C33B2A" w:rsidRDefault="00C33B2A" w:rsidP="000605B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Max</w:t>
            </w:r>
          </w:p>
        </w:tc>
        <w:tc>
          <w:tcPr>
            <w:tcW w:w="851" w:type="dxa"/>
            <w:hideMark/>
          </w:tcPr>
          <w:p w14:paraId="5720CA3D" w14:textId="77777777" w:rsidR="00C33B2A" w:rsidRPr="00C33B2A" w:rsidRDefault="00C33B2A" w:rsidP="000605B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Mean</w:t>
            </w:r>
          </w:p>
        </w:tc>
      </w:tr>
      <w:tr w:rsidR="00C33B2A" w:rsidRPr="00C33B2A" w14:paraId="7FAD45F3" w14:textId="77777777" w:rsidTr="00830EF0">
        <w:trPr>
          <w:trHeight w:val="211"/>
        </w:trPr>
        <w:tc>
          <w:tcPr>
            <w:tcW w:w="2547" w:type="dxa"/>
            <w:hideMark/>
          </w:tcPr>
          <w:p w14:paraId="09D54F38" w14:textId="77777777" w:rsidR="00C33B2A" w:rsidRPr="00C33B2A" w:rsidRDefault="00C33B2A">
            <w:pPr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T1 (play free-play)</w:t>
            </w:r>
          </w:p>
        </w:tc>
        <w:tc>
          <w:tcPr>
            <w:tcW w:w="850" w:type="dxa"/>
            <w:hideMark/>
          </w:tcPr>
          <w:p w14:paraId="574CC8CC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31</w:t>
            </w:r>
          </w:p>
        </w:tc>
        <w:tc>
          <w:tcPr>
            <w:tcW w:w="851" w:type="dxa"/>
            <w:hideMark/>
          </w:tcPr>
          <w:p w14:paraId="37C00F74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45</w:t>
            </w:r>
          </w:p>
        </w:tc>
        <w:tc>
          <w:tcPr>
            <w:tcW w:w="850" w:type="dxa"/>
            <w:hideMark/>
          </w:tcPr>
          <w:p w14:paraId="5E1DAAB5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42</w:t>
            </w:r>
          </w:p>
        </w:tc>
        <w:tc>
          <w:tcPr>
            <w:tcW w:w="851" w:type="dxa"/>
            <w:hideMark/>
          </w:tcPr>
          <w:p w14:paraId="332ACC3A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40</w:t>
            </w:r>
          </w:p>
        </w:tc>
        <w:tc>
          <w:tcPr>
            <w:tcW w:w="850" w:type="dxa"/>
            <w:hideMark/>
          </w:tcPr>
          <w:p w14:paraId="0BE9AB2F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46</w:t>
            </w:r>
          </w:p>
        </w:tc>
        <w:tc>
          <w:tcPr>
            <w:tcW w:w="851" w:type="dxa"/>
            <w:hideMark/>
          </w:tcPr>
          <w:p w14:paraId="1E58E2F2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31</w:t>
            </w:r>
          </w:p>
        </w:tc>
        <w:tc>
          <w:tcPr>
            <w:tcW w:w="850" w:type="dxa"/>
            <w:hideMark/>
          </w:tcPr>
          <w:p w14:paraId="53073295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46</w:t>
            </w:r>
          </w:p>
        </w:tc>
        <w:tc>
          <w:tcPr>
            <w:tcW w:w="851" w:type="dxa"/>
            <w:hideMark/>
          </w:tcPr>
          <w:p w14:paraId="562C61B5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40.8</w:t>
            </w:r>
          </w:p>
        </w:tc>
      </w:tr>
      <w:tr w:rsidR="00C33B2A" w:rsidRPr="00C33B2A" w14:paraId="2DB1F3C0" w14:textId="77777777" w:rsidTr="00830EF0">
        <w:trPr>
          <w:trHeight w:val="101"/>
        </w:trPr>
        <w:tc>
          <w:tcPr>
            <w:tcW w:w="2547" w:type="dxa"/>
            <w:hideMark/>
          </w:tcPr>
          <w:p w14:paraId="35617C61" w14:textId="77777777" w:rsidR="00C33B2A" w:rsidRPr="00C33B2A" w:rsidRDefault="00C33B2A">
            <w:pPr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T2 (play with time-limit)</w:t>
            </w:r>
          </w:p>
        </w:tc>
        <w:tc>
          <w:tcPr>
            <w:tcW w:w="850" w:type="dxa"/>
            <w:hideMark/>
          </w:tcPr>
          <w:p w14:paraId="77ED6DE0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851" w:type="dxa"/>
            <w:hideMark/>
          </w:tcPr>
          <w:p w14:paraId="6A9D2601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4</w:t>
            </w:r>
          </w:p>
        </w:tc>
        <w:tc>
          <w:tcPr>
            <w:tcW w:w="850" w:type="dxa"/>
            <w:hideMark/>
          </w:tcPr>
          <w:p w14:paraId="29C7E97A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5</w:t>
            </w:r>
          </w:p>
        </w:tc>
        <w:tc>
          <w:tcPr>
            <w:tcW w:w="851" w:type="dxa"/>
            <w:hideMark/>
          </w:tcPr>
          <w:p w14:paraId="7554C37C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0</w:t>
            </w:r>
          </w:p>
        </w:tc>
        <w:tc>
          <w:tcPr>
            <w:tcW w:w="850" w:type="dxa"/>
            <w:hideMark/>
          </w:tcPr>
          <w:p w14:paraId="4FDC67E7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2</w:t>
            </w:r>
          </w:p>
        </w:tc>
        <w:tc>
          <w:tcPr>
            <w:tcW w:w="851" w:type="dxa"/>
            <w:hideMark/>
          </w:tcPr>
          <w:p w14:paraId="558AEC7F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4</w:t>
            </w:r>
          </w:p>
        </w:tc>
        <w:tc>
          <w:tcPr>
            <w:tcW w:w="850" w:type="dxa"/>
            <w:hideMark/>
          </w:tcPr>
          <w:p w14:paraId="4D9FAD56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5</w:t>
            </w:r>
          </w:p>
        </w:tc>
        <w:tc>
          <w:tcPr>
            <w:tcW w:w="851" w:type="dxa"/>
            <w:hideMark/>
          </w:tcPr>
          <w:p w14:paraId="01C996FC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9.2</w:t>
            </w:r>
          </w:p>
        </w:tc>
      </w:tr>
      <w:tr w:rsidR="00C33B2A" w:rsidRPr="00C33B2A" w14:paraId="68C42720" w14:textId="77777777" w:rsidTr="00830EF0">
        <w:trPr>
          <w:trHeight w:val="148"/>
        </w:trPr>
        <w:tc>
          <w:tcPr>
            <w:tcW w:w="2547" w:type="dxa"/>
            <w:hideMark/>
          </w:tcPr>
          <w:p w14:paraId="1EE0DB0E" w14:textId="77777777" w:rsidR="00C33B2A" w:rsidRPr="00C33B2A" w:rsidRDefault="00C33B2A">
            <w:pPr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T3 (play with count goal)</w:t>
            </w:r>
          </w:p>
        </w:tc>
        <w:tc>
          <w:tcPr>
            <w:tcW w:w="850" w:type="dxa"/>
            <w:hideMark/>
          </w:tcPr>
          <w:p w14:paraId="33406B73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2</w:t>
            </w:r>
          </w:p>
        </w:tc>
        <w:tc>
          <w:tcPr>
            <w:tcW w:w="851" w:type="dxa"/>
            <w:hideMark/>
          </w:tcPr>
          <w:p w14:paraId="4966D991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34</w:t>
            </w:r>
          </w:p>
        </w:tc>
        <w:tc>
          <w:tcPr>
            <w:tcW w:w="850" w:type="dxa"/>
            <w:hideMark/>
          </w:tcPr>
          <w:p w14:paraId="09B571C3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2</w:t>
            </w:r>
          </w:p>
        </w:tc>
        <w:tc>
          <w:tcPr>
            <w:tcW w:w="851" w:type="dxa"/>
            <w:hideMark/>
          </w:tcPr>
          <w:p w14:paraId="10D9F067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850" w:type="dxa"/>
            <w:hideMark/>
          </w:tcPr>
          <w:p w14:paraId="13E8597E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3</w:t>
            </w:r>
          </w:p>
        </w:tc>
        <w:tc>
          <w:tcPr>
            <w:tcW w:w="851" w:type="dxa"/>
            <w:hideMark/>
          </w:tcPr>
          <w:p w14:paraId="53BDE17B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850" w:type="dxa"/>
            <w:hideMark/>
          </w:tcPr>
          <w:p w14:paraId="36801A0E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34</w:t>
            </w:r>
          </w:p>
        </w:tc>
        <w:tc>
          <w:tcPr>
            <w:tcW w:w="851" w:type="dxa"/>
            <w:hideMark/>
          </w:tcPr>
          <w:p w14:paraId="6B7453EA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3.4</w:t>
            </w:r>
          </w:p>
        </w:tc>
      </w:tr>
      <w:tr w:rsidR="00C33B2A" w:rsidRPr="00C33B2A" w14:paraId="4AAA220F" w14:textId="77777777" w:rsidTr="00830EF0">
        <w:trPr>
          <w:trHeight w:val="193"/>
        </w:trPr>
        <w:tc>
          <w:tcPr>
            <w:tcW w:w="2547" w:type="dxa"/>
            <w:hideMark/>
          </w:tcPr>
          <w:p w14:paraId="481DDEDA" w14:textId="77777777" w:rsidR="00C33B2A" w:rsidRPr="00C33B2A" w:rsidRDefault="00C33B2A">
            <w:pPr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T4 (customise difficulty)</w:t>
            </w:r>
          </w:p>
        </w:tc>
        <w:tc>
          <w:tcPr>
            <w:tcW w:w="850" w:type="dxa"/>
            <w:hideMark/>
          </w:tcPr>
          <w:p w14:paraId="3CFB1E12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2</w:t>
            </w:r>
          </w:p>
        </w:tc>
        <w:tc>
          <w:tcPr>
            <w:tcW w:w="851" w:type="dxa"/>
            <w:hideMark/>
          </w:tcPr>
          <w:p w14:paraId="08BD8052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4</w:t>
            </w:r>
          </w:p>
        </w:tc>
        <w:tc>
          <w:tcPr>
            <w:tcW w:w="850" w:type="dxa"/>
            <w:hideMark/>
          </w:tcPr>
          <w:p w14:paraId="68F06CDA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851" w:type="dxa"/>
            <w:hideMark/>
          </w:tcPr>
          <w:p w14:paraId="6A8CE7B2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2</w:t>
            </w:r>
          </w:p>
        </w:tc>
        <w:tc>
          <w:tcPr>
            <w:tcW w:w="850" w:type="dxa"/>
            <w:hideMark/>
          </w:tcPr>
          <w:p w14:paraId="3AA18536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3</w:t>
            </w:r>
          </w:p>
        </w:tc>
        <w:tc>
          <w:tcPr>
            <w:tcW w:w="851" w:type="dxa"/>
            <w:hideMark/>
          </w:tcPr>
          <w:p w14:paraId="61803185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7</w:t>
            </w:r>
          </w:p>
        </w:tc>
        <w:tc>
          <w:tcPr>
            <w:tcW w:w="850" w:type="dxa"/>
            <w:hideMark/>
          </w:tcPr>
          <w:p w14:paraId="0DF8B168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4</w:t>
            </w:r>
          </w:p>
        </w:tc>
        <w:tc>
          <w:tcPr>
            <w:tcW w:w="851" w:type="dxa"/>
            <w:hideMark/>
          </w:tcPr>
          <w:p w14:paraId="18BAA073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1.6</w:t>
            </w:r>
          </w:p>
        </w:tc>
      </w:tr>
      <w:tr w:rsidR="00C33B2A" w:rsidRPr="00C33B2A" w14:paraId="50B0CA52" w14:textId="77777777" w:rsidTr="00830EF0">
        <w:trPr>
          <w:trHeight w:val="98"/>
        </w:trPr>
        <w:tc>
          <w:tcPr>
            <w:tcW w:w="2547" w:type="dxa"/>
            <w:hideMark/>
          </w:tcPr>
          <w:p w14:paraId="7BE981D2" w14:textId="77777777" w:rsidR="00C33B2A" w:rsidRPr="00C33B2A" w:rsidRDefault="00C33B2A">
            <w:pPr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T5 (customise difficulty)</w:t>
            </w:r>
          </w:p>
        </w:tc>
        <w:tc>
          <w:tcPr>
            <w:tcW w:w="850" w:type="dxa"/>
            <w:hideMark/>
          </w:tcPr>
          <w:p w14:paraId="48265677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0</w:t>
            </w:r>
          </w:p>
        </w:tc>
        <w:tc>
          <w:tcPr>
            <w:tcW w:w="851" w:type="dxa"/>
            <w:hideMark/>
          </w:tcPr>
          <w:p w14:paraId="01CFF2C5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850" w:type="dxa"/>
            <w:hideMark/>
          </w:tcPr>
          <w:p w14:paraId="21A11362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851" w:type="dxa"/>
            <w:hideMark/>
          </w:tcPr>
          <w:p w14:paraId="3B7169B3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850" w:type="dxa"/>
            <w:hideMark/>
          </w:tcPr>
          <w:p w14:paraId="08F0D35E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851" w:type="dxa"/>
            <w:hideMark/>
          </w:tcPr>
          <w:p w14:paraId="19E980BD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850" w:type="dxa"/>
            <w:hideMark/>
          </w:tcPr>
          <w:p w14:paraId="2DFC7FFE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0</w:t>
            </w:r>
          </w:p>
        </w:tc>
        <w:tc>
          <w:tcPr>
            <w:tcW w:w="851" w:type="dxa"/>
            <w:hideMark/>
          </w:tcPr>
          <w:p w14:paraId="4AC708FE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4.2</w:t>
            </w:r>
          </w:p>
        </w:tc>
      </w:tr>
      <w:tr w:rsidR="00C33B2A" w:rsidRPr="00C33B2A" w14:paraId="45C5599D" w14:textId="77777777" w:rsidTr="00830EF0">
        <w:trPr>
          <w:trHeight w:val="64"/>
        </w:trPr>
        <w:tc>
          <w:tcPr>
            <w:tcW w:w="2547" w:type="dxa"/>
            <w:hideMark/>
          </w:tcPr>
          <w:p w14:paraId="294E81A9" w14:textId="77777777" w:rsidR="00C33B2A" w:rsidRPr="00C33B2A" w:rsidRDefault="00C33B2A">
            <w:pPr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T6 (View stats)</w:t>
            </w:r>
          </w:p>
        </w:tc>
        <w:tc>
          <w:tcPr>
            <w:tcW w:w="850" w:type="dxa"/>
            <w:hideMark/>
          </w:tcPr>
          <w:p w14:paraId="43D0EA04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1</w:t>
            </w:r>
          </w:p>
        </w:tc>
        <w:tc>
          <w:tcPr>
            <w:tcW w:w="851" w:type="dxa"/>
            <w:hideMark/>
          </w:tcPr>
          <w:p w14:paraId="40AE6914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5</w:t>
            </w:r>
          </w:p>
        </w:tc>
        <w:tc>
          <w:tcPr>
            <w:tcW w:w="850" w:type="dxa"/>
            <w:hideMark/>
          </w:tcPr>
          <w:p w14:paraId="7E0204FF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2</w:t>
            </w:r>
          </w:p>
        </w:tc>
        <w:tc>
          <w:tcPr>
            <w:tcW w:w="851" w:type="dxa"/>
            <w:hideMark/>
          </w:tcPr>
          <w:p w14:paraId="2E869795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7</w:t>
            </w:r>
          </w:p>
        </w:tc>
        <w:tc>
          <w:tcPr>
            <w:tcW w:w="850" w:type="dxa"/>
            <w:hideMark/>
          </w:tcPr>
          <w:p w14:paraId="7C720D29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851" w:type="dxa"/>
            <w:hideMark/>
          </w:tcPr>
          <w:p w14:paraId="3E6FDC86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850" w:type="dxa"/>
            <w:hideMark/>
          </w:tcPr>
          <w:p w14:paraId="646BD99E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7</w:t>
            </w:r>
          </w:p>
        </w:tc>
        <w:tc>
          <w:tcPr>
            <w:tcW w:w="851" w:type="dxa"/>
            <w:hideMark/>
          </w:tcPr>
          <w:p w14:paraId="1888738B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2.2</w:t>
            </w:r>
          </w:p>
        </w:tc>
      </w:tr>
      <w:tr w:rsidR="00C33B2A" w:rsidRPr="00C33B2A" w14:paraId="2E40ABD2" w14:textId="77777777" w:rsidTr="00830EF0">
        <w:trPr>
          <w:trHeight w:val="64"/>
        </w:trPr>
        <w:tc>
          <w:tcPr>
            <w:tcW w:w="2547" w:type="dxa"/>
            <w:hideMark/>
          </w:tcPr>
          <w:p w14:paraId="3F0BA5C4" w14:textId="77777777" w:rsidR="00C33B2A" w:rsidRPr="00C33B2A" w:rsidRDefault="00C33B2A">
            <w:pPr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T7 (View all history)</w:t>
            </w:r>
          </w:p>
        </w:tc>
        <w:tc>
          <w:tcPr>
            <w:tcW w:w="850" w:type="dxa"/>
            <w:hideMark/>
          </w:tcPr>
          <w:p w14:paraId="3CE31FDA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9</w:t>
            </w:r>
          </w:p>
        </w:tc>
        <w:tc>
          <w:tcPr>
            <w:tcW w:w="851" w:type="dxa"/>
            <w:hideMark/>
          </w:tcPr>
          <w:p w14:paraId="7049CB41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30</w:t>
            </w:r>
          </w:p>
        </w:tc>
        <w:tc>
          <w:tcPr>
            <w:tcW w:w="850" w:type="dxa"/>
            <w:hideMark/>
          </w:tcPr>
          <w:p w14:paraId="5A076D61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2</w:t>
            </w:r>
          </w:p>
        </w:tc>
        <w:tc>
          <w:tcPr>
            <w:tcW w:w="851" w:type="dxa"/>
            <w:hideMark/>
          </w:tcPr>
          <w:p w14:paraId="69FC0A50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5</w:t>
            </w:r>
          </w:p>
        </w:tc>
        <w:tc>
          <w:tcPr>
            <w:tcW w:w="850" w:type="dxa"/>
            <w:hideMark/>
          </w:tcPr>
          <w:p w14:paraId="0524845F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5</w:t>
            </w:r>
          </w:p>
        </w:tc>
        <w:tc>
          <w:tcPr>
            <w:tcW w:w="851" w:type="dxa"/>
            <w:hideMark/>
          </w:tcPr>
          <w:p w14:paraId="64F6D3CD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2</w:t>
            </w:r>
          </w:p>
        </w:tc>
        <w:tc>
          <w:tcPr>
            <w:tcW w:w="850" w:type="dxa"/>
            <w:hideMark/>
          </w:tcPr>
          <w:p w14:paraId="6C284E84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30</w:t>
            </w:r>
          </w:p>
        </w:tc>
        <w:tc>
          <w:tcPr>
            <w:tcW w:w="851" w:type="dxa"/>
            <w:hideMark/>
          </w:tcPr>
          <w:p w14:paraId="6158FF22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6.2</w:t>
            </w:r>
          </w:p>
        </w:tc>
      </w:tr>
      <w:tr w:rsidR="00C33B2A" w:rsidRPr="00C33B2A" w14:paraId="174B6E36" w14:textId="77777777" w:rsidTr="00830EF0">
        <w:trPr>
          <w:trHeight w:val="79"/>
        </w:trPr>
        <w:tc>
          <w:tcPr>
            <w:tcW w:w="2547" w:type="dxa"/>
            <w:hideMark/>
          </w:tcPr>
          <w:p w14:paraId="020C636C" w14:textId="77777777" w:rsidR="00C33B2A" w:rsidRPr="00C33B2A" w:rsidRDefault="00C33B2A">
            <w:pPr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T8 (Share all history)</w:t>
            </w:r>
          </w:p>
        </w:tc>
        <w:tc>
          <w:tcPr>
            <w:tcW w:w="850" w:type="dxa"/>
            <w:hideMark/>
          </w:tcPr>
          <w:p w14:paraId="304EC854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37</w:t>
            </w:r>
          </w:p>
        </w:tc>
        <w:tc>
          <w:tcPr>
            <w:tcW w:w="851" w:type="dxa"/>
            <w:hideMark/>
          </w:tcPr>
          <w:p w14:paraId="59680ACB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65</w:t>
            </w:r>
          </w:p>
        </w:tc>
        <w:tc>
          <w:tcPr>
            <w:tcW w:w="850" w:type="dxa"/>
            <w:hideMark/>
          </w:tcPr>
          <w:p w14:paraId="0772FB25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3</w:t>
            </w:r>
          </w:p>
        </w:tc>
        <w:tc>
          <w:tcPr>
            <w:tcW w:w="851" w:type="dxa"/>
            <w:hideMark/>
          </w:tcPr>
          <w:p w14:paraId="61197569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6</w:t>
            </w:r>
          </w:p>
        </w:tc>
        <w:tc>
          <w:tcPr>
            <w:tcW w:w="850" w:type="dxa"/>
            <w:hideMark/>
          </w:tcPr>
          <w:p w14:paraId="28BA151D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31</w:t>
            </w:r>
          </w:p>
        </w:tc>
        <w:tc>
          <w:tcPr>
            <w:tcW w:w="851" w:type="dxa"/>
            <w:hideMark/>
          </w:tcPr>
          <w:p w14:paraId="05C8B675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3</w:t>
            </w:r>
          </w:p>
        </w:tc>
        <w:tc>
          <w:tcPr>
            <w:tcW w:w="850" w:type="dxa"/>
            <w:hideMark/>
          </w:tcPr>
          <w:p w14:paraId="000C4D79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65</w:t>
            </w:r>
          </w:p>
        </w:tc>
        <w:tc>
          <w:tcPr>
            <w:tcW w:w="851" w:type="dxa"/>
            <w:hideMark/>
          </w:tcPr>
          <w:p w14:paraId="7304B973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36.4</w:t>
            </w:r>
          </w:p>
        </w:tc>
      </w:tr>
      <w:tr w:rsidR="00C33B2A" w:rsidRPr="00C33B2A" w14:paraId="2469FD09" w14:textId="77777777" w:rsidTr="00830EF0">
        <w:trPr>
          <w:trHeight w:val="125"/>
        </w:trPr>
        <w:tc>
          <w:tcPr>
            <w:tcW w:w="2547" w:type="dxa"/>
            <w:hideMark/>
          </w:tcPr>
          <w:p w14:paraId="43CFD16D" w14:textId="77777777" w:rsidR="00C33B2A" w:rsidRPr="00C33B2A" w:rsidRDefault="00C33B2A">
            <w:pPr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T9 (View a specific record)</w:t>
            </w:r>
          </w:p>
        </w:tc>
        <w:tc>
          <w:tcPr>
            <w:tcW w:w="850" w:type="dxa"/>
            <w:hideMark/>
          </w:tcPr>
          <w:p w14:paraId="16A22B33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5</w:t>
            </w:r>
          </w:p>
        </w:tc>
        <w:tc>
          <w:tcPr>
            <w:tcW w:w="851" w:type="dxa"/>
            <w:hideMark/>
          </w:tcPr>
          <w:p w14:paraId="66600CE1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50</w:t>
            </w:r>
          </w:p>
        </w:tc>
        <w:tc>
          <w:tcPr>
            <w:tcW w:w="850" w:type="dxa"/>
            <w:hideMark/>
          </w:tcPr>
          <w:p w14:paraId="0DDB0D46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3</w:t>
            </w:r>
          </w:p>
        </w:tc>
        <w:tc>
          <w:tcPr>
            <w:tcW w:w="851" w:type="dxa"/>
            <w:hideMark/>
          </w:tcPr>
          <w:p w14:paraId="279901BC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34</w:t>
            </w:r>
          </w:p>
        </w:tc>
        <w:tc>
          <w:tcPr>
            <w:tcW w:w="850" w:type="dxa"/>
            <w:hideMark/>
          </w:tcPr>
          <w:p w14:paraId="33E451D4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5</w:t>
            </w:r>
          </w:p>
        </w:tc>
        <w:tc>
          <w:tcPr>
            <w:tcW w:w="851" w:type="dxa"/>
            <w:hideMark/>
          </w:tcPr>
          <w:p w14:paraId="59240542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3</w:t>
            </w:r>
          </w:p>
        </w:tc>
        <w:tc>
          <w:tcPr>
            <w:tcW w:w="850" w:type="dxa"/>
            <w:hideMark/>
          </w:tcPr>
          <w:p w14:paraId="55EAAD9C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50</w:t>
            </w:r>
          </w:p>
        </w:tc>
        <w:tc>
          <w:tcPr>
            <w:tcW w:w="851" w:type="dxa"/>
            <w:hideMark/>
          </w:tcPr>
          <w:p w14:paraId="27132472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31.4</w:t>
            </w:r>
          </w:p>
        </w:tc>
      </w:tr>
      <w:tr w:rsidR="00C33B2A" w:rsidRPr="00C33B2A" w14:paraId="00552324" w14:textId="77777777" w:rsidTr="00830EF0">
        <w:trPr>
          <w:trHeight w:val="64"/>
        </w:trPr>
        <w:tc>
          <w:tcPr>
            <w:tcW w:w="2547" w:type="dxa"/>
            <w:hideMark/>
          </w:tcPr>
          <w:p w14:paraId="111D1106" w14:textId="77777777" w:rsidR="00C33B2A" w:rsidRPr="00C33B2A" w:rsidRDefault="00C33B2A">
            <w:pPr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T10 (Delete a record)</w:t>
            </w:r>
          </w:p>
        </w:tc>
        <w:tc>
          <w:tcPr>
            <w:tcW w:w="850" w:type="dxa"/>
            <w:hideMark/>
          </w:tcPr>
          <w:p w14:paraId="2322C2FC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2</w:t>
            </w:r>
          </w:p>
        </w:tc>
        <w:tc>
          <w:tcPr>
            <w:tcW w:w="851" w:type="dxa"/>
            <w:hideMark/>
          </w:tcPr>
          <w:p w14:paraId="079F130B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40</w:t>
            </w:r>
          </w:p>
        </w:tc>
        <w:tc>
          <w:tcPr>
            <w:tcW w:w="850" w:type="dxa"/>
            <w:hideMark/>
          </w:tcPr>
          <w:p w14:paraId="7CAA4A22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851" w:type="dxa"/>
            <w:hideMark/>
          </w:tcPr>
          <w:p w14:paraId="2BEB02F3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3</w:t>
            </w:r>
          </w:p>
        </w:tc>
        <w:tc>
          <w:tcPr>
            <w:tcW w:w="850" w:type="dxa"/>
            <w:hideMark/>
          </w:tcPr>
          <w:p w14:paraId="71DCDCD8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0</w:t>
            </w:r>
          </w:p>
        </w:tc>
        <w:tc>
          <w:tcPr>
            <w:tcW w:w="851" w:type="dxa"/>
            <w:hideMark/>
          </w:tcPr>
          <w:p w14:paraId="41114FFE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850" w:type="dxa"/>
            <w:hideMark/>
          </w:tcPr>
          <w:p w14:paraId="50369120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40</w:t>
            </w:r>
          </w:p>
        </w:tc>
        <w:tc>
          <w:tcPr>
            <w:tcW w:w="851" w:type="dxa"/>
            <w:hideMark/>
          </w:tcPr>
          <w:p w14:paraId="586A47E6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4.2</w:t>
            </w:r>
          </w:p>
        </w:tc>
      </w:tr>
      <w:tr w:rsidR="00C33B2A" w:rsidRPr="00C33B2A" w14:paraId="6C46CB0C" w14:textId="77777777" w:rsidTr="00830EF0">
        <w:trPr>
          <w:trHeight w:val="75"/>
        </w:trPr>
        <w:tc>
          <w:tcPr>
            <w:tcW w:w="2547" w:type="dxa"/>
            <w:hideMark/>
          </w:tcPr>
          <w:p w14:paraId="5D31D4B9" w14:textId="77777777" w:rsidR="00C33B2A" w:rsidRPr="00C33B2A" w:rsidRDefault="00C33B2A" w:rsidP="00C33B2A">
            <w:pPr>
              <w:ind w:right="-102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T11 (Share a specific record)</w:t>
            </w:r>
          </w:p>
        </w:tc>
        <w:tc>
          <w:tcPr>
            <w:tcW w:w="850" w:type="dxa"/>
            <w:hideMark/>
          </w:tcPr>
          <w:p w14:paraId="5BBAA356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30</w:t>
            </w:r>
          </w:p>
        </w:tc>
        <w:tc>
          <w:tcPr>
            <w:tcW w:w="851" w:type="dxa"/>
            <w:hideMark/>
          </w:tcPr>
          <w:p w14:paraId="2218F236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2</w:t>
            </w:r>
          </w:p>
        </w:tc>
        <w:tc>
          <w:tcPr>
            <w:tcW w:w="850" w:type="dxa"/>
            <w:hideMark/>
          </w:tcPr>
          <w:p w14:paraId="3210BE89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9</w:t>
            </w:r>
          </w:p>
        </w:tc>
        <w:tc>
          <w:tcPr>
            <w:tcW w:w="851" w:type="dxa"/>
            <w:hideMark/>
          </w:tcPr>
          <w:p w14:paraId="476A5B18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3</w:t>
            </w:r>
          </w:p>
        </w:tc>
        <w:tc>
          <w:tcPr>
            <w:tcW w:w="850" w:type="dxa"/>
            <w:hideMark/>
          </w:tcPr>
          <w:p w14:paraId="563592F1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5</w:t>
            </w:r>
          </w:p>
        </w:tc>
        <w:tc>
          <w:tcPr>
            <w:tcW w:w="851" w:type="dxa"/>
            <w:hideMark/>
          </w:tcPr>
          <w:p w14:paraId="6052FE9E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3</w:t>
            </w:r>
          </w:p>
        </w:tc>
        <w:tc>
          <w:tcPr>
            <w:tcW w:w="850" w:type="dxa"/>
            <w:hideMark/>
          </w:tcPr>
          <w:p w14:paraId="6AFECFC8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30</w:t>
            </w:r>
          </w:p>
        </w:tc>
        <w:tc>
          <w:tcPr>
            <w:tcW w:w="851" w:type="dxa"/>
            <w:hideMark/>
          </w:tcPr>
          <w:p w14:paraId="4C762A6F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9.8</w:t>
            </w:r>
          </w:p>
        </w:tc>
      </w:tr>
      <w:tr w:rsidR="00C33B2A" w:rsidRPr="00C33B2A" w14:paraId="2D626DA4" w14:textId="77777777" w:rsidTr="00830EF0">
        <w:trPr>
          <w:trHeight w:val="121"/>
        </w:trPr>
        <w:tc>
          <w:tcPr>
            <w:tcW w:w="2547" w:type="dxa"/>
            <w:hideMark/>
          </w:tcPr>
          <w:p w14:paraId="72E88CAF" w14:textId="77777777" w:rsidR="00C33B2A" w:rsidRPr="00C33B2A" w:rsidRDefault="00C33B2A">
            <w:pPr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T12 (Add image to a record)</w:t>
            </w:r>
          </w:p>
        </w:tc>
        <w:tc>
          <w:tcPr>
            <w:tcW w:w="850" w:type="dxa"/>
            <w:hideMark/>
          </w:tcPr>
          <w:p w14:paraId="5E6A0331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3</w:t>
            </w:r>
          </w:p>
        </w:tc>
        <w:tc>
          <w:tcPr>
            <w:tcW w:w="851" w:type="dxa"/>
            <w:hideMark/>
          </w:tcPr>
          <w:p w14:paraId="2409651D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5</w:t>
            </w:r>
          </w:p>
        </w:tc>
        <w:tc>
          <w:tcPr>
            <w:tcW w:w="850" w:type="dxa"/>
            <w:hideMark/>
          </w:tcPr>
          <w:p w14:paraId="1778DC1C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9</w:t>
            </w:r>
          </w:p>
        </w:tc>
        <w:tc>
          <w:tcPr>
            <w:tcW w:w="851" w:type="dxa"/>
            <w:hideMark/>
          </w:tcPr>
          <w:p w14:paraId="12A0D818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850" w:type="dxa"/>
            <w:hideMark/>
          </w:tcPr>
          <w:p w14:paraId="3F8ED3DB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9</w:t>
            </w:r>
          </w:p>
        </w:tc>
        <w:tc>
          <w:tcPr>
            <w:tcW w:w="851" w:type="dxa"/>
            <w:hideMark/>
          </w:tcPr>
          <w:p w14:paraId="656248CE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850" w:type="dxa"/>
            <w:hideMark/>
          </w:tcPr>
          <w:p w14:paraId="068FF549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5</w:t>
            </w:r>
          </w:p>
        </w:tc>
        <w:tc>
          <w:tcPr>
            <w:tcW w:w="851" w:type="dxa"/>
            <w:hideMark/>
          </w:tcPr>
          <w:p w14:paraId="5BC19AF4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20.4</w:t>
            </w:r>
          </w:p>
        </w:tc>
      </w:tr>
      <w:tr w:rsidR="00C33B2A" w:rsidRPr="00C33B2A" w14:paraId="62D87641" w14:textId="77777777" w:rsidTr="00830EF0">
        <w:trPr>
          <w:trHeight w:val="126"/>
        </w:trPr>
        <w:tc>
          <w:tcPr>
            <w:tcW w:w="2547" w:type="dxa"/>
            <w:hideMark/>
          </w:tcPr>
          <w:p w14:paraId="3414EEBE" w14:textId="77777777" w:rsidR="00C33B2A" w:rsidRPr="00C33B2A" w:rsidRDefault="00C33B2A">
            <w:pPr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T13 (Change name)</w:t>
            </w:r>
          </w:p>
        </w:tc>
        <w:tc>
          <w:tcPr>
            <w:tcW w:w="850" w:type="dxa"/>
            <w:hideMark/>
          </w:tcPr>
          <w:p w14:paraId="2217B169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9</w:t>
            </w:r>
          </w:p>
        </w:tc>
        <w:tc>
          <w:tcPr>
            <w:tcW w:w="851" w:type="dxa"/>
            <w:hideMark/>
          </w:tcPr>
          <w:p w14:paraId="01FDE071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850" w:type="dxa"/>
            <w:hideMark/>
          </w:tcPr>
          <w:p w14:paraId="0397F39F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3</w:t>
            </w:r>
          </w:p>
        </w:tc>
        <w:tc>
          <w:tcPr>
            <w:tcW w:w="851" w:type="dxa"/>
            <w:hideMark/>
          </w:tcPr>
          <w:p w14:paraId="7769C073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850" w:type="dxa"/>
            <w:hideMark/>
          </w:tcPr>
          <w:p w14:paraId="2F08FA9F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2</w:t>
            </w:r>
          </w:p>
        </w:tc>
        <w:tc>
          <w:tcPr>
            <w:tcW w:w="851" w:type="dxa"/>
            <w:hideMark/>
          </w:tcPr>
          <w:p w14:paraId="06838440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850" w:type="dxa"/>
            <w:hideMark/>
          </w:tcPr>
          <w:p w14:paraId="7E754098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9</w:t>
            </w:r>
          </w:p>
        </w:tc>
        <w:tc>
          <w:tcPr>
            <w:tcW w:w="851" w:type="dxa"/>
            <w:hideMark/>
          </w:tcPr>
          <w:p w14:paraId="733C1402" w14:textId="77777777" w:rsidR="00C33B2A" w:rsidRPr="00C33B2A" w:rsidRDefault="00C33B2A" w:rsidP="00C33B2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C33B2A">
              <w:rPr>
                <w:rFonts w:cs="Times New Roman"/>
                <w:sz w:val="20"/>
                <w:szCs w:val="20"/>
              </w:rPr>
              <w:t>13.2</w:t>
            </w:r>
          </w:p>
        </w:tc>
      </w:tr>
    </w:tbl>
    <w:p w14:paraId="64EEEBC1" w14:textId="3CD726E7" w:rsidR="00C33B2A" w:rsidRDefault="00C33B2A">
      <w:pPr>
        <w:rPr>
          <w:rFonts w:cs="Times New Roman"/>
          <w:sz w:val="20"/>
          <w:szCs w:val="20"/>
        </w:rPr>
      </w:pPr>
    </w:p>
    <w:p w14:paraId="2BC68AA2" w14:textId="76199CD1" w:rsidR="000605BC" w:rsidRDefault="00FD6E55" w:rsidP="00B54822">
      <w:p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According to the result table above, w</w:t>
      </w:r>
      <w:r w:rsidR="006F06B8">
        <w:rPr>
          <w:rFonts w:cs="Times New Roman"/>
          <w:sz w:val="20"/>
          <w:szCs w:val="20"/>
        </w:rPr>
        <w:t>hen the users ha</w:t>
      </w:r>
      <w:r w:rsidR="00B64494">
        <w:rPr>
          <w:rFonts w:cs="Times New Roman"/>
          <w:sz w:val="20"/>
          <w:szCs w:val="20"/>
        </w:rPr>
        <w:t>d</w:t>
      </w:r>
      <w:r w:rsidR="006F06B8">
        <w:rPr>
          <w:rFonts w:cs="Times New Roman"/>
          <w:sz w:val="20"/>
          <w:szCs w:val="20"/>
        </w:rPr>
        <w:t xml:space="preserve"> explored the tab, </w:t>
      </w:r>
      <w:r w:rsidR="00B64494">
        <w:rPr>
          <w:rFonts w:cs="Times New Roman"/>
          <w:sz w:val="20"/>
          <w:szCs w:val="20"/>
        </w:rPr>
        <w:t xml:space="preserve">they </w:t>
      </w:r>
      <w:r>
        <w:rPr>
          <w:rFonts w:cs="Times New Roman"/>
          <w:sz w:val="20"/>
          <w:szCs w:val="20"/>
        </w:rPr>
        <w:t xml:space="preserve">generally </w:t>
      </w:r>
      <w:r w:rsidR="00B64494">
        <w:rPr>
          <w:rFonts w:cs="Times New Roman"/>
          <w:sz w:val="20"/>
          <w:szCs w:val="20"/>
        </w:rPr>
        <w:t xml:space="preserve">finished following tasks on that screen </w:t>
      </w:r>
      <w:r w:rsidR="008D6F78">
        <w:rPr>
          <w:rFonts w:cs="Times New Roman"/>
          <w:sz w:val="20"/>
          <w:szCs w:val="20"/>
        </w:rPr>
        <w:t xml:space="preserve">more </w:t>
      </w:r>
      <w:r>
        <w:rPr>
          <w:rFonts w:cs="Times New Roman"/>
          <w:sz w:val="20"/>
          <w:szCs w:val="20"/>
        </w:rPr>
        <w:t>quickly</w:t>
      </w:r>
      <w:r w:rsidR="00B8635E">
        <w:rPr>
          <w:rFonts w:cs="Times New Roman"/>
          <w:sz w:val="20"/>
          <w:szCs w:val="20"/>
        </w:rPr>
        <w:t>.</w:t>
      </w:r>
      <w:r w:rsidR="00B64494">
        <w:rPr>
          <w:rFonts w:cs="Times New Roman"/>
          <w:sz w:val="20"/>
          <w:szCs w:val="20"/>
        </w:rPr>
        <w:t xml:space="preserve"> </w:t>
      </w:r>
      <w:r w:rsidR="00637B5D">
        <w:rPr>
          <w:rFonts w:cs="Times New Roman"/>
          <w:sz w:val="20"/>
          <w:szCs w:val="20"/>
        </w:rPr>
        <w:t>This corresponds to the "Memorable on repeat use" Usability goal.</w:t>
      </w:r>
    </w:p>
    <w:p w14:paraId="7DB28AE4" w14:textId="26833C29" w:rsidR="00A06FF5" w:rsidRDefault="00005BD7" w:rsidP="00B54822">
      <w:pPr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I have made many changes </w:t>
      </w:r>
      <w:r w:rsidR="00897640">
        <w:rPr>
          <w:rFonts w:cs="Times New Roman"/>
          <w:sz w:val="20"/>
          <w:szCs w:val="20"/>
        </w:rPr>
        <w:t xml:space="preserve">to the prototype based </w:t>
      </w:r>
      <w:r w:rsidR="00543FD2">
        <w:rPr>
          <w:rFonts w:cs="Times New Roman"/>
          <w:sz w:val="20"/>
          <w:szCs w:val="20"/>
        </w:rPr>
        <w:t>on my observations from the Usability tests and user feedback</w:t>
      </w:r>
      <w:r w:rsidR="00631D5D">
        <w:rPr>
          <w:rFonts w:cs="Times New Roman"/>
          <w:sz w:val="20"/>
          <w:szCs w:val="20"/>
        </w:rPr>
        <w:t xml:space="preserve">. Here are some of the </w:t>
      </w:r>
      <w:r w:rsidR="00543FD2">
        <w:rPr>
          <w:rFonts w:cs="Times New Roman"/>
          <w:sz w:val="20"/>
          <w:szCs w:val="20"/>
        </w:rPr>
        <w:t xml:space="preserve">features that </w:t>
      </w:r>
      <w:r w:rsidR="006F6AA1">
        <w:rPr>
          <w:rFonts w:cs="Times New Roman"/>
          <w:sz w:val="20"/>
          <w:szCs w:val="20"/>
        </w:rPr>
        <w:t>improve the usability of the application</w:t>
      </w:r>
      <w:r w:rsidR="00543FD2">
        <w:rPr>
          <w:rFonts w:cs="Times New Roman"/>
          <w:sz w:val="20"/>
          <w:szCs w:val="20"/>
        </w:rPr>
        <w:t>:</w:t>
      </w:r>
    </w:p>
    <w:p w14:paraId="3ED3B23F" w14:textId="4AE4C7C0" w:rsidR="00A06FF5" w:rsidRPr="0095329E" w:rsidRDefault="009F0ADC" w:rsidP="006448A8">
      <w:pPr>
        <w:pStyle w:val="ListParagraph"/>
        <w:numPr>
          <w:ilvl w:val="0"/>
          <w:numId w:val="11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 set the free-play mode to OFF for default</w:t>
      </w:r>
      <w:r w:rsidR="00863A24">
        <w:rPr>
          <w:rFonts w:ascii="Times New Roman" w:hAnsi="Times New Roman" w:cs="Times New Roman"/>
          <w:sz w:val="20"/>
          <w:szCs w:val="20"/>
        </w:rPr>
        <w:t xml:space="preserve">. Previously, when the user clicks on the exercise, it displayed </w:t>
      </w:r>
      <w:r w:rsidR="004B79DB">
        <w:rPr>
          <w:rFonts w:ascii="Times New Roman" w:hAnsi="Times New Roman" w:cs="Times New Roman"/>
          <w:sz w:val="20"/>
          <w:szCs w:val="20"/>
        </w:rPr>
        <w:t xml:space="preserve">the </w:t>
      </w:r>
      <w:r w:rsidR="00863A24">
        <w:rPr>
          <w:rFonts w:ascii="Times New Roman" w:hAnsi="Times New Roman" w:cs="Times New Roman"/>
          <w:sz w:val="20"/>
          <w:szCs w:val="20"/>
        </w:rPr>
        <w:t>"free-play mode" screen as the default (</w:t>
      </w:r>
      <w:r w:rsidR="00AC197E">
        <w:rPr>
          <w:rFonts w:ascii="Times New Roman" w:hAnsi="Times New Roman" w:cs="Times New Roman"/>
          <w:sz w:val="20"/>
          <w:szCs w:val="20"/>
        </w:rPr>
        <w:t>Figure 4.1)</w:t>
      </w:r>
      <w:r w:rsidR="00A11779">
        <w:rPr>
          <w:rFonts w:ascii="Times New Roman" w:hAnsi="Times New Roman" w:cs="Times New Roman"/>
          <w:sz w:val="20"/>
          <w:szCs w:val="20"/>
        </w:rPr>
        <w:t xml:space="preserve">. This </w:t>
      </w:r>
      <w:r w:rsidR="00DF3EBB">
        <w:rPr>
          <w:rFonts w:ascii="Times New Roman" w:hAnsi="Times New Roman" w:cs="Times New Roman"/>
          <w:sz w:val="20"/>
          <w:szCs w:val="20"/>
        </w:rPr>
        <w:t xml:space="preserve">hindered the visibility of </w:t>
      </w:r>
      <w:r w:rsidR="00AC31C2">
        <w:rPr>
          <w:rFonts w:ascii="Times New Roman" w:hAnsi="Times New Roman" w:cs="Times New Roman"/>
          <w:sz w:val="20"/>
          <w:szCs w:val="20"/>
        </w:rPr>
        <w:t xml:space="preserve">other </w:t>
      </w:r>
      <w:r w:rsidR="008822F7">
        <w:rPr>
          <w:rFonts w:ascii="Times New Roman" w:hAnsi="Times New Roman" w:cs="Times New Roman"/>
          <w:sz w:val="20"/>
          <w:szCs w:val="20"/>
        </w:rPr>
        <w:t xml:space="preserve">available options. </w:t>
      </w:r>
      <w:r w:rsidR="00CD5121">
        <w:rPr>
          <w:rFonts w:ascii="Times New Roman" w:hAnsi="Times New Roman" w:cs="Times New Roman"/>
          <w:sz w:val="20"/>
          <w:szCs w:val="20"/>
        </w:rPr>
        <w:t xml:space="preserve">In the improved version, </w:t>
      </w:r>
      <w:r w:rsidR="00AC31C2">
        <w:rPr>
          <w:rFonts w:ascii="Times New Roman" w:hAnsi="Times New Roman" w:cs="Times New Roman"/>
          <w:sz w:val="20"/>
          <w:szCs w:val="20"/>
        </w:rPr>
        <w:t xml:space="preserve">I </w:t>
      </w:r>
      <w:r w:rsidR="00CD5121">
        <w:rPr>
          <w:rFonts w:ascii="Times New Roman" w:hAnsi="Times New Roman" w:cs="Times New Roman"/>
          <w:sz w:val="20"/>
          <w:szCs w:val="20"/>
        </w:rPr>
        <w:t xml:space="preserve">turned off the free-play mode for default, to </w:t>
      </w:r>
      <w:r w:rsidR="0095329E">
        <w:rPr>
          <w:rFonts w:ascii="Times New Roman" w:hAnsi="Times New Roman" w:cs="Times New Roman"/>
          <w:sz w:val="20"/>
          <w:szCs w:val="20"/>
        </w:rPr>
        <w:t xml:space="preserve">inform </w:t>
      </w:r>
      <w:r w:rsidR="004B79DB">
        <w:rPr>
          <w:rFonts w:ascii="Times New Roman" w:hAnsi="Times New Roman" w:cs="Times New Roman"/>
          <w:sz w:val="20"/>
          <w:szCs w:val="20"/>
        </w:rPr>
        <w:t xml:space="preserve">the </w:t>
      </w:r>
      <w:r w:rsidR="0095329E">
        <w:rPr>
          <w:rFonts w:ascii="Times New Roman" w:hAnsi="Times New Roman" w:cs="Times New Roman"/>
          <w:sz w:val="20"/>
          <w:szCs w:val="20"/>
        </w:rPr>
        <w:t>user of other options</w:t>
      </w:r>
      <w:r w:rsidR="00285EE1">
        <w:rPr>
          <w:rFonts w:ascii="Times New Roman" w:hAnsi="Times New Roman" w:cs="Times New Roman"/>
          <w:sz w:val="20"/>
          <w:szCs w:val="20"/>
        </w:rPr>
        <w:t xml:space="preserve"> (Figure 4.2)</w:t>
      </w:r>
      <w:r w:rsidR="0095329E">
        <w:rPr>
          <w:rFonts w:ascii="Times New Roman" w:hAnsi="Times New Roman" w:cs="Times New Roman"/>
          <w:sz w:val="20"/>
          <w:szCs w:val="20"/>
        </w:rPr>
        <w:t>. This corresponds to</w:t>
      </w:r>
      <w:r w:rsidR="00CD5121" w:rsidRPr="0095329E">
        <w:rPr>
          <w:rFonts w:ascii="Times New Roman" w:hAnsi="Times New Roman" w:cs="Times New Roman"/>
          <w:sz w:val="20"/>
          <w:szCs w:val="20"/>
        </w:rPr>
        <w:t xml:space="preserve"> Don Norman's Visibility principle</w:t>
      </w:r>
      <w:r w:rsidR="003705BE">
        <w:rPr>
          <w:rFonts w:ascii="Times New Roman" w:hAnsi="Times New Roman" w:cs="Times New Roman"/>
          <w:sz w:val="20"/>
          <w:szCs w:val="20"/>
        </w:rPr>
        <w:t>.</w:t>
      </w:r>
    </w:p>
    <w:p w14:paraId="7C46852D" w14:textId="4067B3A0" w:rsidR="0024668E" w:rsidRDefault="001C0667" w:rsidP="00AC197E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w:drawing>
          <wp:inline distT="0" distB="0" distL="0" distR="0" wp14:anchorId="0D47C23C" wp14:editId="5DB0BA58">
            <wp:extent cx="4221622" cy="2942541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352" cy="2952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2C5FB" w14:textId="53A98C37" w:rsidR="00AC197E" w:rsidRDefault="00AC197E" w:rsidP="00AC197E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Figure 4.1. </w:t>
      </w:r>
      <w:r w:rsidR="00056049">
        <w:rPr>
          <w:rFonts w:cs="Times New Roman"/>
          <w:sz w:val="20"/>
          <w:szCs w:val="20"/>
        </w:rPr>
        <w:t xml:space="preserve">Exercises screen to </w:t>
      </w:r>
      <w:r w:rsidR="00A11779">
        <w:rPr>
          <w:rFonts w:cs="Times New Roman"/>
          <w:sz w:val="20"/>
          <w:szCs w:val="20"/>
        </w:rPr>
        <w:t xml:space="preserve">Exercise </w:t>
      </w:r>
      <w:r w:rsidR="00056049">
        <w:rPr>
          <w:rFonts w:cs="Times New Roman"/>
          <w:sz w:val="20"/>
          <w:szCs w:val="20"/>
        </w:rPr>
        <w:t xml:space="preserve">Options </w:t>
      </w:r>
      <w:r w:rsidR="00A11779">
        <w:rPr>
          <w:rFonts w:cs="Times New Roman"/>
          <w:sz w:val="20"/>
          <w:szCs w:val="20"/>
        </w:rPr>
        <w:t>screen (</w:t>
      </w:r>
      <w:r w:rsidR="002C162B">
        <w:rPr>
          <w:rFonts w:cs="Times New Roman"/>
          <w:sz w:val="20"/>
          <w:szCs w:val="20"/>
        </w:rPr>
        <w:t>previous</w:t>
      </w:r>
      <w:r w:rsidR="004B79DB">
        <w:rPr>
          <w:rFonts w:cs="Times New Roman"/>
          <w:sz w:val="20"/>
          <w:szCs w:val="20"/>
        </w:rPr>
        <w:t xml:space="preserve"> version</w:t>
      </w:r>
      <w:r w:rsidR="00A11779">
        <w:rPr>
          <w:rFonts w:cs="Times New Roman"/>
          <w:sz w:val="20"/>
          <w:szCs w:val="20"/>
        </w:rPr>
        <w:t>)</w:t>
      </w:r>
    </w:p>
    <w:p w14:paraId="0060026D" w14:textId="2CD699EC" w:rsidR="00AC197E" w:rsidRDefault="002C162B" w:rsidP="002C162B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w:lastRenderedPageBreak/>
        <w:drawing>
          <wp:inline distT="0" distB="0" distL="0" distR="0" wp14:anchorId="5FD1996D" wp14:editId="2228CB5D">
            <wp:extent cx="4230168" cy="29694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7538" cy="2974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A9282" w14:textId="10208508" w:rsidR="002C162B" w:rsidRDefault="002C162B" w:rsidP="002C162B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Figure 4.2. Exercises screen to Exercise Options screen (improved</w:t>
      </w:r>
      <w:r w:rsidR="004B79DB">
        <w:rPr>
          <w:rFonts w:cs="Times New Roman"/>
          <w:sz w:val="20"/>
          <w:szCs w:val="20"/>
        </w:rPr>
        <w:t xml:space="preserve"> version</w:t>
      </w:r>
      <w:r>
        <w:rPr>
          <w:rFonts w:cs="Times New Roman"/>
          <w:sz w:val="20"/>
          <w:szCs w:val="20"/>
        </w:rPr>
        <w:t>)</w:t>
      </w:r>
    </w:p>
    <w:p w14:paraId="6A9DF127" w14:textId="3F40A1BC" w:rsidR="002C162B" w:rsidRDefault="002C162B" w:rsidP="003705BE">
      <w:pPr>
        <w:rPr>
          <w:rFonts w:cs="Times New Roman"/>
          <w:sz w:val="20"/>
          <w:szCs w:val="20"/>
        </w:rPr>
      </w:pPr>
    </w:p>
    <w:p w14:paraId="2D8976D9" w14:textId="4A9C4851" w:rsidR="003705BE" w:rsidRPr="003705BE" w:rsidRDefault="003705BE" w:rsidP="006448A8">
      <w:pPr>
        <w:pStyle w:val="ListParagraph"/>
        <w:numPr>
          <w:ilvl w:val="0"/>
          <w:numId w:val="11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 added a "How to Play" screen for Exercise 2 ("Swipe")</w:t>
      </w:r>
      <w:r w:rsidR="00175E6F">
        <w:rPr>
          <w:rFonts w:ascii="Times New Roman" w:hAnsi="Times New Roman" w:cs="Times New Roman"/>
          <w:sz w:val="20"/>
          <w:szCs w:val="20"/>
        </w:rPr>
        <w:t xml:space="preserve"> as the rules </w:t>
      </w:r>
      <w:r w:rsidR="00B11473">
        <w:rPr>
          <w:rFonts w:ascii="Times New Roman" w:hAnsi="Times New Roman" w:cs="Times New Roman"/>
          <w:sz w:val="20"/>
          <w:szCs w:val="20"/>
        </w:rPr>
        <w:t>may be confusing at first. This screen will appear only once when the user first plays the game.</w:t>
      </w:r>
      <w:r w:rsidR="00FF4E37">
        <w:rPr>
          <w:rFonts w:ascii="Times New Roman" w:hAnsi="Times New Roman" w:cs="Times New Roman"/>
          <w:sz w:val="20"/>
          <w:szCs w:val="20"/>
        </w:rPr>
        <w:t xml:space="preserve"> This </w:t>
      </w:r>
      <w:r w:rsidR="00DB3517">
        <w:rPr>
          <w:rFonts w:ascii="Times New Roman" w:hAnsi="Times New Roman" w:cs="Times New Roman"/>
          <w:sz w:val="20"/>
          <w:szCs w:val="20"/>
        </w:rPr>
        <w:t xml:space="preserve">corresponds to </w:t>
      </w:r>
      <w:r w:rsidR="004B79DB">
        <w:rPr>
          <w:rFonts w:ascii="Times New Roman" w:hAnsi="Times New Roman" w:cs="Times New Roman"/>
          <w:sz w:val="20"/>
          <w:szCs w:val="20"/>
        </w:rPr>
        <w:t xml:space="preserve">the </w:t>
      </w:r>
      <w:r w:rsidR="00DB3517">
        <w:rPr>
          <w:rFonts w:ascii="Times New Roman" w:hAnsi="Times New Roman" w:cs="Times New Roman"/>
          <w:sz w:val="20"/>
          <w:szCs w:val="20"/>
        </w:rPr>
        <w:t>"Learnable on first use" Usability goal.</w:t>
      </w:r>
    </w:p>
    <w:p w14:paraId="740D59F2" w14:textId="72231DB8" w:rsidR="003705BE" w:rsidRDefault="00175E6F" w:rsidP="00175E6F">
      <w:pPr>
        <w:jc w:val="center"/>
        <w:rPr>
          <w:rFonts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410893A2" wp14:editId="3D21DC1E">
            <wp:extent cx="1952385" cy="2538101"/>
            <wp:effectExtent l="0" t="0" r="0" b="0"/>
            <wp:docPr id="5" name="Picture 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let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56781" cy="2543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813E1" w14:textId="3B119165" w:rsidR="00BC3EB0" w:rsidRDefault="00BC3EB0" w:rsidP="00175E6F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Figure 4.3. How to Play screen for "Swipe" exercise</w:t>
      </w:r>
    </w:p>
    <w:p w14:paraId="02697B32" w14:textId="71735985" w:rsidR="003705BE" w:rsidRDefault="003705BE" w:rsidP="00DB3517">
      <w:pPr>
        <w:rPr>
          <w:rFonts w:cs="Times New Roman"/>
          <w:sz w:val="20"/>
          <w:szCs w:val="20"/>
        </w:rPr>
      </w:pPr>
    </w:p>
    <w:p w14:paraId="713E379A" w14:textId="198A43AA" w:rsidR="00DB3517" w:rsidRPr="00DB3517" w:rsidRDefault="00DB3517" w:rsidP="006448A8">
      <w:pPr>
        <w:pStyle w:val="ListParagraph"/>
        <w:numPr>
          <w:ilvl w:val="0"/>
          <w:numId w:val="11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 changed the "Pause</w:t>
      </w:r>
      <w:r w:rsidR="004B79DB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" icon </w:t>
      </w:r>
      <w:r w:rsidR="002B5257">
        <w:rPr>
          <w:noProof/>
        </w:rPr>
        <w:drawing>
          <wp:inline distT="0" distB="0" distL="0" distR="0" wp14:anchorId="7A01DC48" wp14:editId="0B079247">
            <wp:extent cx="172211" cy="162370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78058" cy="167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5257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to a "Cross" icon</w:t>
      </w:r>
      <w:r w:rsidR="002B5257">
        <w:rPr>
          <w:rFonts w:ascii="Times New Roman" w:hAnsi="Times New Roman" w:cs="Times New Roman"/>
          <w:sz w:val="20"/>
          <w:szCs w:val="20"/>
        </w:rPr>
        <w:t xml:space="preserve"> </w:t>
      </w:r>
      <w:r w:rsidR="002B5257">
        <w:rPr>
          <w:noProof/>
        </w:rPr>
        <w:drawing>
          <wp:inline distT="0" distB="0" distL="0" distR="0" wp14:anchorId="4564484D" wp14:editId="2CAA6611">
            <wp:extent cx="179462" cy="17946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82557" cy="182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283F">
        <w:rPr>
          <w:rFonts w:ascii="Times New Roman" w:hAnsi="Times New Roman" w:cs="Times New Roman"/>
          <w:sz w:val="20"/>
          <w:szCs w:val="20"/>
        </w:rPr>
        <w:t xml:space="preserve"> when the game is paused</w:t>
      </w:r>
      <w:r w:rsidR="00AA16B1">
        <w:rPr>
          <w:rFonts w:ascii="Times New Roman" w:hAnsi="Times New Roman" w:cs="Times New Roman"/>
          <w:sz w:val="20"/>
          <w:szCs w:val="20"/>
        </w:rPr>
        <w:t xml:space="preserve"> (Figure 4.4)</w:t>
      </w:r>
      <w:r w:rsidR="00C96A1B">
        <w:rPr>
          <w:rFonts w:ascii="Times New Roman" w:hAnsi="Times New Roman" w:cs="Times New Roman"/>
          <w:sz w:val="20"/>
          <w:szCs w:val="20"/>
        </w:rPr>
        <w:t>. This is to inform the user of a different function</w:t>
      </w:r>
      <w:r w:rsidR="00D821B1">
        <w:rPr>
          <w:rFonts w:ascii="Times New Roman" w:hAnsi="Times New Roman" w:cs="Times New Roman"/>
          <w:sz w:val="20"/>
          <w:szCs w:val="20"/>
        </w:rPr>
        <w:t>. This corresponds to Don Norman's Affordance principle</w:t>
      </w:r>
      <w:r w:rsidR="00780CAF">
        <w:rPr>
          <w:rFonts w:ascii="Times New Roman" w:hAnsi="Times New Roman" w:cs="Times New Roman"/>
          <w:sz w:val="20"/>
          <w:szCs w:val="20"/>
        </w:rPr>
        <w:t>, as</w:t>
      </w:r>
      <w:r w:rsidR="00D821B1">
        <w:rPr>
          <w:rFonts w:ascii="Times New Roman" w:hAnsi="Times New Roman" w:cs="Times New Roman"/>
          <w:sz w:val="20"/>
          <w:szCs w:val="20"/>
        </w:rPr>
        <w:t xml:space="preserve"> the "Cross" icon</w:t>
      </w:r>
      <w:r w:rsidR="00780CAF">
        <w:rPr>
          <w:rFonts w:ascii="Times New Roman" w:hAnsi="Times New Roman" w:cs="Times New Roman"/>
          <w:sz w:val="20"/>
          <w:szCs w:val="20"/>
        </w:rPr>
        <w:t xml:space="preserve"> </w:t>
      </w:r>
      <w:r w:rsidR="00780CAF">
        <w:rPr>
          <w:noProof/>
        </w:rPr>
        <w:drawing>
          <wp:inline distT="0" distB="0" distL="0" distR="0" wp14:anchorId="3AAB5934" wp14:editId="5A89F0BD">
            <wp:extent cx="179462" cy="17946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82557" cy="182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21B1">
        <w:rPr>
          <w:rFonts w:ascii="Times New Roman" w:hAnsi="Times New Roman" w:cs="Times New Roman"/>
          <w:sz w:val="20"/>
          <w:szCs w:val="20"/>
        </w:rPr>
        <w:t xml:space="preserve"> gives clue</w:t>
      </w:r>
      <w:r w:rsidR="00780CAF">
        <w:rPr>
          <w:rFonts w:ascii="Times New Roman" w:hAnsi="Times New Roman" w:cs="Times New Roman"/>
          <w:sz w:val="20"/>
          <w:szCs w:val="20"/>
        </w:rPr>
        <w:t xml:space="preserve"> </w:t>
      </w:r>
      <w:r w:rsidR="0019564C">
        <w:rPr>
          <w:rFonts w:ascii="Times New Roman" w:hAnsi="Times New Roman" w:cs="Times New Roman"/>
          <w:sz w:val="20"/>
          <w:szCs w:val="20"/>
        </w:rPr>
        <w:t>that it is to turn</w:t>
      </w:r>
      <w:r w:rsidR="004D7A6B">
        <w:rPr>
          <w:rFonts w:ascii="Times New Roman" w:hAnsi="Times New Roman" w:cs="Times New Roman"/>
          <w:sz w:val="20"/>
          <w:szCs w:val="20"/>
        </w:rPr>
        <w:t xml:space="preserve"> off the Pause menu. </w:t>
      </w:r>
      <w:r w:rsidR="00BC3BB9">
        <w:rPr>
          <w:rFonts w:ascii="Times New Roman" w:hAnsi="Times New Roman" w:cs="Times New Roman"/>
          <w:sz w:val="20"/>
          <w:szCs w:val="20"/>
        </w:rPr>
        <w:t>Another solution is to remove the</w:t>
      </w:r>
      <w:r w:rsidR="00130151">
        <w:rPr>
          <w:rFonts w:ascii="Times New Roman" w:hAnsi="Times New Roman" w:cs="Times New Roman"/>
          <w:sz w:val="20"/>
          <w:szCs w:val="20"/>
        </w:rPr>
        <w:t xml:space="preserve"> above-mentioned</w:t>
      </w:r>
      <w:r w:rsidR="00BC3BB9">
        <w:rPr>
          <w:rFonts w:ascii="Times New Roman" w:hAnsi="Times New Roman" w:cs="Times New Roman"/>
          <w:sz w:val="20"/>
          <w:szCs w:val="20"/>
        </w:rPr>
        <w:t xml:space="preserve"> button entirely and </w:t>
      </w:r>
      <w:r w:rsidR="0096178D">
        <w:rPr>
          <w:rFonts w:ascii="Times New Roman" w:hAnsi="Times New Roman" w:cs="Times New Roman"/>
          <w:sz w:val="20"/>
          <w:szCs w:val="20"/>
        </w:rPr>
        <w:t xml:space="preserve">the "Resume" button is the only way to </w:t>
      </w:r>
      <w:r w:rsidR="00130151">
        <w:rPr>
          <w:rFonts w:ascii="Times New Roman" w:hAnsi="Times New Roman" w:cs="Times New Roman"/>
          <w:sz w:val="20"/>
          <w:szCs w:val="20"/>
        </w:rPr>
        <w:t xml:space="preserve">turn off the Pause menu and continue the game. </w:t>
      </w:r>
    </w:p>
    <w:p w14:paraId="3B0B81A4" w14:textId="4C13FF56" w:rsidR="00DB3517" w:rsidRDefault="002F6653" w:rsidP="00BC3EB0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w:lastRenderedPageBreak/>
        <w:drawing>
          <wp:inline distT="0" distB="0" distL="0" distR="0" wp14:anchorId="36982B48" wp14:editId="30551BB0">
            <wp:extent cx="4264660" cy="289687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60" cy="289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C12E2" w14:textId="3FBA68D5" w:rsidR="00130151" w:rsidRDefault="00BC3EB0" w:rsidP="00BC3EB0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Figure 4.4. </w:t>
      </w:r>
      <w:r w:rsidR="00AA16B1">
        <w:rPr>
          <w:rFonts w:cs="Times New Roman"/>
          <w:sz w:val="20"/>
          <w:szCs w:val="20"/>
        </w:rPr>
        <w:t>Game pause screen (previous – left, improved – right)</w:t>
      </w:r>
    </w:p>
    <w:p w14:paraId="6D54886C" w14:textId="77777777" w:rsidR="00AA16B1" w:rsidRDefault="00AA16B1" w:rsidP="00BC3EB0">
      <w:pPr>
        <w:jc w:val="center"/>
        <w:rPr>
          <w:rFonts w:cs="Times New Roman"/>
          <w:sz w:val="20"/>
          <w:szCs w:val="20"/>
        </w:rPr>
      </w:pPr>
    </w:p>
    <w:p w14:paraId="5E9B615D" w14:textId="7A1C91C4" w:rsidR="00AA16B1" w:rsidRDefault="00AA16B1" w:rsidP="006448A8">
      <w:pPr>
        <w:pStyle w:val="ListParagraph"/>
        <w:numPr>
          <w:ilvl w:val="0"/>
          <w:numId w:val="11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 w:rsidRPr="00AA16B1">
        <w:rPr>
          <w:rFonts w:ascii="Times New Roman" w:hAnsi="Times New Roman" w:cs="Times New Roman"/>
          <w:sz w:val="20"/>
          <w:szCs w:val="20"/>
        </w:rPr>
        <w:t>In the</w:t>
      </w:r>
      <w:r>
        <w:rPr>
          <w:rFonts w:ascii="Times New Roman" w:hAnsi="Times New Roman" w:cs="Times New Roman"/>
          <w:sz w:val="20"/>
          <w:szCs w:val="20"/>
        </w:rPr>
        <w:t xml:space="preserve"> Pause screen, I </w:t>
      </w:r>
      <w:r w:rsidR="003A2009">
        <w:rPr>
          <w:rFonts w:ascii="Times New Roman" w:hAnsi="Times New Roman" w:cs="Times New Roman"/>
          <w:sz w:val="20"/>
          <w:szCs w:val="20"/>
        </w:rPr>
        <w:t>change</w:t>
      </w:r>
      <w:r w:rsidR="00EC009D">
        <w:rPr>
          <w:rFonts w:ascii="Times New Roman" w:hAnsi="Times New Roman" w:cs="Times New Roman"/>
          <w:sz w:val="20"/>
          <w:szCs w:val="20"/>
        </w:rPr>
        <w:t>d</w:t>
      </w:r>
      <w:r w:rsidR="003A2009">
        <w:rPr>
          <w:rFonts w:ascii="Times New Roman" w:hAnsi="Times New Roman" w:cs="Times New Roman"/>
          <w:sz w:val="20"/>
          <w:szCs w:val="20"/>
        </w:rPr>
        <w:t xml:space="preserve"> the wording of "Difficulty" to "Customisation"</w:t>
      </w:r>
      <w:r w:rsidR="002F6653">
        <w:rPr>
          <w:rFonts w:ascii="Times New Roman" w:hAnsi="Times New Roman" w:cs="Times New Roman"/>
          <w:sz w:val="20"/>
          <w:szCs w:val="20"/>
        </w:rPr>
        <w:t xml:space="preserve"> (Figure 4.4). </w:t>
      </w:r>
      <w:r w:rsidR="008A55A9">
        <w:rPr>
          <w:rFonts w:ascii="Times New Roman" w:hAnsi="Times New Roman" w:cs="Times New Roman"/>
          <w:sz w:val="20"/>
          <w:szCs w:val="20"/>
        </w:rPr>
        <w:t xml:space="preserve">This is because the word "Difficulty" does not reflect every </w:t>
      </w:r>
      <w:r w:rsidR="00D92572">
        <w:rPr>
          <w:rFonts w:ascii="Times New Roman" w:hAnsi="Times New Roman" w:cs="Times New Roman"/>
          <w:sz w:val="20"/>
          <w:szCs w:val="20"/>
        </w:rPr>
        <w:t>setting</w:t>
      </w:r>
      <w:r w:rsidR="00062D5A">
        <w:rPr>
          <w:rFonts w:ascii="Times New Roman" w:hAnsi="Times New Roman" w:cs="Times New Roman"/>
          <w:sz w:val="20"/>
          <w:szCs w:val="20"/>
        </w:rPr>
        <w:t xml:space="preserve"> within</w:t>
      </w:r>
      <w:r w:rsidR="00D92572">
        <w:rPr>
          <w:rFonts w:ascii="Times New Roman" w:hAnsi="Times New Roman" w:cs="Times New Roman"/>
          <w:sz w:val="20"/>
          <w:szCs w:val="20"/>
        </w:rPr>
        <w:t xml:space="preserve">, namely </w:t>
      </w:r>
      <w:r w:rsidR="006448A8">
        <w:rPr>
          <w:rFonts w:ascii="Times New Roman" w:hAnsi="Times New Roman" w:cs="Times New Roman"/>
          <w:sz w:val="20"/>
          <w:szCs w:val="20"/>
        </w:rPr>
        <w:t>the "</w:t>
      </w:r>
      <w:r w:rsidR="00D92572">
        <w:rPr>
          <w:rFonts w:ascii="Times New Roman" w:hAnsi="Times New Roman" w:cs="Times New Roman"/>
          <w:sz w:val="20"/>
          <w:szCs w:val="20"/>
        </w:rPr>
        <w:t>Next-button indication</w:t>
      </w:r>
      <w:r w:rsidR="006448A8">
        <w:rPr>
          <w:rFonts w:ascii="Times New Roman" w:hAnsi="Times New Roman" w:cs="Times New Roman"/>
          <w:sz w:val="20"/>
          <w:szCs w:val="20"/>
        </w:rPr>
        <w:t>"</w:t>
      </w:r>
      <w:r w:rsidR="00D92572">
        <w:rPr>
          <w:rFonts w:ascii="Times New Roman" w:hAnsi="Times New Roman" w:cs="Times New Roman"/>
          <w:sz w:val="20"/>
          <w:szCs w:val="20"/>
        </w:rPr>
        <w:t xml:space="preserve"> (Figure </w:t>
      </w:r>
      <w:r w:rsidR="00766BCB">
        <w:rPr>
          <w:rFonts w:ascii="Times New Roman" w:hAnsi="Times New Roman" w:cs="Times New Roman"/>
          <w:sz w:val="20"/>
          <w:szCs w:val="20"/>
        </w:rPr>
        <w:t>4.5)</w:t>
      </w:r>
      <w:r w:rsidR="00062D5A">
        <w:rPr>
          <w:rFonts w:ascii="Times New Roman" w:hAnsi="Times New Roman" w:cs="Times New Roman"/>
          <w:sz w:val="20"/>
          <w:szCs w:val="20"/>
        </w:rPr>
        <w:t>.</w:t>
      </w:r>
    </w:p>
    <w:p w14:paraId="56E1B571" w14:textId="76B0338D" w:rsidR="00473D1D" w:rsidRDefault="00473D1D" w:rsidP="00473D1D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w:drawing>
          <wp:inline distT="0" distB="0" distL="0" distR="0" wp14:anchorId="411833C1" wp14:editId="1EEFF5AA">
            <wp:extent cx="2010581" cy="2264636"/>
            <wp:effectExtent l="0" t="0" r="8890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3776" cy="2279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FFCCC" w14:textId="49D13636" w:rsidR="000806DD" w:rsidRPr="00473D1D" w:rsidRDefault="00473D1D" w:rsidP="000806DD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Figure 4.</w:t>
      </w:r>
      <w:r w:rsidR="002D2CA9">
        <w:rPr>
          <w:rFonts w:cs="Times New Roman"/>
          <w:sz w:val="20"/>
          <w:szCs w:val="20"/>
        </w:rPr>
        <w:t>5</w:t>
      </w:r>
      <w:r>
        <w:rPr>
          <w:rFonts w:cs="Times New Roman"/>
          <w:sz w:val="20"/>
          <w:szCs w:val="20"/>
        </w:rPr>
        <w:t xml:space="preserve">. </w:t>
      </w:r>
      <w:r w:rsidR="000806DD">
        <w:rPr>
          <w:rFonts w:cs="Times New Roman"/>
          <w:sz w:val="20"/>
          <w:szCs w:val="20"/>
        </w:rPr>
        <w:t>"Touch" game customisation</w:t>
      </w:r>
    </w:p>
    <w:p w14:paraId="22EA71CB" w14:textId="136F6F16" w:rsidR="00EC009D" w:rsidRDefault="0061521E" w:rsidP="006448A8">
      <w:pPr>
        <w:pStyle w:val="ListParagraph"/>
        <w:numPr>
          <w:ilvl w:val="0"/>
          <w:numId w:val="11"/>
        </w:numPr>
        <w:ind w:left="851"/>
        <w:jc w:val="both"/>
        <w:rPr>
          <w:rFonts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n </w:t>
      </w:r>
      <w:r w:rsidR="00F46DB6">
        <w:rPr>
          <w:rFonts w:ascii="Times New Roman" w:hAnsi="Times New Roman" w:cs="Times New Roman"/>
          <w:sz w:val="20"/>
          <w:szCs w:val="20"/>
        </w:rPr>
        <w:t>the "History" tab, I changed the Share icon</w:t>
      </w:r>
      <w:r w:rsidR="00AD422E">
        <w:rPr>
          <w:rFonts w:ascii="Times New Roman" w:hAnsi="Times New Roman" w:cs="Times New Roman"/>
          <w:sz w:val="20"/>
          <w:szCs w:val="20"/>
        </w:rPr>
        <w:t xml:space="preserve"> </w:t>
      </w:r>
      <w:r w:rsidR="00AD422E">
        <w:rPr>
          <w:noProof/>
        </w:rPr>
        <w:drawing>
          <wp:inline distT="0" distB="0" distL="0" distR="0" wp14:anchorId="18C5A84D" wp14:editId="71D65AF3">
            <wp:extent cx="177131" cy="205099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83035" cy="21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422E">
        <w:rPr>
          <w:rFonts w:ascii="Times New Roman" w:hAnsi="Times New Roman" w:cs="Times New Roman"/>
          <w:sz w:val="20"/>
          <w:szCs w:val="20"/>
        </w:rPr>
        <w:t xml:space="preserve"> to the </w:t>
      </w:r>
      <w:r w:rsidR="008C0373">
        <w:rPr>
          <w:rFonts w:ascii="Times New Roman" w:hAnsi="Times New Roman" w:cs="Times New Roman"/>
          <w:sz w:val="20"/>
          <w:szCs w:val="20"/>
        </w:rPr>
        <w:t xml:space="preserve">text with </w:t>
      </w:r>
      <w:r w:rsidR="006448A8">
        <w:rPr>
          <w:rFonts w:ascii="Times New Roman" w:hAnsi="Times New Roman" w:cs="Times New Roman"/>
          <w:sz w:val="20"/>
          <w:szCs w:val="20"/>
        </w:rPr>
        <w:t xml:space="preserve">an </w:t>
      </w:r>
      <w:r w:rsidR="008C0373">
        <w:rPr>
          <w:rFonts w:ascii="Times New Roman" w:hAnsi="Times New Roman" w:cs="Times New Roman"/>
          <w:sz w:val="20"/>
          <w:szCs w:val="20"/>
        </w:rPr>
        <w:t>underline</w:t>
      </w:r>
      <w:r w:rsidR="00B87051">
        <w:rPr>
          <w:rFonts w:ascii="Times New Roman" w:hAnsi="Times New Roman" w:cs="Times New Roman"/>
          <w:sz w:val="20"/>
          <w:szCs w:val="20"/>
        </w:rPr>
        <w:t>, to indicate</w:t>
      </w:r>
      <w:r w:rsidR="00044565">
        <w:rPr>
          <w:rFonts w:ascii="Times New Roman" w:hAnsi="Times New Roman" w:cs="Times New Roman"/>
          <w:sz w:val="20"/>
          <w:szCs w:val="20"/>
        </w:rPr>
        <w:t xml:space="preserve"> a</w:t>
      </w:r>
      <w:r w:rsidR="00B87051">
        <w:rPr>
          <w:rFonts w:ascii="Times New Roman" w:hAnsi="Times New Roman" w:cs="Times New Roman"/>
          <w:sz w:val="20"/>
          <w:szCs w:val="20"/>
        </w:rPr>
        <w:t xml:space="preserve"> clickable</w:t>
      </w:r>
      <w:r w:rsidR="00CC258E">
        <w:rPr>
          <w:rFonts w:ascii="Times New Roman" w:hAnsi="Times New Roman" w:cs="Times New Roman"/>
          <w:sz w:val="20"/>
          <w:szCs w:val="20"/>
        </w:rPr>
        <w:t xml:space="preserve"> feature</w:t>
      </w:r>
      <w:r w:rsidR="00766BCB">
        <w:rPr>
          <w:rFonts w:ascii="Times New Roman" w:hAnsi="Times New Roman" w:cs="Times New Roman"/>
          <w:sz w:val="20"/>
          <w:szCs w:val="20"/>
        </w:rPr>
        <w:t xml:space="preserve"> (Figure 4.6)</w:t>
      </w:r>
      <w:r w:rsidR="008C0373">
        <w:rPr>
          <w:rFonts w:ascii="Times New Roman" w:hAnsi="Times New Roman" w:cs="Times New Roman"/>
          <w:sz w:val="20"/>
          <w:szCs w:val="20"/>
        </w:rPr>
        <w:t xml:space="preserve">. </w:t>
      </w:r>
      <w:r w:rsidR="00B87051">
        <w:rPr>
          <w:rFonts w:ascii="Times New Roman" w:hAnsi="Times New Roman" w:cs="Times New Roman"/>
          <w:sz w:val="20"/>
          <w:szCs w:val="20"/>
        </w:rPr>
        <w:t xml:space="preserve">Another design idea is to have a "Share" button </w:t>
      </w:r>
      <w:r w:rsidR="00CC258E">
        <w:rPr>
          <w:rFonts w:ascii="Times New Roman" w:hAnsi="Times New Roman" w:cs="Times New Roman"/>
          <w:sz w:val="20"/>
          <w:szCs w:val="20"/>
        </w:rPr>
        <w:t xml:space="preserve">or a drop-down menu with additional functionalities. </w:t>
      </w:r>
    </w:p>
    <w:p w14:paraId="458F06D8" w14:textId="3AB0D9CE" w:rsidR="00AA16B1" w:rsidRDefault="00936B55" w:rsidP="00936B55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w:drawing>
          <wp:inline distT="0" distB="0" distL="0" distR="0" wp14:anchorId="1FFD05F6" wp14:editId="15D8D6B0">
            <wp:extent cx="2384277" cy="114669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483" cy="1160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092B2" w14:textId="3505552B" w:rsidR="00936B55" w:rsidRDefault="00936B55" w:rsidP="00936B55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Figure 4.</w:t>
      </w:r>
      <w:r w:rsidR="00766BCB">
        <w:rPr>
          <w:rFonts w:cs="Times New Roman"/>
          <w:sz w:val="20"/>
          <w:szCs w:val="20"/>
        </w:rPr>
        <w:t>6</w:t>
      </w:r>
      <w:r>
        <w:rPr>
          <w:rFonts w:cs="Times New Roman"/>
          <w:sz w:val="20"/>
          <w:szCs w:val="20"/>
        </w:rPr>
        <w:t xml:space="preserve">. </w:t>
      </w:r>
      <w:r w:rsidR="002F7917">
        <w:rPr>
          <w:rFonts w:cs="Times New Roman"/>
          <w:sz w:val="20"/>
          <w:szCs w:val="20"/>
        </w:rPr>
        <w:t xml:space="preserve">"Share all records" functionality in </w:t>
      </w:r>
      <w:r w:rsidR="00044565">
        <w:rPr>
          <w:rFonts w:cs="Times New Roman"/>
          <w:sz w:val="20"/>
          <w:szCs w:val="20"/>
        </w:rPr>
        <w:t xml:space="preserve">the </w:t>
      </w:r>
      <w:r w:rsidR="002F7917">
        <w:rPr>
          <w:rFonts w:cs="Times New Roman"/>
          <w:sz w:val="20"/>
          <w:szCs w:val="20"/>
        </w:rPr>
        <w:t>"History" tab</w:t>
      </w:r>
    </w:p>
    <w:p w14:paraId="26F0F421" w14:textId="7F6C2F44" w:rsidR="00E7157B" w:rsidRPr="00E7157B" w:rsidRDefault="00E7157B" w:rsidP="00044565">
      <w:pPr>
        <w:pStyle w:val="ListParagraph"/>
        <w:numPr>
          <w:ilvl w:val="0"/>
          <w:numId w:val="11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 xml:space="preserve">In the screen for </w:t>
      </w:r>
      <w:r w:rsidR="00760507">
        <w:rPr>
          <w:rFonts w:ascii="Times New Roman" w:hAnsi="Times New Roman" w:cs="Times New Roman"/>
          <w:sz w:val="20"/>
          <w:szCs w:val="20"/>
        </w:rPr>
        <w:t xml:space="preserve">a specific record, I joined all the functionalities into a drop-down menu, with the delete option at the bottom and in red. </w:t>
      </w:r>
      <w:r w:rsidR="00E84337">
        <w:rPr>
          <w:rFonts w:ascii="Times New Roman" w:hAnsi="Times New Roman" w:cs="Times New Roman"/>
          <w:sz w:val="20"/>
          <w:szCs w:val="20"/>
        </w:rPr>
        <w:t xml:space="preserve">This increases screen space for </w:t>
      </w:r>
      <w:r w:rsidR="00592D14">
        <w:rPr>
          <w:rFonts w:ascii="Times New Roman" w:hAnsi="Times New Roman" w:cs="Times New Roman"/>
          <w:sz w:val="20"/>
          <w:szCs w:val="20"/>
        </w:rPr>
        <w:t>better</w:t>
      </w:r>
      <w:r w:rsidR="00E84337">
        <w:rPr>
          <w:rFonts w:ascii="Times New Roman" w:hAnsi="Times New Roman" w:cs="Times New Roman"/>
          <w:sz w:val="20"/>
          <w:szCs w:val="20"/>
        </w:rPr>
        <w:t xml:space="preserve"> visibility. </w:t>
      </w:r>
    </w:p>
    <w:p w14:paraId="379C2811" w14:textId="4E23FFA3" w:rsidR="00936B55" w:rsidRDefault="009501E3" w:rsidP="007C5033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w:drawing>
          <wp:inline distT="0" distB="0" distL="0" distR="0" wp14:anchorId="242235AB" wp14:editId="63246A7A">
            <wp:extent cx="5691499" cy="2353101"/>
            <wp:effectExtent l="0" t="0" r="508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729" cy="2358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ADF6B" w14:textId="62D14E13" w:rsidR="007C5033" w:rsidRDefault="007C5033" w:rsidP="007C5033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Figure 4.7. </w:t>
      </w:r>
      <w:r w:rsidR="00E7157B">
        <w:rPr>
          <w:rFonts w:cs="Times New Roman"/>
          <w:sz w:val="20"/>
          <w:szCs w:val="20"/>
        </w:rPr>
        <w:t xml:space="preserve">Functionalities within a specific record screen </w:t>
      </w:r>
      <w:r>
        <w:rPr>
          <w:rFonts w:cs="Times New Roman"/>
          <w:sz w:val="20"/>
          <w:szCs w:val="20"/>
        </w:rPr>
        <w:t>(previous – left, improved – right)</w:t>
      </w:r>
    </w:p>
    <w:p w14:paraId="12AD13C2" w14:textId="1AC7BFD3" w:rsidR="00D953C4" w:rsidRDefault="00D953C4" w:rsidP="00D953C4">
      <w:pPr>
        <w:rPr>
          <w:rFonts w:cs="Times New Roman"/>
          <w:sz w:val="20"/>
          <w:szCs w:val="20"/>
        </w:rPr>
      </w:pPr>
    </w:p>
    <w:p w14:paraId="7C16B1D4" w14:textId="28331175" w:rsidR="00D953C4" w:rsidRPr="00D953C4" w:rsidRDefault="00044565" w:rsidP="00044565">
      <w:pPr>
        <w:pStyle w:val="ListParagraph"/>
        <w:numPr>
          <w:ilvl w:val="0"/>
          <w:numId w:val="11"/>
        </w:numPr>
        <w:ind w:left="851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 the improved version, w</w:t>
      </w:r>
      <w:r w:rsidR="009D7E86">
        <w:rPr>
          <w:rFonts w:ascii="Times New Roman" w:hAnsi="Times New Roman" w:cs="Times New Roman"/>
          <w:sz w:val="20"/>
          <w:szCs w:val="20"/>
        </w:rPr>
        <w:t xml:space="preserve">hen a </w:t>
      </w:r>
      <w:r w:rsidR="00273092">
        <w:rPr>
          <w:rFonts w:ascii="Times New Roman" w:hAnsi="Times New Roman" w:cs="Times New Roman"/>
          <w:sz w:val="20"/>
          <w:szCs w:val="20"/>
        </w:rPr>
        <w:t>deletion warning dialog</w:t>
      </w:r>
      <w:r>
        <w:rPr>
          <w:rFonts w:ascii="Times New Roman" w:hAnsi="Times New Roman" w:cs="Times New Roman"/>
          <w:sz w:val="20"/>
          <w:szCs w:val="20"/>
        </w:rPr>
        <w:t>ue</w:t>
      </w:r>
      <w:r w:rsidR="00273092">
        <w:rPr>
          <w:rFonts w:ascii="Times New Roman" w:hAnsi="Times New Roman" w:cs="Times New Roman"/>
          <w:sz w:val="20"/>
          <w:szCs w:val="20"/>
        </w:rPr>
        <w:t xml:space="preserve"> box is displayed, all other buttons will become </w:t>
      </w:r>
      <w:r w:rsidR="007D045D">
        <w:rPr>
          <w:rFonts w:ascii="Times New Roman" w:hAnsi="Times New Roman" w:cs="Times New Roman"/>
          <w:sz w:val="20"/>
          <w:szCs w:val="20"/>
        </w:rPr>
        <w:t xml:space="preserve">unclickable. This is to </w:t>
      </w:r>
      <w:r w:rsidR="005A06C4">
        <w:rPr>
          <w:rFonts w:ascii="Times New Roman" w:hAnsi="Times New Roman" w:cs="Times New Roman"/>
          <w:sz w:val="20"/>
          <w:szCs w:val="20"/>
        </w:rPr>
        <w:t>restrict</w:t>
      </w:r>
      <w:r w:rsidR="007D045D">
        <w:rPr>
          <w:rFonts w:ascii="Times New Roman" w:hAnsi="Times New Roman" w:cs="Times New Roman"/>
          <w:sz w:val="20"/>
          <w:szCs w:val="20"/>
        </w:rPr>
        <w:t xml:space="preserve"> the </w:t>
      </w:r>
      <w:r w:rsidR="005A06C4">
        <w:rPr>
          <w:rFonts w:ascii="Times New Roman" w:hAnsi="Times New Roman" w:cs="Times New Roman"/>
          <w:sz w:val="20"/>
          <w:szCs w:val="20"/>
        </w:rPr>
        <w:t>range of possible actions</w:t>
      </w:r>
      <w:r w:rsidR="00D94FE4">
        <w:rPr>
          <w:rFonts w:ascii="Times New Roman" w:hAnsi="Times New Roman" w:cs="Times New Roman"/>
          <w:sz w:val="20"/>
          <w:szCs w:val="20"/>
        </w:rPr>
        <w:t xml:space="preserve"> (Don Norman's Constraints principle)</w:t>
      </w:r>
      <w:r w:rsidR="005A06C4">
        <w:rPr>
          <w:rFonts w:ascii="Times New Roman" w:hAnsi="Times New Roman" w:cs="Times New Roman"/>
          <w:sz w:val="20"/>
          <w:szCs w:val="20"/>
        </w:rPr>
        <w:t>, making the app more failure resistant.</w:t>
      </w:r>
    </w:p>
    <w:p w14:paraId="2D272037" w14:textId="63CEE51E" w:rsidR="007C5033" w:rsidRDefault="00D953C4" w:rsidP="00D953C4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noProof/>
          <w:sz w:val="20"/>
          <w:szCs w:val="20"/>
        </w:rPr>
        <w:drawing>
          <wp:inline distT="0" distB="0" distL="0" distR="0" wp14:anchorId="6B4AF651" wp14:editId="0E07F867">
            <wp:extent cx="3760150" cy="2448722"/>
            <wp:effectExtent l="0" t="0" r="0" b="88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9317" cy="2454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50026" w14:textId="77777777" w:rsidR="00D953C4" w:rsidRDefault="00D953C4" w:rsidP="00D953C4">
      <w:pPr>
        <w:jc w:val="center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Figure 4.7. Functionalities within a specific record screen (previous – left, improved – right)</w:t>
      </w:r>
    </w:p>
    <w:p w14:paraId="5410286A" w14:textId="77777777" w:rsidR="0024668E" w:rsidRDefault="0024668E">
      <w:pPr>
        <w:rPr>
          <w:rFonts w:cs="Times New Roman"/>
          <w:sz w:val="20"/>
          <w:szCs w:val="20"/>
        </w:rPr>
      </w:pPr>
    </w:p>
    <w:p w14:paraId="5CAD2790" w14:textId="439FEBD6" w:rsidR="00844770" w:rsidRPr="00500F16" w:rsidRDefault="00844770" w:rsidP="007B2EEE">
      <w:pPr>
        <w:pStyle w:val="Heading1"/>
        <w:numPr>
          <w:ilvl w:val="0"/>
          <w:numId w:val="1"/>
        </w:numPr>
        <w:spacing w:after="120"/>
        <w:ind w:left="0" w:hanging="142"/>
        <w:rPr>
          <w:rFonts w:ascii="Times New Roman" w:hAnsi="Times New Roman" w:cs="Times New Roman"/>
          <w:sz w:val="32"/>
        </w:rPr>
      </w:pPr>
      <w:r w:rsidRPr="00500F16">
        <w:rPr>
          <w:rFonts w:ascii="Times New Roman" w:hAnsi="Times New Roman" w:cs="Times New Roman"/>
          <w:sz w:val="32"/>
        </w:rPr>
        <w:t>Conclusion</w:t>
      </w:r>
    </w:p>
    <w:p w14:paraId="1A39EFD5" w14:textId="698E9D90" w:rsidR="00626CB2" w:rsidRPr="00626CB2" w:rsidRDefault="008A5C23" w:rsidP="00844770">
      <w:pPr>
        <w:rPr>
          <w:rFonts w:eastAsia="Times New Roman" w:cs="Times New Roman"/>
          <w:sz w:val="20"/>
          <w:szCs w:val="20"/>
          <w:lang w:eastAsia="en-AU"/>
        </w:rPr>
      </w:pPr>
      <w:r w:rsidRPr="00626CB2">
        <w:rPr>
          <w:rFonts w:eastAsia="Times New Roman" w:cs="Times New Roman"/>
          <w:sz w:val="20"/>
          <w:szCs w:val="20"/>
          <w:lang w:eastAsia="en-AU"/>
        </w:rPr>
        <w:t xml:space="preserve">Mental models </w:t>
      </w:r>
      <w:r>
        <w:rPr>
          <w:rFonts w:eastAsia="Times New Roman" w:cs="Times New Roman"/>
          <w:sz w:val="20"/>
          <w:szCs w:val="20"/>
          <w:lang w:eastAsia="en-AU"/>
        </w:rPr>
        <w:t xml:space="preserve">vary among </w:t>
      </w:r>
      <w:r w:rsidR="00581E86">
        <w:rPr>
          <w:rFonts w:eastAsia="Times New Roman" w:cs="Times New Roman"/>
          <w:sz w:val="20"/>
          <w:szCs w:val="20"/>
          <w:lang w:eastAsia="en-AU"/>
        </w:rPr>
        <w:t>people</w:t>
      </w:r>
      <w:r w:rsidR="00901B96">
        <w:rPr>
          <w:rFonts w:eastAsia="Times New Roman" w:cs="Times New Roman"/>
          <w:sz w:val="20"/>
          <w:szCs w:val="20"/>
          <w:lang w:eastAsia="en-AU"/>
        </w:rPr>
        <w:t xml:space="preserve">, </w:t>
      </w:r>
      <w:r w:rsidR="006D23E3">
        <w:rPr>
          <w:rFonts w:eastAsia="Times New Roman" w:cs="Times New Roman"/>
          <w:sz w:val="20"/>
          <w:szCs w:val="20"/>
          <w:lang w:eastAsia="en-AU"/>
        </w:rPr>
        <w:t>different individuals</w:t>
      </w:r>
      <w:r w:rsidR="00901B96">
        <w:rPr>
          <w:rFonts w:eastAsia="Times New Roman" w:cs="Times New Roman"/>
          <w:sz w:val="20"/>
          <w:szCs w:val="20"/>
          <w:lang w:eastAsia="en-AU"/>
        </w:rPr>
        <w:t xml:space="preserve"> can have </w:t>
      </w:r>
      <w:r w:rsidR="006D23E3">
        <w:rPr>
          <w:rFonts w:eastAsia="Times New Roman" w:cs="Times New Roman"/>
          <w:sz w:val="20"/>
          <w:szCs w:val="20"/>
          <w:lang w:eastAsia="en-AU"/>
        </w:rPr>
        <w:t xml:space="preserve">different ideas on </w:t>
      </w:r>
      <w:r w:rsidR="00581E86">
        <w:rPr>
          <w:rFonts w:eastAsia="Times New Roman" w:cs="Times New Roman"/>
          <w:sz w:val="20"/>
          <w:szCs w:val="20"/>
          <w:lang w:eastAsia="en-AU"/>
        </w:rPr>
        <w:t xml:space="preserve">how the interface of </w:t>
      </w:r>
      <w:r w:rsidR="006D23E3">
        <w:rPr>
          <w:rFonts w:eastAsia="Times New Roman" w:cs="Times New Roman"/>
          <w:sz w:val="20"/>
          <w:szCs w:val="20"/>
          <w:lang w:eastAsia="en-AU"/>
        </w:rPr>
        <w:t xml:space="preserve">an app </w:t>
      </w:r>
      <w:r w:rsidR="00581E86">
        <w:rPr>
          <w:rFonts w:eastAsia="Times New Roman" w:cs="Times New Roman"/>
          <w:sz w:val="20"/>
          <w:szCs w:val="20"/>
          <w:lang w:eastAsia="en-AU"/>
        </w:rPr>
        <w:t>should be designed</w:t>
      </w:r>
      <w:r w:rsidR="00462B4C">
        <w:rPr>
          <w:rFonts w:eastAsia="Times New Roman" w:cs="Times New Roman"/>
          <w:sz w:val="20"/>
          <w:szCs w:val="20"/>
          <w:lang w:eastAsia="en-AU"/>
        </w:rPr>
        <w:t xml:space="preserve"> (</w:t>
      </w:r>
      <w:r w:rsidR="00462B4C">
        <w:rPr>
          <w:rFonts w:cs="Times New Roman"/>
          <w:sz w:val="20"/>
          <w:szCs w:val="20"/>
        </w:rPr>
        <w:t>Wells, L 2022)</w:t>
      </w:r>
      <w:r w:rsidR="00581E86">
        <w:rPr>
          <w:rFonts w:eastAsia="Times New Roman" w:cs="Times New Roman"/>
          <w:sz w:val="20"/>
          <w:szCs w:val="20"/>
          <w:lang w:eastAsia="en-AU"/>
        </w:rPr>
        <w:t>.</w:t>
      </w:r>
      <w:r w:rsidRPr="00626CB2">
        <w:rPr>
          <w:rFonts w:eastAsia="Times New Roman" w:cs="Times New Roman"/>
          <w:sz w:val="20"/>
          <w:szCs w:val="20"/>
          <w:lang w:eastAsia="en-AU"/>
        </w:rPr>
        <w:t xml:space="preserve"> </w:t>
      </w:r>
      <w:r w:rsidR="006D23E3">
        <w:rPr>
          <w:rFonts w:eastAsia="Times New Roman" w:cs="Times New Roman"/>
          <w:sz w:val="20"/>
          <w:szCs w:val="20"/>
          <w:lang w:eastAsia="en-AU"/>
        </w:rPr>
        <w:t>Therefore, u</w:t>
      </w:r>
      <w:r w:rsidR="00C00EA8" w:rsidRPr="00626CB2">
        <w:rPr>
          <w:rFonts w:eastAsia="Times New Roman" w:cs="Times New Roman"/>
          <w:sz w:val="20"/>
          <w:szCs w:val="20"/>
          <w:lang w:eastAsia="en-AU"/>
        </w:rPr>
        <w:t xml:space="preserve">sability testing </w:t>
      </w:r>
      <w:r w:rsidR="000C2CBC">
        <w:rPr>
          <w:rFonts w:eastAsia="Times New Roman" w:cs="Times New Roman"/>
          <w:sz w:val="20"/>
          <w:szCs w:val="20"/>
          <w:lang w:eastAsia="en-AU"/>
        </w:rPr>
        <w:t xml:space="preserve">is crucial for </w:t>
      </w:r>
      <w:r w:rsidR="00D94FE4">
        <w:rPr>
          <w:rFonts w:eastAsia="Times New Roman" w:cs="Times New Roman"/>
          <w:sz w:val="20"/>
          <w:szCs w:val="20"/>
          <w:lang w:eastAsia="en-AU"/>
        </w:rPr>
        <w:t xml:space="preserve">the </w:t>
      </w:r>
      <w:r w:rsidR="000C2CBC">
        <w:rPr>
          <w:rFonts w:eastAsia="Times New Roman" w:cs="Times New Roman"/>
          <w:sz w:val="20"/>
          <w:szCs w:val="20"/>
          <w:lang w:eastAsia="en-AU"/>
        </w:rPr>
        <w:t>prototyping process</w:t>
      </w:r>
      <w:r w:rsidR="00C61C0D">
        <w:rPr>
          <w:rFonts w:eastAsia="Times New Roman" w:cs="Times New Roman"/>
          <w:sz w:val="20"/>
          <w:szCs w:val="20"/>
          <w:lang w:eastAsia="en-AU"/>
        </w:rPr>
        <w:t xml:space="preserve"> as it gives insight into how users interact with and navigate th</w:t>
      </w:r>
      <w:r w:rsidR="00D94FE4">
        <w:rPr>
          <w:rFonts w:eastAsia="Times New Roman" w:cs="Times New Roman"/>
          <w:sz w:val="20"/>
          <w:szCs w:val="20"/>
          <w:lang w:eastAsia="en-AU"/>
        </w:rPr>
        <w:t>r</w:t>
      </w:r>
      <w:r w:rsidR="00C61C0D">
        <w:rPr>
          <w:rFonts w:eastAsia="Times New Roman" w:cs="Times New Roman"/>
          <w:sz w:val="20"/>
          <w:szCs w:val="20"/>
          <w:lang w:eastAsia="en-AU"/>
        </w:rPr>
        <w:t xml:space="preserve">ough </w:t>
      </w:r>
      <w:r w:rsidR="00F25689">
        <w:rPr>
          <w:rFonts w:eastAsia="Times New Roman" w:cs="Times New Roman"/>
          <w:sz w:val="20"/>
          <w:szCs w:val="20"/>
          <w:lang w:eastAsia="en-AU"/>
        </w:rPr>
        <w:t xml:space="preserve">the mobile app, so </w:t>
      </w:r>
      <w:r w:rsidR="00942E50">
        <w:rPr>
          <w:rFonts w:eastAsia="Times New Roman" w:cs="Times New Roman"/>
          <w:sz w:val="20"/>
          <w:szCs w:val="20"/>
          <w:lang w:eastAsia="en-AU"/>
        </w:rPr>
        <w:t>the designer can make changes</w:t>
      </w:r>
      <w:r w:rsidR="00BF5662">
        <w:rPr>
          <w:rFonts w:eastAsia="Times New Roman" w:cs="Times New Roman"/>
          <w:sz w:val="20"/>
          <w:szCs w:val="20"/>
          <w:lang w:eastAsia="en-AU"/>
        </w:rPr>
        <w:t xml:space="preserve"> </w:t>
      </w:r>
      <w:r w:rsidR="003E3E6C">
        <w:rPr>
          <w:rFonts w:eastAsia="Times New Roman" w:cs="Times New Roman"/>
          <w:sz w:val="20"/>
          <w:szCs w:val="20"/>
          <w:lang w:eastAsia="en-AU"/>
        </w:rPr>
        <w:t>accordingly</w:t>
      </w:r>
      <w:r w:rsidR="00942E50">
        <w:rPr>
          <w:rFonts w:eastAsia="Times New Roman" w:cs="Times New Roman"/>
          <w:sz w:val="20"/>
          <w:szCs w:val="20"/>
          <w:lang w:eastAsia="en-AU"/>
        </w:rPr>
        <w:t xml:space="preserve"> and improve the usability</w:t>
      </w:r>
      <w:r w:rsidR="00124BF8">
        <w:rPr>
          <w:rFonts w:eastAsia="Times New Roman" w:cs="Times New Roman"/>
          <w:sz w:val="20"/>
          <w:szCs w:val="20"/>
          <w:lang w:eastAsia="en-AU"/>
        </w:rPr>
        <w:t xml:space="preserve"> (</w:t>
      </w:r>
      <w:r w:rsidR="00124BF8">
        <w:rPr>
          <w:rFonts w:cs="Times New Roman"/>
          <w:sz w:val="20"/>
          <w:szCs w:val="20"/>
        </w:rPr>
        <w:t>Morgan, K 2019)</w:t>
      </w:r>
      <w:r w:rsidR="00942E50">
        <w:rPr>
          <w:rFonts w:eastAsia="Times New Roman" w:cs="Times New Roman"/>
          <w:sz w:val="20"/>
          <w:szCs w:val="20"/>
          <w:lang w:eastAsia="en-AU"/>
        </w:rPr>
        <w:t>.</w:t>
      </w:r>
      <w:r w:rsidR="006D23E3">
        <w:rPr>
          <w:rFonts w:eastAsia="Times New Roman" w:cs="Times New Roman"/>
          <w:sz w:val="20"/>
          <w:szCs w:val="20"/>
          <w:lang w:eastAsia="en-AU"/>
        </w:rPr>
        <w:t xml:space="preserve"> </w:t>
      </w:r>
    </w:p>
    <w:p w14:paraId="2EE30C36" w14:textId="1F3F8684" w:rsidR="00E75776" w:rsidRDefault="00E75776">
      <w:pPr>
        <w:rPr>
          <w:rFonts w:eastAsiaTheme="majorEastAsia" w:cs="Times New Roman"/>
          <w:b/>
          <w:color w:val="2F5496" w:themeColor="accent1" w:themeShade="BF"/>
          <w:sz w:val="32"/>
          <w:szCs w:val="32"/>
        </w:rPr>
      </w:pPr>
    </w:p>
    <w:p w14:paraId="1367AE93" w14:textId="5BF3B13B" w:rsidR="00844770" w:rsidRPr="00ED005A" w:rsidRDefault="00844770" w:rsidP="007B2EEE">
      <w:pPr>
        <w:pStyle w:val="Heading1"/>
        <w:spacing w:after="120"/>
        <w:rPr>
          <w:rFonts w:ascii="Times New Roman" w:hAnsi="Times New Roman" w:cs="Times New Roman"/>
          <w:sz w:val="32"/>
        </w:rPr>
      </w:pPr>
      <w:r w:rsidRPr="00500F16">
        <w:rPr>
          <w:rFonts w:ascii="Times New Roman" w:hAnsi="Times New Roman" w:cs="Times New Roman"/>
          <w:sz w:val="32"/>
        </w:rPr>
        <w:lastRenderedPageBreak/>
        <w:t>References</w:t>
      </w:r>
    </w:p>
    <w:p w14:paraId="3D6BAA13" w14:textId="09D8CF47" w:rsidR="00AB3D63" w:rsidRDefault="00905A30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Apple</w:t>
      </w:r>
      <w:r w:rsidR="00286CF6">
        <w:rPr>
          <w:rFonts w:cs="Times New Roman"/>
          <w:sz w:val="20"/>
          <w:szCs w:val="20"/>
        </w:rPr>
        <w:t xml:space="preserve"> 2022, </w:t>
      </w:r>
      <w:r w:rsidR="00F649C8">
        <w:rPr>
          <w:rFonts w:cs="Times New Roman"/>
          <w:sz w:val="20"/>
          <w:szCs w:val="20"/>
        </w:rPr>
        <w:t>'</w:t>
      </w:r>
      <w:r w:rsidR="00286CF6">
        <w:rPr>
          <w:rFonts w:cs="Times New Roman"/>
          <w:sz w:val="20"/>
          <w:szCs w:val="20"/>
        </w:rPr>
        <w:t>Tab Bars</w:t>
      </w:r>
      <w:r w:rsidR="00F649C8">
        <w:rPr>
          <w:rFonts w:cs="Times New Roman"/>
          <w:sz w:val="20"/>
          <w:szCs w:val="20"/>
        </w:rPr>
        <w:t>'</w:t>
      </w:r>
      <w:r w:rsidR="007B0DA4">
        <w:rPr>
          <w:rFonts w:cs="Times New Roman"/>
          <w:sz w:val="20"/>
          <w:szCs w:val="20"/>
        </w:rPr>
        <w:t>, Human Interface Guidelines</w:t>
      </w:r>
      <w:r w:rsidR="00286CF6">
        <w:rPr>
          <w:rFonts w:cs="Times New Roman"/>
          <w:sz w:val="20"/>
          <w:szCs w:val="20"/>
        </w:rPr>
        <w:t xml:space="preserve">, viewed </w:t>
      </w:r>
      <w:r w:rsidR="003771BC">
        <w:rPr>
          <w:rFonts w:cs="Times New Roman"/>
          <w:sz w:val="20"/>
          <w:szCs w:val="20"/>
        </w:rPr>
        <w:t>16 March 2022</w:t>
      </w:r>
      <w:r w:rsidR="00E27DB7">
        <w:rPr>
          <w:rFonts w:cs="Times New Roman"/>
          <w:sz w:val="20"/>
          <w:szCs w:val="20"/>
        </w:rPr>
        <w:t xml:space="preserve">. Available at: </w:t>
      </w:r>
      <w:hyperlink r:id="rId34" w:history="1">
        <w:r w:rsidR="00E27DB7" w:rsidRPr="00836819">
          <w:rPr>
            <w:rStyle w:val="Hyperlink"/>
            <w:rFonts w:cs="Times New Roman"/>
            <w:sz w:val="20"/>
            <w:szCs w:val="20"/>
          </w:rPr>
          <w:t>https://developer.apple.com/design/human-interface-guidelines/ios/bars/tab-bars/</w:t>
        </w:r>
      </w:hyperlink>
      <w:r w:rsidR="003771BC">
        <w:rPr>
          <w:rFonts w:cs="Times New Roman"/>
          <w:sz w:val="20"/>
          <w:szCs w:val="20"/>
        </w:rPr>
        <w:t xml:space="preserve"> </w:t>
      </w:r>
    </w:p>
    <w:p w14:paraId="0BB14867" w14:textId="3F63A89C" w:rsidR="0090474D" w:rsidRDefault="00551649" w:rsidP="0090474D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Babich</w:t>
      </w:r>
      <w:r w:rsidR="00E1694F">
        <w:rPr>
          <w:rFonts w:cs="Times New Roman"/>
          <w:sz w:val="20"/>
          <w:szCs w:val="20"/>
        </w:rPr>
        <w:t>, N (2016)</w:t>
      </w:r>
      <w:r>
        <w:rPr>
          <w:rFonts w:cs="Times New Roman"/>
          <w:sz w:val="20"/>
          <w:szCs w:val="20"/>
        </w:rPr>
        <w:t>, 'The Golden Rules of Bottom Navigation Design'</w:t>
      </w:r>
      <w:r w:rsidR="00CB4680">
        <w:rPr>
          <w:rFonts w:cs="Times New Roman"/>
          <w:sz w:val="20"/>
          <w:szCs w:val="20"/>
        </w:rPr>
        <w:t xml:space="preserve">, </w:t>
      </w:r>
      <w:r w:rsidR="00AB3D63" w:rsidRPr="00AB3D63">
        <w:rPr>
          <w:rFonts w:cs="Times New Roman"/>
          <w:sz w:val="20"/>
          <w:szCs w:val="20"/>
        </w:rPr>
        <w:t>Smashing Magazine</w:t>
      </w:r>
      <w:r w:rsidR="00AB3D63">
        <w:rPr>
          <w:rFonts w:cs="Times New Roman"/>
          <w:sz w:val="20"/>
          <w:szCs w:val="20"/>
        </w:rPr>
        <w:t xml:space="preserve">, 2 November, viewed 17 March 2022. Available at: </w:t>
      </w:r>
      <w:hyperlink r:id="rId35" w:history="1">
        <w:r w:rsidR="00AB3D63" w:rsidRPr="00836819">
          <w:rPr>
            <w:rStyle w:val="Hyperlink"/>
            <w:rFonts w:cs="Times New Roman"/>
            <w:sz w:val="20"/>
            <w:szCs w:val="20"/>
          </w:rPr>
          <w:t>https://www.smashingmagazine.com/2016/11/the-golden-rules-of-mobile-navigation-design/</w:t>
        </w:r>
      </w:hyperlink>
      <w:r w:rsidR="00AB3D63">
        <w:rPr>
          <w:rFonts w:cs="Times New Roman"/>
          <w:sz w:val="20"/>
          <w:szCs w:val="20"/>
        </w:rPr>
        <w:t xml:space="preserve"> </w:t>
      </w:r>
    </w:p>
    <w:p w14:paraId="6D4834CC" w14:textId="78C3BC54" w:rsidR="007C6B6D" w:rsidRDefault="00D93B00" w:rsidP="0090474D">
      <w:pPr>
        <w:rPr>
          <w:rFonts w:cs="Times New Roman"/>
          <w:sz w:val="20"/>
          <w:szCs w:val="20"/>
        </w:rPr>
      </w:pPr>
      <w:bookmarkStart w:id="1" w:name="_Hlk105746934"/>
      <w:r w:rsidRPr="00D93B00">
        <w:rPr>
          <w:rFonts w:cs="Times New Roman"/>
          <w:sz w:val="20"/>
          <w:szCs w:val="20"/>
        </w:rPr>
        <w:t>InsightfulHealthcare</w:t>
      </w:r>
      <w:r w:rsidR="007C6B6D">
        <w:rPr>
          <w:rFonts w:cs="Times New Roman"/>
          <w:sz w:val="20"/>
          <w:szCs w:val="20"/>
        </w:rPr>
        <w:t xml:space="preserve">, </w:t>
      </w:r>
      <w:r>
        <w:rPr>
          <w:rFonts w:cs="Times New Roman"/>
          <w:sz w:val="20"/>
          <w:szCs w:val="20"/>
        </w:rPr>
        <w:t>'</w:t>
      </w:r>
      <w:r w:rsidRPr="00D93B00">
        <w:rPr>
          <w:rFonts w:cs="Times New Roman"/>
          <w:sz w:val="20"/>
          <w:szCs w:val="20"/>
        </w:rPr>
        <w:t>isquio Stroke Rehabilitation</w:t>
      </w:r>
      <w:r>
        <w:rPr>
          <w:rFonts w:cs="Times New Roman"/>
          <w:sz w:val="20"/>
          <w:szCs w:val="20"/>
        </w:rPr>
        <w:t xml:space="preserve">', Google Play, </w:t>
      </w:r>
      <w:r w:rsidR="00CA6D43">
        <w:rPr>
          <w:rFonts w:cs="Times New Roman"/>
          <w:sz w:val="20"/>
          <w:szCs w:val="20"/>
        </w:rPr>
        <w:t xml:space="preserve">15 January, viewed 9 March 2022. Available at: </w:t>
      </w:r>
      <w:hyperlink r:id="rId36" w:history="1">
        <w:r w:rsidR="00CA6D43" w:rsidRPr="00836819">
          <w:rPr>
            <w:rStyle w:val="Hyperlink"/>
            <w:rFonts w:cs="Times New Roman"/>
            <w:sz w:val="20"/>
            <w:szCs w:val="20"/>
          </w:rPr>
          <w:t>https://play.google.com/store/apps/details?id=com.vk.isquio&amp;hl=en_AU&amp;gl=US</w:t>
        </w:r>
      </w:hyperlink>
      <w:r w:rsidR="00CA6D43">
        <w:rPr>
          <w:rFonts w:cs="Times New Roman"/>
          <w:sz w:val="20"/>
          <w:szCs w:val="20"/>
        </w:rPr>
        <w:t xml:space="preserve"> </w:t>
      </w:r>
    </w:p>
    <w:bookmarkEnd w:id="1"/>
    <w:p w14:paraId="742B528C" w14:textId="5F87E6D1" w:rsidR="00752089" w:rsidRDefault="00752089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Morgan, K (2019), '</w:t>
      </w:r>
      <w:r w:rsidR="0090474D" w:rsidRPr="0090474D">
        <w:t xml:space="preserve"> </w:t>
      </w:r>
      <w:r w:rsidR="0090474D" w:rsidRPr="0090474D">
        <w:rPr>
          <w:rFonts w:cs="Times New Roman"/>
          <w:sz w:val="20"/>
          <w:szCs w:val="20"/>
        </w:rPr>
        <w:t>Usability Testing 101</w:t>
      </w:r>
      <w:r w:rsidR="0090474D">
        <w:rPr>
          <w:rFonts w:cs="Times New Roman"/>
          <w:sz w:val="20"/>
          <w:szCs w:val="20"/>
        </w:rPr>
        <w:t xml:space="preserve">', </w:t>
      </w:r>
      <w:r w:rsidR="0090474D" w:rsidRPr="0090474D">
        <w:rPr>
          <w:rFonts w:cs="Times New Roman"/>
          <w:sz w:val="20"/>
          <w:szCs w:val="20"/>
        </w:rPr>
        <w:t>Nielsen Norman Group</w:t>
      </w:r>
      <w:r w:rsidR="0090474D">
        <w:rPr>
          <w:rFonts w:cs="Times New Roman"/>
          <w:sz w:val="20"/>
          <w:szCs w:val="20"/>
        </w:rPr>
        <w:t xml:space="preserve">, 1 December, viewed </w:t>
      </w:r>
      <w:r w:rsidR="00B63A49">
        <w:rPr>
          <w:rFonts w:cs="Times New Roman"/>
          <w:sz w:val="20"/>
          <w:szCs w:val="20"/>
        </w:rPr>
        <w:t xml:space="preserve">13 March 2022. Available at: </w:t>
      </w:r>
      <w:hyperlink r:id="rId37" w:history="1">
        <w:r w:rsidR="00B63A49" w:rsidRPr="00836819">
          <w:rPr>
            <w:rStyle w:val="Hyperlink"/>
            <w:rFonts w:cs="Times New Roman"/>
            <w:sz w:val="20"/>
            <w:szCs w:val="20"/>
          </w:rPr>
          <w:t>https://www.nngroup.com/articles/usability-testing-101/</w:t>
        </w:r>
      </w:hyperlink>
      <w:r w:rsidR="00B63A49">
        <w:rPr>
          <w:rFonts w:cs="Times New Roman"/>
          <w:sz w:val="20"/>
          <w:szCs w:val="20"/>
        </w:rPr>
        <w:t xml:space="preserve"> </w:t>
      </w:r>
    </w:p>
    <w:p w14:paraId="7D18B7D5" w14:textId="0E059573" w:rsidR="00E46220" w:rsidRDefault="00E46220" w:rsidP="00E46220">
      <w:pPr>
        <w:rPr>
          <w:rFonts w:cs="Times New Roman"/>
          <w:sz w:val="20"/>
          <w:szCs w:val="20"/>
        </w:rPr>
      </w:pPr>
      <w:bookmarkStart w:id="2" w:name="_Hlk105746945"/>
      <w:r>
        <w:rPr>
          <w:rFonts w:cs="Times New Roman"/>
          <w:sz w:val="20"/>
          <w:szCs w:val="20"/>
        </w:rPr>
        <w:t xml:space="preserve">National Institution of Neurological Disorders and Stroke </w:t>
      </w:r>
      <w:r w:rsidR="00C82E93">
        <w:rPr>
          <w:rFonts w:cs="Times New Roman"/>
          <w:sz w:val="20"/>
          <w:szCs w:val="20"/>
        </w:rPr>
        <w:t>(2021)</w:t>
      </w:r>
      <w:r>
        <w:rPr>
          <w:rFonts w:cs="Times New Roman"/>
          <w:sz w:val="20"/>
          <w:szCs w:val="20"/>
        </w:rPr>
        <w:t>, '</w:t>
      </w:r>
      <w:r w:rsidRPr="004C0534">
        <w:rPr>
          <w:rFonts w:cs="Times New Roman"/>
          <w:sz w:val="20"/>
          <w:szCs w:val="20"/>
        </w:rPr>
        <w:t>Post-Stroke Rehabilitation Fact Sheet</w:t>
      </w:r>
      <w:r>
        <w:rPr>
          <w:rFonts w:cs="Times New Roman"/>
          <w:sz w:val="20"/>
          <w:szCs w:val="20"/>
        </w:rPr>
        <w:t xml:space="preserve">', </w:t>
      </w:r>
      <w:r w:rsidR="00F1713C">
        <w:rPr>
          <w:rFonts w:cs="Times New Roman"/>
          <w:sz w:val="20"/>
          <w:szCs w:val="20"/>
        </w:rPr>
        <w:t xml:space="preserve">15 November, </w:t>
      </w:r>
      <w:r>
        <w:rPr>
          <w:rFonts w:cs="Times New Roman"/>
          <w:sz w:val="20"/>
          <w:szCs w:val="20"/>
        </w:rPr>
        <w:t xml:space="preserve">viewed 17 March 2022. Available at: </w:t>
      </w:r>
      <w:hyperlink r:id="rId38" w:history="1">
        <w:r w:rsidRPr="00836819">
          <w:rPr>
            <w:rStyle w:val="Hyperlink"/>
            <w:rFonts w:cs="Times New Roman"/>
            <w:sz w:val="20"/>
            <w:szCs w:val="20"/>
          </w:rPr>
          <w:t>https://www.ninds.nih.gov/Disorders/Patient-Caregiver-Education/Fact-Sheets/Post-Stroke-Rehabilitation-Fact-Sheet</w:t>
        </w:r>
      </w:hyperlink>
      <w:r>
        <w:rPr>
          <w:rFonts w:cs="Times New Roman"/>
          <w:sz w:val="20"/>
          <w:szCs w:val="20"/>
        </w:rPr>
        <w:t xml:space="preserve"> </w:t>
      </w:r>
    </w:p>
    <w:bookmarkEnd w:id="2"/>
    <w:p w14:paraId="7BAED470" w14:textId="02D4B5D4" w:rsidR="00E46220" w:rsidRDefault="00E46220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Netmag (2014), '</w:t>
      </w:r>
      <w:r w:rsidRPr="00536889">
        <w:t xml:space="preserve"> </w:t>
      </w:r>
      <w:r w:rsidRPr="00536889">
        <w:rPr>
          <w:rFonts w:cs="Times New Roman"/>
          <w:sz w:val="20"/>
          <w:szCs w:val="20"/>
        </w:rPr>
        <w:t xml:space="preserve">Why people focus on the right-hand side of a design </w:t>
      </w:r>
      <w:r>
        <w:rPr>
          <w:rFonts w:cs="Times New Roman"/>
          <w:sz w:val="20"/>
          <w:szCs w:val="20"/>
        </w:rPr>
        <w:t xml:space="preserve">', 18 March, viewed 17 March 2022. Available at: </w:t>
      </w:r>
      <w:hyperlink r:id="rId39" w:history="1">
        <w:r w:rsidRPr="00836819">
          <w:rPr>
            <w:rStyle w:val="Hyperlink"/>
            <w:rFonts w:cs="Times New Roman"/>
            <w:sz w:val="20"/>
            <w:szCs w:val="20"/>
          </w:rPr>
          <w:t>https://www.creativebloq.com/netmag/why-people-focus-right-hand-side-design-3146267</w:t>
        </w:r>
      </w:hyperlink>
      <w:r>
        <w:rPr>
          <w:rFonts w:cs="Times New Roman"/>
          <w:sz w:val="20"/>
          <w:szCs w:val="20"/>
        </w:rPr>
        <w:t xml:space="preserve"> </w:t>
      </w:r>
    </w:p>
    <w:p w14:paraId="4C61FC9C" w14:textId="3BA9C2A2" w:rsidR="00EB72BA" w:rsidRDefault="00EB72BA">
      <w:pPr>
        <w:rPr>
          <w:rFonts w:cs="Times New Roman"/>
          <w:sz w:val="20"/>
          <w:szCs w:val="20"/>
        </w:rPr>
      </w:pPr>
      <w:bookmarkStart w:id="3" w:name="_Hlk105746956"/>
      <w:r>
        <w:rPr>
          <w:rFonts w:cs="Times New Roman"/>
          <w:sz w:val="20"/>
          <w:szCs w:val="20"/>
        </w:rPr>
        <w:t>Wells, L (2022), '</w:t>
      </w:r>
      <w:r w:rsidRPr="00EB72BA">
        <w:rPr>
          <w:rFonts w:cs="Times New Roman"/>
          <w:sz w:val="20"/>
          <w:szCs w:val="20"/>
        </w:rPr>
        <w:t>Introduction, Prototyping, and Design</w:t>
      </w:r>
      <w:r>
        <w:rPr>
          <w:rFonts w:cs="Times New Roman"/>
          <w:sz w:val="20"/>
          <w:szCs w:val="20"/>
        </w:rPr>
        <w:t xml:space="preserve">' lecture slides, MyLO KIT305. Available at: </w:t>
      </w:r>
      <w:hyperlink r:id="rId40" w:history="1">
        <w:r w:rsidRPr="00836819">
          <w:rPr>
            <w:rStyle w:val="Hyperlink"/>
            <w:rFonts w:cs="Times New Roman"/>
            <w:sz w:val="20"/>
            <w:szCs w:val="20"/>
          </w:rPr>
          <w:t>https://mylo.utas.edu.au/d2l/le/content/505363/viewContent/4315227/View</w:t>
        </w:r>
      </w:hyperlink>
      <w:r>
        <w:rPr>
          <w:rFonts w:cs="Times New Roman"/>
          <w:sz w:val="20"/>
          <w:szCs w:val="20"/>
        </w:rPr>
        <w:t xml:space="preserve"> </w:t>
      </w:r>
    </w:p>
    <w:p w14:paraId="3357AD17" w14:textId="00ED03AB" w:rsidR="00D1462D" w:rsidRDefault="007E7A23">
      <w:pPr>
        <w:rPr>
          <w:rFonts w:cs="Times New Roman"/>
          <w:sz w:val="20"/>
          <w:szCs w:val="20"/>
        </w:rPr>
      </w:pPr>
      <w:bookmarkStart w:id="4" w:name="_Hlk105746984"/>
      <w:bookmarkEnd w:id="3"/>
      <w:r>
        <w:rPr>
          <w:rFonts w:cs="Times New Roman"/>
          <w:sz w:val="20"/>
          <w:szCs w:val="20"/>
        </w:rPr>
        <w:t xml:space="preserve">Wells, L (2022), </w:t>
      </w:r>
      <w:r w:rsidR="00D478CB">
        <w:rPr>
          <w:rFonts w:cs="Times New Roman"/>
          <w:sz w:val="20"/>
          <w:szCs w:val="20"/>
        </w:rPr>
        <w:t>'</w:t>
      </w:r>
      <w:r w:rsidR="00D478CB" w:rsidRPr="00D478CB">
        <w:t xml:space="preserve"> </w:t>
      </w:r>
      <w:r w:rsidR="00D478CB" w:rsidRPr="00D478CB">
        <w:rPr>
          <w:rFonts w:cs="Times New Roman"/>
          <w:sz w:val="20"/>
          <w:szCs w:val="20"/>
        </w:rPr>
        <w:t>Usability Testing</w:t>
      </w:r>
      <w:r w:rsidR="00D478CB">
        <w:rPr>
          <w:rFonts w:cs="Times New Roman"/>
          <w:sz w:val="20"/>
          <w:szCs w:val="20"/>
        </w:rPr>
        <w:t>' lecture slides, MyLO KIT305</w:t>
      </w:r>
      <w:r w:rsidR="00A7050F">
        <w:rPr>
          <w:rFonts w:cs="Times New Roman"/>
          <w:sz w:val="20"/>
          <w:szCs w:val="20"/>
        </w:rPr>
        <w:t xml:space="preserve">. Available at: </w:t>
      </w:r>
      <w:hyperlink r:id="rId41" w:history="1">
        <w:r w:rsidR="00A7050F" w:rsidRPr="00836819">
          <w:rPr>
            <w:rStyle w:val="Hyperlink"/>
            <w:rFonts w:cs="Times New Roman"/>
            <w:sz w:val="20"/>
            <w:szCs w:val="20"/>
          </w:rPr>
          <w:t>https://mylo.utas.edu.au/d2l/le/content/505363/viewContent/4315228/View</w:t>
        </w:r>
      </w:hyperlink>
      <w:r w:rsidR="00A7050F">
        <w:rPr>
          <w:rFonts w:cs="Times New Roman"/>
          <w:sz w:val="20"/>
          <w:szCs w:val="20"/>
        </w:rPr>
        <w:t xml:space="preserve"> </w:t>
      </w:r>
    </w:p>
    <w:bookmarkEnd w:id="4"/>
    <w:p w14:paraId="6B318A96" w14:textId="669E968C" w:rsidR="00616D34" w:rsidRDefault="00616D34">
      <w:pPr>
        <w:rPr>
          <w:rFonts w:cs="Times New Roman"/>
          <w:sz w:val="20"/>
          <w:szCs w:val="20"/>
        </w:rPr>
      </w:pPr>
    </w:p>
    <w:p w14:paraId="6D027503" w14:textId="77777777" w:rsidR="00616D34" w:rsidRDefault="00616D34">
      <w:pPr>
        <w:rPr>
          <w:rFonts w:cs="Times New Roman"/>
          <w:sz w:val="20"/>
          <w:szCs w:val="20"/>
        </w:rPr>
      </w:pPr>
    </w:p>
    <w:p w14:paraId="78D7C5FE" w14:textId="77777777" w:rsidR="002D0FDC" w:rsidRDefault="002D0FDC">
      <w:pPr>
        <w:rPr>
          <w:rFonts w:eastAsiaTheme="majorEastAsia" w:cs="Times New Roman"/>
          <w:b/>
          <w:color w:val="2F5496" w:themeColor="accent1" w:themeShade="BF"/>
          <w:sz w:val="32"/>
          <w:szCs w:val="32"/>
        </w:rPr>
      </w:pPr>
      <w:r>
        <w:rPr>
          <w:rFonts w:cs="Times New Roman"/>
          <w:sz w:val="32"/>
        </w:rPr>
        <w:br w:type="page"/>
      </w:r>
    </w:p>
    <w:p w14:paraId="3AEC1AE4" w14:textId="5AC2A8EF" w:rsidR="00844770" w:rsidRPr="00500F16" w:rsidRDefault="00844770" w:rsidP="007B2EEE">
      <w:pPr>
        <w:pStyle w:val="Heading1"/>
        <w:spacing w:after="120"/>
        <w:rPr>
          <w:rFonts w:ascii="Times New Roman" w:hAnsi="Times New Roman" w:cs="Times New Roman"/>
          <w:sz w:val="32"/>
        </w:rPr>
      </w:pPr>
      <w:r w:rsidRPr="00500F16">
        <w:rPr>
          <w:rFonts w:ascii="Times New Roman" w:hAnsi="Times New Roman" w:cs="Times New Roman"/>
          <w:sz w:val="32"/>
        </w:rPr>
        <w:lastRenderedPageBreak/>
        <w:t>Appendices</w:t>
      </w:r>
    </w:p>
    <w:p w14:paraId="4A413193" w14:textId="3EB2C1FE" w:rsidR="00844770" w:rsidRDefault="00660890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Results from think-aloud</w:t>
      </w:r>
      <w:r w:rsidR="0099016E">
        <w:rPr>
          <w:rFonts w:cs="Times New Roman"/>
          <w:sz w:val="20"/>
          <w:szCs w:val="20"/>
        </w:rPr>
        <w:t>s during usability tests:</w:t>
      </w:r>
    </w:p>
    <w:p w14:paraId="6F97936C" w14:textId="599F4D69" w:rsidR="00542D97" w:rsidRDefault="00F557FC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T1: </w:t>
      </w:r>
      <w:r w:rsidR="00542D97" w:rsidRPr="002D2F8A">
        <w:rPr>
          <w:rFonts w:cs="Times New Roman"/>
          <w:sz w:val="20"/>
          <w:szCs w:val="20"/>
        </w:rPr>
        <w:t xml:space="preserve">Your patient doesn’t have a specific aim for any exercise in mind and just want a casual practice. Set the appropriate mode for the "Touch" exercise and begin exercise so </w:t>
      </w:r>
      <w:r w:rsidR="000640A7">
        <w:rPr>
          <w:rFonts w:cs="Times New Roman"/>
          <w:sz w:val="20"/>
          <w:szCs w:val="20"/>
        </w:rPr>
        <w:t>your patient</w:t>
      </w:r>
      <w:r w:rsidR="00542D97" w:rsidRPr="002D2F8A">
        <w:rPr>
          <w:rFonts w:cs="Times New Roman"/>
          <w:sz w:val="20"/>
          <w:szCs w:val="20"/>
        </w:rPr>
        <w:t xml:space="preserve"> can play without stopping</w:t>
      </w:r>
      <w:r w:rsidR="00542D97">
        <w:rPr>
          <w:rFonts w:cs="Times New Roman"/>
          <w:sz w:val="20"/>
          <w:szCs w:val="20"/>
        </w:rPr>
        <w:t>.</w:t>
      </w:r>
    </w:p>
    <w:tbl>
      <w:tblPr>
        <w:tblW w:w="9067" w:type="dxa"/>
        <w:tblLayout w:type="fixed"/>
        <w:tblLook w:val="04A0" w:firstRow="1" w:lastRow="0" w:firstColumn="1" w:lastColumn="0" w:noHBand="0" w:noVBand="1"/>
      </w:tblPr>
      <w:tblGrid>
        <w:gridCol w:w="846"/>
        <w:gridCol w:w="1134"/>
        <w:gridCol w:w="1276"/>
        <w:gridCol w:w="2551"/>
        <w:gridCol w:w="3260"/>
      </w:tblGrid>
      <w:tr w:rsidR="00F8488F" w:rsidRPr="001F264F" w14:paraId="27FAC1F9" w14:textId="77777777" w:rsidTr="00CC65C4">
        <w:trPr>
          <w:trHeight w:val="77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EEF8DB" w14:textId="77777777" w:rsidR="00F8488F" w:rsidRPr="001F264F" w:rsidRDefault="00F8488F" w:rsidP="001F264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CDD096" w14:textId="77777777" w:rsidR="00F8488F" w:rsidRPr="001F264F" w:rsidRDefault="00F8488F" w:rsidP="001F26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ucces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C7DAF7" w14:textId="77777777" w:rsidR="00F8488F" w:rsidRPr="001F264F" w:rsidRDefault="00F8488F" w:rsidP="001F26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Time taken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62E049" w14:textId="3DCD086C" w:rsidR="00F8488F" w:rsidRPr="001F264F" w:rsidRDefault="00D800BC" w:rsidP="001F26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Observation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42EFEA" w14:textId="77777777" w:rsidR="00F8488F" w:rsidRPr="001F264F" w:rsidRDefault="00F8488F" w:rsidP="001F26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User comments</w:t>
            </w:r>
          </w:p>
        </w:tc>
      </w:tr>
      <w:tr w:rsidR="00F8488F" w:rsidRPr="001F264F" w14:paraId="5F5CB59C" w14:textId="77777777" w:rsidTr="00CC65C4">
        <w:trPr>
          <w:trHeight w:val="10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F023DB" w14:textId="77777777" w:rsidR="00F8488F" w:rsidRPr="001F264F" w:rsidRDefault="00F8488F" w:rsidP="001F264F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9C5D73" w14:textId="3E65148D" w:rsidR="00F8488F" w:rsidRPr="001F264F" w:rsidRDefault="006561B3" w:rsidP="007263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B9FD43" w14:textId="1F128A43" w:rsidR="00F8488F" w:rsidRPr="001F264F" w:rsidRDefault="000E4531" w:rsidP="007263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1</w:t>
            </w:r>
            <w:r w:rsidR="006B502A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802A36" w14:textId="6C07C8FD" w:rsidR="00F8488F" w:rsidRPr="001F264F" w:rsidRDefault="00F8488F" w:rsidP="001F264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E0279F" w14:textId="7B92F793" w:rsidR="00F8488F" w:rsidRPr="001F264F" w:rsidRDefault="00C70819" w:rsidP="00C7081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C7081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sider having a motivational quote in the front screen</w:t>
            </w:r>
          </w:p>
        </w:tc>
      </w:tr>
      <w:tr w:rsidR="00F8488F" w:rsidRPr="001F264F" w14:paraId="3F979D17" w14:textId="77777777" w:rsidTr="00CC65C4">
        <w:trPr>
          <w:trHeight w:val="83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AFFA04" w14:textId="77777777" w:rsidR="00F8488F" w:rsidRPr="001F264F" w:rsidRDefault="00F8488F" w:rsidP="001F264F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1724D9" w14:textId="331194D5" w:rsidR="00F8488F" w:rsidRPr="001F264F" w:rsidRDefault="00920976" w:rsidP="007263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ED77EA" w14:textId="6EE4A568" w:rsidR="00F8488F" w:rsidRPr="001F264F" w:rsidRDefault="00920976" w:rsidP="007263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5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F3FEA4" w14:textId="5DD1D4F9" w:rsidR="00F8488F" w:rsidRPr="009536C5" w:rsidRDefault="00F8488F" w:rsidP="009536C5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7CA375" w14:textId="1258970D" w:rsidR="00F8488F" w:rsidRPr="00663141" w:rsidRDefault="00FA0F29" w:rsidP="009536C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Wording is a bit confusing</w:t>
            </w:r>
          </w:p>
        </w:tc>
      </w:tr>
      <w:tr w:rsidR="00F8488F" w:rsidRPr="001F264F" w14:paraId="46C1AFC8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72502D" w14:textId="77777777" w:rsidR="00F8488F" w:rsidRPr="001F264F" w:rsidRDefault="00F8488F" w:rsidP="001F264F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7A9980" w14:textId="774E545B" w:rsidR="00F8488F" w:rsidRPr="001F264F" w:rsidRDefault="0035223F" w:rsidP="007263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5FA475" w14:textId="3AC9B470" w:rsidR="00F8488F" w:rsidRPr="001F264F" w:rsidRDefault="0035223F" w:rsidP="007263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2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1A9CCC" w14:textId="2B88B9BD" w:rsidR="00F8488F" w:rsidRPr="001F264F" w:rsidRDefault="009E3D53" w:rsidP="009E3D5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Try to click on all modes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96D1FC" w14:textId="77777777" w:rsidR="00F8488F" w:rsidRDefault="00637AAF" w:rsidP="00637AA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Consider changing the text "Options" to </w:t>
            </w:r>
            <w:r w:rsidR="00CC65C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"Touch / Swipe Options" (or "Mode")</w:t>
            </w:r>
          </w:p>
          <w:p w14:paraId="62FE098F" w14:textId="57529A96" w:rsidR="00F2717C" w:rsidRPr="001F264F" w:rsidRDefault="00F2717C" w:rsidP="00637AA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sider changing names of 2 exercises</w:t>
            </w:r>
          </w:p>
        </w:tc>
      </w:tr>
      <w:tr w:rsidR="00F8488F" w:rsidRPr="001F264F" w14:paraId="006E3D2A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8156AA" w14:textId="77777777" w:rsidR="00F8488F" w:rsidRPr="001F264F" w:rsidRDefault="00F8488F" w:rsidP="001F264F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E6646A" w14:textId="02344D95" w:rsidR="00F8488F" w:rsidRPr="001F264F" w:rsidRDefault="009E3D53" w:rsidP="007263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A71A3C" w14:textId="5AF087C8" w:rsidR="00F8488F" w:rsidRPr="001F264F" w:rsidRDefault="009E3D53" w:rsidP="007263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0</w:t>
            </w:r>
            <w:r w:rsidR="009536C5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CA9145" w14:textId="40C31FF1" w:rsidR="00F8488F" w:rsidRPr="001F264F" w:rsidRDefault="00F8488F" w:rsidP="001F264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33B9DD" w14:textId="727901A2" w:rsidR="00F8488F" w:rsidRPr="001F264F" w:rsidRDefault="009536C5" w:rsidP="001F264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F8488F" w:rsidRPr="001F264F" w14:paraId="0D1899D2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2D1AA0" w14:textId="77777777" w:rsidR="00F8488F" w:rsidRPr="001F264F" w:rsidRDefault="00F8488F" w:rsidP="001F264F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631F99" w14:textId="5E0DD2EB" w:rsidR="00F8488F" w:rsidRPr="001F264F" w:rsidRDefault="009536C5" w:rsidP="007263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C0341E" w14:textId="1A62A65A" w:rsidR="00F8488F" w:rsidRPr="001F264F" w:rsidRDefault="008E73B0" w:rsidP="007263B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6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F517C3" w14:textId="55E443F3" w:rsidR="00F8488F" w:rsidRPr="001F264F" w:rsidRDefault="009536C5" w:rsidP="009536C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Try to click on all modes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9D5D80" w14:textId="787A8B32" w:rsidR="00F8488F" w:rsidRPr="001F264F" w:rsidRDefault="008E73B0" w:rsidP="001F264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</w:tbl>
    <w:p w14:paraId="066514FF" w14:textId="293890A8" w:rsidR="0001765F" w:rsidRDefault="0001765F">
      <w:pPr>
        <w:rPr>
          <w:rFonts w:cs="Times New Roman"/>
          <w:sz w:val="20"/>
          <w:szCs w:val="20"/>
        </w:rPr>
      </w:pPr>
    </w:p>
    <w:p w14:paraId="7A123620" w14:textId="28BD4068" w:rsidR="00FB3ECA" w:rsidRPr="00242335" w:rsidRDefault="00FB3ECA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T2: </w:t>
      </w:r>
      <w:r w:rsidR="00542D97" w:rsidRPr="002D2F8A">
        <w:rPr>
          <w:rFonts w:cs="Times New Roman"/>
          <w:sz w:val="20"/>
          <w:szCs w:val="20"/>
        </w:rPr>
        <w:t xml:space="preserve">You want your patient to practice </w:t>
      </w:r>
      <w:r w:rsidR="00787039">
        <w:rPr>
          <w:rFonts w:cs="Times New Roman"/>
          <w:sz w:val="20"/>
          <w:szCs w:val="20"/>
        </w:rPr>
        <w:t>their</w:t>
      </w:r>
      <w:r w:rsidR="00542D97" w:rsidRPr="002D2F8A">
        <w:rPr>
          <w:rFonts w:cs="Times New Roman"/>
          <w:sz w:val="20"/>
          <w:szCs w:val="20"/>
        </w:rPr>
        <w:t xml:space="preserve"> finger movements in the "Touch" exercise for 30 minutes today. Do it.</w:t>
      </w:r>
    </w:p>
    <w:tbl>
      <w:tblPr>
        <w:tblW w:w="9067" w:type="dxa"/>
        <w:tblLook w:val="04A0" w:firstRow="1" w:lastRow="0" w:firstColumn="1" w:lastColumn="0" w:noHBand="0" w:noVBand="1"/>
      </w:tblPr>
      <w:tblGrid>
        <w:gridCol w:w="846"/>
        <w:gridCol w:w="1134"/>
        <w:gridCol w:w="1276"/>
        <w:gridCol w:w="2551"/>
        <w:gridCol w:w="3260"/>
      </w:tblGrid>
      <w:tr w:rsidR="007D0F0D" w:rsidRPr="001F264F" w14:paraId="0A359FB9" w14:textId="77777777" w:rsidTr="00CC65C4">
        <w:trPr>
          <w:trHeight w:val="77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0BA052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122177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ucces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9A8423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Time taken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227948" w14:textId="5BB77C54" w:rsidR="007D0F0D" w:rsidRPr="001F264F" w:rsidRDefault="00D800BC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Observation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93ABE1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User comments</w:t>
            </w:r>
          </w:p>
        </w:tc>
      </w:tr>
      <w:tr w:rsidR="007D0F0D" w:rsidRPr="001F264F" w14:paraId="471139B8" w14:textId="77777777" w:rsidTr="00CC65C4">
        <w:trPr>
          <w:trHeight w:val="10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3D2C89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E263AE" w14:textId="67D49F88" w:rsidR="007D0F0D" w:rsidRPr="001F264F" w:rsidRDefault="007D0F0D" w:rsidP="007D0F0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16D0DF" w14:textId="2CDF4858" w:rsidR="007D0F0D" w:rsidRPr="001F264F" w:rsidRDefault="007D0F0D" w:rsidP="007D0F0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5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745012" w14:textId="0EC6AD32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30A405" w14:textId="47D00AD2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798D4A8B" w14:textId="77777777" w:rsidTr="00CC65C4">
        <w:trPr>
          <w:trHeight w:val="83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E022E1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A7062E" w14:textId="33DCCE83" w:rsidR="007D0F0D" w:rsidRPr="001F264F" w:rsidRDefault="00C5173F" w:rsidP="00C5173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A4D0AD" w14:textId="7E164D16" w:rsidR="007D0F0D" w:rsidRPr="001F264F" w:rsidRDefault="00C5173F" w:rsidP="00C5173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4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D78141" w14:textId="4F0CFDFF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8676EE" w14:textId="5D1B09DA" w:rsidR="007D0F0D" w:rsidRPr="001F264F" w:rsidRDefault="0035592F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455C2314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71BEA4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AB7510" w14:textId="3C7968D9" w:rsidR="007D0F0D" w:rsidRPr="001F264F" w:rsidRDefault="0035592F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B6DEB3" w14:textId="4D3BBDAC" w:rsidR="007D0F0D" w:rsidRPr="001F264F" w:rsidRDefault="006813A1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5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71F926" w14:textId="4987E7C4" w:rsidR="007D0F0D" w:rsidRPr="001F264F" w:rsidRDefault="00701581" w:rsidP="0070158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Click </w:t>
            </w:r>
            <w:r w:rsidR="0046334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tooltip</w:t>
            </w:r>
            <w:r w:rsidR="00F96A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70182B" w14:textId="07057276" w:rsidR="007D0F0D" w:rsidRPr="001F264F" w:rsidRDefault="006813A1" w:rsidP="0035592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hould display all </w:t>
            </w:r>
            <w:r w:rsidR="00BF496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odes / options when user clicks exercise</w:t>
            </w:r>
          </w:p>
        </w:tc>
      </w:tr>
      <w:tr w:rsidR="007D0F0D" w:rsidRPr="001F264F" w14:paraId="477C8DA9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BAA109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C0D040" w14:textId="74A886F0" w:rsidR="007D0F0D" w:rsidRPr="001F264F" w:rsidRDefault="0035592F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021C5D" w14:textId="5CD68A40" w:rsidR="007D0F0D" w:rsidRPr="001F264F" w:rsidRDefault="00BF4961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0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7CF322" w14:textId="1EAAEE44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8842EF" w14:textId="5A644A3C" w:rsidR="007D0F0D" w:rsidRPr="001F264F" w:rsidRDefault="00701581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392DC5F6" w14:textId="77777777" w:rsidTr="0035592F">
        <w:trPr>
          <w:trHeight w:val="64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536723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A85BEA" w14:textId="54093866" w:rsidR="007D0F0D" w:rsidRPr="001F264F" w:rsidRDefault="00BF4961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DB14AC" w14:textId="5A124169" w:rsidR="007D0F0D" w:rsidRPr="001F264F" w:rsidRDefault="00BF4961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  <w:r w:rsidR="00701581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97021C" w14:textId="3509D021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738CD6D" w14:textId="579ED5B3" w:rsidR="007D0F0D" w:rsidRPr="001F264F" w:rsidRDefault="00701581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</w:tbl>
    <w:p w14:paraId="05281215" w14:textId="77777777" w:rsidR="00242335" w:rsidRPr="00242335" w:rsidRDefault="00242335">
      <w:pPr>
        <w:rPr>
          <w:rFonts w:cs="Times New Roman"/>
          <w:sz w:val="20"/>
          <w:szCs w:val="20"/>
        </w:rPr>
      </w:pPr>
    </w:p>
    <w:p w14:paraId="56FBB1D8" w14:textId="1FEDFF11" w:rsidR="00BB47EE" w:rsidRDefault="002D0FDC" w:rsidP="002D0FDC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T3: </w:t>
      </w:r>
      <w:r w:rsidR="00542D97" w:rsidRPr="002D2F8A">
        <w:rPr>
          <w:rFonts w:cs="Times New Roman"/>
          <w:sz w:val="20"/>
          <w:szCs w:val="20"/>
        </w:rPr>
        <w:t xml:space="preserve">Your patient wants to see how fast </w:t>
      </w:r>
      <w:r w:rsidR="00542D97">
        <w:rPr>
          <w:rFonts w:cs="Times New Roman"/>
          <w:sz w:val="20"/>
          <w:szCs w:val="20"/>
        </w:rPr>
        <w:t>they</w:t>
      </w:r>
      <w:r w:rsidR="00542D97" w:rsidRPr="002D2F8A">
        <w:rPr>
          <w:rFonts w:cs="Times New Roman"/>
          <w:sz w:val="20"/>
          <w:szCs w:val="20"/>
        </w:rPr>
        <w:t xml:space="preserve"> can collect 10 stars in the "Swipe" game. </w:t>
      </w:r>
      <w:r w:rsidR="00542D97">
        <w:rPr>
          <w:rFonts w:cs="Times New Roman"/>
          <w:sz w:val="20"/>
          <w:szCs w:val="20"/>
        </w:rPr>
        <w:t>Start the game for them</w:t>
      </w:r>
      <w:r w:rsidR="00542D97" w:rsidRPr="002D2F8A">
        <w:rPr>
          <w:rFonts w:cs="Times New Roman"/>
          <w:sz w:val="20"/>
          <w:szCs w:val="20"/>
        </w:rPr>
        <w:t>.</w:t>
      </w:r>
    </w:p>
    <w:tbl>
      <w:tblPr>
        <w:tblW w:w="9067" w:type="dxa"/>
        <w:tblLayout w:type="fixed"/>
        <w:tblLook w:val="04A0" w:firstRow="1" w:lastRow="0" w:firstColumn="1" w:lastColumn="0" w:noHBand="0" w:noVBand="1"/>
      </w:tblPr>
      <w:tblGrid>
        <w:gridCol w:w="846"/>
        <w:gridCol w:w="1134"/>
        <w:gridCol w:w="1276"/>
        <w:gridCol w:w="2551"/>
        <w:gridCol w:w="3260"/>
      </w:tblGrid>
      <w:tr w:rsidR="007D0F0D" w:rsidRPr="001F264F" w14:paraId="009AA358" w14:textId="77777777" w:rsidTr="00CC65C4">
        <w:trPr>
          <w:trHeight w:val="77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B6B54B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55D469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ucces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C2BC00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Time taken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B32F95" w14:textId="3A1583E4" w:rsidR="007D0F0D" w:rsidRPr="001F264F" w:rsidRDefault="00D800BC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Observation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352A0A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User comments</w:t>
            </w:r>
          </w:p>
        </w:tc>
      </w:tr>
      <w:tr w:rsidR="007D0F0D" w:rsidRPr="001F264F" w14:paraId="7F3A464D" w14:textId="77777777" w:rsidTr="00CC65C4">
        <w:trPr>
          <w:trHeight w:val="10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79150D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296267" w14:textId="2BE341EE" w:rsidR="007D0F0D" w:rsidRPr="001F264F" w:rsidRDefault="00C75D61" w:rsidP="007D0F0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B0BDB8" w14:textId="3FD44B3F" w:rsidR="007D0F0D" w:rsidRPr="001F264F" w:rsidRDefault="00C75D61" w:rsidP="007D0F0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2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6B0D72" w14:textId="28F921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EF7A78" w14:textId="7B5EE9F4" w:rsidR="007D0F0D" w:rsidRPr="001F264F" w:rsidRDefault="00C75D61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30EEBC34" w14:textId="77777777" w:rsidTr="00CC65C4">
        <w:trPr>
          <w:trHeight w:val="83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A7E9C9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C0C0ED" w14:textId="12F474FF" w:rsidR="007D0F0D" w:rsidRPr="001F264F" w:rsidRDefault="00503D8D" w:rsidP="007D0F0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B61625" w14:textId="172F5076" w:rsidR="007D0F0D" w:rsidRPr="001F264F" w:rsidRDefault="00503D8D" w:rsidP="007D0F0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4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C5F50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6139AE" w14:textId="382FF56A" w:rsidR="007D0F0D" w:rsidRPr="001F264F" w:rsidRDefault="008C4419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1D1CCB50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B6D142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86BDEB" w14:textId="1F080462" w:rsidR="007D0F0D" w:rsidRPr="001F264F" w:rsidRDefault="008C4419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30E49E" w14:textId="230D91E9" w:rsidR="007D0F0D" w:rsidRPr="001F264F" w:rsidRDefault="0046334D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2</w:t>
            </w:r>
            <w:r w:rsidR="008C4419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BF722B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8B9D43" w14:textId="57F1A822" w:rsidR="007D0F0D" w:rsidRPr="001F264F" w:rsidRDefault="008C4419" w:rsidP="008C441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hould display all modes / options when user clicks exercise</w:t>
            </w:r>
          </w:p>
        </w:tc>
      </w:tr>
      <w:tr w:rsidR="007D0F0D" w:rsidRPr="001F264F" w14:paraId="17EA9C21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B089D6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A4C56A" w14:textId="2BC6E23F" w:rsidR="007D0F0D" w:rsidRPr="001F264F" w:rsidRDefault="008C4419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3631EC" w14:textId="49C7F02E" w:rsidR="007D0F0D" w:rsidRPr="001F264F" w:rsidRDefault="008C4419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6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261056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4D98C6" w14:textId="22E6BAE0" w:rsidR="007D0F0D" w:rsidRPr="001F264F" w:rsidRDefault="008C4419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5E2A0506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745A4F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B944A4" w14:textId="1F826008" w:rsidR="007D0F0D" w:rsidRPr="001F264F" w:rsidRDefault="008C4419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8B2D69" w14:textId="61FC92B7" w:rsidR="007D0F0D" w:rsidRPr="001F264F" w:rsidRDefault="0046334D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</w:t>
            </w:r>
            <w:r w:rsidR="009E7ECB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59C2EE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97D743" w14:textId="089BF546" w:rsidR="007D0F0D" w:rsidRPr="001F264F" w:rsidRDefault="008C4419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</w:tbl>
    <w:p w14:paraId="539E1874" w14:textId="08D39411" w:rsidR="002D0FDC" w:rsidRDefault="002D0FDC" w:rsidP="002D0FDC">
      <w:pPr>
        <w:rPr>
          <w:rFonts w:cs="Times New Roman"/>
          <w:sz w:val="20"/>
          <w:szCs w:val="20"/>
        </w:rPr>
      </w:pPr>
    </w:p>
    <w:p w14:paraId="37E40E24" w14:textId="3CB69680" w:rsidR="002D0FDC" w:rsidRDefault="002D0FDC" w:rsidP="000A2124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T4: </w:t>
      </w:r>
      <w:r w:rsidR="00542D97" w:rsidRPr="002D2F8A">
        <w:rPr>
          <w:rFonts w:cs="Times New Roman"/>
          <w:sz w:val="20"/>
          <w:szCs w:val="20"/>
        </w:rPr>
        <w:t>Your patient is doing the "Touch" exercise and finds having 3 buttons quite simple. Increase the number of buttons to 5.</w:t>
      </w:r>
    </w:p>
    <w:tbl>
      <w:tblPr>
        <w:tblW w:w="9067" w:type="dxa"/>
        <w:tblLayout w:type="fixed"/>
        <w:tblLook w:val="04A0" w:firstRow="1" w:lastRow="0" w:firstColumn="1" w:lastColumn="0" w:noHBand="0" w:noVBand="1"/>
      </w:tblPr>
      <w:tblGrid>
        <w:gridCol w:w="846"/>
        <w:gridCol w:w="1134"/>
        <w:gridCol w:w="1276"/>
        <w:gridCol w:w="2551"/>
        <w:gridCol w:w="3260"/>
      </w:tblGrid>
      <w:tr w:rsidR="007D0F0D" w:rsidRPr="001F264F" w14:paraId="44B62D4A" w14:textId="77777777" w:rsidTr="00CC65C4">
        <w:trPr>
          <w:trHeight w:val="77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65585C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FB8D07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ucces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5E0396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Time taken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BC5441" w14:textId="2F9E9E99" w:rsidR="007D0F0D" w:rsidRPr="001F264F" w:rsidRDefault="00D800BC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Observation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F91562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User comments</w:t>
            </w:r>
          </w:p>
        </w:tc>
      </w:tr>
      <w:tr w:rsidR="007D0F0D" w:rsidRPr="001F264F" w14:paraId="41E28326" w14:textId="77777777" w:rsidTr="00CC65C4">
        <w:trPr>
          <w:trHeight w:val="10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F43DD0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F40472" w14:textId="49B9D1EC" w:rsidR="007D0F0D" w:rsidRPr="001F264F" w:rsidRDefault="006F6C2F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35B3F83" w14:textId="15741FB2" w:rsidR="007D0F0D" w:rsidRPr="001F264F" w:rsidRDefault="006F6C2F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2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A063FA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282A11" w14:textId="73424E51" w:rsidR="007D0F0D" w:rsidRPr="001F264F" w:rsidRDefault="006F6C2F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31AB64A5" w14:textId="77777777" w:rsidTr="00CC65C4">
        <w:trPr>
          <w:trHeight w:val="83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CE32C1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7DE9CE" w14:textId="58A5A063" w:rsidR="007D0F0D" w:rsidRPr="001F264F" w:rsidRDefault="00840DD9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7F7FEC" w14:textId="439B2A80" w:rsidR="007D0F0D" w:rsidRPr="001F264F" w:rsidRDefault="00840DD9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4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5B2C6B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C3DABD" w14:textId="487E0217" w:rsidR="007D0F0D" w:rsidRPr="001F264F" w:rsidRDefault="00663141" w:rsidP="0066314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ause button should be changed to settings icon</w:t>
            </w:r>
          </w:p>
        </w:tc>
      </w:tr>
      <w:tr w:rsidR="007D0F0D" w:rsidRPr="001F264F" w14:paraId="477CCF69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40DB92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342A69" w14:textId="195ECA07" w:rsidR="007D0F0D" w:rsidRPr="001F264F" w:rsidRDefault="00891663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4BC4BB" w14:textId="1513781E" w:rsidR="007D0F0D" w:rsidRPr="001F264F" w:rsidRDefault="00891663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7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C6F174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29DFD6" w14:textId="2495A4BA" w:rsidR="007D0F0D" w:rsidRPr="001F264F" w:rsidRDefault="008034E6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5690248B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2DD19A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CECE58" w14:textId="544D2AE4" w:rsidR="007D0F0D" w:rsidRPr="001F264F" w:rsidRDefault="008034E6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CEF829" w14:textId="60B7AB0E" w:rsidR="007D0F0D" w:rsidRPr="001F264F" w:rsidRDefault="008034E6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2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130FD8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5387DE" w14:textId="72B2C61A" w:rsidR="007D0F0D" w:rsidRPr="001F264F" w:rsidRDefault="008034E6" w:rsidP="008034E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hould change </w:t>
            </w:r>
            <w:r w:rsidR="00B7319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"Difficulty" 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text to "Customisation"</w:t>
            </w:r>
          </w:p>
        </w:tc>
      </w:tr>
      <w:tr w:rsidR="007D0F0D" w:rsidRPr="001F264F" w14:paraId="33806B76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D6BA9D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C21C3C" w14:textId="0FB6663F" w:rsidR="007D0F0D" w:rsidRPr="001F264F" w:rsidRDefault="00B73196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C205BC" w14:textId="1D6C057E" w:rsidR="007D0F0D" w:rsidRPr="001F264F" w:rsidRDefault="00B73196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3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62D244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2953CC" w14:textId="004D3AB3" w:rsidR="007D0F0D" w:rsidRPr="001F264F" w:rsidRDefault="00B73196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</w:tbl>
    <w:p w14:paraId="7ED55FA1" w14:textId="1CDA5057" w:rsidR="002D0FDC" w:rsidRDefault="002D0FDC" w:rsidP="002D0FDC">
      <w:pPr>
        <w:rPr>
          <w:rFonts w:cs="Times New Roman"/>
          <w:sz w:val="20"/>
          <w:szCs w:val="20"/>
        </w:rPr>
      </w:pPr>
    </w:p>
    <w:p w14:paraId="7E48D8EB" w14:textId="2EB14506" w:rsidR="000A2124" w:rsidRDefault="000A2124" w:rsidP="000A2124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T5: </w:t>
      </w:r>
      <w:r w:rsidR="00542D97" w:rsidRPr="002D2F8A">
        <w:rPr>
          <w:rFonts w:cs="Times New Roman"/>
          <w:sz w:val="20"/>
          <w:szCs w:val="20"/>
        </w:rPr>
        <w:t>Your patient is doing the "Swipe" exercise and wants to have more projectiles. Change it so the game has 2 projectiles.</w:t>
      </w:r>
    </w:p>
    <w:tbl>
      <w:tblPr>
        <w:tblW w:w="9067" w:type="dxa"/>
        <w:tblLayout w:type="fixed"/>
        <w:tblLook w:val="04A0" w:firstRow="1" w:lastRow="0" w:firstColumn="1" w:lastColumn="0" w:noHBand="0" w:noVBand="1"/>
      </w:tblPr>
      <w:tblGrid>
        <w:gridCol w:w="846"/>
        <w:gridCol w:w="1134"/>
        <w:gridCol w:w="1276"/>
        <w:gridCol w:w="2551"/>
        <w:gridCol w:w="3260"/>
      </w:tblGrid>
      <w:tr w:rsidR="007D0F0D" w:rsidRPr="001F264F" w14:paraId="64F5EA40" w14:textId="77777777" w:rsidTr="00CC65C4">
        <w:trPr>
          <w:trHeight w:val="77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021A28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B250AA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ucces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CD6552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Time taken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B4D348" w14:textId="22053164" w:rsidR="007D0F0D" w:rsidRPr="001F264F" w:rsidRDefault="00D800BC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Observation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1A387E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User comments</w:t>
            </w:r>
          </w:p>
        </w:tc>
      </w:tr>
      <w:tr w:rsidR="007D0F0D" w:rsidRPr="001F264F" w14:paraId="5FA00D30" w14:textId="77777777" w:rsidTr="00CC65C4">
        <w:trPr>
          <w:trHeight w:val="10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288718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lastRenderedPageBreak/>
              <w:t>User 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D38880" w14:textId="4E6223A3" w:rsidR="007D0F0D" w:rsidRPr="001F264F" w:rsidRDefault="00A9179E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2855BD" w14:textId="3FE0CD44" w:rsidR="007D0F0D" w:rsidRPr="001F264F" w:rsidRDefault="00490760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0</w:t>
            </w:r>
            <w:r w:rsidR="00A9179E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E1930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C92513" w14:textId="41DD656A" w:rsidR="007D0F0D" w:rsidRPr="001F264F" w:rsidRDefault="00A9179E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61D0F762" w14:textId="77777777" w:rsidTr="00CC65C4">
        <w:trPr>
          <w:trHeight w:val="83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26C8A0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B61F6" w14:textId="5AA9C9C2" w:rsidR="007D0F0D" w:rsidRPr="001F264F" w:rsidRDefault="000C0250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1A1147" w14:textId="70F0AC9D" w:rsidR="007D0F0D" w:rsidRPr="001F264F" w:rsidRDefault="000C0250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6</w:t>
            </w:r>
            <w:r w:rsidR="00BE16B6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15B4BE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C3E910" w14:textId="729C3CAF" w:rsidR="007D0F0D" w:rsidRPr="001F264F" w:rsidRDefault="00446062" w:rsidP="0044606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Wording can be improved</w:t>
            </w:r>
          </w:p>
        </w:tc>
      </w:tr>
      <w:tr w:rsidR="007D0F0D" w:rsidRPr="001F264F" w14:paraId="040A930B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AF4C03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03C7A9" w14:textId="65C3EDF1" w:rsidR="007D0F0D" w:rsidRPr="001F264F" w:rsidRDefault="00490760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0F7D8D" w14:textId="71714AAC" w:rsidR="007D0F0D" w:rsidRPr="001F264F" w:rsidRDefault="00490760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8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507E4A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099E4B" w14:textId="4103E066" w:rsidR="007D0F0D" w:rsidRPr="001F264F" w:rsidRDefault="00490760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79A90CB9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B7C0C6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6B331D" w14:textId="0972CFDB" w:rsidR="007D0F0D" w:rsidRPr="001F264F" w:rsidRDefault="00490760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94A872" w14:textId="43D59F7D" w:rsidR="007D0F0D" w:rsidRPr="001F264F" w:rsidRDefault="00490760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2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EC6C5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EC7DF5" w14:textId="3BAE4F56" w:rsidR="007D0F0D" w:rsidRPr="001F264F" w:rsidRDefault="00B7771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7B39C3FF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5A048C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6D6C10" w14:textId="752BE8C1" w:rsidR="007D0F0D" w:rsidRPr="001F264F" w:rsidRDefault="00490760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5D78FA9" w14:textId="790C26E0" w:rsidR="007D0F0D" w:rsidRPr="001F264F" w:rsidRDefault="00B7771D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5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AF04CF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585ECE" w14:textId="29265AA7" w:rsidR="007D0F0D" w:rsidRPr="001F264F" w:rsidRDefault="00B7771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</w:tbl>
    <w:p w14:paraId="5D4E11D8" w14:textId="52318B7B" w:rsidR="000A2124" w:rsidRDefault="000A2124" w:rsidP="000A2124">
      <w:pPr>
        <w:rPr>
          <w:rFonts w:cs="Times New Roman"/>
          <w:sz w:val="20"/>
          <w:szCs w:val="20"/>
        </w:rPr>
      </w:pPr>
    </w:p>
    <w:p w14:paraId="51C0CA76" w14:textId="73840E77" w:rsidR="000A2124" w:rsidRDefault="000A2124" w:rsidP="000A2124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T6: </w:t>
      </w:r>
      <w:r w:rsidR="00542D97" w:rsidRPr="002D2F8A">
        <w:rPr>
          <w:rFonts w:cs="Times New Roman"/>
          <w:sz w:val="20"/>
          <w:szCs w:val="20"/>
        </w:rPr>
        <w:t>Your patient has completed a lot of exercises lately. Check the number of repetitions in total they have completed for the "Touch" exercise.</w:t>
      </w:r>
    </w:p>
    <w:tbl>
      <w:tblPr>
        <w:tblW w:w="9067" w:type="dxa"/>
        <w:tblLayout w:type="fixed"/>
        <w:tblLook w:val="04A0" w:firstRow="1" w:lastRow="0" w:firstColumn="1" w:lastColumn="0" w:noHBand="0" w:noVBand="1"/>
      </w:tblPr>
      <w:tblGrid>
        <w:gridCol w:w="846"/>
        <w:gridCol w:w="1134"/>
        <w:gridCol w:w="1276"/>
        <w:gridCol w:w="2551"/>
        <w:gridCol w:w="3260"/>
      </w:tblGrid>
      <w:tr w:rsidR="007D0F0D" w:rsidRPr="001F264F" w14:paraId="2DE8D159" w14:textId="77777777" w:rsidTr="00CC65C4">
        <w:trPr>
          <w:trHeight w:val="77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8DAC0A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0DA85E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ucces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00E27C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Time taken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FD7BB4" w14:textId="7765A761" w:rsidR="007D0F0D" w:rsidRPr="001F264F" w:rsidRDefault="00D800BC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Observation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7F54E7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User comments</w:t>
            </w:r>
          </w:p>
        </w:tc>
      </w:tr>
      <w:tr w:rsidR="007D0F0D" w:rsidRPr="001F264F" w14:paraId="380A66C5" w14:textId="77777777" w:rsidTr="00CC65C4">
        <w:trPr>
          <w:trHeight w:val="10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B41C59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B05414" w14:textId="17A5DC4C" w:rsidR="007D0F0D" w:rsidRPr="001F264F" w:rsidRDefault="0032625B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9663A0" w14:textId="0291E430" w:rsidR="007D0F0D" w:rsidRPr="001F264F" w:rsidRDefault="00125584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1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78BB3B" w14:textId="12AB7C35" w:rsidR="007D0F0D" w:rsidRPr="0032625B" w:rsidRDefault="0089116D" w:rsidP="0032625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lick on</w:t>
            </w:r>
            <w:r w:rsidR="0032625B" w:rsidRPr="0032625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the "History" tab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B39290" w14:textId="3A6C91C5" w:rsidR="007D0F0D" w:rsidRPr="001F264F" w:rsidRDefault="0032625B" w:rsidP="0032625B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4C9A2B35" w14:textId="77777777" w:rsidTr="00CC65C4">
        <w:trPr>
          <w:trHeight w:val="83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155FD9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0AB7DD" w14:textId="196771B3" w:rsidR="007D0F0D" w:rsidRPr="001F264F" w:rsidRDefault="00C403B7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B3C5D52" w14:textId="4904A81A" w:rsidR="007D0F0D" w:rsidRPr="001F264F" w:rsidRDefault="00C403B7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5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D500EC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914F40" w14:textId="06E6E7D6" w:rsidR="007D0F0D" w:rsidRPr="001F264F" w:rsidRDefault="00C403B7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24D98D2B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786BBE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CA298C" w14:textId="699851F3" w:rsidR="007D0F0D" w:rsidRPr="001F264F" w:rsidRDefault="008A4D3D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A8AB50" w14:textId="7DE5C2B1" w:rsidR="007D0F0D" w:rsidRPr="001F264F" w:rsidRDefault="008A4D3D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2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C0F287" w14:textId="18745558" w:rsidR="007D0F0D" w:rsidRPr="001F264F" w:rsidRDefault="00400219" w:rsidP="0040021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lick on</w:t>
            </w:r>
            <w:r w:rsidRPr="0032625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the "History" tab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7251669" w14:textId="606CF060" w:rsidR="007D0F0D" w:rsidRPr="001F264F" w:rsidRDefault="00400219" w:rsidP="0040021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Wording can be better</w:t>
            </w:r>
          </w:p>
        </w:tc>
      </w:tr>
      <w:tr w:rsidR="007D0F0D" w:rsidRPr="001F264F" w14:paraId="7EDAEDCC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0967FD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E725B0" w14:textId="162AE52B" w:rsidR="007D0F0D" w:rsidRPr="001F264F" w:rsidRDefault="008A4D3D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9D7D12" w14:textId="22AAAA20" w:rsidR="007D0F0D" w:rsidRPr="001F264F" w:rsidRDefault="008A4D3D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7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D3F4DC" w14:textId="30A45EC2" w:rsidR="007D0F0D" w:rsidRPr="001F264F" w:rsidRDefault="00066E4D" w:rsidP="00066E4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lick on</w:t>
            </w:r>
            <w:r w:rsidRPr="0032625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the "History" tab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8653CD1" w14:textId="1137FA34" w:rsidR="007D0F0D" w:rsidRPr="001F264F" w:rsidRDefault="008A4D3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43EAAE55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E1B414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C63E9B" w14:textId="60E420F6" w:rsidR="007D0F0D" w:rsidRPr="001F264F" w:rsidRDefault="00336981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5C83E5" w14:textId="0A6A5BF6" w:rsidR="007D0F0D" w:rsidRPr="001F264F" w:rsidRDefault="00336981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6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3CBBE4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00D4A6" w14:textId="2F1EA11E" w:rsidR="007D0F0D" w:rsidRPr="001F264F" w:rsidRDefault="00905724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</w:tbl>
    <w:p w14:paraId="48617218" w14:textId="5ED47D86" w:rsidR="000A2124" w:rsidRDefault="000A2124" w:rsidP="000A2124">
      <w:pPr>
        <w:rPr>
          <w:rFonts w:cs="Times New Roman"/>
          <w:sz w:val="20"/>
          <w:szCs w:val="20"/>
        </w:rPr>
      </w:pPr>
    </w:p>
    <w:p w14:paraId="18E0763E" w14:textId="0A574C2D" w:rsidR="000A2124" w:rsidRDefault="000A2124" w:rsidP="00EF4FEA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T7: </w:t>
      </w:r>
      <w:r w:rsidR="00542D97" w:rsidRPr="002D2F8A">
        <w:rPr>
          <w:rFonts w:cs="Times New Roman"/>
          <w:sz w:val="20"/>
          <w:szCs w:val="20"/>
        </w:rPr>
        <w:t xml:space="preserve">Your patient has completed many exercises in the past few days. Check how many attempts of </w:t>
      </w:r>
      <w:r w:rsidR="00542D97">
        <w:rPr>
          <w:rFonts w:cs="Times New Roman"/>
          <w:sz w:val="20"/>
          <w:szCs w:val="20"/>
        </w:rPr>
        <w:t xml:space="preserve">the </w:t>
      </w:r>
      <w:r w:rsidR="00542D97" w:rsidRPr="002D2F8A">
        <w:rPr>
          <w:rFonts w:cs="Times New Roman"/>
          <w:sz w:val="20"/>
          <w:szCs w:val="20"/>
        </w:rPr>
        <w:t>"Swipe" exercise they have completed in the past week.</w:t>
      </w:r>
    </w:p>
    <w:tbl>
      <w:tblPr>
        <w:tblW w:w="9067" w:type="dxa"/>
        <w:tblLayout w:type="fixed"/>
        <w:tblLook w:val="04A0" w:firstRow="1" w:lastRow="0" w:firstColumn="1" w:lastColumn="0" w:noHBand="0" w:noVBand="1"/>
      </w:tblPr>
      <w:tblGrid>
        <w:gridCol w:w="846"/>
        <w:gridCol w:w="1134"/>
        <w:gridCol w:w="1276"/>
        <w:gridCol w:w="2551"/>
        <w:gridCol w:w="3260"/>
      </w:tblGrid>
      <w:tr w:rsidR="007D0F0D" w:rsidRPr="001F264F" w14:paraId="71DE1ECF" w14:textId="77777777" w:rsidTr="00CC65C4">
        <w:trPr>
          <w:trHeight w:val="77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2FF58E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EC0979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ucces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344C56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Time taken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614FDE" w14:textId="559CB629" w:rsidR="007D0F0D" w:rsidRPr="001F264F" w:rsidRDefault="00D800BC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Observation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41BC36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User comments</w:t>
            </w:r>
          </w:p>
        </w:tc>
      </w:tr>
      <w:tr w:rsidR="007D0F0D" w:rsidRPr="001F264F" w14:paraId="6C054111" w14:textId="77777777" w:rsidTr="00CC65C4">
        <w:trPr>
          <w:trHeight w:val="10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50D811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7E0188" w14:textId="1966F7B9" w:rsidR="007D0F0D" w:rsidRPr="001F264F" w:rsidRDefault="000F1051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0D93E7" w14:textId="279B1C2B" w:rsidR="007D0F0D" w:rsidRPr="001F264F" w:rsidRDefault="000F1051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9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EFC20F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F49BAE" w14:textId="152F4DE9" w:rsidR="007D0F0D" w:rsidRPr="001F264F" w:rsidRDefault="0035036C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44F0A2B2" w14:textId="77777777" w:rsidTr="00CC65C4">
        <w:trPr>
          <w:trHeight w:val="83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9E27BB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6702D4" w14:textId="1A8EA261" w:rsidR="007D0F0D" w:rsidRPr="001F264F" w:rsidRDefault="00D8349E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E46D50" w14:textId="1824B579" w:rsidR="007D0F0D" w:rsidRPr="001F264F" w:rsidRDefault="00D8349E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0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4257EC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A33EBFA" w14:textId="70B22E65" w:rsidR="007D0F0D" w:rsidRPr="001F264F" w:rsidRDefault="00D8349E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261B0EEC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9E6E70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FFAE7A" w14:textId="514049B7" w:rsidR="007D0F0D" w:rsidRPr="001F264F" w:rsidRDefault="00360876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D57ED3" w14:textId="1B180A24" w:rsidR="007D0F0D" w:rsidRPr="001F264F" w:rsidRDefault="00360876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2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6F2BE8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F45984" w14:textId="736796A3" w:rsidR="007D0F0D" w:rsidRPr="001F264F" w:rsidRDefault="00360876" w:rsidP="0036087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Consider having a count number for day, week, month </w:t>
            </w:r>
            <w:r w:rsidRPr="0036087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sym w:font="Wingdings" w:char="F0E0"/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easier to track progress</w:t>
            </w:r>
          </w:p>
        </w:tc>
      </w:tr>
      <w:tr w:rsidR="007D0F0D" w:rsidRPr="001F264F" w14:paraId="0A1D7DE7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1831C6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3A620D" w14:textId="0DAC3FCB" w:rsidR="007D0F0D" w:rsidRPr="001F264F" w:rsidRDefault="00360876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D086EE" w14:textId="2BD7256F" w:rsidR="007D0F0D" w:rsidRPr="001F264F" w:rsidRDefault="00530FBD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5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D53C31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72F493" w14:textId="339711A6" w:rsidR="007D0F0D" w:rsidRPr="001F264F" w:rsidRDefault="00530FB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04C8AFF3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73B9DF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AE6744" w14:textId="58F025C3" w:rsidR="007D0F0D" w:rsidRPr="001F264F" w:rsidRDefault="00360876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BC91F1" w14:textId="3B4C0FFA" w:rsidR="007D0F0D" w:rsidRPr="001F264F" w:rsidRDefault="00530FBD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5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037964D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8DFA4F" w14:textId="4A24AB59" w:rsidR="007D0F0D" w:rsidRPr="001F264F" w:rsidRDefault="00530FB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</w:tbl>
    <w:p w14:paraId="47D61508" w14:textId="28AEA794" w:rsidR="000A2124" w:rsidRDefault="000A2124" w:rsidP="000A2124">
      <w:pPr>
        <w:rPr>
          <w:rFonts w:cs="Times New Roman"/>
          <w:sz w:val="20"/>
          <w:szCs w:val="20"/>
        </w:rPr>
      </w:pPr>
    </w:p>
    <w:p w14:paraId="4F5FA27F" w14:textId="50F2485C" w:rsidR="00EF4FEA" w:rsidRDefault="00EF4FEA" w:rsidP="000A2124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T8: </w:t>
      </w:r>
      <w:r w:rsidR="00542D97" w:rsidRPr="002D2F8A">
        <w:rPr>
          <w:rFonts w:cs="Times New Roman"/>
          <w:sz w:val="20"/>
          <w:szCs w:val="20"/>
        </w:rPr>
        <w:t xml:space="preserve">You need your patient's record for </w:t>
      </w:r>
      <w:r w:rsidR="00542D97">
        <w:rPr>
          <w:rFonts w:cs="Times New Roman"/>
          <w:sz w:val="20"/>
          <w:szCs w:val="20"/>
        </w:rPr>
        <w:t>a</w:t>
      </w:r>
      <w:r w:rsidR="00542D97" w:rsidRPr="002D2F8A">
        <w:rPr>
          <w:rFonts w:cs="Times New Roman"/>
          <w:sz w:val="20"/>
          <w:szCs w:val="20"/>
        </w:rPr>
        <w:t xml:space="preserve"> third-party application. Export the entire records of the "Swipe" exercise that they have completed.</w:t>
      </w:r>
    </w:p>
    <w:tbl>
      <w:tblPr>
        <w:tblW w:w="9067" w:type="dxa"/>
        <w:tblLayout w:type="fixed"/>
        <w:tblLook w:val="04A0" w:firstRow="1" w:lastRow="0" w:firstColumn="1" w:lastColumn="0" w:noHBand="0" w:noVBand="1"/>
      </w:tblPr>
      <w:tblGrid>
        <w:gridCol w:w="846"/>
        <w:gridCol w:w="1134"/>
        <w:gridCol w:w="1276"/>
        <w:gridCol w:w="2551"/>
        <w:gridCol w:w="3260"/>
      </w:tblGrid>
      <w:tr w:rsidR="007D0F0D" w:rsidRPr="001F264F" w14:paraId="5FF4CCC8" w14:textId="77777777" w:rsidTr="00CC65C4">
        <w:trPr>
          <w:trHeight w:val="77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AF5EF6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DAE752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ucces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E91A77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Time taken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A933B9" w14:textId="6DA9AF24" w:rsidR="007D0F0D" w:rsidRPr="001F264F" w:rsidRDefault="00D800BC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Observation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324102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User comments</w:t>
            </w:r>
          </w:p>
        </w:tc>
      </w:tr>
      <w:tr w:rsidR="007D0F0D" w:rsidRPr="001F264F" w14:paraId="32ED5005" w14:textId="77777777" w:rsidTr="00CC65C4">
        <w:trPr>
          <w:trHeight w:val="10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60F371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680747" w14:textId="7A70DB5F" w:rsidR="007D0F0D" w:rsidRPr="001F264F" w:rsidRDefault="00361944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EBDE60" w14:textId="5F4557A1" w:rsidR="007D0F0D" w:rsidRPr="001F264F" w:rsidRDefault="00361944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7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BEC976" w14:textId="5E672C5D" w:rsidR="007D0F0D" w:rsidRPr="001F264F" w:rsidRDefault="003A58C8" w:rsidP="003A58C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Try the "Share your stats" button </w:t>
            </w:r>
            <w:r w:rsidR="008E515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in Statistics tab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43A3BC" w14:textId="5141ABD1" w:rsidR="007D0F0D" w:rsidRPr="001F264F" w:rsidRDefault="002931A2" w:rsidP="00E371F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A777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The "Share your stats" </w:t>
            </w:r>
            <w:r w:rsidR="0098297E" w:rsidRPr="00A777D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can be </w:t>
            </w:r>
            <w:r w:rsidR="0098297E" w:rsidRPr="00E371F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fusing</w:t>
            </w:r>
          </w:p>
        </w:tc>
      </w:tr>
      <w:tr w:rsidR="007D0F0D" w:rsidRPr="001F264F" w14:paraId="7EACDA7D" w14:textId="77777777" w:rsidTr="00CC65C4">
        <w:trPr>
          <w:trHeight w:val="83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2398DF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AC80AC" w14:textId="4949FD07" w:rsidR="007D0F0D" w:rsidRPr="001F264F" w:rsidRDefault="00900339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  <w:r w:rsidR="0083125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 xml:space="preserve"> – with help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D12245" w14:textId="12D73CE5" w:rsidR="007D0F0D" w:rsidRPr="001F264F" w:rsidRDefault="00900339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m 5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1C9E77" w14:textId="670DD37E" w:rsidR="007D0F0D" w:rsidRPr="001F264F" w:rsidRDefault="00F402A8" w:rsidP="00F402A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Try the "Share your stats" button in Statistics tab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53218" w14:textId="77777777" w:rsidR="007D0F0D" w:rsidRDefault="003834C9" w:rsidP="00F402A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sider changing icon into text</w:t>
            </w:r>
          </w:p>
          <w:p w14:paraId="77F7F632" w14:textId="291D8AF8" w:rsidR="005677F8" w:rsidRPr="001F264F" w:rsidRDefault="005677F8" w:rsidP="00F402A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ut it outside the main History screen</w:t>
            </w:r>
          </w:p>
        </w:tc>
      </w:tr>
      <w:tr w:rsidR="007D0F0D" w:rsidRPr="001F264F" w14:paraId="750066B0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46F734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86613A" w14:textId="714DBFD7" w:rsidR="007D0F0D" w:rsidRPr="001F264F" w:rsidRDefault="00EF6CD5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CD804" w14:textId="11F0F9B8" w:rsidR="007D0F0D" w:rsidRPr="001F264F" w:rsidRDefault="00EF6CD5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3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080B82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AE7662" w14:textId="1ACC9456" w:rsidR="007D0F0D" w:rsidRPr="001F264F" w:rsidRDefault="00EF6CD5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67CE70BC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706D04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130EB1" w14:textId="7355C106" w:rsidR="007D0F0D" w:rsidRPr="001F264F" w:rsidRDefault="00EF6CD5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2766C7" w14:textId="0410CA0B" w:rsidR="007D0F0D" w:rsidRPr="001F264F" w:rsidRDefault="007D5218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6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B9ECF43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2178E" w14:textId="3C63E04B" w:rsidR="007D0F0D" w:rsidRPr="001F264F" w:rsidRDefault="005069C9" w:rsidP="007D521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hould p</w:t>
            </w:r>
            <w:r w:rsidR="007D521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ut share functionality outside the main History screen</w:t>
            </w:r>
          </w:p>
        </w:tc>
      </w:tr>
      <w:tr w:rsidR="007D0F0D" w:rsidRPr="001F264F" w14:paraId="175DF700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C7C771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3B3084" w14:textId="2579D768" w:rsidR="007D0F0D" w:rsidRPr="001F264F" w:rsidRDefault="007D5218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C0F22C" w14:textId="2E06673C" w:rsidR="007D0F0D" w:rsidRPr="001F264F" w:rsidRDefault="00A819A6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1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760FE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F0D667" w14:textId="0A760A3F" w:rsidR="007D0F0D" w:rsidRPr="001F264F" w:rsidRDefault="00A819A6" w:rsidP="00A819A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In the main History screen, should only have 2 buttons for each exercise, then access records for each </w:t>
            </w:r>
            <w:r w:rsidR="009E38F5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more streamlined flow)</w:t>
            </w:r>
          </w:p>
        </w:tc>
      </w:tr>
    </w:tbl>
    <w:p w14:paraId="109B1B21" w14:textId="296C8D1E" w:rsidR="00EF4FEA" w:rsidRDefault="00EF4FEA" w:rsidP="000A2124">
      <w:pPr>
        <w:rPr>
          <w:rFonts w:cs="Times New Roman"/>
          <w:sz w:val="20"/>
          <w:szCs w:val="20"/>
        </w:rPr>
      </w:pPr>
    </w:p>
    <w:p w14:paraId="446E805B" w14:textId="78881A2A" w:rsidR="00EF4FEA" w:rsidRDefault="00EF4FEA" w:rsidP="000A2124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T9:</w:t>
      </w:r>
      <w:r w:rsidR="0000337F" w:rsidRPr="0000337F">
        <w:t xml:space="preserve"> </w:t>
      </w:r>
      <w:r w:rsidR="00542D97" w:rsidRPr="002D2F8A">
        <w:rPr>
          <w:rFonts w:cs="Times New Roman"/>
          <w:sz w:val="20"/>
          <w:szCs w:val="20"/>
        </w:rPr>
        <w:t xml:space="preserve">Your patient has made a lot of mistakes in the </w:t>
      </w:r>
      <w:r w:rsidR="00542D97">
        <w:rPr>
          <w:rFonts w:cs="Times New Roman"/>
          <w:sz w:val="20"/>
          <w:szCs w:val="20"/>
        </w:rPr>
        <w:t xml:space="preserve">most </w:t>
      </w:r>
      <w:r w:rsidR="00542D97" w:rsidRPr="002D2F8A">
        <w:rPr>
          <w:rFonts w:cs="Times New Roman"/>
          <w:sz w:val="20"/>
          <w:szCs w:val="20"/>
        </w:rPr>
        <w:t>recent "Touch" exercise. View the list of buttons pressed in that attempt.</w:t>
      </w:r>
    </w:p>
    <w:tbl>
      <w:tblPr>
        <w:tblW w:w="9067" w:type="dxa"/>
        <w:tblLayout w:type="fixed"/>
        <w:tblLook w:val="04A0" w:firstRow="1" w:lastRow="0" w:firstColumn="1" w:lastColumn="0" w:noHBand="0" w:noVBand="1"/>
      </w:tblPr>
      <w:tblGrid>
        <w:gridCol w:w="846"/>
        <w:gridCol w:w="1134"/>
        <w:gridCol w:w="1276"/>
        <w:gridCol w:w="2551"/>
        <w:gridCol w:w="3260"/>
      </w:tblGrid>
      <w:tr w:rsidR="007D0F0D" w:rsidRPr="001F264F" w14:paraId="065F5086" w14:textId="77777777" w:rsidTr="00CC65C4">
        <w:trPr>
          <w:trHeight w:val="77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44B39C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AB60C1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ucces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ABBA56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Time taken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183022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Error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FB7FB6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User comments</w:t>
            </w:r>
          </w:p>
        </w:tc>
      </w:tr>
      <w:tr w:rsidR="007D0F0D" w:rsidRPr="001F264F" w14:paraId="3C7C7E21" w14:textId="77777777" w:rsidTr="00CC65C4">
        <w:trPr>
          <w:trHeight w:val="10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A0CB45" w14:textId="77777777" w:rsidR="007D0F0D" w:rsidRPr="001F264F" w:rsidRDefault="007D0F0D" w:rsidP="002851B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User 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A2DE72" w14:textId="6B459516" w:rsidR="007D0F0D" w:rsidRPr="001F264F" w:rsidRDefault="00A76AAB" w:rsidP="002851B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3CA716" w14:textId="26EF6FF8" w:rsidR="007D0F0D" w:rsidRPr="001F264F" w:rsidRDefault="00A76AAB" w:rsidP="002851B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5</w:t>
            </w:r>
            <w:r w:rsidR="00E371F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E2D182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08C2BE4" w14:textId="6F9ED7D3" w:rsidR="007D0F0D" w:rsidRPr="001F264F" w:rsidRDefault="00E371FF" w:rsidP="00E371F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hould have "Buttons pressed" heading to </w:t>
            </w:r>
            <w:r w:rsidR="002851B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ake it clearer</w:t>
            </w:r>
          </w:p>
        </w:tc>
      </w:tr>
      <w:tr w:rsidR="007D0F0D" w:rsidRPr="001F264F" w14:paraId="337B5075" w14:textId="77777777" w:rsidTr="00CC65C4">
        <w:trPr>
          <w:trHeight w:val="83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FF8997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4E11E9" w14:textId="1F8C5718" w:rsidR="007D0F0D" w:rsidRPr="001F264F" w:rsidRDefault="00EF5586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12105A" w14:textId="43F55C7C" w:rsidR="007D0F0D" w:rsidRPr="001F264F" w:rsidRDefault="00EF5586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50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0A3E84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0CFE0E" w14:textId="220F2CA6" w:rsidR="007D0F0D" w:rsidRPr="001F264F" w:rsidRDefault="006F58E5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0A53142C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CA5C2B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lastRenderedPageBreak/>
              <w:t>User 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A3E91EC" w14:textId="6EF69F70" w:rsidR="007D0F0D" w:rsidRPr="001F264F" w:rsidRDefault="002D2DC7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70DC54" w14:textId="1245CED8" w:rsidR="007D0F0D" w:rsidRPr="001F264F" w:rsidRDefault="002D2DC7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3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C17B4D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A40B52" w14:textId="61048F1D" w:rsidR="007D0F0D" w:rsidRPr="001F264F" w:rsidRDefault="002D2DC7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39145C29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39851F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B4C563" w14:textId="4E84DECA" w:rsidR="007D0F0D" w:rsidRPr="001F264F" w:rsidRDefault="002D2DC7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05399D" w14:textId="4E8922E5" w:rsidR="007D0F0D" w:rsidRPr="001F264F" w:rsidRDefault="00AF59EF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</w:t>
            </w:r>
            <w:r w:rsidR="002D2DC7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7FFCEC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F16CF1D" w14:textId="31818882" w:rsidR="007D0F0D" w:rsidRPr="001F264F" w:rsidRDefault="005069C9" w:rsidP="00AF59E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hould add heading to indicate start of list</w:t>
            </w:r>
          </w:p>
        </w:tc>
      </w:tr>
      <w:tr w:rsidR="007D0F0D" w:rsidRPr="001F264F" w14:paraId="59169B9F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205574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C7B24B3" w14:textId="4DC01C62" w:rsidR="007D0F0D" w:rsidRPr="001F264F" w:rsidRDefault="00AF59EF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3BAD89" w14:textId="254CAA09" w:rsidR="007D0F0D" w:rsidRPr="001F264F" w:rsidRDefault="00AF59EF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5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7D37B0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E2964" w14:textId="60776BE3" w:rsidR="007D0F0D" w:rsidRPr="001F264F" w:rsidRDefault="00AF59EF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</w:tbl>
    <w:p w14:paraId="59890AAF" w14:textId="796BAFDE" w:rsidR="00EF4FEA" w:rsidRDefault="00EF4FEA" w:rsidP="000A2124">
      <w:pPr>
        <w:rPr>
          <w:rFonts w:cs="Times New Roman"/>
          <w:sz w:val="20"/>
          <w:szCs w:val="20"/>
        </w:rPr>
      </w:pPr>
    </w:p>
    <w:p w14:paraId="3346BEC0" w14:textId="35C1EBB1" w:rsidR="00EF4FEA" w:rsidRDefault="00EF4FEA" w:rsidP="000A2124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T10:</w:t>
      </w:r>
      <w:r w:rsidR="0000337F" w:rsidRPr="0000337F">
        <w:t xml:space="preserve"> </w:t>
      </w:r>
      <w:r w:rsidR="00542D97" w:rsidRPr="002D2F8A">
        <w:rPr>
          <w:rFonts w:cs="Times New Roman"/>
          <w:sz w:val="20"/>
          <w:szCs w:val="20"/>
        </w:rPr>
        <w:t>In the most recent attempt</w:t>
      </w:r>
      <w:r w:rsidR="00542D97">
        <w:rPr>
          <w:rFonts w:cs="Times New Roman"/>
          <w:sz w:val="20"/>
          <w:szCs w:val="20"/>
        </w:rPr>
        <w:t xml:space="preserve"> of </w:t>
      </w:r>
      <w:r w:rsidR="00542D97" w:rsidRPr="002D2F8A">
        <w:rPr>
          <w:rFonts w:cs="Times New Roman"/>
          <w:sz w:val="20"/>
          <w:szCs w:val="20"/>
        </w:rPr>
        <w:t>the "Swipe" exercise, your patient had to stop midway through. Delete that attempt.</w:t>
      </w:r>
    </w:p>
    <w:tbl>
      <w:tblPr>
        <w:tblW w:w="9067" w:type="dxa"/>
        <w:tblLayout w:type="fixed"/>
        <w:tblLook w:val="04A0" w:firstRow="1" w:lastRow="0" w:firstColumn="1" w:lastColumn="0" w:noHBand="0" w:noVBand="1"/>
      </w:tblPr>
      <w:tblGrid>
        <w:gridCol w:w="846"/>
        <w:gridCol w:w="1134"/>
        <w:gridCol w:w="1276"/>
        <w:gridCol w:w="2551"/>
        <w:gridCol w:w="3260"/>
      </w:tblGrid>
      <w:tr w:rsidR="007D0F0D" w:rsidRPr="001F264F" w14:paraId="03E3BE13" w14:textId="77777777" w:rsidTr="00CC65C4">
        <w:trPr>
          <w:trHeight w:val="77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BB8CA7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0F9E3D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ucces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364D26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Time taken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3A6D1F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Error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78FF36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User comments</w:t>
            </w:r>
          </w:p>
        </w:tc>
      </w:tr>
      <w:tr w:rsidR="007D0F0D" w:rsidRPr="001F264F" w14:paraId="1247FA19" w14:textId="77777777" w:rsidTr="00CC65C4">
        <w:trPr>
          <w:trHeight w:val="10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FFA15D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DE4B0C" w14:textId="7D173C05" w:rsidR="007D0F0D" w:rsidRPr="001F264F" w:rsidRDefault="00B6419B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F1D22A" w14:textId="14294972" w:rsidR="007D0F0D" w:rsidRPr="001F264F" w:rsidRDefault="00B6419B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2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18880C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2818AF" w14:textId="5C367DE5" w:rsidR="007D0F0D" w:rsidRPr="001F264F" w:rsidRDefault="0019516B" w:rsidP="0019516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Share, delete, and camera buttons are too close </w:t>
            </w:r>
            <w:r w:rsidRPr="00552BD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sym w:font="Wingdings" w:char="F0E0"/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can mis-click</w:t>
            </w:r>
          </w:p>
        </w:tc>
      </w:tr>
      <w:tr w:rsidR="007D0F0D" w:rsidRPr="001F264F" w14:paraId="0F12CC0C" w14:textId="77777777" w:rsidTr="00CC65C4">
        <w:trPr>
          <w:trHeight w:val="83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5242C2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D7F6B9" w14:textId="02FE4C6C" w:rsidR="007D0F0D" w:rsidRPr="001F264F" w:rsidRDefault="0061560E" w:rsidP="006156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2106ED" w14:textId="732BCBA2" w:rsidR="007D0F0D" w:rsidRPr="001F264F" w:rsidRDefault="0061560E" w:rsidP="0061560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40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138545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EC735E" w14:textId="0FE0516E" w:rsidR="007D0F0D" w:rsidRPr="001F264F" w:rsidRDefault="0061560E" w:rsidP="0061560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onsider joining all functions together</w:t>
            </w:r>
          </w:p>
        </w:tc>
      </w:tr>
      <w:tr w:rsidR="007D0F0D" w:rsidRPr="001F264F" w14:paraId="0ED2CC40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2A953D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AC3DCB" w14:textId="4B08DD39" w:rsidR="007D0F0D" w:rsidRPr="001F264F" w:rsidRDefault="009E4C07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CB7F86" w14:textId="3EEFA7AD" w:rsidR="007D0F0D" w:rsidRPr="001F264F" w:rsidRDefault="009E4C07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6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E7E503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4979CF" w14:textId="3B0A1256" w:rsidR="007D0F0D" w:rsidRPr="001F264F" w:rsidRDefault="009E4C07" w:rsidP="009E4C0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Consider joining </w:t>
            </w:r>
            <w:r w:rsidR="001035B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ll functionalities in drop-down menu</w:t>
            </w:r>
          </w:p>
        </w:tc>
      </w:tr>
      <w:tr w:rsidR="007D0F0D" w:rsidRPr="001F264F" w14:paraId="0B75CD2A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F262C1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C36619" w14:textId="27F4D8BC" w:rsidR="007D0F0D" w:rsidRPr="001F264F" w:rsidRDefault="001035B7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309AB5" w14:textId="05A86B12" w:rsidR="007D0F0D" w:rsidRPr="001F264F" w:rsidRDefault="001035B7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3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2ABF27C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826BFF" w14:textId="1FD6C057" w:rsidR="007D0F0D" w:rsidRPr="001F264F" w:rsidRDefault="009E4C07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0C2CC46C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4C6839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733BE" w14:textId="6F551890" w:rsidR="007D0F0D" w:rsidRPr="001F264F" w:rsidRDefault="001035B7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598BC1D" w14:textId="1614CA96" w:rsidR="007D0F0D" w:rsidRPr="001F264F" w:rsidRDefault="00363F2F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0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75984D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608DCD" w14:textId="7C1E111A" w:rsidR="007D0F0D" w:rsidRPr="001F264F" w:rsidRDefault="00363F2F" w:rsidP="00363F2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Drop-down menu</w:t>
            </w:r>
          </w:p>
        </w:tc>
      </w:tr>
    </w:tbl>
    <w:p w14:paraId="0939C8CC" w14:textId="08D8DF0D" w:rsidR="00EF4FEA" w:rsidRDefault="00EF4FEA" w:rsidP="000A2124">
      <w:pPr>
        <w:rPr>
          <w:rFonts w:cs="Times New Roman"/>
          <w:sz w:val="20"/>
          <w:szCs w:val="20"/>
        </w:rPr>
      </w:pPr>
    </w:p>
    <w:p w14:paraId="02F1BE42" w14:textId="5B813704" w:rsidR="00EF4FEA" w:rsidRDefault="00EF4FEA" w:rsidP="000A2124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T11:</w:t>
      </w:r>
      <w:r w:rsidR="0000337F" w:rsidRPr="0000337F">
        <w:t xml:space="preserve"> </w:t>
      </w:r>
      <w:r w:rsidR="00542D97" w:rsidRPr="002D2F8A">
        <w:rPr>
          <w:rFonts w:cs="Times New Roman"/>
          <w:sz w:val="20"/>
          <w:szCs w:val="20"/>
        </w:rPr>
        <w:t xml:space="preserve">Your patient has just completed their best attempt of </w:t>
      </w:r>
      <w:r w:rsidR="00B92AFE">
        <w:rPr>
          <w:rFonts w:cs="Times New Roman"/>
          <w:sz w:val="20"/>
          <w:szCs w:val="20"/>
        </w:rPr>
        <w:t xml:space="preserve">the </w:t>
      </w:r>
      <w:r w:rsidR="00542D97" w:rsidRPr="002D2F8A">
        <w:rPr>
          <w:rFonts w:cs="Times New Roman"/>
          <w:sz w:val="20"/>
          <w:szCs w:val="20"/>
        </w:rPr>
        <w:t>"Touch" exercise today. Share the record with their family.</w:t>
      </w:r>
    </w:p>
    <w:tbl>
      <w:tblPr>
        <w:tblW w:w="9067" w:type="dxa"/>
        <w:tblLayout w:type="fixed"/>
        <w:tblLook w:val="04A0" w:firstRow="1" w:lastRow="0" w:firstColumn="1" w:lastColumn="0" w:noHBand="0" w:noVBand="1"/>
      </w:tblPr>
      <w:tblGrid>
        <w:gridCol w:w="846"/>
        <w:gridCol w:w="1134"/>
        <w:gridCol w:w="1276"/>
        <w:gridCol w:w="2551"/>
        <w:gridCol w:w="3260"/>
      </w:tblGrid>
      <w:tr w:rsidR="007D0F0D" w:rsidRPr="001F264F" w14:paraId="55D10B56" w14:textId="77777777" w:rsidTr="00CC65C4">
        <w:trPr>
          <w:trHeight w:val="77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FF227E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DB3EE6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ucces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08D299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Time taken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8417A3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Error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8BC352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User comments</w:t>
            </w:r>
          </w:p>
        </w:tc>
      </w:tr>
      <w:tr w:rsidR="007D0F0D" w:rsidRPr="001F264F" w14:paraId="1196B46A" w14:textId="77777777" w:rsidTr="00CC65C4">
        <w:trPr>
          <w:trHeight w:val="10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ACC752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676FE7" w14:textId="04C409D9" w:rsidR="007D0F0D" w:rsidRPr="001F264F" w:rsidRDefault="00A7357F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3CC5F6" w14:textId="2392DE3B" w:rsidR="007D0F0D" w:rsidRPr="001F264F" w:rsidRDefault="00A7357F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30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7834E6D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648032" w14:textId="589FB7C2" w:rsidR="007D0F0D" w:rsidRPr="0019516B" w:rsidRDefault="0019516B" w:rsidP="0019516B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1813670E" w14:textId="77777777" w:rsidTr="00CC65C4">
        <w:trPr>
          <w:trHeight w:val="83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940D77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D56899" w14:textId="7A226438" w:rsidR="007D0F0D" w:rsidRPr="001F264F" w:rsidRDefault="00DB1D99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1A6B4D" w14:textId="34C065D5" w:rsidR="007D0F0D" w:rsidRPr="001F264F" w:rsidRDefault="00DB1D99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2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93723D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92855F" w14:textId="6CF6800A" w:rsidR="007D0F0D" w:rsidRPr="001F264F" w:rsidRDefault="00B92AFE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47203F6B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6539E3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7CFA" w14:textId="0DCDB807" w:rsidR="007D0F0D" w:rsidRPr="001F264F" w:rsidRDefault="00B92AFE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494F8C" w14:textId="458CB6BA" w:rsidR="007D0F0D" w:rsidRPr="001F264F" w:rsidRDefault="00B92AFE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9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7D87B4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CBAFB3" w14:textId="5FC5682B" w:rsidR="007D0F0D" w:rsidRPr="001F264F" w:rsidRDefault="00B92AFE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05B72401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2DBA19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491CD5" w14:textId="711A596C" w:rsidR="007D0F0D" w:rsidRPr="001F264F" w:rsidRDefault="00B92AFE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E409B8" w14:textId="4C1010DA" w:rsidR="007D0F0D" w:rsidRPr="001F264F" w:rsidRDefault="004B4FFF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3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55B8BA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9C8C16" w14:textId="4A060805" w:rsidR="007D0F0D" w:rsidRPr="001F264F" w:rsidRDefault="004B4FFF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2134CF63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ECDF27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39BC20" w14:textId="5F05C2A4" w:rsidR="007D0F0D" w:rsidRPr="001F264F" w:rsidRDefault="00B92AFE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8F2F31D" w14:textId="4E670BD8" w:rsidR="007D0F0D" w:rsidRPr="001F264F" w:rsidRDefault="00B92AFE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5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B65710E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AF17E7" w14:textId="646E8D7E" w:rsidR="007D0F0D" w:rsidRPr="001F264F" w:rsidRDefault="004B4FFF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</w:tbl>
    <w:p w14:paraId="68B017E0" w14:textId="4690E143" w:rsidR="00EF4FEA" w:rsidRDefault="00EF4FEA" w:rsidP="000A2124">
      <w:pPr>
        <w:rPr>
          <w:rFonts w:cs="Times New Roman"/>
          <w:sz w:val="20"/>
          <w:szCs w:val="20"/>
        </w:rPr>
      </w:pPr>
    </w:p>
    <w:p w14:paraId="3F1EAEF7" w14:textId="2E94BD36" w:rsidR="00EF4FEA" w:rsidRDefault="00EF4FEA" w:rsidP="000A2124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T12:</w:t>
      </w:r>
      <w:r w:rsidR="0000337F" w:rsidRPr="0000337F">
        <w:t xml:space="preserve"> </w:t>
      </w:r>
      <w:r w:rsidR="00542D97" w:rsidRPr="002D2F8A">
        <w:rPr>
          <w:rFonts w:cs="Times New Roman"/>
          <w:sz w:val="20"/>
          <w:szCs w:val="20"/>
        </w:rPr>
        <w:t>Your patient has just completed an amazing attempt of "Touch" exercise and wants to have something to remember it. Take their selfie to associate with it.</w:t>
      </w:r>
    </w:p>
    <w:tbl>
      <w:tblPr>
        <w:tblW w:w="9067" w:type="dxa"/>
        <w:tblLayout w:type="fixed"/>
        <w:tblLook w:val="04A0" w:firstRow="1" w:lastRow="0" w:firstColumn="1" w:lastColumn="0" w:noHBand="0" w:noVBand="1"/>
      </w:tblPr>
      <w:tblGrid>
        <w:gridCol w:w="846"/>
        <w:gridCol w:w="1134"/>
        <w:gridCol w:w="1276"/>
        <w:gridCol w:w="2551"/>
        <w:gridCol w:w="3260"/>
      </w:tblGrid>
      <w:tr w:rsidR="007D0F0D" w:rsidRPr="001F264F" w14:paraId="3B4CBD06" w14:textId="77777777" w:rsidTr="00CC65C4">
        <w:trPr>
          <w:trHeight w:val="77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E85C3E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2778B0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ucces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4DBA52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Time taken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F1D971" w14:textId="2AE1F798" w:rsidR="007D0F0D" w:rsidRPr="001F264F" w:rsidRDefault="00D800BC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Observation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2FB558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User comments</w:t>
            </w:r>
          </w:p>
        </w:tc>
      </w:tr>
      <w:tr w:rsidR="007D0F0D" w:rsidRPr="001F264F" w14:paraId="35BEC9E9" w14:textId="77777777" w:rsidTr="00CC65C4">
        <w:trPr>
          <w:trHeight w:val="10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FC50AC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AF8085" w14:textId="25D00F89" w:rsidR="007D0F0D" w:rsidRPr="001F264F" w:rsidRDefault="005056DE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E24455" w14:textId="3F8E2B90" w:rsidR="007D0F0D" w:rsidRPr="001F264F" w:rsidRDefault="005056DE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3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645ECC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95A3EF" w14:textId="6E9AE211" w:rsidR="007D0F0D" w:rsidRPr="001F264F" w:rsidRDefault="005056DE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4F7140E2" w14:textId="77777777" w:rsidTr="00CC65C4">
        <w:trPr>
          <w:trHeight w:val="83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54D16C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7F31E03" w14:textId="604D85D7" w:rsidR="007D0F0D" w:rsidRPr="001F264F" w:rsidRDefault="0083125F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D323A4" w14:textId="7C5D5AFF" w:rsidR="007D0F0D" w:rsidRPr="001F264F" w:rsidRDefault="00621826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25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0B4085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B6DE0C" w14:textId="4AAC52C1" w:rsidR="007D0F0D" w:rsidRPr="001F264F" w:rsidRDefault="00621826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1D0E91E8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D305BA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8F926E" w14:textId="2AA76E61" w:rsidR="007D0F0D" w:rsidRPr="001F264F" w:rsidRDefault="000B6998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F141FB" w14:textId="25483E27" w:rsidR="007D0F0D" w:rsidRPr="001F264F" w:rsidRDefault="000B6998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9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7D009F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A1B5AC" w14:textId="77777777" w:rsidR="007D0F0D" w:rsidRDefault="00BB6E16" w:rsidP="00BB6E1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BB6E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Should be able to change the photo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BB6E1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sym w:font="Wingdings" w:char="F0E0"/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indicate </w:t>
            </w:r>
            <w:r w:rsidR="0056225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clickable</w:t>
            </w:r>
          </w:p>
          <w:p w14:paraId="268D7D59" w14:textId="70C74C02" w:rsidR="00562257" w:rsidRPr="001F264F" w:rsidRDefault="00562257" w:rsidP="00BB6E1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6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Photo and Share buttons are too close</w:t>
            </w:r>
            <w:r w:rsidR="00BD6C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</w:t>
            </w:r>
            <w:r w:rsidR="00BD6CE1" w:rsidRPr="00BD6C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sym w:font="Wingdings" w:char="F0E0"/>
            </w:r>
            <w:r w:rsidR="00BD6CE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drop down menu is better</w:t>
            </w:r>
          </w:p>
        </w:tc>
      </w:tr>
      <w:tr w:rsidR="007D0F0D" w:rsidRPr="001F264F" w14:paraId="5FB2EE8F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002B33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862D07" w14:textId="05D24C31" w:rsidR="007D0F0D" w:rsidRPr="001F264F" w:rsidRDefault="000B6998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7A35CA" w14:textId="345AA4CC" w:rsidR="007D0F0D" w:rsidRPr="001F264F" w:rsidRDefault="000B6998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6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6E74D5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84B8D0" w14:textId="2FF0783D" w:rsidR="007D0F0D" w:rsidRPr="001F264F" w:rsidRDefault="000B6998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12D9DB15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76CC79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E8F26B5" w14:textId="0AD53638" w:rsidR="007D0F0D" w:rsidRPr="001F264F" w:rsidRDefault="000B6998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CCC532" w14:textId="2B40A36F" w:rsidR="007D0F0D" w:rsidRPr="001F264F" w:rsidRDefault="000B6998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9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B5E808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933EB8" w14:textId="5BF8206C" w:rsidR="007D0F0D" w:rsidRPr="001F264F" w:rsidRDefault="00BB6E16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</w:tbl>
    <w:p w14:paraId="14964229" w14:textId="6374E207" w:rsidR="00EF4FEA" w:rsidRDefault="00EF4FEA" w:rsidP="000A2124">
      <w:pPr>
        <w:rPr>
          <w:rFonts w:cs="Times New Roman"/>
          <w:sz w:val="20"/>
          <w:szCs w:val="20"/>
        </w:rPr>
      </w:pPr>
    </w:p>
    <w:p w14:paraId="16101D28" w14:textId="672F7693" w:rsidR="00EF4FEA" w:rsidRDefault="00EF4FEA" w:rsidP="0000337F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T13: </w:t>
      </w:r>
      <w:r w:rsidR="00542D97" w:rsidRPr="002D2F8A">
        <w:rPr>
          <w:rFonts w:cs="Times New Roman"/>
          <w:sz w:val="20"/>
          <w:szCs w:val="20"/>
        </w:rPr>
        <w:t>You do not like how the name is displayed as "BRUH" when you first open the app. Change it to the name you want.</w:t>
      </w:r>
    </w:p>
    <w:tbl>
      <w:tblPr>
        <w:tblW w:w="9067" w:type="dxa"/>
        <w:tblLayout w:type="fixed"/>
        <w:tblLook w:val="04A0" w:firstRow="1" w:lastRow="0" w:firstColumn="1" w:lastColumn="0" w:noHBand="0" w:noVBand="1"/>
      </w:tblPr>
      <w:tblGrid>
        <w:gridCol w:w="846"/>
        <w:gridCol w:w="1134"/>
        <w:gridCol w:w="1276"/>
        <w:gridCol w:w="2551"/>
        <w:gridCol w:w="3260"/>
      </w:tblGrid>
      <w:tr w:rsidR="007D0F0D" w:rsidRPr="001F264F" w14:paraId="527EC45C" w14:textId="77777777" w:rsidTr="00CC65C4">
        <w:trPr>
          <w:trHeight w:val="77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69BDAA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9DE9DD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Succes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21AB96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Time taken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C06D57" w14:textId="08228355" w:rsidR="007D0F0D" w:rsidRPr="001F264F" w:rsidRDefault="00D800BC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Observations</w:t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2F5FE6" w14:textId="77777777" w:rsidR="007D0F0D" w:rsidRPr="001F264F" w:rsidRDefault="007D0F0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 w:rsidRPr="001F264F"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User comments</w:t>
            </w:r>
          </w:p>
        </w:tc>
      </w:tr>
      <w:tr w:rsidR="007D0F0D" w:rsidRPr="001F264F" w14:paraId="147508D7" w14:textId="77777777" w:rsidTr="00CC65C4">
        <w:trPr>
          <w:trHeight w:val="10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3FD409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B65C92" w14:textId="2692DD9E" w:rsidR="007D0F0D" w:rsidRPr="001F264F" w:rsidRDefault="00BB1DC6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0A3E2F" w14:textId="0EE260CE" w:rsidR="007D0F0D" w:rsidRPr="001F264F" w:rsidRDefault="00A512AD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9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004F57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F09445" w14:textId="0DAE4EC8" w:rsidR="007D0F0D" w:rsidRPr="001F264F" w:rsidRDefault="00BB1DC6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32531BFD" w14:textId="77777777" w:rsidTr="00CC65C4">
        <w:trPr>
          <w:trHeight w:val="83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E0D78D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BA25F3" w14:textId="19C0B532" w:rsidR="007D0F0D" w:rsidRPr="001F264F" w:rsidRDefault="00E2278E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4E9A11" w14:textId="3E793F86" w:rsidR="007D0F0D" w:rsidRPr="001F264F" w:rsidRDefault="00E2278E" w:rsidP="00882AF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2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796043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6E94E6" w14:textId="3CA28782" w:rsidR="007D0F0D" w:rsidRPr="001F264F" w:rsidRDefault="00E2278E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7FED3CB3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6589FC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6B508F" w14:textId="23483732" w:rsidR="007D0F0D" w:rsidRPr="001F264F" w:rsidRDefault="00BD6CE1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AFE206B" w14:textId="3C24AFE0" w:rsidR="007D0F0D" w:rsidRPr="001F264F" w:rsidRDefault="00BD6CE1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3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2E71A0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C9EF47" w14:textId="0CF3D87B" w:rsidR="007D0F0D" w:rsidRPr="001F264F" w:rsidRDefault="00BD6CE1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141DDEFC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3E8AEC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9646F27" w14:textId="62C20763" w:rsidR="007D0F0D" w:rsidRPr="001F264F" w:rsidRDefault="00BD6CE1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D0908D4" w14:textId="2310649F" w:rsidR="007D0F0D" w:rsidRPr="001F264F" w:rsidRDefault="00BD6CE1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0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A488CE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210DDE" w14:textId="01C49598" w:rsidR="007D0F0D" w:rsidRPr="001F264F" w:rsidRDefault="00BD6CE1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  <w:tr w:rsidR="007D0F0D" w:rsidRPr="001F264F" w14:paraId="05DEB2E7" w14:textId="77777777" w:rsidTr="00CC65C4">
        <w:trPr>
          <w:trHeight w:val="77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001B26" w14:textId="77777777" w:rsidR="007D0F0D" w:rsidRPr="001F264F" w:rsidRDefault="007D0F0D" w:rsidP="00882AF2">
            <w:pPr>
              <w:spacing w:after="0" w:line="240" w:lineRule="auto"/>
              <w:rPr>
                <w:rFonts w:cs="Times New Roman"/>
                <w:sz w:val="20"/>
                <w:szCs w:val="20"/>
              </w:rPr>
            </w:pPr>
            <w:r w:rsidRPr="001F264F">
              <w:rPr>
                <w:rFonts w:cs="Times New Roman"/>
                <w:sz w:val="20"/>
                <w:szCs w:val="20"/>
              </w:rPr>
              <w:t>User 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1E6415" w14:textId="2C1C69A5" w:rsidR="007D0F0D" w:rsidRPr="001F264F" w:rsidRDefault="00BD6CE1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Y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CF26D51" w14:textId="0A6254C5" w:rsidR="007D0F0D" w:rsidRPr="001F264F" w:rsidRDefault="00BD6CE1" w:rsidP="0035592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12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B58A7A7" w14:textId="77777777" w:rsidR="007D0F0D" w:rsidRPr="001F264F" w:rsidRDefault="007D0F0D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24625F" w14:textId="6DAB9074" w:rsidR="007D0F0D" w:rsidRPr="001F264F" w:rsidRDefault="00BD6CE1" w:rsidP="00882AF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AU"/>
              </w:rPr>
              <w:t>No comments</w:t>
            </w:r>
          </w:p>
        </w:tc>
      </w:tr>
    </w:tbl>
    <w:p w14:paraId="2815BBE0" w14:textId="77777777" w:rsidR="000A2124" w:rsidRPr="00242335" w:rsidRDefault="000A2124" w:rsidP="002D0FDC">
      <w:pPr>
        <w:rPr>
          <w:rFonts w:cs="Times New Roman"/>
          <w:sz w:val="20"/>
          <w:szCs w:val="20"/>
        </w:rPr>
      </w:pPr>
    </w:p>
    <w:sectPr w:rsidR="000A2124" w:rsidRPr="00242335">
      <w:footerReference w:type="default" r:id="rId4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6B2D4" w14:textId="77777777" w:rsidR="00FB5753" w:rsidRDefault="00FB5753" w:rsidP="00676370">
      <w:pPr>
        <w:spacing w:after="0" w:line="240" w:lineRule="auto"/>
      </w:pPr>
      <w:r>
        <w:separator/>
      </w:r>
    </w:p>
  </w:endnote>
  <w:endnote w:type="continuationSeparator" w:id="0">
    <w:p w14:paraId="6E2EC8FE" w14:textId="77777777" w:rsidR="00FB5753" w:rsidRDefault="00FB5753" w:rsidP="006763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7776765"/>
      <w:docPartObj>
        <w:docPartGallery w:val="Page Numbers (Bottom of Page)"/>
        <w:docPartUnique/>
      </w:docPartObj>
    </w:sdtPr>
    <w:sdtContent>
      <w:p w14:paraId="0335F1C3" w14:textId="1D9F4B96" w:rsidR="00676370" w:rsidRPr="00676370" w:rsidRDefault="00676370">
        <w:pPr>
          <w:pStyle w:val="Footer"/>
        </w:pPr>
        <w:r w:rsidRPr="00676370">
          <w:rPr>
            <w:rFonts w:ascii="Arial" w:hAnsi="Arial" w:cs="Arial"/>
          </w:rPr>
          <w:t xml:space="preserve">Minh Thong Dang </w:t>
        </w:r>
        <w:r>
          <w:rPr>
            <w:rFonts w:ascii="Arial" w:hAnsi="Arial" w:cs="Arial"/>
          </w:rPr>
          <w:tab/>
        </w:r>
        <w:r>
          <w:rPr>
            <w:rFonts w:ascii="Arial" w:hAnsi="Arial" w:cs="Arial"/>
          </w:rPr>
          <w:tab/>
        </w:r>
        <w:r w:rsidRPr="00676370">
          <w:rPr>
            <w:rFonts w:ascii="Arial" w:hAnsi="Arial" w:cs="Arial"/>
          </w:rPr>
          <w:t xml:space="preserve">Page | </w:t>
        </w:r>
        <w:r w:rsidRPr="00676370">
          <w:rPr>
            <w:rFonts w:ascii="Arial" w:hAnsi="Arial" w:cs="Arial"/>
          </w:rPr>
          <w:fldChar w:fldCharType="begin"/>
        </w:r>
        <w:r w:rsidRPr="00676370">
          <w:rPr>
            <w:rFonts w:ascii="Arial" w:hAnsi="Arial" w:cs="Arial"/>
          </w:rPr>
          <w:instrText xml:space="preserve"> PAGE   \* MERGEFORMAT </w:instrText>
        </w:r>
        <w:r w:rsidRPr="00676370">
          <w:rPr>
            <w:rFonts w:ascii="Arial" w:hAnsi="Arial" w:cs="Arial"/>
          </w:rPr>
          <w:fldChar w:fldCharType="separate"/>
        </w:r>
        <w:r w:rsidRPr="00676370">
          <w:rPr>
            <w:rFonts w:ascii="Arial" w:hAnsi="Arial" w:cs="Arial"/>
            <w:noProof/>
          </w:rPr>
          <w:t>2</w:t>
        </w:r>
        <w:r w:rsidRPr="00676370">
          <w:rPr>
            <w:rFonts w:ascii="Arial" w:hAnsi="Arial" w:cs="Arial"/>
            <w:noProof/>
          </w:rPr>
          <w:fldChar w:fldCharType="end"/>
        </w:r>
        <w: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8D9EA" w14:textId="77777777" w:rsidR="00FB5753" w:rsidRDefault="00FB5753" w:rsidP="00676370">
      <w:pPr>
        <w:spacing w:after="0" w:line="240" w:lineRule="auto"/>
      </w:pPr>
      <w:r>
        <w:separator/>
      </w:r>
    </w:p>
  </w:footnote>
  <w:footnote w:type="continuationSeparator" w:id="0">
    <w:p w14:paraId="7E4C0532" w14:textId="77777777" w:rsidR="00FB5753" w:rsidRDefault="00FB5753" w:rsidP="006763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9232A"/>
    <w:multiLevelType w:val="hybridMultilevel"/>
    <w:tmpl w:val="7A86EFBE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F78B7"/>
    <w:multiLevelType w:val="hybridMultilevel"/>
    <w:tmpl w:val="589482DC"/>
    <w:lvl w:ilvl="0" w:tplc="9C1A0A9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241E23"/>
    <w:multiLevelType w:val="hybridMultilevel"/>
    <w:tmpl w:val="A622E730"/>
    <w:lvl w:ilvl="0" w:tplc="19841D90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0E38F7"/>
    <w:multiLevelType w:val="hybridMultilevel"/>
    <w:tmpl w:val="64E03D8C"/>
    <w:lvl w:ilvl="0" w:tplc="3E4EBF6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A9041A"/>
    <w:multiLevelType w:val="multilevel"/>
    <w:tmpl w:val="327AF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4C5EDA"/>
    <w:multiLevelType w:val="hybridMultilevel"/>
    <w:tmpl w:val="1C7034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A1ADA"/>
    <w:multiLevelType w:val="hybridMultilevel"/>
    <w:tmpl w:val="C66CBDCA"/>
    <w:lvl w:ilvl="0" w:tplc="67FEE5B0">
      <w:start w:val="1"/>
      <w:numFmt w:val="decimal"/>
      <w:lvlText w:val="%1."/>
      <w:lvlJc w:val="right"/>
      <w:pPr>
        <w:ind w:left="1800" w:hanging="360"/>
      </w:pPr>
      <w:rPr>
        <w:rFonts w:ascii="Times New Roman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1632532"/>
    <w:multiLevelType w:val="hybridMultilevel"/>
    <w:tmpl w:val="17E89F74"/>
    <w:lvl w:ilvl="0" w:tplc="1DEE87CC">
      <w:start w:val="1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C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F595851"/>
    <w:multiLevelType w:val="hybridMultilevel"/>
    <w:tmpl w:val="63566042"/>
    <w:lvl w:ilvl="0" w:tplc="A5C298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C44EAF"/>
    <w:multiLevelType w:val="hybridMultilevel"/>
    <w:tmpl w:val="D06E93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A12B8F"/>
    <w:multiLevelType w:val="hybridMultilevel"/>
    <w:tmpl w:val="AE6AB202"/>
    <w:lvl w:ilvl="0" w:tplc="651C7430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9835850">
    <w:abstractNumId w:val="0"/>
  </w:num>
  <w:num w:numId="2" w16cid:durableId="653754333">
    <w:abstractNumId w:val="4"/>
  </w:num>
  <w:num w:numId="3" w16cid:durableId="1162352886">
    <w:abstractNumId w:val="10"/>
  </w:num>
  <w:num w:numId="4" w16cid:durableId="1823497430">
    <w:abstractNumId w:val="7"/>
  </w:num>
  <w:num w:numId="5" w16cid:durableId="957638332">
    <w:abstractNumId w:val="5"/>
  </w:num>
  <w:num w:numId="6" w16cid:durableId="1906984766">
    <w:abstractNumId w:val="9"/>
  </w:num>
  <w:num w:numId="7" w16cid:durableId="40137844">
    <w:abstractNumId w:val="6"/>
  </w:num>
  <w:num w:numId="8" w16cid:durableId="897203241">
    <w:abstractNumId w:val="8"/>
  </w:num>
  <w:num w:numId="9" w16cid:durableId="1886718784">
    <w:abstractNumId w:val="2"/>
  </w:num>
  <w:num w:numId="10" w16cid:durableId="1638682173">
    <w:abstractNumId w:val="3"/>
  </w:num>
  <w:num w:numId="11" w16cid:durableId="14404157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MzA2MDc0MTazMDBS0lEKTi0uzszPAykwrQUAzJLNBCwAAAA="/>
  </w:docVars>
  <w:rsids>
    <w:rsidRoot w:val="001452CC"/>
    <w:rsid w:val="0000337F"/>
    <w:rsid w:val="00005BD7"/>
    <w:rsid w:val="0001765F"/>
    <w:rsid w:val="000203FE"/>
    <w:rsid w:val="00021A41"/>
    <w:rsid w:val="00022B0C"/>
    <w:rsid w:val="00022F0B"/>
    <w:rsid w:val="0002666D"/>
    <w:rsid w:val="0003037A"/>
    <w:rsid w:val="00034364"/>
    <w:rsid w:val="000409E8"/>
    <w:rsid w:val="00044565"/>
    <w:rsid w:val="00046023"/>
    <w:rsid w:val="00047362"/>
    <w:rsid w:val="00050CAE"/>
    <w:rsid w:val="00055309"/>
    <w:rsid w:val="00056049"/>
    <w:rsid w:val="00057E49"/>
    <w:rsid w:val="000605BC"/>
    <w:rsid w:val="000624FD"/>
    <w:rsid w:val="00062D5A"/>
    <w:rsid w:val="0006382D"/>
    <w:rsid w:val="000640A7"/>
    <w:rsid w:val="00066E4D"/>
    <w:rsid w:val="000677B9"/>
    <w:rsid w:val="00071AE2"/>
    <w:rsid w:val="000806DD"/>
    <w:rsid w:val="000971E8"/>
    <w:rsid w:val="000A2124"/>
    <w:rsid w:val="000A3F76"/>
    <w:rsid w:val="000B1631"/>
    <w:rsid w:val="000B3B08"/>
    <w:rsid w:val="000B6998"/>
    <w:rsid w:val="000C0250"/>
    <w:rsid w:val="000C0D27"/>
    <w:rsid w:val="000C2CBC"/>
    <w:rsid w:val="000C32FA"/>
    <w:rsid w:val="000C595C"/>
    <w:rsid w:val="000C751B"/>
    <w:rsid w:val="000D133F"/>
    <w:rsid w:val="000D2721"/>
    <w:rsid w:val="000D58DB"/>
    <w:rsid w:val="000D6885"/>
    <w:rsid w:val="000E4531"/>
    <w:rsid w:val="000E4767"/>
    <w:rsid w:val="000E4FE5"/>
    <w:rsid w:val="000F1051"/>
    <w:rsid w:val="000F60BF"/>
    <w:rsid w:val="001035B7"/>
    <w:rsid w:val="0011160D"/>
    <w:rsid w:val="00114D16"/>
    <w:rsid w:val="001161E1"/>
    <w:rsid w:val="00122AC1"/>
    <w:rsid w:val="00124BF8"/>
    <w:rsid w:val="00125584"/>
    <w:rsid w:val="001279B4"/>
    <w:rsid w:val="00130151"/>
    <w:rsid w:val="00131BBA"/>
    <w:rsid w:val="00136094"/>
    <w:rsid w:val="00136F6B"/>
    <w:rsid w:val="001377AE"/>
    <w:rsid w:val="001428D2"/>
    <w:rsid w:val="001452CC"/>
    <w:rsid w:val="001473EA"/>
    <w:rsid w:val="00147411"/>
    <w:rsid w:val="0015437B"/>
    <w:rsid w:val="00157870"/>
    <w:rsid w:val="00157B1D"/>
    <w:rsid w:val="001602E7"/>
    <w:rsid w:val="0016064A"/>
    <w:rsid w:val="00161F44"/>
    <w:rsid w:val="00164A5D"/>
    <w:rsid w:val="001729E8"/>
    <w:rsid w:val="001743DC"/>
    <w:rsid w:val="00174FEE"/>
    <w:rsid w:val="00175E6F"/>
    <w:rsid w:val="001767AD"/>
    <w:rsid w:val="00177183"/>
    <w:rsid w:val="0019283F"/>
    <w:rsid w:val="0019516B"/>
    <w:rsid w:val="00195392"/>
    <w:rsid w:val="0019564C"/>
    <w:rsid w:val="00195B0D"/>
    <w:rsid w:val="001A08BC"/>
    <w:rsid w:val="001B1505"/>
    <w:rsid w:val="001B4E1D"/>
    <w:rsid w:val="001C0667"/>
    <w:rsid w:val="001C116C"/>
    <w:rsid w:val="001C7053"/>
    <w:rsid w:val="001D057E"/>
    <w:rsid w:val="001D370F"/>
    <w:rsid w:val="001E0A0D"/>
    <w:rsid w:val="001E3775"/>
    <w:rsid w:val="001E4A0E"/>
    <w:rsid w:val="001E514C"/>
    <w:rsid w:val="001E68D3"/>
    <w:rsid w:val="001E6E38"/>
    <w:rsid w:val="001F264F"/>
    <w:rsid w:val="001F4AF2"/>
    <w:rsid w:val="00200E2B"/>
    <w:rsid w:val="00201A10"/>
    <w:rsid w:val="00202607"/>
    <w:rsid w:val="00206BDA"/>
    <w:rsid w:val="00206ED0"/>
    <w:rsid w:val="002147D6"/>
    <w:rsid w:val="00216A2A"/>
    <w:rsid w:val="0022072D"/>
    <w:rsid w:val="00227BD8"/>
    <w:rsid w:val="00233A56"/>
    <w:rsid w:val="00236BF5"/>
    <w:rsid w:val="00242335"/>
    <w:rsid w:val="00243FC9"/>
    <w:rsid w:val="00244036"/>
    <w:rsid w:val="00246364"/>
    <w:rsid w:val="0024668E"/>
    <w:rsid w:val="00253864"/>
    <w:rsid w:val="00254EEB"/>
    <w:rsid w:val="002576ED"/>
    <w:rsid w:val="00264057"/>
    <w:rsid w:val="00264BF6"/>
    <w:rsid w:val="00270C65"/>
    <w:rsid w:val="00273092"/>
    <w:rsid w:val="0027334C"/>
    <w:rsid w:val="00274D6A"/>
    <w:rsid w:val="00282A77"/>
    <w:rsid w:val="002851B4"/>
    <w:rsid w:val="00285EE1"/>
    <w:rsid w:val="00286CF6"/>
    <w:rsid w:val="0028766D"/>
    <w:rsid w:val="00291C4C"/>
    <w:rsid w:val="002931A2"/>
    <w:rsid w:val="002A145B"/>
    <w:rsid w:val="002A2A89"/>
    <w:rsid w:val="002A7888"/>
    <w:rsid w:val="002B5257"/>
    <w:rsid w:val="002C162B"/>
    <w:rsid w:val="002D0FDC"/>
    <w:rsid w:val="002D270A"/>
    <w:rsid w:val="002D2B2F"/>
    <w:rsid w:val="002D2CA9"/>
    <w:rsid w:val="002D2DC7"/>
    <w:rsid w:val="002D2F8A"/>
    <w:rsid w:val="002D39C3"/>
    <w:rsid w:val="002D7FA9"/>
    <w:rsid w:val="002E191E"/>
    <w:rsid w:val="002E2C0D"/>
    <w:rsid w:val="002E2E71"/>
    <w:rsid w:val="002F6653"/>
    <w:rsid w:val="002F7917"/>
    <w:rsid w:val="00301BCF"/>
    <w:rsid w:val="0030315C"/>
    <w:rsid w:val="00311984"/>
    <w:rsid w:val="00316AFC"/>
    <w:rsid w:val="0032625B"/>
    <w:rsid w:val="0032798A"/>
    <w:rsid w:val="00327A89"/>
    <w:rsid w:val="00336981"/>
    <w:rsid w:val="003402D3"/>
    <w:rsid w:val="00344E63"/>
    <w:rsid w:val="00345B79"/>
    <w:rsid w:val="0035036C"/>
    <w:rsid w:val="0035145A"/>
    <w:rsid w:val="00351CC8"/>
    <w:rsid w:val="0035223F"/>
    <w:rsid w:val="003547D6"/>
    <w:rsid w:val="0035592F"/>
    <w:rsid w:val="00355BB2"/>
    <w:rsid w:val="00360876"/>
    <w:rsid w:val="00360F6A"/>
    <w:rsid w:val="00361944"/>
    <w:rsid w:val="00363F2F"/>
    <w:rsid w:val="00365183"/>
    <w:rsid w:val="003705BE"/>
    <w:rsid w:val="003771BC"/>
    <w:rsid w:val="003834C9"/>
    <w:rsid w:val="00384C31"/>
    <w:rsid w:val="003933DD"/>
    <w:rsid w:val="00395CFA"/>
    <w:rsid w:val="00397D0F"/>
    <w:rsid w:val="003A2009"/>
    <w:rsid w:val="003A57F4"/>
    <w:rsid w:val="003A58C8"/>
    <w:rsid w:val="003B1474"/>
    <w:rsid w:val="003B34F3"/>
    <w:rsid w:val="003B449F"/>
    <w:rsid w:val="003C181A"/>
    <w:rsid w:val="003C1C0A"/>
    <w:rsid w:val="003C4D5C"/>
    <w:rsid w:val="003D13EC"/>
    <w:rsid w:val="003D3FED"/>
    <w:rsid w:val="003E3E6C"/>
    <w:rsid w:val="003E72B2"/>
    <w:rsid w:val="003F2729"/>
    <w:rsid w:val="003F5FFF"/>
    <w:rsid w:val="003F6CAD"/>
    <w:rsid w:val="00400219"/>
    <w:rsid w:val="00401A64"/>
    <w:rsid w:val="00401D1C"/>
    <w:rsid w:val="0040255E"/>
    <w:rsid w:val="004167D1"/>
    <w:rsid w:val="004175EF"/>
    <w:rsid w:val="004202CE"/>
    <w:rsid w:val="00434C3F"/>
    <w:rsid w:val="00437D70"/>
    <w:rsid w:val="00446062"/>
    <w:rsid w:val="004472C0"/>
    <w:rsid w:val="00447B60"/>
    <w:rsid w:val="00451EB8"/>
    <w:rsid w:val="00453040"/>
    <w:rsid w:val="0045568B"/>
    <w:rsid w:val="0045788D"/>
    <w:rsid w:val="00462B4C"/>
    <w:rsid w:val="0046334D"/>
    <w:rsid w:val="00470BC3"/>
    <w:rsid w:val="00473D1D"/>
    <w:rsid w:val="00476532"/>
    <w:rsid w:val="0047674C"/>
    <w:rsid w:val="004778AA"/>
    <w:rsid w:val="00481C54"/>
    <w:rsid w:val="00485BD4"/>
    <w:rsid w:val="00490760"/>
    <w:rsid w:val="0049229F"/>
    <w:rsid w:val="00493D5C"/>
    <w:rsid w:val="00494D0C"/>
    <w:rsid w:val="004A5214"/>
    <w:rsid w:val="004B4C82"/>
    <w:rsid w:val="004B4FFF"/>
    <w:rsid w:val="004B510B"/>
    <w:rsid w:val="004B6809"/>
    <w:rsid w:val="004B79DB"/>
    <w:rsid w:val="004C0534"/>
    <w:rsid w:val="004D7A6B"/>
    <w:rsid w:val="004E6408"/>
    <w:rsid w:val="004F17F2"/>
    <w:rsid w:val="0050004A"/>
    <w:rsid w:val="00500F16"/>
    <w:rsid w:val="00503D8D"/>
    <w:rsid w:val="005056DE"/>
    <w:rsid w:val="005069C9"/>
    <w:rsid w:val="005137F7"/>
    <w:rsid w:val="00522434"/>
    <w:rsid w:val="00530FBD"/>
    <w:rsid w:val="00536889"/>
    <w:rsid w:val="00542D97"/>
    <w:rsid w:val="00543FD2"/>
    <w:rsid w:val="00551649"/>
    <w:rsid w:val="00552BDB"/>
    <w:rsid w:val="00556C8B"/>
    <w:rsid w:val="00560052"/>
    <w:rsid w:val="005617D4"/>
    <w:rsid w:val="00562257"/>
    <w:rsid w:val="005677F8"/>
    <w:rsid w:val="00570E22"/>
    <w:rsid w:val="005732CF"/>
    <w:rsid w:val="00577995"/>
    <w:rsid w:val="00580F8A"/>
    <w:rsid w:val="00581E86"/>
    <w:rsid w:val="005842A9"/>
    <w:rsid w:val="005864DD"/>
    <w:rsid w:val="00587606"/>
    <w:rsid w:val="00592D14"/>
    <w:rsid w:val="005A06C4"/>
    <w:rsid w:val="005A1485"/>
    <w:rsid w:val="005A3D2C"/>
    <w:rsid w:val="005A4D9C"/>
    <w:rsid w:val="005A76D8"/>
    <w:rsid w:val="005B11C4"/>
    <w:rsid w:val="005B49CF"/>
    <w:rsid w:val="005B7503"/>
    <w:rsid w:val="005C3418"/>
    <w:rsid w:val="005C3AD3"/>
    <w:rsid w:val="005C489C"/>
    <w:rsid w:val="005C5128"/>
    <w:rsid w:val="005D754B"/>
    <w:rsid w:val="005E7D71"/>
    <w:rsid w:val="005F173A"/>
    <w:rsid w:val="005F324B"/>
    <w:rsid w:val="005F6653"/>
    <w:rsid w:val="005F702D"/>
    <w:rsid w:val="005F7A67"/>
    <w:rsid w:val="006016F3"/>
    <w:rsid w:val="00606416"/>
    <w:rsid w:val="006102D3"/>
    <w:rsid w:val="0061468A"/>
    <w:rsid w:val="0061521E"/>
    <w:rsid w:val="0061560E"/>
    <w:rsid w:val="00616D34"/>
    <w:rsid w:val="00620544"/>
    <w:rsid w:val="00621826"/>
    <w:rsid w:val="00623700"/>
    <w:rsid w:val="0062557E"/>
    <w:rsid w:val="00625BA0"/>
    <w:rsid w:val="006267EF"/>
    <w:rsid w:val="00626CB2"/>
    <w:rsid w:val="00631A05"/>
    <w:rsid w:val="00631D5D"/>
    <w:rsid w:val="006320CF"/>
    <w:rsid w:val="00632FB9"/>
    <w:rsid w:val="00633BA1"/>
    <w:rsid w:val="006342DD"/>
    <w:rsid w:val="00637AAF"/>
    <w:rsid w:val="00637B5D"/>
    <w:rsid w:val="006448A8"/>
    <w:rsid w:val="006477A1"/>
    <w:rsid w:val="006561B3"/>
    <w:rsid w:val="00656F3A"/>
    <w:rsid w:val="00660890"/>
    <w:rsid w:val="00660B75"/>
    <w:rsid w:val="00663141"/>
    <w:rsid w:val="006643C9"/>
    <w:rsid w:val="00673726"/>
    <w:rsid w:val="00676370"/>
    <w:rsid w:val="00676C13"/>
    <w:rsid w:val="006813A1"/>
    <w:rsid w:val="00681A5B"/>
    <w:rsid w:val="006869BF"/>
    <w:rsid w:val="006944A4"/>
    <w:rsid w:val="00695A18"/>
    <w:rsid w:val="00696500"/>
    <w:rsid w:val="006B502A"/>
    <w:rsid w:val="006B6AAA"/>
    <w:rsid w:val="006B7C22"/>
    <w:rsid w:val="006C3194"/>
    <w:rsid w:val="006C366F"/>
    <w:rsid w:val="006C67F2"/>
    <w:rsid w:val="006D23E3"/>
    <w:rsid w:val="006D3FE3"/>
    <w:rsid w:val="006D445B"/>
    <w:rsid w:val="006E0FDB"/>
    <w:rsid w:val="006E4746"/>
    <w:rsid w:val="006E792C"/>
    <w:rsid w:val="006F06B8"/>
    <w:rsid w:val="006F2DEA"/>
    <w:rsid w:val="006F30D5"/>
    <w:rsid w:val="006F356C"/>
    <w:rsid w:val="006F3A6E"/>
    <w:rsid w:val="006F48E3"/>
    <w:rsid w:val="006F58E5"/>
    <w:rsid w:val="006F6AA1"/>
    <w:rsid w:val="006F6C2F"/>
    <w:rsid w:val="006F702E"/>
    <w:rsid w:val="006F7ED3"/>
    <w:rsid w:val="007011F8"/>
    <w:rsid w:val="00701581"/>
    <w:rsid w:val="00704DCE"/>
    <w:rsid w:val="00711AE5"/>
    <w:rsid w:val="007165D3"/>
    <w:rsid w:val="007263B7"/>
    <w:rsid w:val="00736185"/>
    <w:rsid w:val="0073767D"/>
    <w:rsid w:val="00740E37"/>
    <w:rsid w:val="0074137F"/>
    <w:rsid w:val="0074218C"/>
    <w:rsid w:val="0074288B"/>
    <w:rsid w:val="00745DAE"/>
    <w:rsid w:val="00752089"/>
    <w:rsid w:val="007578A0"/>
    <w:rsid w:val="00760507"/>
    <w:rsid w:val="0076170F"/>
    <w:rsid w:val="00766BCB"/>
    <w:rsid w:val="0077002D"/>
    <w:rsid w:val="00770CE5"/>
    <w:rsid w:val="00770CF6"/>
    <w:rsid w:val="0077506D"/>
    <w:rsid w:val="00776380"/>
    <w:rsid w:val="00780249"/>
    <w:rsid w:val="007806AB"/>
    <w:rsid w:val="00780CAF"/>
    <w:rsid w:val="00786904"/>
    <w:rsid w:val="00787039"/>
    <w:rsid w:val="0079657F"/>
    <w:rsid w:val="00796F76"/>
    <w:rsid w:val="0079709A"/>
    <w:rsid w:val="007A4193"/>
    <w:rsid w:val="007A49A9"/>
    <w:rsid w:val="007A5D1C"/>
    <w:rsid w:val="007B0DA4"/>
    <w:rsid w:val="007B2EEE"/>
    <w:rsid w:val="007B49BD"/>
    <w:rsid w:val="007C0BC9"/>
    <w:rsid w:val="007C5033"/>
    <w:rsid w:val="007C5BE9"/>
    <w:rsid w:val="007C6B6D"/>
    <w:rsid w:val="007D045D"/>
    <w:rsid w:val="007D06B0"/>
    <w:rsid w:val="007D0F0D"/>
    <w:rsid w:val="007D3443"/>
    <w:rsid w:val="007D5218"/>
    <w:rsid w:val="007D5B7A"/>
    <w:rsid w:val="007E1C2E"/>
    <w:rsid w:val="007E4F56"/>
    <w:rsid w:val="007E6633"/>
    <w:rsid w:val="007E770A"/>
    <w:rsid w:val="007E7A23"/>
    <w:rsid w:val="007F1F27"/>
    <w:rsid w:val="007F755E"/>
    <w:rsid w:val="008011FF"/>
    <w:rsid w:val="00803117"/>
    <w:rsid w:val="008034E6"/>
    <w:rsid w:val="00803ADD"/>
    <w:rsid w:val="00805871"/>
    <w:rsid w:val="00807642"/>
    <w:rsid w:val="008241CD"/>
    <w:rsid w:val="00825B45"/>
    <w:rsid w:val="00830EF0"/>
    <w:rsid w:val="0083125F"/>
    <w:rsid w:val="00834E30"/>
    <w:rsid w:val="00840DD9"/>
    <w:rsid w:val="008441A6"/>
    <w:rsid w:val="00844770"/>
    <w:rsid w:val="00851487"/>
    <w:rsid w:val="00855994"/>
    <w:rsid w:val="00856B9F"/>
    <w:rsid w:val="00863A24"/>
    <w:rsid w:val="00875FE9"/>
    <w:rsid w:val="0087627D"/>
    <w:rsid w:val="0088028A"/>
    <w:rsid w:val="008822F7"/>
    <w:rsid w:val="0089116D"/>
    <w:rsid w:val="00891663"/>
    <w:rsid w:val="008941BC"/>
    <w:rsid w:val="0089469A"/>
    <w:rsid w:val="00895E36"/>
    <w:rsid w:val="00897640"/>
    <w:rsid w:val="00897F6D"/>
    <w:rsid w:val="008A0C07"/>
    <w:rsid w:val="008A2E7B"/>
    <w:rsid w:val="008A4D3D"/>
    <w:rsid w:val="008A55A9"/>
    <w:rsid w:val="008A5C23"/>
    <w:rsid w:val="008B0D50"/>
    <w:rsid w:val="008B30B0"/>
    <w:rsid w:val="008B6DB0"/>
    <w:rsid w:val="008C0373"/>
    <w:rsid w:val="008C0B7F"/>
    <w:rsid w:val="008C4419"/>
    <w:rsid w:val="008D0252"/>
    <w:rsid w:val="008D0390"/>
    <w:rsid w:val="008D2E8E"/>
    <w:rsid w:val="008D6F78"/>
    <w:rsid w:val="008E035B"/>
    <w:rsid w:val="008E1664"/>
    <w:rsid w:val="008E375E"/>
    <w:rsid w:val="008E4EFA"/>
    <w:rsid w:val="008E515B"/>
    <w:rsid w:val="008E73B0"/>
    <w:rsid w:val="008F5302"/>
    <w:rsid w:val="00900339"/>
    <w:rsid w:val="00901B96"/>
    <w:rsid w:val="0090474D"/>
    <w:rsid w:val="00905724"/>
    <w:rsid w:val="00905A30"/>
    <w:rsid w:val="009110E0"/>
    <w:rsid w:val="00915F5F"/>
    <w:rsid w:val="00920976"/>
    <w:rsid w:val="00922F4A"/>
    <w:rsid w:val="00923EC5"/>
    <w:rsid w:val="00923EEA"/>
    <w:rsid w:val="00936B55"/>
    <w:rsid w:val="00942E50"/>
    <w:rsid w:val="0094522C"/>
    <w:rsid w:val="009501E3"/>
    <w:rsid w:val="00952538"/>
    <w:rsid w:val="0095329E"/>
    <w:rsid w:val="009536C5"/>
    <w:rsid w:val="009563A8"/>
    <w:rsid w:val="009565BA"/>
    <w:rsid w:val="00960F36"/>
    <w:rsid w:val="0096178D"/>
    <w:rsid w:val="009666CC"/>
    <w:rsid w:val="0097742E"/>
    <w:rsid w:val="00980DE7"/>
    <w:rsid w:val="00982651"/>
    <w:rsid w:val="0098297E"/>
    <w:rsid w:val="00985D44"/>
    <w:rsid w:val="0099016E"/>
    <w:rsid w:val="00991291"/>
    <w:rsid w:val="009A00BB"/>
    <w:rsid w:val="009A113D"/>
    <w:rsid w:val="009A6C44"/>
    <w:rsid w:val="009B1545"/>
    <w:rsid w:val="009B1803"/>
    <w:rsid w:val="009B3260"/>
    <w:rsid w:val="009B3361"/>
    <w:rsid w:val="009B6EB5"/>
    <w:rsid w:val="009D7E86"/>
    <w:rsid w:val="009E38F5"/>
    <w:rsid w:val="009E3B4C"/>
    <w:rsid w:val="009E3D53"/>
    <w:rsid w:val="009E4C07"/>
    <w:rsid w:val="009E7ECB"/>
    <w:rsid w:val="009F0ADC"/>
    <w:rsid w:val="009F1E46"/>
    <w:rsid w:val="00A02806"/>
    <w:rsid w:val="00A06FF5"/>
    <w:rsid w:val="00A07717"/>
    <w:rsid w:val="00A1146D"/>
    <w:rsid w:val="00A11779"/>
    <w:rsid w:val="00A239B9"/>
    <w:rsid w:val="00A26D2D"/>
    <w:rsid w:val="00A301F4"/>
    <w:rsid w:val="00A37E20"/>
    <w:rsid w:val="00A47249"/>
    <w:rsid w:val="00A512AD"/>
    <w:rsid w:val="00A51FF7"/>
    <w:rsid w:val="00A53025"/>
    <w:rsid w:val="00A537A9"/>
    <w:rsid w:val="00A54B96"/>
    <w:rsid w:val="00A60C70"/>
    <w:rsid w:val="00A61103"/>
    <w:rsid w:val="00A61BF2"/>
    <w:rsid w:val="00A7018F"/>
    <w:rsid w:val="00A70254"/>
    <w:rsid w:val="00A7050F"/>
    <w:rsid w:val="00A7328E"/>
    <w:rsid w:val="00A7348B"/>
    <w:rsid w:val="00A7357F"/>
    <w:rsid w:val="00A7494B"/>
    <w:rsid w:val="00A76AAB"/>
    <w:rsid w:val="00A777D3"/>
    <w:rsid w:val="00A77E0F"/>
    <w:rsid w:val="00A807D2"/>
    <w:rsid w:val="00A8091F"/>
    <w:rsid w:val="00A818F5"/>
    <w:rsid w:val="00A819A6"/>
    <w:rsid w:val="00A835E2"/>
    <w:rsid w:val="00A9179E"/>
    <w:rsid w:val="00A94B63"/>
    <w:rsid w:val="00AA043A"/>
    <w:rsid w:val="00AA16B1"/>
    <w:rsid w:val="00AA1ECC"/>
    <w:rsid w:val="00AB1518"/>
    <w:rsid w:val="00AB3D63"/>
    <w:rsid w:val="00AC197E"/>
    <w:rsid w:val="00AC31C2"/>
    <w:rsid w:val="00AC377C"/>
    <w:rsid w:val="00AD422E"/>
    <w:rsid w:val="00AD613D"/>
    <w:rsid w:val="00AE3699"/>
    <w:rsid w:val="00AE4728"/>
    <w:rsid w:val="00AF0B23"/>
    <w:rsid w:val="00AF1760"/>
    <w:rsid w:val="00AF431B"/>
    <w:rsid w:val="00AF58F0"/>
    <w:rsid w:val="00AF59EF"/>
    <w:rsid w:val="00AF750D"/>
    <w:rsid w:val="00B04D6B"/>
    <w:rsid w:val="00B05012"/>
    <w:rsid w:val="00B10AA1"/>
    <w:rsid w:val="00B11473"/>
    <w:rsid w:val="00B13D77"/>
    <w:rsid w:val="00B2641E"/>
    <w:rsid w:val="00B343BE"/>
    <w:rsid w:val="00B4015F"/>
    <w:rsid w:val="00B43995"/>
    <w:rsid w:val="00B5243E"/>
    <w:rsid w:val="00B52500"/>
    <w:rsid w:val="00B54822"/>
    <w:rsid w:val="00B63A49"/>
    <w:rsid w:val="00B6419B"/>
    <w:rsid w:val="00B64494"/>
    <w:rsid w:val="00B71DAD"/>
    <w:rsid w:val="00B72648"/>
    <w:rsid w:val="00B73196"/>
    <w:rsid w:val="00B737B7"/>
    <w:rsid w:val="00B74632"/>
    <w:rsid w:val="00B76B73"/>
    <w:rsid w:val="00B7771D"/>
    <w:rsid w:val="00B81967"/>
    <w:rsid w:val="00B82F07"/>
    <w:rsid w:val="00B830CB"/>
    <w:rsid w:val="00B8635E"/>
    <w:rsid w:val="00B86E0F"/>
    <w:rsid w:val="00B87051"/>
    <w:rsid w:val="00B90013"/>
    <w:rsid w:val="00B92AFE"/>
    <w:rsid w:val="00B92DA7"/>
    <w:rsid w:val="00B9384B"/>
    <w:rsid w:val="00B94257"/>
    <w:rsid w:val="00BB1DC6"/>
    <w:rsid w:val="00BB2CAC"/>
    <w:rsid w:val="00BB34F8"/>
    <w:rsid w:val="00BB391B"/>
    <w:rsid w:val="00BB47EE"/>
    <w:rsid w:val="00BB6E16"/>
    <w:rsid w:val="00BC3BB9"/>
    <w:rsid w:val="00BC3EB0"/>
    <w:rsid w:val="00BC57BC"/>
    <w:rsid w:val="00BC7AF3"/>
    <w:rsid w:val="00BD6CE1"/>
    <w:rsid w:val="00BE0AF1"/>
    <w:rsid w:val="00BE16B6"/>
    <w:rsid w:val="00BF1729"/>
    <w:rsid w:val="00BF4961"/>
    <w:rsid w:val="00BF5662"/>
    <w:rsid w:val="00BF6762"/>
    <w:rsid w:val="00BF79CC"/>
    <w:rsid w:val="00C00E40"/>
    <w:rsid w:val="00C00EA8"/>
    <w:rsid w:val="00C11C62"/>
    <w:rsid w:val="00C132C9"/>
    <w:rsid w:val="00C139EC"/>
    <w:rsid w:val="00C21E4E"/>
    <w:rsid w:val="00C27B22"/>
    <w:rsid w:val="00C33B2A"/>
    <w:rsid w:val="00C370E5"/>
    <w:rsid w:val="00C403B7"/>
    <w:rsid w:val="00C5173F"/>
    <w:rsid w:val="00C61C0D"/>
    <w:rsid w:val="00C65CC5"/>
    <w:rsid w:val="00C70819"/>
    <w:rsid w:val="00C70924"/>
    <w:rsid w:val="00C71402"/>
    <w:rsid w:val="00C7177A"/>
    <w:rsid w:val="00C726BB"/>
    <w:rsid w:val="00C75D61"/>
    <w:rsid w:val="00C80B74"/>
    <w:rsid w:val="00C82E93"/>
    <w:rsid w:val="00C8346A"/>
    <w:rsid w:val="00C85A19"/>
    <w:rsid w:val="00C95E84"/>
    <w:rsid w:val="00C96A1B"/>
    <w:rsid w:val="00CA29AF"/>
    <w:rsid w:val="00CA3D40"/>
    <w:rsid w:val="00CA6D43"/>
    <w:rsid w:val="00CB1EFB"/>
    <w:rsid w:val="00CB3AED"/>
    <w:rsid w:val="00CB4680"/>
    <w:rsid w:val="00CB7C39"/>
    <w:rsid w:val="00CB7CD3"/>
    <w:rsid w:val="00CC067E"/>
    <w:rsid w:val="00CC258E"/>
    <w:rsid w:val="00CC65C4"/>
    <w:rsid w:val="00CC69CA"/>
    <w:rsid w:val="00CD49F6"/>
    <w:rsid w:val="00CD5121"/>
    <w:rsid w:val="00CF03F8"/>
    <w:rsid w:val="00CF485D"/>
    <w:rsid w:val="00CF56D0"/>
    <w:rsid w:val="00D02D1E"/>
    <w:rsid w:val="00D03B52"/>
    <w:rsid w:val="00D07DAF"/>
    <w:rsid w:val="00D139D0"/>
    <w:rsid w:val="00D1462D"/>
    <w:rsid w:val="00D168A7"/>
    <w:rsid w:val="00D16D01"/>
    <w:rsid w:val="00D256F8"/>
    <w:rsid w:val="00D30C9C"/>
    <w:rsid w:val="00D35665"/>
    <w:rsid w:val="00D40C31"/>
    <w:rsid w:val="00D44814"/>
    <w:rsid w:val="00D44F0B"/>
    <w:rsid w:val="00D464B9"/>
    <w:rsid w:val="00D478CB"/>
    <w:rsid w:val="00D56B99"/>
    <w:rsid w:val="00D63108"/>
    <w:rsid w:val="00D67744"/>
    <w:rsid w:val="00D73064"/>
    <w:rsid w:val="00D800BC"/>
    <w:rsid w:val="00D821B1"/>
    <w:rsid w:val="00D8349E"/>
    <w:rsid w:val="00D87591"/>
    <w:rsid w:val="00D87806"/>
    <w:rsid w:val="00D87B72"/>
    <w:rsid w:val="00D91F0D"/>
    <w:rsid w:val="00D92572"/>
    <w:rsid w:val="00D93B00"/>
    <w:rsid w:val="00D94FE4"/>
    <w:rsid w:val="00D9521F"/>
    <w:rsid w:val="00D953C4"/>
    <w:rsid w:val="00D9709F"/>
    <w:rsid w:val="00DA43F3"/>
    <w:rsid w:val="00DB1D99"/>
    <w:rsid w:val="00DB3517"/>
    <w:rsid w:val="00DC0E90"/>
    <w:rsid w:val="00DC2613"/>
    <w:rsid w:val="00DC5ADE"/>
    <w:rsid w:val="00DC7368"/>
    <w:rsid w:val="00DD1C12"/>
    <w:rsid w:val="00DE7E4F"/>
    <w:rsid w:val="00DF3EBB"/>
    <w:rsid w:val="00E03C72"/>
    <w:rsid w:val="00E03E9B"/>
    <w:rsid w:val="00E05294"/>
    <w:rsid w:val="00E06898"/>
    <w:rsid w:val="00E06EE1"/>
    <w:rsid w:val="00E07E2D"/>
    <w:rsid w:val="00E1486A"/>
    <w:rsid w:val="00E1494E"/>
    <w:rsid w:val="00E1694F"/>
    <w:rsid w:val="00E21655"/>
    <w:rsid w:val="00E2278E"/>
    <w:rsid w:val="00E26944"/>
    <w:rsid w:val="00E27DB7"/>
    <w:rsid w:val="00E33D0F"/>
    <w:rsid w:val="00E371FF"/>
    <w:rsid w:val="00E45E74"/>
    <w:rsid w:val="00E46220"/>
    <w:rsid w:val="00E50CED"/>
    <w:rsid w:val="00E55A78"/>
    <w:rsid w:val="00E7157B"/>
    <w:rsid w:val="00E716F0"/>
    <w:rsid w:val="00E71A08"/>
    <w:rsid w:val="00E75776"/>
    <w:rsid w:val="00E84337"/>
    <w:rsid w:val="00E90C3B"/>
    <w:rsid w:val="00E94112"/>
    <w:rsid w:val="00E9552F"/>
    <w:rsid w:val="00E961DF"/>
    <w:rsid w:val="00E97A35"/>
    <w:rsid w:val="00EA4BF2"/>
    <w:rsid w:val="00EA60AC"/>
    <w:rsid w:val="00EA616C"/>
    <w:rsid w:val="00EB060C"/>
    <w:rsid w:val="00EB17B5"/>
    <w:rsid w:val="00EB3F69"/>
    <w:rsid w:val="00EB491C"/>
    <w:rsid w:val="00EB6311"/>
    <w:rsid w:val="00EB72BA"/>
    <w:rsid w:val="00EC009D"/>
    <w:rsid w:val="00EC416F"/>
    <w:rsid w:val="00EC724A"/>
    <w:rsid w:val="00EC7FE8"/>
    <w:rsid w:val="00ED005A"/>
    <w:rsid w:val="00ED2B80"/>
    <w:rsid w:val="00ED4D8C"/>
    <w:rsid w:val="00ED71A4"/>
    <w:rsid w:val="00EE4CB0"/>
    <w:rsid w:val="00EE670C"/>
    <w:rsid w:val="00EE6858"/>
    <w:rsid w:val="00EE7485"/>
    <w:rsid w:val="00EF332D"/>
    <w:rsid w:val="00EF4A48"/>
    <w:rsid w:val="00EF4FEA"/>
    <w:rsid w:val="00EF5586"/>
    <w:rsid w:val="00EF6CD5"/>
    <w:rsid w:val="00F011DF"/>
    <w:rsid w:val="00F04CB2"/>
    <w:rsid w:val="00F10334"/>
    <w:rsid w:val="00F1082C"/>
    <w:rsid w:val="00F11A43"/>
    <w:rsid w:val="00F1433F"/>
    <w:rsid w:val="00F1713C"/>
    <w:rsid w:val="00F25689"/>
    <w:rsid w:val="00F26263"/>
    <w:rsid w:val="00F2717C"/>
    <w:rsid w:val="00F279F3"/>
    <w:rsid w:val="00F31C60"/>
    <w:rsid w:val="00F344C9"/>
    <w:rsid w:val="00F37F19"/>
    <w:rsid w:val="00F402A8"/>
    <w:rsid w:val="00F460CB"/>
    <w:rsid w:val="00F46821"/>
    <w:rsid w:val="00F46DB6"/>
    <w:rsid w:val="00F514C3"/>
    <w:rsid w:val="00F5436F"/>
    <w:rsid w:val="00F557FC"/>
    <w:rsid w:val="00F572DB"/>
    <w:rsid w:val="00F649C8"/>
    <w:rsid w:val="00F64DDA"/>
    <w:rsid w:val="00F67A76"/>
    <w:rsid w:val="00F71E64"/>
    <w:rsid w:val="00F72D68"/>
    <w:rsid w:val="00F74B0C"/>
    <w:rsid w:val="00F8071B"/>
    <w:rsid w:val="00F8263B"/>
    <w:rsid w:val="00F82A2F"/>
    <w:rsid w:val="00F8488F"/>
    <w:rsid w:val="00F8641A"/>
    <w:rsid w:val="00F86FF8"/>
    <w:rsid w:val="00F942E1"/>
    <w:rsid w:val="00F96A04"/>
    <w:rsid w:val="00FA0F29"/>
    <w:rsid w:val="00FB158D"/>
    <w:rsid w:val="00FB37B9"/>
    <w:rsid w:val="00FB3ECA"/>
    <w:rsid w:val="00FB5753"/>
    <w:rsid w:val="00FC379D"/>
    <w:rsid w:val="00FC7592"/>
    <w:rsid w:val="00FD30E1"/>
    <w:rsid w:val="00FD6E55"/>
    <w:rsid w:val="00FE39E2"/>
    <w:rsid w:val="00FF2F26"/>
    <w:rsid w:val="00FF4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2D0E2"/>
  <w15:chartTrackingRefBased/>
  <w15:docId w15:val="{D3C36F73-582D-4DBB-BD13-8AB269AAC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6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02CE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02CE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02C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b/>
      <w:color w:val="1F3763" w:themeColor="accent1" w:themeShade="7F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202CE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b/>
      <w:i/>
      <w:iCs/>
      <w:color w:val="2F5496" w:themeColor="accent1" w:themeShade="BF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D49F6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b/>
      <w:i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792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202CE"/>
    <w:rPr>
      <w:rFonts w:asciiTheme="majorHAnsi" w:eastAsiaTheme="majorEastAsia" w:hAnsiTheme="majorHAnsi" w:cstheme="majorBidi"/>
      <w:b/>
      <w:color w:val="1F3763" w:themeColor="accent1" w:themeShade="7F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rsid w:val="004202CE"/>
    <w:rPr>
      <w:rFonts w:asciiTheme="majorHAnsi" w:eastAsiaTheme="majorEastAsia" w:hAnsiTheme="majorHAnsi" w:cstheme="majorBidi"/>
      <w:b/>
      <w:i/>
      <w:iCs/>
      <w:color w:val="2F5496" w:themeColor="accent1" w:themeShade="BF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CD49F6"/>
    <w:rPr>
      <w:rFonts w:asciiTheme="majorHAnsi" w:eastAsiaTheme="majorEastAsia" w:hAnsiTheme="majorHAnsi" w:cstheme="majorBidi"/>
      <w:b/>
      <w:i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792C"/>
    <w:rPr>
      <w:rFonts w:asciiTheme="majorHAnsi" w:eastAsiaTheme="majorEastAsia" w:hAnsiTheme="majorHAnsi" w:cstheme="majorBidi"/>
      <w:b/>
      <w:color w:val="1F3763" w:themeColor="accent1" w:themeShade="7F"/>
    </w:rPr>
  </w:style>
  <w:style w:type="character" w:customStyle="1" w:styleId="Heading1Char">
    <w:name w:val="Heading 1 Char"/>
    <w:basedOn w:val="DefaultParagraphFont"/>
    <w:link w:val="Heading1"/>
    <w:uiPriority w:val="9"/>
    <w:rsid w:val="004202CE"/>
    <w:rPr>
      <w:rFonts w:asciiTheme="majorHAnsi" w:eastAsiaTheme="majorEastAsia" w:hAnsiTheme="majorHAnsi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202CE"/>
    <w:rPr>
      <w:rFonts w:asciiTheme="majorHAnsi" w:eastAsiaTheme="majorEastAsia" w:hAnsiTheme="majorHAnsi" w:cstheme="majorBidi"/>
      <w:b/>
      <w:color w:val="2F5496" w:themeColor="accent1" w:themeShade="BF"/>
      <w:sz w:val="3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547D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47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3771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71B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0587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AU"/>
    </w:rPr>
  </w:style>
  <w:style w:type="character" w:styleId="Emphasis">
    <w:name w:val="Emphasis"/>
    <w:basedOn w:val="DefaultParagraphFont"/>
    <w:uiPriority w:val="20"/>
    <w:qFormat/>
    <w:rsid w:val="00022F0B"/>
    <w:rPr>
      <w:i/>
      <w:iCs/>
    </w:rPr>
  </w:style>
  <w:style w:type="character" w:styleId="Strong">
    <w:name w:val="Strong"/>
    <w:basedOn w:val="DefaultParagraphFont"/>
    <w:uiPriority w:val="22"/>
    <w:qFormat/>
    <w:rsid w:val="00022F0B"/>
    <w:rPr>
      <w:b/>
      <w:bCs/>
    </w:rPr>
  </w:style>
  <w:style w:type="paragraph" w:styleId="ListParagraph">
    <w:name w:val="List Paragraph"/>
    <w:basedOn w:val="Normal"/>
    <w:uiPriority w:val="34"/>
    <w:qFormat/>
    <w:rsid w:val="00311984"/>
    <w:pPr>
      <w:ind w:left="720"/>
      <w:contextualSpacing/>
    </w:pPr>
    <w:rPr>
      <w:rFonts w:asciiTheme="minorHAnsi" w:hAnsiTheme="minorHAnsi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320CF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51F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63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6370"/>
  </w:style>
  <w:style w:type="paragraph" w:styleId="Footer">
    <w:name w:val="footer"/>
    <w:basedOn w:val="Normal"/>
    <w:link w:val="FooterChar"/>
    <w:uiPriority w:val="99"/>
    <w:unhideWhenUsed/>
    <w:rsid w:val="006763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63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45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1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5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www.creativebloq.com/netmag/why-people-focus-right-hand-side-design-3146267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developer.apple.com/design/human-interface-guidelines/ios/bars/tab-bars/" TargetMode="External"/><Relationship Id="rId42" Type="http://schemas.openxmlformats.org/officeDocument/2006/relationships/footer" Target="footer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hyperlink" Target="https://mylo.utas.edu.au/d2l/le/content/505363/viewContent/4315228/View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yperlink" Target="https://www.nngroup.com/articles/usability-testing-101/" TargetMode="External"/><Relationship Id="rId40" Type="http://schemas.openxmlformats.org/officeDocument/2006/relationships/hyperlink" Target="https://mylo.utas.edu.au/d2l/le/content/505363/viewContent/4315227/View" TargetMode="Externa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play.google.com/store/apps/details?id=com.vk.isquio&amp;hl=en_AU&amp;gl=US" TargetMode="External"/><Relationship Id="rId10" Type="http://schemas.openxmlformats.org/officeDocument/2006/relationships/hyperlink" Target="https://play.google.com/store/apps/details?id=com.vk.isquio&amp;hl=en_AU&amp;gl=US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yperlink" Target="https://www.smashingmagazine.com/2016/11/the-golden-rules-of-mobile-navigation-design/" TargetMode="External"/><Relationship Id="rId43" Type="http://schemas.openxmlformats.org/officeDocument/2006/relationships/fontTable" Target="fontTable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hyperlink" Target="https://www.ninds.nih.gov/Disorders/Patient-Caregiver-Education/Fact-Sheets/Post-Stroke-Rehabilitation-Fact-She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6237B7F5838B4D839A4BFD81CFEB54" ma:contentTypeVersion="11" ma:contentTypeDescription="Create a new document." ma:contentTypeScope="" ma:versionID="77ba69f9fc865a7667718a41f446c688">
  <xsd:schema xmlns:xsd="http://www.w3.org/2001/XMLSchema" xmlns:xs="http://www.w3.org/2001/XMLSchema" xmlns:p="http://schemas.microsoft.com/office/2006/metadata/properties" xmlns:ns3="a8f02304-eec8-4137-a081-57a5c54b3458" xmlns:ns4="34f7bdcc-672c-478f-9e42-5419a50c9581" targetNamespace="http://schemas.microsoft.com/office/2006/metadata/properties" ma:root="true" ma:fieldsID="2dacd44b9c05327e962ef6821ee1861c" ns3:_="" ns4:_="">
    <xsd:import namespace="a8f02304-eec8-4137-a081-57a5c54b3458"/>
    <xsd:import namespace="34f7bdcc-672c-478f-9e42-5419a50c958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02304-eec8-4137-a081-57a5c54b34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f7bdcc-672c-478f-9e42-5419a50c958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CF26EDD-6074-4361-89D5-B5EF648471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02304-eec8-4137-a081-57a5c54b3458"/>
    <ds:schemaRef ds:uri="34f7bdcc-672c-478f-9e42-5419a50c95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3F321C-623C-463F-B274-55A19DAEAC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390052-DEF0-4E20-8648-BA0550F455F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5</TotalTime>
  <Pages>14</Pages>
  <Words>3496</Words>
  <Characters>19930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Thong Dang</dc:creator>
  <cp:keywords/>
  <dc:description/>
  <cp:lastModifiedBy>Minh Thong Dang</cp:lastModifiedBy>
  <cp:revision>770</cp:revision>
  <dcterms:created xsi:type="dcterms:W3CDTF">2022-03-17T03:11:00Z</dcterms:created>
  <dcterms:modified xsi:type="dcterms:W3CDTF">2023-08-03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6237B7F5838B4D839A4BFD81CFEB54</vt:lpwstr>
  </property>
</Properties>
</file>